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2DA6" w:rsidRPr="000449B3" w:rsidRDefault="009B45EF" w:rsidP="001B4B80">
      <w:pPr>
        <w:pStyle w:val="FirstParagraph"/>
        <w:spacing w:beforeLines="50" w:before="120" w:afterLines="50" w:after="120" w:line="360" w:lineRule="auto"/>
        <w:rPr>
          <w:b/>
        </w:rPr>
      </w:pPr>
      <w:r w:rsidRPr="000449B3">
        <w:rPr>
          <w:b/>
        </w:rPr>
        <w:t>通过</w:t>
      </w:r>
      <w:r w:rsidRPr="000449B3">
        <w:rPr>
          <w:b/>
        </w:rPr>
        <w:t xml:space="preserve"> Java </w:t>
      </w:r>
      <w:r w:rsidRPr="000449B3">
        <w:rPr>
          <w:b/>
        </w:rPr>
        <w:t>调用</w:t>
      </w:r>
      <w:r w:rsidRPr="000449B3">
        <w:rPr>
          <w:b/>
        </w:rPr>
        <w:t xml:space="preserve"> OCX </w:t>
      </w:r>
      <w:r w:rsidRPr="000449B3">
        <w:rPr>
          <w:b/>
        </w:rPr>
        <w:t>控件有几种方法，</w:t>
      </w:r>
      <w:r w:rsidRPr="000449B3">
        <w:rPr>
          <w:b/>
        </w:rPr>
        <w:t xml:space="preserve"> JNI </w:t>
      </w:r>
      <w:r w:rsidRPr="000449B3">
        <w:rPr>
          <w:b/>
        </w:rPr>
        <w:t>、</w:t>
      </w:r>
      <w:r w:rsidRPr="000449B3">
        <w:rPr>
          <w:b/>
        </w:rPr>
        <w:t xml:space="preserve"> JACOB </w:t>
      </w:r>
      <w:r w:rsidRPr="000449B3">
        <w:rPr>
          <w:b/>
        </w:rPr>
        <w:t>、</w:t>
      </w:r>
      <w:r w:rsidRPr="000449B3">
        <w:rPr>
          <w:b/>
        </w:rPr>
        <w:t xml:space="preserve"> Jawin </w:t>
      </w:r>
      <w:r w:rsidRPr="000449B3">
        <w:rPr>
          <w:b/>
        </w:rPr>
        <w:t>等</w:t>
      </w:r>
    </w:p>
    <w:p w:rsidR="00AB2DA6" w:rsidRDefault="009B45EF" w:rsidP="001B4B80">
      <w:pPr>
        <w:pStyle w:val="a0"/>
        <w:spacing w:beforeLines="50" w:before="120" w:afterLines="50" w:after="120" w:line="360" w:lineRule="auto"/>
      </w:pPr>
      <w:r>
        <w:t>1.JNI</w:t>
      </w:r>
    </w:p>
    <w:p w:rsidR="00AB2DA6" w:rsidRDefault="009B45EF" w:rsidP="001B4B80">
      <w:pPr>
        <w:pStyle w:val="a0"/>
        <w:spacing w:beforeLines="50" w:before="120" w:afterLines="50" w:after="120" w:line="360" w:lineRule="auto"/>
      </w:pPr>
      <w:r>
        <w:t>最直接的方式，也是最麻烦的方式，需要自己完成所有的工作，不推荐。</w:t>
      </w:r>
    </w:p>
    <w:p w:rsidR="00AB2DA6" w:rsidRDefault="009B45EF" w:rsidP="001B4B80">
      <w:pPr>
        <w:pStyle w:val="a0"/>
        <w:spacing w:beforeLines="50" w:before="120" w:afterLines="50" w:after="120" w:line="360" w:lineRule="auto"/>
        <w:rPr>
          <w:lang w:eastAsia="zh-CN"/>
        </w:rPr>
      </w:pPr>
      <w:r>
        <w:rPr>
          <w:lang w:eastAsia="zh-CN"/>
        </w:rPr>
        <w:t>2.Jawin</w:t>
      </w:r>
    </w:p>
    <w:p w:rsidR="00AB2DA6" w:rsidRDefault="009B45EF" w:rsidP="001B4B80">
      <w:pPr>
        <w:pStyle w:val="a0"/>
        <w:spacing w:beforeLines="50" w:before="120" w:afterLines="50" w:after="120" w:line="360" w:lineRule="auto"/>
        <w:rPr>
          <w:lang w:eastAsia="zh-CN"/>
        </w:rPr>
      </w:pPr>
      <w:r>
        <w:rPr>
          <w:lang w:eastAsia="zh-CN"/>
        </w:rPr>
        <w:t>尝试了一下，效果不错，但相对来说，其编程风格更贴近</w:t>
      </w:r>
      <w:r>
        <w:rPr>
          <w:lang w:eastAsia="zh-CN"/>
        </w:rPr>
        <w:t xml:space="preserve"> Windows </w:t>
      </w:r>
      <w:r>
        <w:rPr>
          <w:lang w:eastAsia="zh-CN"/>
        </w:rPr>
        <w:t>，离</w:t>
      </w:r>
      <w:r>
        <w:rPr>
          <w:lang w:eastAsia="zh-CN"/>
        </w:rPr>
        <w:t xml:space="preserve"> Java </w:t>
      </w:r>
      <w:r>
        <w:rPr>
          <w:lang w:eastAsia="zh-CN"/>
        </w:rPr>
        <w:t>有点远</w:t>
      </w:r>
    </w:p>
    <w:p w:rsidR="00AB2DA6" w:rsidRDefault="009B45EF" w:rsidP="001B4B80">
      <w:pPr>
        <w:pStyle w:val="a0"/>
        <w:spacing w:beforeLines="50" w:before="120" w:afterLines="50" w:after="120" w:line="360" w:lineRule="auto"/>
      </w:pPr>
      <w:r>
        <w:t>3.Jacob</w:t>
      </w:r>
    </w:p>
    <w:p w:rsidR="00AB2DA6" w:rsidRDefault="009B45EF" w:rsidP="001B4B80">
      <w:pPr>
        <w:pStyle w:val="a0"/>
        <w:spacing w:beforeLines="50" w:before="120" w:afterLines="50" w:after="120" w:line="360" w:lineRule="auto"/>
      </w:pPr>
      <w:r>
        <w:t>使用</w:t>
      </w:r>
      <w:r>
        <w:t xml:space="preserve"> Jacob </w:t>
      </w:r>
      <w:r>
        <w:t>非常方便，</w:t>
      </w:r>
      <w:r>
        <w:t xml:space="preserve"> Java </w:t>
      </w:r>
      <w:r>
        <w:t>编程风格，需要了解的知识比较少。</w:t>
      </w:r>
    </w:p>
    <w:p w:rsidR="00AB2DA6" w:rsidRDefault="009B45EF" w:rsidP="001B4B80">
      <w:pPr>
        <w:pStyle w:val="a0"/>
        <w:spacing w:beforeLines="50" w:before="120" w:afterLines="50" w:after="120" w:line="360" w:lineRule="auto"/>
      </w:pPr>
      <w:r>
        <w:t>下载地址</w:t>
      </w:r>
      <w:r>
        <w:t xml:space="preserve"> http://sourceforge.net/projects/jacob-project/</w:t>
      </w:r>
    </w:p>
    <w:p w:rsidR="00AB2DA6" w:rsidRPr="000449B3" w:rsidRDefault="009B45EF" w:rsidP="001B4B80">
      <w:pPr>
        <w:pStyle w:val="1"/>
        <w:spacing w:beforeLines="50" w:before="120" w:afterLines="50" w:after="120" w:line="360" w:lineRule="auto"/>
      </w:pPr>
      <w:r w:rsidRPr="000449B3">
        <w:t xml:space="preserve">Jacob </w:t>
      </w:r>
      <w:r w:rsidRPr="000449B3">
        <w:t>的使用方法</w:t>
      </w:r>
    </w:p>
    <w:p w:rsidR="00AB2DA6" w:rsidRDefault="009B45EF" w:rsidP="001B4B80">
      <w:pPr>
        <w:pStyle w:val="2"/>
        <w:spacing w:beforeLines="50" w:before="120" w:afterLines="50" w:after="120" w:line="360" w:lineRule="auto"/>
      </w:pPr>
      <w:r>
        <w:t xml:space="preserve">1. </w:t>
      </w:r>
      <w:r>
        <w:t>初始化</w:t>
      </w:r>
      <w:r>
        <w:t xml:space="preserve"> </w:t>
      </w:r>
      <w:r>
        <w:t xml:space="preserve"> </w:t>
      </w:r>
    </w:p>
    <w:p w:rsidR="00AB2DA6" w:rsidRDefault="009B45EF" w:rsidP="001B4B80">
      <w:pPr>
        <w:pStyle w:val="a0"/>
        <w:spacing w:beforeLines="50" w:before="120" w:afterLines="50" w:after="120" w:line="360" w:lineRule="auto"/>
      </w:pPr>
      <w:r>
        <w:t>ComThread.InitMTA(true);</w:t>
      </w:r>
    </w:p>
    <w:p w:rsidR="00AB2DA6" w:rsidRDefault="009B45EF" w:rsidP="001B4B80">
      <w:pPr>
        <w:pStyle w:val="a0"/>
        <w:spacing w:beforeLines="50" w:before="120" w:afterLines="50" w:after="120" w:line="360" w:lineRule="auto"/>
      </w:pPr>
      <w:r>
        <w:t xml:space="preserve">ActiveXComponent com = new ActiveXComponent(" </w:t>
      </w:r>
      <w:r>
        <w:t>组件的</w:t>
      </w:r>
      <w:r>
        <w:t xml:space="preserve"> ProgID") ;</w:t>
      </w:r>
    </w:p>
    <w:p w:rsidR="00AB2DA6" w:rsidRDefault="009B45EF" w:rsidP="001B4B80">
      <w:pPr>
        <w:pStyle w:val="a0"/>
        <w:spacing w:beforeLines="50" w:before="120" w:afterLines="50" w:after="120" w:line="360" w:lineRule="auto"/>
      </w:pPr>
      <w:r>
        <w:t>Dispatch disp = com.getObject();</w:t>
      </w:r>
    </w:p>
    <w:p w:rsidR="00AB2DA6" w:rsidRDefault="009B45EF" w:rsidP="001B4B80">
      <w:pPr>
        <w:pStyle w:val="2"/>
        <w:spacing w:beforeLines="50" w:before="120" w:afterLines="50" w:after="120" w:line="360" w:lineRule="auto"/>
      </w:pPr>
      <w:r>
        <w:t xml:space="preserve">2. </w:t>
      </w:r>
      <w:r>
        <w:t>调用控件里面的方面</w:t>
      </w:r>
    </w:p>
    <w:p w:rsidR="00AB2DA6" w:rsidRDefault="009B45EF" w:rsidP="001B4B80">
      <w:pPr>
        <w:pStyle w:val="3"/>
        <w:spacing w:beforeLines="50" w:before="120" w:afterLines="50" w:after="120" w:line="360" w:lineRule="auto"/>
      </w:pPr>
      <w:r>
        <w:t xml:space="preserve">2.1 </w:t>
      </w:r>
      <w:r>
        <w:t>调用无参的方法，并返回一个</w:t>
      </w:r>
      <w:r>
        <w:t xml:space="preserve"> short </w:t>
      </w:r>
      <w:r>
        <w:t>值</w:t>
      </w:r>
    </w:p>
    <w:p w:rsidR="00AB2DA6" w:rsidRDefault="009B45EF" w:rsidP="001B4B80">
      <w:pPr>
        <w:pStyle w:val="a0"/>
        <w:spacing w:beforeLines="50" w:before="120" w:afterLines="50" w:after="120" w:line="360" w:lineRule="auto"/>
      </w:pPr>
      <w:r>
        <w:t>Dispatch.call(disp, "Init").getShort();</w:t>
      </w:r>
    </w:p>
    <w:p w:rsidR="00AB2DA6" w:rsidRDefault="009B45EF" w:rsidP="001B4B80">
      <w:pPr>
        <w:pStyle w:val="3"/>
        <w:spacing w:beforeLines="50" w:before="120" w:afterLines="50" w:after="120" w:line="360" w:lineRule="auto"/>
        <w:rPr>
          <w:lang w:eastAsia="zh-CN"/>
        </w:rPr>
      </w:pPr>
      <w:r>
        <w:rPr>
          <w:lang w:eastAsia="zh-CN"/>
        </w:rPr>
        <w:t xml:space="preserve">2.2 </w:t>
      </w:r>
      <w:r>
        <w:rPr>
          <w:lang w:eastAsia="zh-CN"/>
        </w:rPr>
        <w:t>调用有一个参数的方法，并返回一个</w:t>
      </w:r>
      <w:r>
        <w:rPr>
          <w:lang w:eastAsia="zh-CN"/>
        </w:rPr>
        <w:t xml:space="preserve"> boolean </w:t>
      </w:r>
      <w:r>
        <w:rPr>
          <w:lang w:eastAsia="zh-CN"/>
        </w:rPr>
        <w:t>值</w:t>
      </w:r>
    </w:p>
    <w:p w:rsidR="00AB2DA6" w:rsidRDefault="009B45EF" w:rsidP="001B4B80">
      <w:pPr>
        <w:pStyle w:val="a0"/>
        <w:spacing w:beforeLines="50" w:before="120" w:afterLines="50" w:after="120" w:line="360" w:lineRule="auto"/>
      </w:pPr>
      <w:r>
        <w:t>Dispatch.call(disp,"Metho</w:t>
      </w:r>
      <w:r>
        <w:t>d",new Variant(args)).getBoolean();</w:t>
      </w:r>
    </w:p>
    <w:p w:rsidR="00AB2DA6" w:rsidRDefault="009B45EF" w:rsidP="001B4B80">
      <w:pPr>
        <w:pStyle w:val="a0"/>
        <w:spacing w:beforeLines="50" w:before="120" w:afterLines="50" w:after="120" w:line="360" w:lineRule="auto"/>
        <w:rPr>
          <w:lang w:eastAsia="zh-CN"/>
        </w:rPr>
      </w:pPr>
      <w:r>
        <w:rPr>
          <w:lang w:eastAsia="zh-CN"/>
        </w:rPr>
        <w:t>调用多个参数依次类推，注意在传递参数前，将</w:t>
      </w:r>
      <w:r>
        <w:rPr>
          <w:lang w:eastAsia="zh-CN"/>
        </w:rPr>
        <w:t xml:space="preserve"> Java </w:t>
      </w:r>
      <w:r>
        <w:rPr>
          <w:lang w:eastAsia="zh-CN"/>
        </w:rPr>
        <w:t>中的参数转换成</w:t>
      </w:r>
      <w:r>
        <w:rPr>
          <w:lang w:eastAsia="zh-CN"/>
        </w:rPr>
        <w:t xml:space="preserve"> Variant </w:t>
      </w:r>
      <w:r>
        <w:rPr>
          <w:lang w:eastAsia="zh-CN"/>
        </w:rPr>
        <w:t>。</w:t>
      </w:r>
    </w:p>
    <w:p w:rsidR="00AB2DA6" w:rsidRDefault="009B45EF" w:rsidP="001B4B80">
      <w:pPr>
        <w:pStyle w:val="a0"/>
        <w:spacing w:beforeLines="50" w:before="120" w:afterLines="50" w:after="120" w:line="360" w:lineRule="auto"/>
        <w:rPr>
          <w:lang w:eastAsia="zh-CN"/>
        </w:rPr>
      </w:pPr>
      <w:r>
        <w:rPr>
          <w:lang w:eastAsia="zh-CN"/>
        </w:rPr>
        <w:t>问题解决</w:t>
      </w:r>
    </w:p>
    <w:p w:rsidR="00AB2DA6" w:rsidRDefault="000449B3" w:rsidP="001B4B80">
      <w:pPr>
        <w:pStyle w:val="3"/>
        <w:spacing w:beforeLines="50" w:before="120" w:afterLines="50" w:after="120" w:line="360" w:lineRule="auto"/>
        <w:rPr>
          <w:lang w:eastAsia="zh-CN"/>
        </w:rPr>
      </w:pPr>
      <w:r>
        <w:rPr>
          <w:rFonts w:hint="eastAsia"/>
          <w:lang w:eastAsia="zh-CN"/>
        </w:rPr>
        <w:lastRenderedPageBreak/>
        <w:t>2.3</w:t>
      </w:r>
      <w:r w:rsidR="009B45EF">
        <w:rPr>
          <w:lang w:eastAsia="zh-CN"/>
        </w:rPr>
        <w:t>在使用</w:t>
      </w:r>
      <w:r w:rsidR="009B45EF">
        <w:rPr>
          <w:lang w:eastAsia="zh-CN"/>
        </w:rPr>
        <w:t xml:space="preserve"> Jacob </w:t>
      </w:r>
      <w:r w:rsidR="009B45EF">
        <w:rPr>
          <w:lang w:eastAsia="zh-CN"/>
        </w:rPr>
        <w:t>调用</w:t>
      </w:r>
      <w:r w:rsidR="009B45EF">
        <w:rPr>
          <w:lang w:eastAsia="zh-CN"/>
        </w:rPr>
        <w:t xml:space="preserve"> OCX </w:t>
      </w:r>
      <w:r w:rsidR="009B45EF">
        <w:rPr>
          <w:lang w:eastAsia="zh-CN"/>
        </w:rPr>
        <w:t>控件时，总是出一个异常</w:t>
      </w:r>
    </w:p>
    <w:p w:rsidR="00AB2DA6" w:rsidRDefault="009B45EF" w:rsidP="001B4B80">
      <w:pPr>
        <w:pStyle w:val="a0"/>
        <w:spacing w:beforeLines="50" w:before="120" w:afterLines="50" w:after="120" w:line="360" w:lineRule="auto"/>
      </w:pPr>
      <w:r>
        <w:t xml:space="preserve">Exception in thread "main" com.jacob.com.ComFailException: A COM exception has been encountered: </w:t>
      </w:r>
    </w:p>
    <w:p w:rsidR="00AB2DA6" w:rsidRDefault="009B45EF" w:rsidP="001B4B80">
      <w:pPr>
        <w:pStyle w:val="a0"/>
        <w:spacing w:beforeLines="50" w:before="120" w:afterLines="50" w:after="120" w:line="360" w:lineRule="auto"/>
      </w:pPr>
      <w:r>
        <w:t>At Invoke of: Init</w:t>
      </w:r>
    </w:p>
    <w:p w:rsidR="00AB2DA6" w:rsidRDefault="009B45EF" w:rsidP="001B4B80">
      <w:pPr>
        <w:pStyle w:val="a0"/>
        <w:spacing w:beforeLines="50" w:before="120" w:afterLines="50" w:after="120" w:line="360" w:lineRule="auto"/>
      </w:pPr>
      <w:r>
        <w:t xml:space="preserve">Description:  </w:t>
      </w:r>
      <w:r>
        <w:t>灾难性故障</w:t>
      </w:r>
      <w:r>
        <w:t xml:space="preserve">  </w:t>
      </w:r>
    </w:p>
    <w:p w:rsidR="00AB2DA6" w:rsidRDefault="009B45EF" w:rsidP="001B4B80">
      <w:pPr>
        <w:pStyle w:val="a0"/>
        <w:spacing w:beforeLines="50" w:before="120" w:afterLines="50" w:after="120" w:line="360" w:lineRule="auto"/>
      </w:pPr>
      <w:r>
        <w:t>通过</w:t>
      </w:r>
      <w:r>
        <w:t xml:space="preserve"> Jawin </w:t>
      </w:r>
      <w:r>
        <w:t>调用，会出现</w:t>
      </w:r>
      <w:r>
        <w:t xml:space="preserve"> 8000FFFF </w:t>
      </w:r>
      <w:r>
        <w:t>错误。</w:t>
      </w:r>
    </w:p>
    <w:p w:rsidR="00AB2DA6" w:rsidRDefault="009B45EF" w:rsidP="001B4B80">
      <w:pPr>
        <w:pStyle w:val="a0"/>
        <w:spacing w:beforeLines="50" w:before="120" w:afterLines="50" w:after="120" w:line="360" w:lineRule="auto"/>
      </w:pPr>
      <w:r>
        <w:t>这个错误是由</w:t>
      </w:r>
      <w:r>
        <w:t xml:space="preserve"> ActiveX </w:t>
      </w:r>
      <w:r>
        <w:t>结构设计造成的。</w:t>
      </w:r>
    </w:p>
    <w:p w:rsidR="00AB2DA6" w:rsidRDefault="009B45EF" w:rsidP="001B4B80">
      <w:pPr>
        <w:pStyle w:val="a0"/>
        <w:spacing w:beforeLines="50" w:before="120" w:afterLines="50" w:after="120" w:line="360" w:lineRule="auto"/>
      </w:pPr>
      <w:r>
        <w:t>在</w:t>
      </w:r>
      <w:r>
        <w:t xml:space="preserve"> Ole4.0 </w:t>
      </w:r>
      <w:r>
        <w:t>版本之前，外部程序是可以直接调用</w:t>
      </w:r>
      <w:r>
        <w:t xml:space="preserve"> OCX </w:t>
      </w:r>
      <w:r>
        <w:t>中方法的。</w:t>
      </w:r>
      <w:r>
        <w:t xml:space="preserve"> Ole4.0 </w:t>
      </w:r>
      <w:r>
        <w:t>之后，每次调用控件中的方法，系统会自动检查是否允许调用，即运行</w:t>
      </w:r>
      <w:r>
        <w:t xml:space="preserve"> COleControl.IsInvokeAllowed (DISPID)</w:t>
      </w:r>
    </w:p>
    <w:p w:rsidR="00AB2DA6" w:rsidRDefault="009B45EF" w:rsidP="001B4B80">
      <w:pPr>
        <w:pStyle w:val="a0"/>
        <w:spacing w:beforeLines="50" w:before="120" w:afterLines="50" w:after="120" w:line="360" w:lineRule="auto"/>
      </w:pPr>
      <w:r>
        <w:t>该方法检查控件是否正确的初始化或者是否通过持久存储接口正确加载，如果两个条件有一个满足，即返回</w:t>
      </w:r>
      <w:r>
        <w:t xml:space="preserve"> TRUE </w:t>
      </w:r>
      <w:r>
        <w:t>，否则返回</w:t>
      </w:r>
      <w:r>
        <w:t xml:space="preserve"> FALSE </w:t>
      </w:r>
      <w:r>
        <w:t>。</w:t>
      </w:r>
    </w:p>
    <w:p w:rsidR="00AB2DA6" w:rsidRDefault="009B45EF" w:rsidP="001B4B80">
      <w:pPr>
        <w:pStyle w:val="a0"/>
        <w:spacing w:beforeLines="50" w:before="120" w:afterLines="50" w:after="120" w:line="360" w:lineRule="auto"/>
        <w:rPr>
          <w:lang w:eastAsia="zh-CN"/>
        </w:rPr>
      </w:pPr>
      <w:r>
        <w:rPr>
          <w:lang w:eastAsia="zh-CN"/>
        </w:rPr>
        <w:t>当控件在</w:t>
      </w:r>
      <w:r>
        <w:rPr>
          <w:lang w:eastAsia="zh-CN"/>
        </w:rPr>
        <w:t xml:space="preserve"> MFC </w:t>
      </w:r>
      <w:r>
        <w:rPr>
          <w:lang w:eastAsia="zh-CN"/>
        </w:rPr>
        <w:t>中使用时，很多细节，如初始化，都被</w:t>
      </w:r>
      <w:r>
        <w:rPr>
          <w:lang w:eastAsia="zh-CN"/>
        </w:rPr>
        <w:t>过滤了，这样，大多数用户都不会遇到这个问题。但是，当我们从</w:t>
      </w:r>
      <w:r>
        <w:rPr>
          <w:lang w:eastAsia="zh-CN"/>
        </w:rPr>
        <w:t xml:space="preserve"> C </w:t>
      </w:r>
      <w:r>
        <w:rPr>
          <w:lang w:eastAsia="zh-CN"/>
        </w:rPr>
        <w:t>、</w:t>
      </w:r>
      <w:r>
        <w:rPr>
          <w:lang w:eastAsia="zh-CN"/>
        </w:rPr>
        <w:t xml:space="preserve"> C++ </w:t>
      </w:r>
      <w:r>
        <w:rPr>
          <w:lang w:eastAsia="zh-CN"/>
        </w:rPr>
        <w:t>的</w:t>
      </w:r>
      <w:r>
        <w:rPr>
          <w:lang w:eastAsia="zh-CN"/>
        </w:rPr>
        <w:t xml:space="preserve"> dll </w:t>
      </w:r>
      <w:r>
        <w:rPr>
          <w:lang w:eastAsia="zh-CN"/>
        </w:rPr>
        <w:t>中调用控件时，不满足上述条件，该方法返回</w:t>
      </w:r>
      <w:r>
        <w:rPr>
          <w:lang w:eastAsia="zh-CN"/>
        </w:rPr>
        <w:t xml:space="preserve"> FALSE </w:t>
      </w:r>
      <w:r>
        <w:rPr>
          <w:lang w:eastAsia="zh-CN"/>
        </w:rPr>
        <w:t>，这时候再调用任何控件方法，都会出现上述异常。</w:t>
      </w:r>
    </w:p>
    <w:p w:rsidR="000449B3" w:rsidRDefault="000449B3" w:rsidP="001B4B80">
      <w:pPr>
        <w:pStyle w:val="3"/>
        <w:spacing w:beforeLines="50" w:before="120" w:afterLines="50" w:after="120" w:line="360" w:lineRule="auto"/>
        <w:rPr>
          <w:rFonts w:hint="eastAsia"/>
          <w:lang w:eastAsia="zh-CN"/>
        </w:rPr>
      </w:pPr>
      <w:r>
        <w:rPr>
          <w:rFonts w:hint="eastAsia"/>
          <w:lang w:eastAsia="zh-CN"/>
        </w:rPr>
        <w:t>2.4</w:t>
      </w:r>
      <w:r w:rsidR="009B45EF">
        <w:t>解决方法</w:t>
      </w:r>
      <w:r>
        <w:rPr>
          <w:rFonts w:hint="eastAsia"/>
          <w:lang w:eastAsia="zh-CN"/>
        </w:rPr>
        <w:t>：</w:t>
      </w:r>
    </w:p>
    <w:p w:rsidR="00AB2DA6" w:rsidRDefault="009B45EF" w:rsidP="001B4B80">
      <w:pPr>
        <w:pStyle w:val="a0"/>
        <w:spacing w:beforeLines="50" w:before="120" w:afterLines="50" w:after="120" w:line="360" w:lineRule="auto"/>
      </w:pPr>
      <w:r>
        <w:t>很简单，在</w:t>
      </w:r>
      <w:r>
        <w:t xml:space="preserve"> OCX </w:t>
      </w:r>
      <w:r>
        <w:t>控件中，重写</w:t>
      </w:r>
      <w:r>
        <w:t xml:space="preserve"> COleControl.IsInvokeAllowed (DISPID) </w:t>
      </w:r>
      <w:r>
        <w:t>方法，即在控件的</w:t>
      </w:r>
      <w:r>
        <w:t xml:space="preserve"> CMyNameCtrl </w:t>
      </w:r>
      <w:r>
        <w:t>中增加一个方法</w:t>
      </w:r>
    </w:p>
    <w:p w:rsidR="00AB2DA6" w:rsidRDefault="009B45EF" w:rsidP="001B4B80">
      <w:pPr>
        <w:pStyle w:val="a0"/>
        <w:spacing w:beforeLines="50" w:before="120" w:afterLines="50" w:after="120" w:line="360" w:lineRule="auto"/>
      </w:pPr>
      <w:r>
        <w:t>BOOL CMyNameCtrl::IsInvokeAllowed (DISPID)</w:t>
      </w:r>
    </w:p>
    <w:p w:rsidR="00AB2DA6" w:rsidRDefault="009B45EF" w:rsidP="001B4B80">
      <w:pPr>
        <w:pStyle w:val="a0"/>
        <w:spacing w:beforeLines="50" w:before="120" w:afterLines="50" w:after="120" w:line="360" w:lineRule="auto"/>
      </w:pPr>
      <w:r>
        <w:t xml:space="preserve"> {</w:t>
      </w:r>
    </w:p>
    <w:p w:rsidR="00575B56" w:rsidRDefault="009B45EF" w:rsidP="00575B56">
      <w:pPr>
        <w:pStyle w:val="a0"/>
        <w:spacing w:beforeLines="50" w:before="120" w:afterLines="50" w:after="120" w:line="360" w:lineRule="auto"/>
        <w:rPr>
          <w:rFonts w:hint="eastAsia"/>
          <w:lang w:eastAsia="zh-CN"/>
        </w:rPr>
      </w:pPr>
      <w:r>
        <w:t xml:space="preserve"> return TRUE;</w:t>
      </w:r>
      <w:r>
        <w:t xml:space="preserve"> </w:t>
      </w:r>
      <w:r>
        <w:rPr>
          <w:lang w:eastAsia="zh-CN"/>
        </w:rPr>
        <w:t xml:space="preserve">} </w:t>
      </w:r>
      <w:r>
        <w:rPr>
          <w:lang w:eastAsia="zh-CN"/>
        </w:rPr>
        <w:br/>
      </w:r>
    </w:p>
    <w:p w:rsidR="00575B56" w:rsidRDefault="00575B56" w:rsidP="00575B56">
      <w:pPr>
        <w:pStyle w:val="a0"/>
        <w:spacing w:beforeLines="50" w:before="120" w:afterLines="50" w:after="120" w:line="360" w:lineRule="auto"/>
        <w:rPr>
          <w:rFonts w:hint="eastAsia"/>
          <w:lang w:eastAsia="zh-CN"/>
        </w:rPr>
      </w:pPr>
    </w:p>
    <w:p w:rsidR="000449B3" w:rsidRDefault="009B45EF" w:rsidP="00575B56">
      <w:pPr>
        <w:pStyle w:val="2"/>
        <w:rPr>
          <w:rFonts w:hint="eastAsia"/>
          <w:lang w:eastAsia="zh-CN"/>
        </w:rPr>
      </w:pPr>
      <w:r>
        <w:rPr>
          <w:lang w:eastAsia="zh-CN"/>
        </w:rPr>
        <w:lastRenderedPageBreak/>
        <w:br/>
      </w:r>
      <w:r w:rsidR="000449B3">
        <w:rPr>
          <w:rFonts w:hint="eastAsia"/>
          <w:lang w:eastAsia="zh-CN"/>
        </w:rPr>
        <w:t>3.jacob</w:t>
      </w:r>
      <w:r w:rsidR="000449B3">
        <w:rPr>
          <w:rFonts w:hint="eastAsia"/>
          <w:lang w:eastAsia="zh-CN"/>
        </w:rPr>
        <w:t>介绍</w:t>
      </w:r>
    </w:p>
    <w:p w:rsidR="00575B56" w:rsidRDefault="00575B56" w:rsidP="00575B56">
      <w:pPr>
        <w:pStyle w:val="3"/>
        <w:rPr>
          <w:rFonts w:hint="eastAsia"/>
          <w:lang w:eastAsia="zh-CN"/>
        </w:rPr>
      </w:pPr>
      <w:r>
        <w:rPr>
          <w:rFonts w:hint="eastAsia"/>
          <w:lang w:eastAsia="zh-CN"/>
        </w:rPr>
        <w:t>3.1com</w:t>
      </w:r>
      <w:r>
        <w:rPr>
          <w:rFonts w:hint="eastAsia"/>
          <w:lang w:eastAsia="zh-CN"/>
        </w:rPr>
        <w:t>的解释</w:t>
      </w:r>
    </w:p>
    <w:p w:rsidR="005777E8" w:rsidRDefault="009B45EF" w:rsidP="001B4B80">
      <w:pPr>
        <w:pStyle w:val="a0"/>
        <w:spacing w:beforeLines="50" w:before="120" w:afterLines="50" w:after="120" w:line="360" w:lineRule="auto"/>
        <w:rPr>
          <w:rFonts w:hint="eastAsia"/>
          <w:lang w:eastAsia="zh-CN"/>
        </w:rPr>
      </w:pPr>
      <w:r>
        <w:rPr>
          <w:lang w:eastAsia="zh-CN"/>
        </w:rPr>
        <w:t>首先，大家先要了解一下</w:t>
      </w:r>
      <w:r>
        <w:rPr>
          <w:lang w:eastAsia="zh-CN"/>
        </w:rPr>
        <w:t xml:space="preserve"> jacob  </w:t>
      </w:r>
      <w:r>
        <w:rPr>
          <w:lang w:eastAsia="zh-CN"/>
        </w:rPr>
        <w:t>，官方的解释是</w:t>
      </w:r>
      <w:r>
        <w:rPr>
          <w:lang w:eastAsia="zh-CN"/>
        </w:rPr>
        <w:t xml:space="preserve"> Java COM Bridge </w:t>
      </w:r>
      <w:r>
        <w:rPr>
          <w:lang w:eastAsia="zh-CN"/>
        </w:rPr>
        <w:t>，即</w:t>
      </w:r>
      <w:r>
        <w:rPr>
          <w:lang w:eastAsia="zh-CN"/>
        </w:rPr>
        <w:t xml:space="preserve"> java </w:t>
      </w:r>
      <w:r>
        <w:rPr>
          <w:lang w:eastAsia="zh-CN"/>
        </w:rPr>
        <w:t>和</w:t>
      </w:r>
      <w:r>
        <w:rPr>
          <w:lang w:eastAsia="zh-CN"/>
        </w:rPr>
        <w:t xml:space="preserve">com </w:t>
      </w:r>
      <w:r>
        <w:rPr>
          <w:lang w:eastAsia="zh-CN"/>
        </w:rPr>
        <w:t>组件间的桥梁（进一步了解</w:t>
      </w:r>
      <w:r>
        <w:rPr>
          <w:lang w:eastAsia="zh-CN"/>
        </w:rPr>
        <w:t xml:space="preserve"> com/dcom:  http://docs.huihoo.com/com/ </w:t>
      </w:r>
      <w:r>
        <w:rPr>
          <w:lang w:eastAsia="zh-CN"/>
        </w:rPr>
        <w:t>）</w:t>
      </w:r>
      <w:r>
        <w:rPr>
          <w:lang w:eastAsia="zh-CN"/>
        </w:rPr>
        <w:t xml:space="preserve">com </w:t>
      </w:r>
      <w:r>
        <w:rPr>
          <w:lang w:eastAsia="zh-CN"/>
        </w:rPr>
        <w:t>一般表现为</w:t>
      </w:r>
      <w:r>
        <w:rPr>
          <w:lang w:eastAsia="zh-CN"/>
        </w:rPr>
        <w:t xml:space="preserve"> dll </w:t>
      </w:r>
      <w:r>
        <w:rPr>
          <w:lang w:eastAsia="zh-CN"/>
        </w:rPr>
        <w:t>或</w:t>
      </w:r>
      <w:r>
        <w:rPr>
          <w:lang w:eastAsia="zh-CN"/>
        </w:rPr>
        <w:t xml:space="preserve"> exe </w:t>
      </w:r>
      <w:r>
        <w:rPr>
          <w:lang w:eastAsia="zh-CN"/>
        </w:rPr>
        <w:t>等二进制文件，像我们呆会会用到的</w:t>
      </w:r>
      <w:r>
        <w:rPr>
          <w:lang w:eastAsia="zh-CN"/>
        </w:rPr>
        <w:t xml:space="preserve"> jacob.dll </w:t>
      </w:r>
      <w:r>
        <w:rPr>
          <w:lang w:eastAsia="zh-CN"/>
        </w:rPr>
        <w:t>文件</w:t>
      </w:r>
      <w:r w:rsidR="005777E8">
        <w:rPr>
          <w:rFonts w:hint="eastAsia"/>
          <w:lang w:eastAsia="zh-CN"/>
        </w:rPr>
        <w:t>。</w:t>
      </w:r>
      <w:r>
        <w:rPr>
          <w:lang w:eastAsia="zh-CN"/>
        </w:rPr>
        <w:t>这里说说为什么我们用</w:t>
      </w:r>
      <w:r>
        <w:rPr>
          <w:lang w:eastAsia="zh-CN"/>
        </w:rPr>
        <w:t xml:space="preserve"> java </w:t>
      </w:r>
      <w:r>
        <w:rPr>
          <w:lang w:eastAsia="zh-CN"/>
        </w:rPr>
        <w:t>去操纵</w:t>
      </w:r>
      <w:r>
        <w:rPr>
          <w:lang w:eastAsia="zh-CN"/>
        </w:rPr>
        <w:t xml:space="preserve"> office( </w:t>
      </w:r>
      <w:r>
        <w:rPr>
          <w:lang w:eastAsia="zh-CN"/>
        </w:rPr>
        <w:t>如：</w:t>
      </w:r>
      <w:r>
        <w:rPr>
          <w:lang w:eastAsia="zh-CN"/>
        </w:rPr>
        <w:t xml:space="preserve"> word) </w:t>
      </w:r>
      <w:r>
        <w:rPr>
          <w:lang w:eastAsia="zh-CN"/>
        </w:rPr>
        <w:t>要使用</w:t>
      </w:r>
      <w:r>
        <w:rPr>
          <w:lang w:eastAsia="zh-CN"/>
        </w:rPr>
        <w:t xml:space="preserve"> com </w:t>
      </w:r>
      <w:r>
        <w:rPr>
          <w:lang w:eastAsia="zh-CN"/>
        </w:rPr>
        <w:t>，而不直接</w:t>
      </w:r>
      <w:r>
        <w:rPr>
          <w:lang w:eastAsia="zh-CN"/>
        </w:rPr>
        <w:t>使用</w:t>
      </w:r>
      <w:r>
        <w:rPr>
          <w:lang w:eastAsia="zh-CN"/>
        </w:rPr>
        <w:t xml:space="preserve"> java </w:t>
      </w:r>
      <w:r>
        <w:rPr>
          <w:lang w:eastAsia="zh-CN"/>
        </w:rPr>
        <w:t>去做？</w:t>
      </w:r>
      <w:r>
        <w:rPr>
          <w:lang w:eastAsia="zh-CN"/>
        </w:rPr>
        <w:t>首先，我们清楚</w:t>
      </w:r>
      <w:r>
        <w:rPr>
          <w:lang w:eastAsia="zh-CN"/>
        </w:rPr>
        <w:t xml:space="preserve"> office </w:t>
      </w:r>
      <w:r>
        <w:rPr>
          <w:lang w:eastAsia="zh-CN"/>
        </w:rPr>
        <w:t>是建立在</w:t>
      </w:r>
      <w:r>
        <w:rPr>
          <w:lang w:eastAsia="zh-CN"/>
        </w:rPr>
        <w:t xml:space="preserve"> windows </w:t>
      </w:r>
      <w:r>
        <w:rPr>
          <w:lang w:eastAsia="zh-CN"/>
        </w:rPr>
        <w:t>平台之上</w:t>
      </w:r>
      <w:r>
        <w:rPr>
          <w:lang w:eastAsia="zh-CN"/>
        </w:rPr>
        <w:t>的，本身是一个软件，除了</w:t>
      </w:r>
      <w:r>
        <w:rPr>
          <w:lang w:eastAsia="zh-CN"/>
        </w:rPr>
        <w:t>他自己提供的宏似乎没有什么能对他进行直接的操作；在</w:t>
      </w:r>
      <w:r>
        <w:rPr>
          <w:lang w:eastAsia="zh-CN"/>
        </w:rPr>
        <w:t xml:space="preserve"> windows </w:t>
      </w:r>
      <w:r>
        <w:rPr>
          <w:lang w:eastAsia="zh-CN"/>
        </w:rPr>
        <w:t>平台上为了</w:t>
      </w:r>
      <w:r>
        <w:rPr>
          <w:lang w:eastAsia="zh-CN"/>
        </w:rPr>
        <w:t>解决像这样的不同应用软件，通信缺乏通用</w:t>
      </w:r>
      <w:r>
        <w:rPr>
          <w:lang w:eastAsia="zh-CN"/>
        </w:rPr>
        <w:t xml:space="preserve"> api </w:t>
      </w:r>
      <w:r>
        <w:rPr>
          <w:lang w:eastAsia="zh-CN"/>
        </w:rPr>
        <w:t>问题，推出了</w:t>
      </w:r>
      <w:r>
        <w:rPr>
          <w:lang w:eastAsia="zh-CN"/>
        </w:rPr>
        <w:t xml:space="preserve"> com </w:t>
      </w:r>
      <w:r>
        <w:rPr>
          <w:lang w:eastAsia="zh-CN"/>
        </w:rPr>
        <w:t>的解决方案；</w:t>
      </w:r>
      <w:r>
        <w:rPr>
          <w:lang w:eastAsia="zh-CN"/>
        </w:rPr>
        <w:t>我们使用</w:t>
      </w:r>
      <w:r>
        <w:rPr>
          <w:lang w:eastAsia="zh-CN"/>
        </w:rPr>
        <w:t xml:space="preserve"> dll </w:t>
      </w:r>
      <w:r>
        <w:rPr>
          <w:lang w:eastAsia="zh-CN"/>
        </w:rPr>
        <w:t>中的一组或多组相关的函数存取组件数据，总的合称为接口</w:t>
      </w:r>
      <w:r w:rsidR="005777E8">
        <w:rPr>
          <w:lang w:eastAsia="zh-CN"/>
        </w:rPr>
        <w:t>具体到每个细</w:t>
      </w:r>
      <w:r>
        <w:rPr>
          <w:lang w:eastAsia="zh-CN"/>
        </w:rPr>
        <w:t>节的实现称为方法；如果我们要调用接口里的方法，唯一的途径就是</w:t>
      </w:r>
      <w:r>
        <w:rPr>
          <w:lang w:eastAsia="zh-CN"/>
        </w:rPr>
        <w:t>调用指向接口的指针；</w:t>
      </w:r>
    </w:p>
    <w:p w:rsidR="005777E8" w:rsidRDefault="009B45EF" w:rsidP="005777E8">
      <w:pPr>
        <w:pStyle w:val="a0"/>
        <w:spacing w:beforeLines="50" w:before="120" w:afterLines="50" w:after="120" w:line="360" w:lineRule="auto"/>
        <w:ind w:firstLine="720"/>
        <w:rPr>
          <w:rFonts w:hint="eastAsia"/>
          <w:lang w:eastAsia="zh-CN"/>
        </w:rPr>
      </w:pPr>
      <w:r>
        <w:rPr>
          <w:lang w:eastAsia="zh-CN"/>
        </w:rPr>
        <w:t>所以总的来说使用就是</w:t>
      </w:r>
      <w:r>
        <w:rPr>
          <w:lang w:eastAsia="zh-CN"/>
        </w:rPr>
        <w:t xml:space="preserve"> dll </w:t>
      </w:r>
      <w:r>
        <w:rPr>
          <w:lang w:eastAsia="zh-CN"/>
        </w:rPr>
        <w:t>完成</w:t>
      </w:r>
      <w:r>
        <w:rPr>
          <w:lang w:eastAsia="zh-CN"/>
        </w:rPr>
        <w:t xml:space="preserve"> api </w:t>
      </w:r>
      <w:r>
        <w:rPr>
          <w:lang w:eastAsia="zh-CN"/>
        </w:rPr>
        <w:t>的转换；</w:t>
      </w:r>
      <w:r w:rsidR="005777E8">
        <w:rPr>
          <w:lang w:eastAsia="zh-CN"/>
        </w:rPr>
        <w:t>如果你听不懂，则称为废</w:t>
      </w:r>
      <w:r>
        <w:rPr>
          <w:lang w:eastAsia="zh-CN"/>
        </w:rPr>
        <w:t>（不懂没关系，会用就好，用久自然懂了）；</w:t>
      </w:r>
      <w:r w:rsidR="005777E8">
        <w:rPr>
          <w:lang w:eastAsia="zh-CN"/>
        </w:rPr>
        <w:t xml:space="preserve">  </w:t>
      </w:r>
      <w:r>
        <w:rPr>
          <w:lang w:eastAsia="zh-CN"/>
        </w:rPr>
        <w:t>好了</w:t>
      </w:r>
      <w:r>
        <w:rPr>
          <w:lang w:eastAsia="zh-CN"/>
        </w:rPr>
        <w:t xml:space="preserve"> com </w:t>
      </w:r>
      <w:r>
        <w:rPr>
          <w:lang w:eastAsia="zh-CN"/>
        </w:rPr>
        <w:t>讲完，我</w:t>
      </w:r>
      <w:r>
        <w:rPr>
          <w:lang w:eastAsia="zh-CN"/>
        </w:rPr>
        <w:t>们开始我们的主要内容吧！</w:t>
      </w:r>
    </w:p>
    <w:p w:rsidR="000449B3" w:rsidRDefault="009B45EF" w:rsidP="005777E8">
      <w:pPr>
        <w:pStyle w:val="3"/>
        <w:rPr>
          <w:rFonts w:hint="eastAsia"/>
          <w:lang w:eastAsia="zh-CN"/>
        </w:rPr>
      </w:pPr>
      <w:r>
        <w:rPr>
          <w:lang w:eastAsia="zh-CN"/>
        </w:rPr>
        <w:br/>
      </w:r>
      <w:r w:rsidR="005777E8">
        <w:rPr>
          <w:rFonts w:hint="eastAsia"/>
          <w:lang w:eastAsia="zh-CN"/>
        </w:rPr>
        <w:t>3.2</w:t>
      </w:r>
      <w:r w:rsidR="000449B3">
        <w:rPr>
          <w:rFonts w:hint="eastAsia"/>
          <w:lang w:eastAsia="zh-CN"/>
        </w:rPr>
        <w:t xml:space="preserve">  </w:t>
      </w:r>
      <w:r w:rsidRPr="000449B3">
        <w:rPr>
          <w:lang w:eastAsia="zh-CN"/>
        </w:rPr>
        <w:t xml:space="preserve">jacob_1.9.zip </w:t>
      </w:r>
      <w:r>
        <w:rPr>
          <w:noProof/>
          <w:lang w:eastAsia="zh-CN"/>
        </w:rPr>
        <w:drawing>
          <wp:inline distT="0" distB="0" distL="0" distR="0" wp14:anchorId="7CB7AA1F" wp14:editId="2D066E6F">
            <wp:extent cx="190500" cy="19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bc8758dcb9e4ab8b091ba897c17f04e.jpg"/>
                    <pic:cNvPicPr>
                      <a:picLocks noChangeAspect="1" noChangeArrowheads="1"/>
                    </pic:cNvPicPr>
                  </pic:nvPicPr>
                  <pic:blipFill>
                    <a:blip r:embed="rId9"/>
                    <a:stretch>
                      <a:fillRect/>
                    </a:stretch>
                  </pic:blipFill>
                  <pic:spPr bwMode="auto">
                    <a:xfrm>
                      <a:off x="0" y="0"/>
                      <a:ext cx="190500" cy="190500"/>
                    </a:xfrm>
                    <a:prstGeom prst="rect">
                      <a:avLst/>
                    </a:prstGeom>
                    <a:noFill/>
                    <a:ln w="9525">
                      <a:noFill/>
                      <a:headEnd/>
                      <a:tailEnd/>
                    </a:ln>
                  </pic:spPr>
                </pic:pic>
              </a:graphicData>
            </a:graphic>
          </wp:inline>
        </w:drawing>
      </w:r>
    </w:p>
    <w:p w:rsidR="000449B3" w:rsidRDefault="009B45EF" w:rsidP="001B4B80">
      <w:pPr>
        <w:pStyle w:val="a0"/>
        <w:spacing w:beforeLines="50" w:before="120" w:afterLines="50" w:after="120" w:line="360" w:lineRule="auto"/>
        <w:rPr>
          <w:rFonts w:hint="eastAsia"/>
          <w:lang w:eastAsia="zh-CN"/>
        </w:rPr>
      </w:pPr>
      <w:bookmarkStart w:id="0" w:name="_GoBack"/>
      <w:bookmarkEnd w:id="0"/>
      <w:r>
        <w:rPr>
          <w:lang w:eastAsia="zh-CN"/>
        </w:rPr>
        <w:br/>
      </w:r>
      <w:r>
        <w:t>里面的</w:t>
      </w:r>
      <w:r>
        <w:t xml:space="preserve"> jacob.jar </w:t>
      </w:r>
      <w:r>
        <w:t>是我们要用的包</w:t>
      </w:r>
      <w:r>
        <w:br/>
        <w:t xml:space="preserve">             jacob.dll </w:t>
      </w:r>
      <w:r>
        <w:t>就是我前面说的</w:t>
      </w:r>
      <w:r>
        <w:t xml:space="preserve"> com </w:t>
      </w:r>
      <w:r>
        <w:t>组件</w:t>
      </w:r>
      <w:r>
        <w:br/>
      </w:r>
      <w:r>
        <w:t>把包里的</w:t>
      </w:r>
      <w:r>
        <w:t xml:space="preserve"> jacob.dll </w:t>
      </w:r>
      <w:r>
        <w:t>放到</w:t>
      </w:r>
      <w:r>
        <w:t xml:space="preserve"> c:/windows/system32 </w:t>
      </w:r>
      <w:r>
        <w:t>下</w:t>
      </w:r>
      <w:r>
        <w:br/>
      </w:r>
      <w:r>
        <w:t>讲解麻烦，画个图大家看</w:t>
      </w:r>
      <w:r>
        <w:t xml:space="preserve">   </w:t>
      </w:r>
      <w:r>
        <w:t>好</w:t>
      </w:r>
      <w:r>
        <w:br/>
      </w:r>
      <w:r>
        <w:br/>
      </w:r>
      <w:r>
        <w:rPr>
          <w:noProof/>
          <w:lang w:eastAsia="zh-CN"/>
        </w:rPr>
        <w:lastRenderedPageBreak/>
        <w:drawing>
          <wp:inline distT="0" distB="0" distL="0" distR="0" wp14:anchorId="616178EF" wp14:editId="7369479C">
            <wp:extent cx="4695825" cy="28289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9c741a374e9442e93ad31ba0b890669.jpg"/>
                    <pic:cNvPicPr>
                      <a:picLocks noChangeAspect="1" noChangeArrowheads="1"/>
                    </pic:cNvPicPr>
                  </pic:nvPicPr>
                  <pic:blipFill>
                    <a:blip r:embed="rId10"/>
                    <a:stretch>
                      <a:fillRect/>
                    </a:stretch>
                  </pic:blipFill>
                  <pic:spPr bwMode="auto">
                    <a:xfrm>
                      <a:off x="0" y="0"/>
                      <a:ext cx="4695825" cy="2828925"/>
                    </a:xfrm>
                    <a:prstGeom prst="rect">
                      <a:avLst/>
                    </a:prstGeom>
                    <a:noFill/>
                    <a:ln w="9525">
                      <a:noFill/>
                      <a:headEnd/>
                      <a:tailEnd/>
                    </a:ln>
                  </pic:spPr>
                </pic:pic>
              </a:graphicData>
            </a:graphic>
          </wp:inline>
        </w:drawing>
      </w:r>
      <w:r>
        <w:br/>
      </w:r>
      <w:r>
        <w:br/>
      </w:r>
      <w:r>
        <w:t>值得注意的是，不同的版本的系统使用不同的</w:t>
      </w:r>
      <w:r>
        <w:t xml:space="preserve"> dll </w:t>
      </w:r>
      <w:r>
        <w:t>文件</w:t>
      </w:r>
      <w:r>
        <w:br/>
      </w:r>
      <w:r>
        <w:t>所以如果你编译成功，但运行失败一般是</w:t>
      </w:r>
      <w:r>
        <w:t xml:space="preserve"> dll </w:t>
      </w:r>
      <w:r>
        <w:t>文件问题</w:t>
      </w:r>
      <w:r>
        <w:br/>
      </w:r>
      <w:r>
        <w:t>遇到这种情况，可以到</w:t>
      </w:r>
      <w:r>
        <w:br/>
      </w:r>
      <w:hyperlink r:id="rId11" w:history="1">
        <w:r w:rsidRPr="000449B3">
          <w:rPr>
            <w:rStyle w:val="ac"/>
          </w:rPr>
          <w:t>http://downloads.sourceforge</w:t>
        </w:r>
        <w:r w:rsidRPr="000449B3">
          <w:rPr>
            <w:rStyle w:val="ac"/>
          </w:rPr>
          <w:t>.net/jacob-project/jacob_1.9.zip?modtime=1109437002&amp;big_mirror=0</w:t>
        </w:r>
      </w:hyperlink>
    </w:p>
    <w:p w:rsidR="00AB2DA6" w:rsidRDefault="009B45EF" w:rsidP="001B4B80">
      <w:pPr>
        <w:pStyle w:val="a0"/>
        <w:spacing w:beforeLines="50" w:before="120" w:afterLines="50" w:after="120" w:line="360" w:lineRule="auto"/>
        <w:rPr>
          <w:lang w:eastAsia="zh-CN"/>
        </w:rPr>
      </w:pPr>
      <w:r>
        <w:br/>
      </w:r>
      <w:r>
        <w:t>下载其他的版本的</w:t>
      </w:r>
      <w:r>
        <w:t xml:space="preserve">  dll  </w:t>
      </w:r>
      <w:r>
        <w:t>文件。</w:t>
      </w:r>
      <w:r>
        <w:br/>
      </w:r>
      <w:r>
        <w:rPr>
          <w:lang w:eastAsia="zh-CN"/>
        </w:rPr>
        <w:t>先给大家个</w:t>
      </w:r>
      <w:r>
        <w:rPr>
          <w:lang w:eastAsia="zh-CN"/>
        </w:rPr>
        <w:t xml:space="preserve"> word </w:t>
      </w:r>
      <w:r>
        <w:rPr>
          <w:lang w:eastAsia="zh-CN"/>
        </w:rPr>
        <w:t>的测试代码（经过更改该代码在我的机器上运行正常）</w:t>
      </w:r>
      <w:r>
        <w:rPr>
          <w:lang w:eastAsia="zh-CN"/>
        </w:rPr>
        <w:br/>
      </w:r>
      <w:r>
        <w:rPr>
          <w:lang w:eastAsia="zh-CN"/>
        </w:rPr>
        <w:t>以后有会找时间，推出其他的</w:t>
      </w:r>
      <w:r>
        <w:rPr>
          <w:lang w:eastAsia="zh-CN"/>
        </w:rPr>
        <w:t xml:space="preserve"> office </w:t>
      </w:r>
      <w:r>
        <w:rPr>
          <w:lang w:eastAsia="zh-CN"/>
        </w:rPr>
        <w:t>代码</w:t>
      </w:r>
    </w:p>
    <w:p w:rsidR="00AB2DA6" w:rsidRDefault="009B45EF" w:rsidP="001B4B80">
      <w:pPr>
        <w:pStyle w:val="a0"/>
        <w:spacing w:beforeLines="50" w:before="120" w:afterLines="50" w:after="120" w:line="360" w:lineRule="auto"/>
      </w:pPr>
      <w:r>
        <w:rPr>
          <w:noProof/>
          <w:lang w:eastAsia="zh-CN"/>
        </w:rPr>
        <w:drawing>
          <wp:inline distT="0" distB="0" distL="0" distR="0" wp14:anchorId="28ED13E6" wp14:editId="2A212B82">
            <wp:extent cx="95250" cy="15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ed7b8d0f355446eb42b67c1878c7378.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558EE29B" wp14:editId="65983FFB">
            <wp:extent cx="95250" cy="15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4e35bd946cf4f0bade1a72761d5dbfd.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t>    import    com.jacob.activeX.ActiveXComponent;</w:t>
      </w:r>
      <w:r>
        <w:br/>
      </w:r>
      <w:r>
        <w:rPr>
          <w:noProof/>
          <w:lang w:eastAsia="zh-CN"/>
        </w:rPr>
        <w:drawing>
          <wp:inline distT="0" distB="0" distL="0" distR="0" wp14:anchorId="1CDB5AB3" wp14:editId="263348B1">
            <wp:extent cx="95250" cy="152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56e518af2254d10b58a24cb170b0887.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t xml:space="preserve">  import    com.jacob.com.ComException;</w:t>
      </w:r>
      <w:r>
        <w:br/>
      </w:r>
      <w:r>
        <w:rPr>
          <w:noProof/>
          <w:lang w:eastAsia="zh-CN"/>
        </w:rPr>
        <w:drawing>
          <wp:inline distT="0" distB="0" distL="0" distR="0" wp14:anchorId="1878629A" wp14:editId="5D6B7F8A">
            <wp:extent cx="95250" cy="152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d0f2924e9054caea4c9732f0847925e.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t xml:space="preserve">  import    com.j</w:t>
      </w:r>
      <w:r>
        <w:t>acob.com.Dispatch;</w:t>
      </w:r>
      <w:r>
        <w:br/>
      </w:r>
      <w:r>
        <w:rPr>
          <w:noProof/>
          <w:lang w:eastAsia="zh-CN"/>
        </w:rPr>
        <w:drawing>
          <wp:inline distT="0" distB="0" distL="0" distR="0" wp14:anchorId="0008C9EC" wp14:editId="6C370EB7">
            <wp:extent cx="95250" cy="152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857e9b487b441b39a73c12de8399451.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t xml:space="preserve">  import    com.jacob.com.Variant;</w:t>
      </w:r>
      <w:r>
        <w:br/>
      </w:r>
      <w:r>
        <w:rPr>
          <w:noProof/>
          <w:lang w:eastAsia="zh-CN"/>
        </w:rPr>
        <w:drawing>
          <wp:inline distT="0" distB="0" distL="0" distR="0" wp14:anchorId="173C743A" wp14:editId="05438BFF">
            <wp:extent cx="95250" cy="152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5ed95c15fa5465faa309aa352f6ab68.jpg"/>
                    <pic:cNvPicPr>
                      <a:picLocks noChangeAspect="1" noChangeArrowheads="1"/>
                    </pic:cNvPicPr>
                  </pic:nvPicPr>
                  <pic:blipFill>
                    <a:blip r:embed="rId12"/>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B5E6E96" wp14:editId="40C525C4">
            <wp:extent cx="95250" cy="152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e895b4f1eb841e6b390adadd37d403f.jpg"/>
                    <pic:cNvPicPr>
                      <a:picLocks noChangeAspect="1" noChangeArrowheads="1"/>
                    </pic:cNvPicPr>
                  </pic:nvPicPr>
                  <pic:blipFill>
                    <a:blip r:embed="rId13"/>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6646AFA9" wp14:editId="40CDCFF8">
            <wp:extent cx="95250" cy="152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9fcbd36ceac4966b1fd15f18f3e650c.jpg"/>
                    <pic:cNvPicPr>
                      <a:picLocks noChangeAspect="1" noChangeArrowheads="1"/>
                    </pic:cNvPicPr>
                  </pic:nvPicPr>
                  <pic:blipFill>
                    <a:blip r:embed="rId14"/>
                    <a:stretch>
                      <a:fillRect/>
                    </a:stretch>
                  </pic:blipFill>
                  <pic:spPr bwMode="auto">
                    <a:xfrm>
                      <a:off x="0" y="0"/>
                      <a:ext cx="95250" cy="152400"/>
                    </a:xfrm>
                    <a:prstGeom prst="rect">
                      <a:avLst/>
                    </a:prstGeom>
                    <a:noFill/>
                    <a:ln w="9525">
                      <a:noFill/>
                      <a:headEnd/>
                      <a:tailEnd/>
                    </a:ln>
                  </pic:spPr>
                </pic:pic>
              </a:graphicData>
            </a:graphic>
          </wp:inline>
        </w:drawing>
      </w:r>
      <w:r>
        <w:t xml:space="preserve">  public       class    WordDocumentProperties    </w:t>
      </w:r>
      <w:r>
        <w:rPr>
          <w:noProof/>
          <w:lang w:eastAsia="zh-CN"/>
        </w:rPr>
        <w:drawing>
          <wp:inline distT="0" distB="0" distL="0" distR="0" wp14:anchorId="32B03450" wp14:editId="2CD3A506">
            <wp:extent cx="133350" cy="19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ea8aff921354001bbb1f7a3522709c4.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4E6EA75A" wp14:editId="06170F2D">
            <wp:extent cx="95250" cy="1524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402606ad79b4d6bbc267fd011be67f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声明一个</w:t>
      </w:r>
      <w:r>
        <w:t xml:space="preserve"> word </w:t>
      </w:r>
      <w:r>
        <w:t>对象</w:t>
      </w:r>
      <w:r>
        <w:t xml:space="preserve">  </w:t>
      </w:r>
      <w:r>
        <w:br/>
      </w:r>
      <w:r>
        <w:rPr>
          <w:noProof/>
          <w:lang w:eastAsia="zh-CN"/>
        </w:rPr>
        <w:lastRenderedPageBreak/>
        <w:drawing>
          <wp:inline distT="0" distB="0" distL="0" distR="0" wp14:anchorId="3DADDEE8" wp14:editId="524D2E8A">
            <wp:extent cx="95250" cy="152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10b0796dcd1417590fe1176cca65e45.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private    ActiveXComponent objWord;</w:t>
      </w:r>
      <w:r>
        <w:br/>
      </w:r>
      <w:r>
        <w:rPr>
          <w:noProof/>
          <w:lang w:eastAsia="zh-CN"/>
        </w:rPr>
        <w:drawing>
          <wp:inline distT="0" distB="0" distL="0" distR="0" wp14:anchorId="75FF502D" wp14:editId="5EB3CBB3">
            <wp:extent cx="95250" cy="152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8f89ccedc2e42b9a022b4062e4c310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29A8DE3" wp14:editId="6E41FA9B">
            <wp:extent cx="95250" cy="152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a931a6a87bd4d1cbb76dcaf45f068e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声明四个</w:t>
      </w:r>
      <w:r>
        <w:t xml:space="preserve"> word </w:t>
      </w:r>
      <w:r>
        <w:t>组件</w:t>
      </w:r>
      <w:r>
        <w:t xml:space="preserve">  </w:t>
      </w:r>
      <w:r>
        <w:br/>
      </w:r>
      <w:r>
        <w:rPr>
          <w:noProof/>
          <w:lang w:eastAsia="zh-CN"/>
        </w:rPr>
        <w:drawing>
          <wp:inline distT="0" distB="0" distL="0" distR="0" wp14:anchorId="7437EE89" wp14:editId="20C70312">
            <wp:extent cx="95250" cy="152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b2dd0547cfb4a8f8ba878b62180750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private    Dispatch custDocprops;</w:t>
      </w:r>
      <w:r>
        <w:br/>
      </w:r>
      <w:r>
        <w:rPr>
          <w:noProof/>
          <w:lang w:eastAsia="zh-CN"/>
        </w:rPr>
        <w:drawing>
          <wp:inline distT="0" distB="0" distL="0" distR="0" wp14:anchorId="0DCD826A" wp14:editId="2010CAD1">
            <wp:extent cx="95250" cy="1524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ba0a22ec57d44d3afe3547dcb37029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F417124" wp14:editId="4C9E5B47">
            <wp:extent cx="95250" cy="1524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a60136678ab4ae19c9cb5246b063041.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private    Dispatch builtInDocProps;</w:t>
      </w:r>
      <w:r>
        <w:br/>
      </w:r>
      <w:r>
        <w:rPr>
          <w:noProof/>
          <w:lang w:eastAsia="zh-CN"/>
        </w:rPr>
        <w:drawing>
          <wp:inline distT="0" distB="0" distL="0" distR="0" wp14:anchorId="72208D87" wp14:editId="65E272F8">
            <wp:extent cx="95250" cy="1524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debd9b372744e329244fa45a3247e1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B6188E8" wp14:editId="27CE0CF1">
            <wp:extent cx="95250" cy="1524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6529a96244a434896189f00a93c2665.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26D3392B" wp14:editId="1044E244">
            <wp:extent cx="9525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41191e2c3ba4c7682588a9b2797faa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DA914A8" wp14:editId="1A8A5596">
            <wp:extent cx="9525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330a048fc26402d86366990ae54f4c8.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private    Dispatch document;</w:t>
      </w:r>
      <w:r>
        <w:br/>
      </w:r>
      <w:r>
        <w:rPr>
          <w:noProof/>
          <w:lang w:eastAsia="zh-CN"/>
        </w:rPr>
        <w:drawing>
          <wp:inline distT="0" distB="0" distL="0" distR="0" wp14:anchorId="48022C31" wp14:editId="16661F55">
            <wp:extent cx="9525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1541a639b904f0a99f5269529be26bb.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6CCB6F3" wp14:editId="56937586">
            <wp:extent cx="9525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56137bab5cf409a8cc1c609c1a21cdd.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private    Dispatch wordObject;</w:t>
      </w:r>
      <w:r>
        <w:br/>
      </w:r>
      <w:r>
        <w:rPr>
          <w:noProof/>
          <w:lang w:eastAsia="zh-CN"/>
        </w:rPr>
        <w:drawing>
          <wp:inline distT="0" distB="0" distL="0" distR="0" wp14:anchorId="72106912" wp14:editId="7A9BDE1B">
            <wp:extent cx="9525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c00142660d040dd8cc9b5f178c52fd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48A4BAB4" wp14:editId="729B5FD5">
            <wp:extent cx="9525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2e1ed0ae95e4b51a4a57d4286dbb0f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4DB8636B" wp14:editId="35CACF39">
            <wp:extent cx="9525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ada014cf4914aae9230e031b73697c3.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07C7EE5" wp14:editId="031CF215">
            <wp:extent cx="9525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18966a5c3cb4cad9d4e707358a2ffc7.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WordDocumentProperties()   </w:t>
      </w:r>
      <w:r>
        <w:rPr>
          <w:noProof/>
          <w:lang w:eastAsia="zh-CN"/>
        </w:rPr>
        <w:drawing>
          <wp:inline distT="0" distB="0" distL="0" distR="0" wp14:anchorId="087FCFC5" wp14:editId="2A527EA1">
            <wp:extent cx="133350" cy="190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82bd527f4e34089aaea2d6ed0fe9253.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39D0AA97" wp14:editId="152D31B8">
            <wp:extent cx="95250" cy="1524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19dcbfd952e4e6785af20f9f48502d9.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01D92D53" wp14:editId="03AC7597">
            <wp:extent cx="9525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ac315fcfffb4a96b3b570bea772f3b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A27CA53" wp14:editId="3389798E">
            <wp:extent cx="9525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3a28d400a2f493bb4e0567baef757d5.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3C091C00" wp14:editId="4483EFA9">
            <wp:extent cx="95250" cy="1524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4907c9d7a61491582f81e7ff14266a0.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 */   /**  </w:t>
      </w:r>
      <w:r>
        <w:br/>
      </w:r>
      <w:r>
        <w:rPr>
          <w:noProof/>
          <w:lang w:eastAsia="zh-CN"/>
        </w:rPr>
        <w:drawing>
          <wp:inline distT="0" distB="0" distL="0" distR="0" wp14:anchorId="148E0110" wp14:editId="26CB6E0C">
            <wp:extent cx="95250" cy="1524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2b6e04691f549f58cb9b71c12f6924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打开</w:t>
      </w:r>
      <w:r>
        <w:t xml:space="preserve"> word </w:t>
      </w:r>
      <w:r>
        <w:t>文挡</w:t>
      </w:r>
      <w:r>
        <w:br/>
      </w:r>
      <w:r>
        <w:rPr>
          <w:noProof/>
          <w:lang w:eastAsia="zh-CN"/>
        </w:rPr>
        <w:drawing>
          <wp:inline distT="0" distB="0" distL="0" distR="0" wp14:anchorId="654994C7" wp14:editId="52DD8F00">
            <wp:extent cx="9525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30052b04c814f6c918fe191cf88c3ac.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w:t>
      </w:r>
      <w:r>
        <w:t xml:space="preserve">*/  </w:t>
      </w:r>
      <w:r>
        <w:br/>
      </w:r>
      <w:r>
        <w:rPr>
          <w:noProof/>
          <w:lang w:eastAsia="zh-CN"/>
        </w:rPr>
        <w:drawing>
          <wp:inline distT="0" distB="0" distL="0" distR="0" wp14:anchorId="18C3E4BE" wp14:editId="2E2B1C86">
            <wp:extent cx="9525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6a7d9ad4f274a588e5c78b7c15eb5e9.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6F20FCE" wp14:editId="4F55247B">
            <wp:extent cx="95250" cy="1524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5d6610dbfa2b412e82e178e868ed85b4.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void    open(String filename)    </w:t>
      </w:r>
      <w:r>
        <w:rPr>
          <w:noProof/>
          <w:lang w:eastAsia="zh-CN"/>
        </w:rPr>
        <w:drawing>
          <wp:inline distT="0" distB="0" distL="0" distR="0" wp14:anchorId="106569F0" wp14:editId="1D9DDB34">
            <wp:extent cx="133350" cy="1905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d935480372b4ec5960ba0b48e3be696.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4BEF2A83" wp14:editId="313ECE84">
            <wp:extent cx="9525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1eea6f7ac324c26911930751243e236.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创建一个</w:t>
      </w:r>
      <w:r>
        <w:t xml:space="preserve"> word </w:t>
      </w:r>
      <w:r>
        <w:t>对象</w:t>
      </w:r>
      <w:r>
        <w:t xml:space="preserve">  </w:t>
      </w:r>
      <w:r>
        <w:br/>
      </w:r>
      <w:r>
        <w:rPr>
          <w:noProof/>
          <w:lang w:eastAsia="zh-CN"/>
        </w:rPr>
        <w:drawing>
          <wp:inline distT="0" distB="0" distL="0" distR="0" wp14:anchorId="51855925" wp14:editId="03B9CD51">
            <wp:extent cx="9525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22a95d57d894a8ebe3dccc2dbc37e6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objWord    =       new    ActiveXComponent(   "   Word.Application   "   );</w:t>
      </w:r>
      <w:r>
        <w:br/>
      </w:r>
      <w:r>
        <w:rPr>
          <w:noProof/>
          <w:lang w:eastAsia="zh-CN"/>
        </w:rPr>
        <w:drawing>
          <wp:inline distT="0" distB="0" distL="0" distR="0" wp14:anchorId="0A064CFC" wp14:editId="2EC407A3">
            <wp:extent cx="95250" cy="152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24ffba646264869b0c6c5d199937f8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165B283" wp14:editId="257E0B35">
            <wp:extent cx="9525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811458765e04c2eb6deb32da991aac8.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为</w:t>
      </w:r>
      <w:r>
        <w:t xml:space="preserve"> wordobject </w:t>
      </w:r>
      <w:r>
        <w:t>组件附值</w:t>
      </w:r>
      <w:r>
        <w:t xml:space="preserve">  </w:t>
      </w:r>
      <w:r>
        <w:br/>
      </w:r>
      <w:r>
        <w:rPr>
          <w:noProof/>
          <w:lang w:eastAsia="zh-CN"/>
        </w:rPr>
        <w:drawing>
          <wp:inline distT="0" distB="0" distL="0" distR="0" wp14:anchorId="6F80ABE5" wp14:editId="364F6083">
            <wp:extent cx="9525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53969310377b4e8d96a797810e396fd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ordObject    =    (Dispatch)</w:t>
      </w:r>
      <w:r>
        <w:t xml:space="preserve">(objWord.getObject());              //   </w:t>
      </w:r>
      <w:r>
        <w:t>改了这里</w:t>
      </w:r>
      <w:r>
        <w:br/>
      </w:r>
      <w:r>
        <w:rPr>
          <w:noProof/>
          <w:lang w:eastAsia="zh-CN"/>
        </w:rPr>
        <w:drawing>
          <wp:inline distT="0" distB="0" distL="0" distR="0" wp14:anchorId="1E363FDC" wp14:editId="223C8C3A">
            <wp:extent cx="9525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3b07f8354374d8f8cf6756f0ccf9fc8.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7DC547B" wp14:editId="2AA1AA22">
            <wp:extent cx="9525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050b3f2bad74019a8cdd61b570e5f0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生成一个只读方式的</w:t>
      </w:r>
      <w:r>
        <w:t xml:space="preserve"> word </w:t>
      </w:r>
      <w:r>
        <w:t>文挡组件</w:t>
      </w:r>
      <w:r>
        <w:t xml:space="preserve">  </w:t>
      </w:r>
      <w:r>
        <w:br/>
      </w:r>
      <w:r>
        <w:rPr>
          <w:noProof/>
          <w:lang w:eastAsia="zh-CN"/>
        </w:rPr>
        <w:drawing>
          <wp:inline distT="0" distB="0" distL="0" distR="0" wp14:anchorId="17089DB7" wp14:editId="40973445">
            <wp:extent cx="95250" cy="152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8c0cc3c81cb4aa6a15b59ee1eb3964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Dispatch.put(wordObject,    "   Visible   "   ,    new    Variant(   false   ));</w:t>
      </w:r>
      <w:r>
        <w:br/>
      </w:r>
      <w:r>
        <w:rPr>
          <w:noProof/>
          <w:lang w:eastAsia="zh-CN"/>
        </w:rPr>
        <w:lastRenderedPageBreak/>
        <w:drawing>
          <wp:inline distT="0" distB="0" distL="0" distR="0" wp14:anchorId="03BD1D27" wp14:editId="09140BBB">
            <wp:extent cx="9525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114c44c39dc44e580c4818fa1273a2e.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112BF00" wp14:editId="27365A70">
            <wp:extent cx="9525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9aff546756c4f7480fbe6255f7f3bae.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获取文挡属性</w:t>
      </w:r>
      <w:r>
        <w:t xml:space="preserve">  </w:t>
      </w:r>
      <w:r>
        <w:br/>
      </w:r>
      <w:r>
        <w:rPr>
          <w:noProof/>
          <w:lang w:eastAsia="zh-CN"/>
        </w:rPr>
        <w:drawing>
          <wp:inline distT="0" distB="0" distL="0" distR="0" wp14:anchorId="6B3842B1" wp14:editId="68636F7E">
            <wp:extent cx="95250" cy="152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8173641f104416fb21985e2eb12cb0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Dispatch documents    =    objWord.getProp</w:t>
      </w:r>
      <w:r>
        <w:t>erty(   "   Documents   "   ).toDispatch();</w:t>
      </w:r>
      <w:r>
        <w:br/>
      </w:r>
      <w:r>
        <w:rPr>
          <w:noProof/>
          <w:lang w:eastAsia="zh-CN"/>
        </w:rPr>
        <w:drawing>
          <wp:inline distT="0" distB="0" distL="0" distR="0" wp14:anchorId="49B923E4" wp14:editId="5EA2C9FA">
            <wp:extent cx="9525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2f7da2001f24398aa0c56c481eaff8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262B6818" wp14:editId="6A452640">
            <wp:extent cx="9525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9da0da5a8314779b2bbdd6375ce36f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打开激活文挡</w:t>
      </w:r>
      <w:r>
        <w:t xml:space="preserve">  </w:t>
      </w:r>
      <w:r>
        <w:br/>
      </w:r>
      <w:r>
        <w:rPr>
          <w:noProof/>
          <w:lang w:eastAsia="zh-CN"/>
        </w:rPr>
        <w:drawing>
          <wp:inline distT="0" distB="0" distL="0" distR="0" wp14:anchorId="79D954AA" wp14:editId="219201C9">
            <wp:extent cx="9525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15a02a8260a4e5292777b3de673660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document    =    Dispatch.call(documents,    "   Open   "   , filename).toDispatch();</w:t>
      </w:r>
      <w:r>
        <w:br/>
      </w:r>
      <w:r>
        <w:rPr>
          <w:noProof/>
          <w:lang w:eastAsia="zh-CN"/>
        </w:rPr>
        <w:drawing>
          <wp:inline distT="0" distB="0" distL="0" distR="0" wp14:anchorId="795B3197" wp14:editId="3A8A6930">
            <wp:extent cx="95250" cy="15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78bdb7548664e269f14f08c3713c9ca.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6AF22FAD" wp14:editId="681BE67F">
            <wp:extent cx="9525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4283899a32f4a99969a2f354bc8a1c5.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116690A6" wp14:editId="26C7E31C">
            <wp:extent cx="9525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6fde60e5c444216af3371871dd4f11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5D60627E" wp14:editId="55AF53E3">
            <wp:extent cx="9525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8aee0a67b644d8ca76956a56d5ab013.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2321CAF" wp14:editId="17832AA9">
            <wp:extent cx="9525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951883e026b41d0ad3cba404e6059f7.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void    selectCustomDocumentProperitiesMode()    </w:t>
      </w:r>
      <w:r>
        <w:rPr>
          <w:noProof/>
          <w:lang w:eastAsia="zh-CN"/>
        </w:rPr>
        <w:drawing>
          <wp:inline distT="0" distB="0" distL="0" distR="0" wp14:anchorId="1E085B01" wp14:editId="41980563">
            <wp:extent cx="133350" cy="1905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c7dd8c1685d44c5921c779408a6895d.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00138082" wp14:editId="0735B107">
            <wp:extent cx="9525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dab18a6fba2437586ed28223448740c.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31D51D0E" wp14:editId="57C87C78">
            <wp:extent cx="9525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31cf0cde3014637ba18d0a15ef034ed.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custDocprops    =    Dispatch.get(document,    "   CustomDocumentProperties   "   )</w:t>
      </w:r>
      <w:r>
        <w:br/>
      </w:r>
      <w:r>
        <w:rPr>
          <w:noProof/>
          <w:lang w:eastAsia="zh-CN"/>
        </w:rPr>
        <w:drawing>
          <wp:inline distT="0" distB="0" distL="0" distR="0" wp14:anchorId="415BDBD0" wp14:editId="7C0C9AB1">
            <wp:extent cx="9525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55a59bc69094667955a6ec2c37b395b.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toDispatch();</w:t>
      </w:r>
      <w:r>
        <w:br/>
      </w:r>
      <w:r>
        <w:rPr>
          <w:noProof/>
          <w:lang w:eastAsia="zh-CN"/>
        </w:rPr>
        <w:drawing>
          <wp:inline distT="0" distB="0" distL="0" distR="0" wp14:anchorId="0A977A3B" wp14:editId="7038DBB5">
            <wp:extent cx="95250" cy="1524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de859bb10cd4157a99fdc9ffb808f25.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5051AA63" wp14:editId="680266B6">
            <wp:extent cx="9525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55bd011137554eebaeab36df89701a0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F2B50A6" wp14:editId="7BC1C5CB">
            <wp:extent cx="9525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eecc58dbb7f4316a249b3d3283cbf1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53CE069D" wp14:editId="21E09745">
            <wp:extent cx="9525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8b8e32c7914408e9ea6ab5da0953e48.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017EA90" wp14:editId="708E6E80">
            <wp:extent cx="9525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08c3ed5101f4ff4bbabbfda2fcd3084.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void    selectBuiltinPropertiesMode()    </w:t>
      </w:r>
      <w:r>
        <w:rPr>
          <w:noProof/>
          <w:lang w:eastAsia="zh-CN"/>
        </w:rPr>
        <w:drawing>
          <wp:inline distT="0" distB="0" distL="0" distR="0" wp14:anchorId="23321CB0" wp14:editId="54834CE6">
            <wp:extent cx="133350" cy="1905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d188a0219c1418c8f389b89532e93fb.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4C29FFE7" wp14:editId="024B0D6D">
            <wp:extent cx="9525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2d3111ea0a347cb95cf5121b93a6ba6.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144EAD2C" wp14:editId="295628A9">
            <wp:extent cx="9525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a4b66e75416411f8fe02704f80cbd7e.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builtInDocProps    </w:t>
      </w:r>
      <w:r>
        <w:t>=    Dispatch.get(document,    "   BuiltInDocumentProperties   "   )</w:t>
      </w:r>
      <w:r>
        <w:br/>
      </w:r>
      <w:r>
        <w:rPr>
          <w:noProof/>
          <w:lang w:eastAsia="zh-CN"/>
        </w:rPr>
        <w:drawing>
          <wp:inline distT="0" distB="0" distL="0" distR="0" wp14:anchorId="6962A44C" wp14:editId="0845EDB3">
            <wp:extent cx="9525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e9aec19b7fc4ac292825d1fb910456c.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toDispatch();</w:t>
      </w:r>
      <w:r>
        <w:br/>
      </w:r>
      <w:r>
        <w:rPr>
          <w:noProof/>
          <w:lang w:eastAsia="zh-CN"/>
        </w:rPr>
        <w:drawing>
          <wp:inline distT="0" distB="0" distL="0" distR="0" wp14:anchorId="7DBCA9B1" wp14:editId="49C6D7F2">
            <wp:extent cx="95250" cy="1524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34a4ac05a014d98b88f8284786b965c.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6C574770" wp14:editId="6B5C7C6F">
            <wp:extent cx="9525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de196f3d7a14195af9b534f577d576d.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561EAC21" wp14:editId="71BE46ED">
            <wp:extent cx="9525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6cacc1ccbe94174add5e1693cd41ee7.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2BB3E33E" wp14:editId="2F217FCA">
            <wp:extent cx="95250" cy="152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e92b0753a9e464ab4f35d0bf36d0b81.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 */   /**  </w:t>
      </w:r>
      <w:r>
        <w:br/>
      </w:r>
      <w:r>
        <w:rPr>
          <w:noProof/>
          <w:lang w:eastAsia="zh-CN"/>
        </w:rPr>
        <w:drawing>
          <wp:inline distT="0" distB="0" distL="0" distR="0" wp14:anchorId="3330400D" wp14:editId="5D15FA21">
            <wp:extent cx="95250" cy="1524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566bf3fcfcb4181ac1e5a5895625333.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t>关闭文挡</w:t>
      </w:r>
      <w:r>
        <w:t xml:space="preserve">   </w:t>
      </w:r>
      <w:r>
        <w:br/>
      </w:r>
      <w:r>
        <w:rPr>
          <w:noProof/>
          <w:lang w:eastAsia="zh-CN"/>
        </w:rPr>
        <w:drawing>
          <wp:inline distT="0" distB="0" distL="0" distR="0" wp14:anchorId="2F29A1CD" wp14:editId="6B30F8D5">
            <wp:extent cx="9525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82ce8d82a300445cbed70c7f96eddf77.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50C6E888" wp14:editId="79D38BA2">
            <wp:extent cx="95250" cy="1524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f4fafae335448968f9839e1d1cfc732.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3A0CB13" wp14:editId="0A9B703F">
            <wp:extent cx="95250" cy="1524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a6bd08764204eac89ec6e4424d00f4a.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void    close()    </w:t>
      </w:r>
      <w:r>
        <w:rPr>
          <w:noProof/>
          <w:lang w:eastAsia="zh-CN"/>
        </w:rPr>
        <w:drawing>
          <wp:inline distT="0" distB="0" distL="0" distR="0" wp14:anchorId="082DDA49" wp14:editId="621BDB3D">
            <wp:extent cx="133350" cy="1905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224101fa3a64bfab9c1b3e2ecb84d8a.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lastRenderedPageBreak/>
        <w:drawing>
          <wp:inline distT="0" distB="0" distL="0" distR="0" wp14:anchorId="61B6A041" wp14:editId="362EC970">
            <wp:extent cx="95250" cy="1524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32845f1f2ca4630b848fce13d49965d.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3BF28FC6" wp14:editId="638280B6">
            <wp:extent cx="95250" cy="1524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1a6b41b46c34e4baa7f729fd47e1b3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Dispatch.call(document,   </w:t>
      </w:r>
      <w:r>
        <w:t xml:space="preserve"> "   Close   "   );</w:t>
      </w:r>
      <w:r>
        <w:br/>
      </w:r>
      <w:r>
        <w:rPr>
          <w:noProof/>
          <w:lang w:eastAsia="zh-CN"/>
        </w:rPr>
        <w:drawing>
          <wp:inline distT="0" distB="0" distL="0" distR="0" wp14:anchorId="2090A188" wp14:editId="6791A8F5">
            <wp:extent cx="9525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6e037e772f84e4abbcbacec30d0878c.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5A0BB4F1" wp14:editId="0E2957A6">
            <wp:extent cx="9525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3b6863a00964de681389bde7ec04519.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3142377" wp14:editId="16A173DC">
            <wp:extent cx="95250" cy="1524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de9762a42024fcf8fc1e604c3bcf60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4AE67A6A" wp14:editId="06F316E4">
            <wp:extent cx="95250" cy="152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5adde1017954897bb7ea52920452567.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36C1EF43" wp14:editId="4904AD4A">
            <wp:extent cx="95250" cy="1524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406b42f6bb04418b84736401797993b.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String getCustomProperty(String cusPropName)    </w:t>
      </w:r>
      <w:r>
        <w:rPr>
          <w:noProof/>
          <w:lang w:eastAsia="zh-CN"/>
        </w:rPr>
        <w:drawing>
          <wp:inline distT="0" distB="0" distL="0" distR="0" wp14:anchorId="5378C274" wp14:editId="5AC8BC6C">
            <wp:extent cx="133350" cy="1905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dd59baaf0a3422898f6587f8cabf504.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61F164BB" wp14:editId="04B2508D">
            <wp:extent cx="95250" cy="1524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52c3a0cc6eb445abbb4621b272bf1b4e.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47C8D2F1" wp14:editId="7E513759">
            <wp:extent cx="95250" cy="1524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cecdaee2f5147e3aab7979e82b9ecba.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try       </w:t>
      </w:r>
      <w:r>
        <w:rPr>
          <w:noProof/>
          <w:lang w:eastAsia="zh-CN"/>
        </w:rPr>
        <w:drawing>
          <wp:inline distT="0" distB="0" distL="0" distR="0" wp14:anchorId="0CC53C55" wp14:editId="05A84B0B">
            <wp:extent cx="133350" cy="1905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1155fe7193c4d24b6c84c7abece95a7.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2453A762" wp14:editId="384931E5">
            <wp:extent cx="95250" cy="1524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4d71e5d365a4afaaad509c73b97272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cusPropName    =    Dispatch.call((Dispatch) custDocprops,    "   Item   "   ,</w:t>
      </w:r>
      <w:r>
        <w:br/>
      </w:r>
      <w:r>
        <w:rPr>
          <w:noProof/>
          <w:lang w:eastAsia="zh-CN"/>
        </w:rPr>
        <w:drawing>
          <wp:inline distT="0" distB="0" distL="0" distR="0" wp14:anchorId="6B0BE91E" wp14:editId="42FB1650">
            <wp:extent cx="95250" cy="152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65353daee4f426bb771e14e7637924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cusPropName</w:t>
      </w:r>
      <w:r>
        <w:t>).toString();</w:t>
      </w:r>
      <w:r>
        <w:br/>
      </w:r>
      <w:r>
        <w:rPr>
          <w:noProof/>
          <w:lang w:eastAsia="zh-CN"/>
        </w:rPr>
        <w:drawing>
          <wp:inline distT="0" distB="0" distL="0" distR="0" wp14:anchorId="3593E2FD" wp14:editId="0577DB48">
            <wp:extent cx="95250" cy="1524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2a72db64e734145a5ee9eee0e199854.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622404B0" wp14:editId="1AD4C23C">
            <wp:extent cx="95250" cy="1524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386a21a463448d384f7afa2e2ccc597.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       catch    (ComException e)    </w:t>
      </w:r>
      <w:r>
        <w:rPr>
          <w:noProof/>
          <w:lang w:eastAsia="zh-CN"/>
        </w:rPr>
        <w:drawing>
          <wp:inline distT="0" distB="0" distL="0" distR="0" wp14:anchorId="6F2C39A8" wp14:editId="0EACD546">
            <wp:extent cx="133350" cy="1905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0ee520a2df945adad9e80d6f51f5397.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177E9FFF" wp14:editId="6FCCAAA3">
            <wp:extent cx="95250" cy="1524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b159a338c5c4083b664191736d30efb.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19BB277A" wp14:editId="3BE63B54">
            <wp:extent cx="9525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4ac4b4703fd4f3295e4acae5d95472d.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cusPropName    =       null   ;</w:t>
      </w:r>
      <w:r>
        <w:br/>
      </w:r>
      <w:r>
        <w:rPr>
          <w:noProof/>
          <w:lang w:eastAsia="zh-CN"/>
        </w:rPr>
        <w:drawing>
          <wp:inline distT="0" distB="0" distL="0" distR="0" wp14:anchorId="0A7ECE59" wp14:editId="3DBEF516">
            <wp:extent cx="95250" cy="152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af70304fa1345e693c2cb59010d0a93.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61CD3524" wp14:editId="187C925A">
            <wp:extent cx="9525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77d8c50c7b440adb818b49aab20fb4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7E074C3A" wp14:editId="79043C7C">
            <wp:extent cx="95250" cy="152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89cf39d7b9ab4feab38727359dadd8f1.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return    cusPropName;</w:t>
      </w:r>
      <w:r>
        <w:br/>
      </w:r>
      <w:r>
        <w:rPr>
          <w:noProof/>
          <w:lang w:eastAsia="zh-CN"/>
        </w:rPr>
        <w:drawing>
          <wp:inline distT="0" distB="0" distL="0" distR="0" wp14:anchorId="32916526" wp14:editId="0EE21F46">
            <wp:extent cx="95250" cy="1524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6aea919ca854ef3b5233cb942cba0cb.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13D68A50" wp14:editId="2884D649">
            <wp:extent cx="95250" cy="1524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262a06734e3472e951adbe7cf4cba5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B1D8358" wp14:editId="06446BC3">
            <wp:extent cx="95250" cy="152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db27aaa632c436587d74ce878bd09d1.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09E6D270" wp14:editId="7723C7CF">
            <wp:extent cx="9525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d1d43e05f1940d6927ba17be5bb3b04.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String getBuiltInProperty(String builtInPropName)    </w:t>
      </w:r>
      <w:r>
        <w:rPr>
          <w:noProof/>
          <w:lang w:eastAsia="zh-CN"/>
        </w:rPr>
        <w:drawing>
          <wp:inline distT="0" distB="0" distL="0" distR="0" wp14:anchorId="32B54816" wp14:editId="6F9B3F71">
            <wp:extent cx="133350" cy="1905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cbc35e8cc5c48cab432848c1caaf97b.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31DDCEE2" wp14:editId="25567F42">
            <wp:extent cx="95250" cy="1524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f3b57f9c6f24751a2c296831d107bdd.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025CC193" wp14:editId="3B7AD987">
            <wp:extent cx="95250" cy="1524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80c6c1bb0784f43a7dc76875e214177.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try       </w:t>
      </w:r>
      <w:r>
        <w:rPr>
          <w:noProof/>
          <w:lang w:eastAsia="zh-CN"/>
        </w:rPr>
        <w:drawing>
          <wp:inline distT="0" distB="0" distL="0" distR="0" wp14:anchorId="72F7E191" wp14:editId="2A955A22">
            <wp:extent cx="133350" cy="1905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99d3a7bf3914225a600271664389bdd.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3EAF97E7" wp14:editId="716352AE">
            <wp:extent cx="95250" cy="152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6d6a0bd6d8245fdbad28bb22d45230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builtInPropName    =    Dispatch.call((Dispatch) builtInDocProps,    "   Item   "   ,</w:t>
      </w:r>
      <w:r>
        <w:br/>
      </w:r>
      <w:r>
        <w:rPr>
          <w:noProof/>
          <w:lang w:eastAsia="zh-CN"/>
        </w:rPr>
        <w:drawing>
          <wp:inline distT="0" distB="0" distL="0" distR="0" wp14:anchorId="0A67CE48" wp14:editId="4B615761">
            <wp:extent cx="95250" cy="1524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8f3f41d7bd84d2abe00fd28e97677b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builtInPropName).toString();</w:t>
      </w:r>
      <w:r>
        <w:br/>
      </w:r>
      <w:r>
        <w:rPr>
          <w:noProof/>
          <w:lang w:eastAsia="zh-CN"/>
        </w:rPr>
        <w:drawing>
          <wp:inline distT="0" distB="0" distL="0" distR="0" wp14:anchorId="7061F90E" wp14:editId="799C7F99">
            <wp:extent cx="95250" cy="1524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9b209ceb5604ff193850cb63e6113e5.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03D817FB" wp14:editId="141CB45B">
            <wp:extent cx="95250" cy="152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7f73fb5ea234e888cedc97b822e0c06.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       catch    (ComException e)    </w:t>
      </w:r>
      <w:r>
        <w:rPr>
          <w:noProof/>
          <w:lang w:eastAsia="zh-CN"/>
        </w:rPr>
        <w:drawing>
          <wp:inline distT="0" distB="0" distL="0" distR="0" wp14:anchorId="2C3FB511" wp14:editId="231214E2">
            <wp:extent cx="133350" cy="1905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afe654dfb9f4dca8cab97a9bcbed97e.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07B7F56D" wp14:editId="374F097A">
            <wp:extent cx="95250" cy="1524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19e566098d0471b91e29003272e20fe.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6E2B4D9B" wp14:editId="0E4D2DAB">
            <wp:extent cx="9525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8f588aa03a5b48598b36077c32f7106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buil</w:t>
      </w:r>
      <w:r>
        <w:t>tInPropName    =       null   ;</w:t>
      </w:r>
      <w:r>
        <w:br/>
      </w:r>
      <w:r>
        <w:rPr>
          <w:noProof/>
          <w:lang w:eastAsia="zh-CN"/>
        </w:rPr>
        <w:drawing>
          <wp:inline distT="0" distB="0" distL="0" distR="0" wp14:anchorId="41DDC46D" wp14:editId="73C55220">
            <wp:extent cx="95250" cy="1524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52c47a198a04773a6f65a7f522e9873.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73EC8F3B" wp14:editId="553FC324">
            <wp:extent cx="9525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b1237d5015845a6a801b7f4a4ae326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A2E2DE6" wp14:editId="28A380A9">
            <wp:extent cx="95250" cy="1524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635d1003c4a40ec89103747e85efde5.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return    builtInPropName;</w:t>
      </w:r>
      <w:r>
        <w:br/>
      </w:r>
      <w:r>
        <w:rPr>
          <w:noProof/>
          <w:lang w:eastAsia="zh-CN"/>
        </w:rPr>
        <w:drawing>
          <wp:inline distT="0" distB="0" distL="0" distR="0" wp14:anchorId="238B9E66" wp14:editId="3E488213">
            <wp:extent cx="95250" cy="1524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f449cb4102846cc8b9a9028cda08879.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lastRenderedPageBreak/>
        <w:drawing>
          <wp:inline distT="0" distB="0" distL="0" distR="0" wp14:anchorId="7EB2F6A1" wp14:editId="32AC75A0">
            <wp:extent cx="95250" cy="152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d1eb254c5c86462691ab1dfccbc509d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1D294DC6" wp14:editId="549965D1">
            <wp:extent cx="95250" cy="152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5b455a13155435f86dfff5f9504392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1BE3E84E" wp14:editId="1153C8F6">
            <wp:extent cx="95250" cy="152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e11560fdbb94c75a41c8db8c4611cb9.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565149ED" wp14:editId="078DEAA8">
            <wp:extent cx="95250" cy="1524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a3ba27397104ba796a7e60184ab7b0b.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public       static       void    main(String[] args)    </w:t>
      </w:r>
      <w:r>
        <w:rPr>
          <w:noProof/>
          <w:lang w:eastAsia="zh-CN"/>
        </w:rPr>
        <w:drawing>
          <wp:inline distT="0" distB="0" distL="0" distR="0" wp14:anchorId="6A6FF589" wp14:editId="642B860C">
            <wp:extent cx="133350" cy="1905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36b10a891a34535aefe33a47701b54a.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74C26F2B" wp14:editId="622FCBA4">
            <wp:extent cx="95250" cy="152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94d6a61758444b66b55d8af999320d7b.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5EA438B4" wp14:editId="5D204155">
            <wp:extent cx="9525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8f083a5ead24039aa065efe62680705.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try       </w:t>
      </w:r>
      <w:r>
        <w:rPr>
          <w:noProof/>
          <w:lang w:eastAsia="zh-CN"/>
        </w:rPr>
        <w:drawing>
          <wp:inline distT="0" distB="0" distL="0" distR="0" wp14:anchorId="397741F4" wp14:editId="2F2A12F2">
            <wp:extent cx="133350" cy="1905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7e720e7c7f794afb80587a3551db0094.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7C259791" wp14:editId="493484B8">
            <wp:extent cx="95250" cy="1524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533f00df7bb4a29ade717bfff180dac.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7ED4682C" wp14:editId="35AD5E50">
            <wp:extent cx="9525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d565b5a8dd44af1a63be8a462d88947.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xml:space="preserve">            WordDocumentProperties jacTest    =  </w:t>
      </w:r>
      <w:r>
        <w:t xml:space="preserve">     new    WordDocumentProperties();</w:t>
      </w:r>
      <w:r>
        <w:br/>
      </w:r>
      <w:r>
        <w:rPr>
          <w:noProof/>
          <w:lang w:eastAsia="zh-CN"/>
        </w:rPr>
        <w:drawing>
          <wp:inline distT="0" distB="0" distL="0" distR="0" wp14:anchorId="5708067E" wp14:editId="69EDEB09">
            <wp:extent cx="95250" cy="1524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888ded48ff04dc49c3c6d29c3d3637c.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75E9B3F" wp14:editId="3376BE11">
            <wp:extent cx="9525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9c11393fe0745b4b1d11c0cf2ca63a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6D666784" wp14:editId="0C9E2EE3">
            <wp:extent cx="9525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adc40dd6fbb466d8457f34cecf08118.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jacTest.open(   "   s.doc   "   );</w:t>
      </w:r>
      <w:r>
        <w:br/>
      </w:r>
      <w:r>
        <w:rPr>
          <w:noProof/>
          <w:lang w:eastAsia="zh-CN"/>
        </w:rPr>
        <w:drawing>
          <wp:inline distT="0" distB="0" distL="0" distR="0" wp14:anchorId="2B797EBA" wp14:editId="6EFF6B40">
            <wp:extent cx="95250" cy="152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5a846ef591754a009899c884753a9c63.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57C2739B" wp14:editId="59D9D6CD">
            <wp:extent cx="9525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b9a1aa519ea4dafa5d4ba6e057744d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151259FB" wp14:editId="7C12AE0C">
            <wp:extent cx="95250" cy="1524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2ed8450018654d26a509da0b99eb280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jacTest.selectCustomDocumentProperitiesMode();</w:t>
      </w:r>
      <w:r>
        <w:br/>
      </w:r>
      <w:r>
        <w:rPr>
          <w:noProof/>
          <w:lang w:eastAsia="zh-CN"/>
        </w:rPr>
        <w:drawing>
          <wp:inline distT="0" distB="0" distL="0" distR="0" wp14:anchorId="73AC0794" wp14:editId="29ABB779">
            <wp:extent cx="95250" cy="152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b5112f8201d4b69b9b1f838223aa9e6.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3BAA566D" wp14:editId="10C279A7">
            <wp:extent cx="95250" cy="1524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51ae0432e9b43a5bdc331d2d23a7ed3.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0FC1BE48" wp14:editId="16AD95FE">
            <wp:extent cx="9525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c63a82d7909e439898e5b2bd0911490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jacTest.selectBuiltinPropertiesMode();</w:t>
      </w:r>
      <w:r>
        <w:br/>
      </w:r>
      <w:r>
        <w:rPr>
          <w:noProof/>
          <w:lang w:eastAsia="zh-CN"/>
        </w:rPr>
        <w:drawing>
          <wp:inline distT="0" distB="0" distL="0" distR="0" wp14:anchorId="1C5FEFD7" wp14:editId="2780D849">
            <wp:extent cx="95250" cy="152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d5e10dce0c840828478b872e490a62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14F61F72" wp14:editId="4121115C">
            <wp:extent cx="95250" cy="1524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6c9f79d1c72642cb9af6e74b32bf3276.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t>   </w:t>
      </w:r>
      <w:r>
        <w:br/>
      </w:r>
      <w:r>
        <w:rPr>
          <w:noProof/>
          <w:lang w:eastAsia="zh-CN"/>
        </w:rPr>
        <w:drawing>
          <wp:inline distT="0" distB="0" distL="0" distR="0" wp14:anchorId="2CA3D210" wp14:editId="23BE68E9">
            <wp:extent cx="9525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86858ebedeb74f05a7be22a13150c2e1.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String custValue    =    jacTest.getCustomProperty(   "   Information Source   "   );</w:t>
      </w:r>
      <w:r>
        <w:br/>
      </w:r>
      <w:r>
        <w:rPr>
          <w:noProof/>
          <w:lang w:eastAsia="zh-CN"/>
        </w:rPr>
        <w:drawing>
          <wp:inline distT="0" distB="0" distL="0" distR="0" wp14:anchorId="5ACB75DB" wp14:editId="4A7529C6">
            <wp:extent cx="95250" cy="1524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94a9b3c9a974497a5088be29b59017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0BD07B42" wp14:editId="58153CC9">
            <wp:extent cx="9525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a1ee401055564400810c389a57b1f98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41C9D27F" wp14:editId="769D260E">
            <wp:extent cx="95250" cy="1524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4bbcdf53bd84bff916d5036f03ee88a.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String builtInValue    =    jacTest.getBuiltInProperty(   "   Author   "   );</w:t>
      </w:r>
      <w:r>
        <w:br/>
      </w:r>
      <w:r>
        <w:rPr>
          <w:noProof/>
          <w:lang w:eastAsia="zh-CN"/>
        </w:rPr>
        <w:drawing>
          <wp:inline distT="0" distB="0" distL="0" distR="0" wp14:anchorId="05C9D1B6" wp14:editId="2A7EF8E1">
            <wp:extent cx="95250" cy="1524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9ebd2e52b044340928f8952e676fc70.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41E8755" wp14:editId="023ABF8B">
            <wp:extent cx="95250" cy="152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44c80a18250486da59cb5be1f94b453.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22D2EE0C" wp14:editId="1102FED5">
            <wp:extent cx="95250" cy="1524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f548e6165c0742128b5fde1ca3a4dea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jacTest.close();</w:t>
      </w:r>
      <w:r>
        <w:br/>
      </w:r>
      <w:r>
        <w:rPr>
          <w:noProof/>
          <w:lang w:eastAsia="zh-CN"/>
        </w:rPr>
        <w:drawing>
          <wp:inline distT="0" distB="0" distL="0" distR="0" wp14:anchorId="3AF6EBE6" wp14:editId="2DC4AB13">
            <wp:extent cx="95250" cy="152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e98ea4cdc314a3da73429b084d464eb.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drawing>
          <wp:inline distT="0" distB="0" distL="0" distR="0" wp14:anchorId="6CE3CD8B" wp14:editId="7A513EEF">
            <wp:extent cx="95250" cy="1524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80de9e4ec3cd4b608c3e425433a66fd4.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w:t>
      </w:r>
      <w:r>
        <w:br/>
      </w:r>
      <w:r>
        <w:rPr>
          <w:noProof/>
          <w:lang w:eastAsia="zh-CN"/>
        </w:rPr>
        <w:drawing>
          <wp:inline distT="0" distB="0" distL="0" distR="0" wp14:anchorId="19E85754" wp14:editId="016AF8C7">
            <wp:extent cx="95250" cy="1524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1b944e0ddcde4384b8935f85e014534c.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System.out.println(   "   Document Val One:    "       +    custValue);</w:t>
      </w:r>
      <w:r>
        <w:br/>
      </w:r>
      <w:r>
        <w:rPr>
          <w:noProof/>
          <w:lang w:eastAsia="zh-CN"/>
        </w:rPr>
        <w:drawing>
          <wp:inline distT="0" distB="0" distL="0" distR="0" wp14:anchorId="7FD693CD" wp14:editId="65F11170">
            <wp:extent cx="9525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208c0cf528440d9ac3ed2b02918429f.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System.out.println(   "   Document Author:    "       +    builtInValue);</w:t>
      </w:r>
      <w:r>
        <w:br/>
      </w:r>
      <w:r>
        <w:rPr>
          <w:noProof/>
          <w:lang w:eastAsia="zh-CN"/>
        </w:rPr>
        <w:drawing>
          <wp:inline distT="0" distB="0" distL="0" distR="0" wp14:anchorId="6C36E5B4" wp14:editId="11171970">
            <wp:extent cx="95250" cy="152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e8af353d1a594c5fbe4709318826ff01.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br/>
      </w:r>
      <w:r>
        <w:rPr>
          <w:noProof/>
          <w:lang w:eastAsia="zh-CN"/>
        </w:rPr>
        <w:lastRenderedPageBreak/>
        <w:drawing>
          <wp:inline distT="0" distB="0" distL="0" distR="0" wp14:anchorId="3E3798A8" wp14:editId="75E83CFE">
            <wp:extent cx="95250" cy="1524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6bf09d719844ae196aa68d21b4a3408.jpg"/>
                    <pic:cNvPicPr>
                      <a:picLocks noChangeAspect="1" noChangeArrowheads="1"/>
                    </pic:cNvPicPr>
                  </pic:nvPicPr>
                  <pic:blipFill>
                    <a:blip r:embed="rId17"/>
                    <a:stretch>
                      <a:fillRect/>
                    </a:stretch>
                  </pic:blipFill>
                  <pic:spPr bwMode="auto">
                    <a:xfrm>
                      <a:off x="0" y="0"/>
                      <a:ext cx="95250" cy="152400"/>
                    </a:xfrm>
                    <a:prstGeom prst="rect">
                      <a:avLst/>
                    </a:prstGeom>
                    <a:noFill/>
                    <a:ln w="9525">
                      <a:noFill/>
                      <a:headEnd/>
                      <a:tailEnd/>
                    </a:ln>
                  </pic:spPr>
                </pic:pic>
              </a:graphicData>
            </a:graphic>
          </wp:inline>
        </w:drawing>
      </w:r>
      <w:r>
        <w:rPr>
          <w:noProof/>
          <w:lang w:eastAsia="zh-CN"/>
        </w:rPr>
        <w:drawing>
          <wp:inline distT="0" distB="0" distL="0" distR="0" wp14:anchorId="6978E5EA" wp14:editId="5E1935C5">
            <wp:extent cx="95250" cy="152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ba52ab0ecf644af2946e47843cd30af4.jpg"/>
                    <pic:cNvPicPr>
                      <a:picLocks noChangeAspect="1" noChangeArrowheads="1"/>
                    </pic:cNvPicPr>
                  </pic:nvPicPr>
                  <pic:blipFill>
                    <a:blip r:embed="rId18"/>
                    <a:stretch>
                      <a:fillRect/>
                    </a:stretch>
                  </pic:blipFill>
                  <pic:spPr bwMode="auto">
                    <a:xfrm>
                      <a:off x="0" y="0"/>
                      <a:ext cx="95250" cy="152400"/>
                    </a:xfrm>
                    <a:prstGeom prst="rect">
                      <a:avLst/>
                    </a:prstGeom>
                    <a:noFill/>
                    <a:ln w="9525">
                      <a:noFill/>
                      <a:headEnd/>
                      <a:tailEnd/>
                    </a:ln>
                  </pic:spPr>
                </pic:pic>
              </a:graphicData>
            </a:graphic>
          </wp:inline>
        </w:drawing>
      </w:r>
      <w:r>
        <w:t xml:space="preserve">        }       catch    (Exception e)    </w:t>
      </w:r>
      <w:r>
        <w:rPr>
          <w:noProof/>
          <w:lang w:eastAsia="zh-CN"/>
        </w:rPr>
        <w:drawing>
          <wp:inline distT="0" distB="0" distL="0" distR="0" wp14:anchorId="0830B8C3" wp14:editId="502CBD6C">
            <wp:extent cx="133350" cy="1905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44a43b307449493bba7c1d07b3ce7e6c.jpg"/>
                    <pic:cNvPicPr>
                      <a:picLocks noChangeAspect="1" noChangeArrowheads="1"/>
                    </pic:cNvPicPr>
                  </pic:nvPicPr>
                  <pic:blipFill>
                    <a:blip r:embed="rId15"/>
                    <a:stretch>
                      <a:fillRect/>
                    </a:stretch>
                  </pic:blipFill>
                  <pic:spPr bwMode="auto">
                    <a:xfrm>
                      <a:off x="0" y="0"/>
                      <a:ext cx="133350" cy="190500"/>
                    </a:xfrm>
                    <a:prstGeom prst="rect">
                      <a:avLst/>
                    </a:prstGeom>
                    <a:noFill/>
                    <a:ln w="9525">
                      <a:noFill/>
                      <a:headEnd/>
                      <a:tailEnd/>
                    </a:ln>
                  </pic:spPr>
                </pic:pic>
              </a:graphicData>
            </a:graphic>
          </wp:inline>
        </w:drawing>
      </w:r>
      <w:r>
        <w:t>{</w:t>
      </w:r>
      <w:r>
        <w:br/>
      </w:r>
      <w:r>
        <w:rPr>
          <w:noProof/>
          <w:lang w:eastAsia="zh-CN"/>
        </w:rPr>
        <w:drawing>
          <wp:inline distT="0" distB="0" distL="0" distR="0" wp14:anchorId="5F6BB4FE" wp14:editId="420B6F88">
            <wp:extent cx="95250" cy="152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d8f18c451d249e7ab555acfb0de4282.jpg"/>
                    <pic:cNvPicPr>
                      <a:picLocks noChangeAspect="1" noChangeArrowheads="1"/>
                    </pic:cNvPicPr>
                  </pic:nvPicPr>
                  <pic:blipFill>
                    <a:blip r:embed="rId16"/>
                    <a:stretch>
                      <a:fillRect/>
                    </a:stretch>
                  </pic:blipFill>
                  <pic:spPr bwMode="auto">
                    <a:xfrm>
                      <a:off x="0" y="0"/>
                      <a:ext cx="95250" cy="152400"/>
                    </a:xfrm>
                    <a:prstGeom prst="rect">
                      <a:avLst/>
                    </a:prstGeom>
                    <a:noFill/>
                    <a:ln w="9525">
                      <a:noFill/>
                      <a:headEnd/>
                      <a:tailEnd/>
                    </a:ln>
                  </pic:spPr>
                </pic:pic>
              </a:graphicData>
            </a:graphic>
          </wp:inline>
        </w:drawing>
      </w:r>
      <w:r>
        <w:t>           System</w:t>
      </w:r>
      <w:r>
        <w:t>.out.println(e);</w:t>
      </w:r>
      <w:r>
        <w:br/>
      </w:r>
      <w:r>
        <w:rPr>
          <w:noProof/>
          <w:lang w:eastAsia="zh-CN"/>
        </w:rPr>
        <w:drawing>
          <wp:inline distT="0" distB="0" distL="0" distR="0" wp14:anchorId="4BC28687" wp14:editId="00AFC5E2">
            <wp:extent cx="95250" cy="1524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6461227021d43bb8e7407c7b8356244.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72472499" wp14:editId="2E53F5F3">
            <wp:extent cx="95250" cy="152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3e10159d0467430d8b4a6caceb08cb49.jpg"/>
                    <pic:cNvPicPr>
                      <a:picLocks noChangeAspect="1" noChangeArrowheads="1"/>
                    </pic:cNvPicPr>
                  </pic:nvPicPr>
                  <pic:blipFill>
                    <a:blip r:embed="rId19"/>
                    <a:stretch>
                      <a:fillRect/>
                    </a:stretch>
                  </pic:blipFill>
                  <pic:spPr bwMode="auto">
                    <a:xfrm>
                      <a:off x="0" y="0"/>
                      <a:ext cx="95250" cy="152400"/>
                    </a:xfrm>
                    <a:prstGeom prst="rect">
                      <a:avLst/>
                    </a:prstGeom>
                    <a:noFill/>
                    <a:ln w="9525">
                      <a:noFill/>
                      <a:headEnd/>
                      <a:tailEnd/>
                    </a:ln>
                  </pic:spPr>
                </pic:pic>
              </a:graphicData>
            </a:graphic>
          </wp:inline>
        </w:drawing>
      </w:r>
      <w:r>
        <w:t xml:space="preserve">    }  </w:t>
      </w:r>
      <w:r>
        <w:br/>
      </w:r>
      <w:r>
        <w:rPr>
          <w:noProof/>
          <w:lang w:eastAsia="zh-CN"/>
        </w:rPr>
        <w:drawing>
          <wp:inline distT="0" distB="0" distL="0" distR="0" wp14:anchorId="660F2DBD" wp14:editId="6F5A89EB">
            <wp:extent cx="95250" cy="1524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7bfa8344326c1eb91a37f111f18583d049640fde.mobile/06494516cf134f568b32aea1852f259a.jpg"/>
                    <pic:cNvPicPr>
                      <a:picLocks noChangeAspect="1" noChangeArrowheads="1"/>
                    </pic:cNvPicPr>
                  </pic:nvPicPr>
                  <pic:blipFill>
                    <a:blip r:embed="rId20"/>
                    <a:stretch>
                      <a:fillRect/>
                    </a:stretch>
                  </pic:blipFill>
                  <pic:spPr bwMode="auto">
                    <a:xfrm>
                      <a:off x="0" y="0"/>
                      <a:ext cx="95250" cy="152400"/>
                    </a:xfrm>
                    <a:prstGeom prst="rect">
                      <a:avLst/>
                    </a:prstGeom>
                    <a:noFill/>
                    <a:ln w="9525">
                      <a:noFill/>
                      <a:headEnd/>
                      <a:tailEnd/>
                    </a:ln>
                  </pic:spPr>
                </pic:pic>
              </a:graphicData>
            </a:graphic>
          </wp:inline>
        </w:drawing>
      </w:r>
      <w:r>
        <w:t xml:space="preserve">}  </w:t>
      </w:r>
    </w:p>
    <w:p w:rsidR="00AB2DA6" w:rsidRDefault="009B45EF" w:rsidP="001B4B80">
      <w:pPr>
        <w:pStyle w:val="a0"/>
        <w:spacing w:beforeLines="50" w:before="120" w:afterLines="50" w:after="120" w:line="360" w:lineRule="auto"/>
      </w:pPr>
      <w:r>
        <w:t xml:space="preserve">4. java jacob  </w:t>
      </w:r>
      <w:r>
        <w:t>操作</w:t>
      </w:r>
      <w:r>
        <w:t xml:space="preserve"> word  </w:t>
      </w:r>
      <w:r>
        <w:t>文档</w:t>
      </w:r>
    </w:p>
    <w:p w:rsidR="00AB2DA6" w:rsidRDefault="009B45EF" w:rsidP="001B4B80">
      <w:pPr>
        <w:pStyle w:val="a0"/>
        <w:spacing w:beforeLines="50" w:before="120" w:afterLines="50" w:after="120" w:line="360" w:lineRule="auto"/>
      </w:pPr>
      <w:r>
        <w:t>进行写操作，如生成表格，添加</w:t>
      </w:r>
      <w:r>
        <w:t xml:space="preserve">   </w:t>
      </w:r>
      <w:r>
        <w:t>图片</w:t>
      </w:r>
    </w:p>
    <w:p w:rsidR="00AB2DA6" w:rsidRDefault="009B45EF" w:rsidP="001B4B80">
      <w:pPr>
        <w:pStyle w:val="a0"/>
        <w:spacing w:beforeLines="50" w:before="120" w:afterLines="50" w:after="120" w:line="360" w:lineRule="auto"/>
      </w:pPr>
      <w:r>
        <w:t xml:space="preserve">jacob-1.15-M3-x86.dll   copy  </w:t>
      </w:r>
      <w:r>
        <w:t>到</w:t>
      </w:r>
      <w:r>
        <w:t xml:space="preserve"> c://windows/system32</w:t>
      </w:r>
    </w:p>
    <w:p w:rsidR="00AB2DA6" w:rsidRDefault="009B45EF" w:rsidP="001B4B80">
      <w:pPr>
        <w:pStyle w:val="a0"/>
        <w:spacing w:beforeLines="50" w:before="120" w:afterLines="50" w:after="120" w:line="360" w:lineRule="auto"/>
      </w:pPr>
      <w:r>
        <w:t>引入</w:t>
      </w:r>
      <w:r>
        <w:t xml:space="preserve"> jacob.jar</w:t>
      </w:r>
    </w:p>
    <w:p w:rsidR="00AB2DA6" w:rsidRDefault="009B45EF" w:rsidP="001B4B80">
      <w:pPr>
        <w:pStyle w:val="a0"/>
        <w:spacing w:beforeLines="50" w:before="120" w:afterLines="50" w:after="120" w:line="360" w:lineRule="auto"/>
      </w:pPr>
      <w:r>
        <w:t>示例代码</w:t>
      </w:r>
    </w:p>
    <w:p w:rsidR="00AB2DA6" w:rsidRDefault="009B45EF" w:rsidP="001B4B80">
      <w:pPr>
        <w:pStyle w:val="a0"/>
        <w:spacing w:beforeLines="50" w:before="120" w:afterLines="50" w:after="120" w:line="360" w:lineRule="auto"/>
      </w:pPr>
      <w:r>
        <w:t>[java]   view plain copy</w:t>
      </w:r>
    </w:p>
    <w:p w:rsidR="00AB2DA6" w:rsidRDefault="009B45EF" w:rsidP="001B4B80">
      <w:pPr>
        <w:pStyle w:val="a0"/>
        <w:spacing w:beforeLines="50" w:before="120" w:afterLines="50" w:after="120" w:line="360" w:lineRule="auto"/>
      </w:pPr>
      <w:r>
        <w:t xml:space="preserve">1.   import  java.io.File;   </w:t>
      </w:r>
    </w:p>
    <w:p w:rsidR="00AB2DA6" w:rsidRDefault="009B45EF" w:rsidP="001B4B80">
      <w:pPr>
        <w:pStyle w:val="a0"/>
        <w:spacing w:beforeLines="50" w:before="120" w:afterLines="50" w:after="120" w:line="360" w:lineRule="auto"/>
      </w:pPr>
      <w:r>
        <w:t>2.   import  com.jacob.activeX.ActiveXCo</w:t>
      </w:r>
      <w:r>
        <w:t xml:space="preserve">mponent;   </w:t>
      </w:r>
    </w:p>
    <w:p w:rsidR="00AB2DA6" w:rsidRDefault="009B45EF" w:rsidP="001B4B80">
      <w:pPr>
        <w:pStyle w:val="a0"/>
        <w:spacing w:beforeLines="50" w:before="120" w:afterLines="50" w:after="120" w:line="360" w:lineRule="auto"/>
      </w:pPr>
      <w:r>
        <w:t xml:space="preserve">3.   import  com.jacob.com.Dispatch;   </w:t>
      </w:r>
    </w:p>
    <w:p w:rsidR="00AB2DA6" w:rsidRDefault="009B45EF" w:rsidP="001B4B80">
      <w:pPr>
        <w:pStyle w:val="a0"/>
        <w:spacing w:beforeLines="50" w:before="120" w:afterLines="50" w:after="120" w:line="360" w:lineRule="auto"/>
      </w:pPr>
      <w:r>
        <w:t xml:space="preserve">4.   import  com.jacob.com.Variant;   </w:t>
      </w:r>
    </w:p>
    <w:p w:rsidR="00AB2DA6" w:rsidRDefault="009B45EF" w:rsidP="001B4B80">
      <w:pPr>
        <w:pStyle w:val="a0"/>
        <w:spacing w:beforeLines="50" w:before="120" w:afterLines="50" w:after="120" w:line="360" w:lineRule="auto"/>
      </w:pPr>
      <w:r>
        <w:t xml:space="preserve">5.   class  WordBean {   </w:t>
      </w:r>
    </w:p>
    <w:p w:rsidR="00AB2DA6" w:rsidRDefault="009B45EF" w:rsidP="001B4B80">
      <w:pPr>
        <w:pStyle w:val="a0"/>
        <w:spacing w:beforeLines="50" w:before="120" w:afterLines="50" w:after="120" w:line="360" w:lineRule="auto"/>
      </w:pPr>
      <w:r>
        <w:t xml:space="preserve">6.         //  </w:t>
      </w:r>
      <w:r>
        <w:t>代表一个</w:t>
      </w:r>
      <w:r>
        <w:t xml:space="preserve"> word  </w:t>
      </w:r>
      <w:r>
        <w:t>程序</w:t>
      </w:r>
      <w:r>
        <w:t xml:space="preserve">    </w:t>
      </w:r>
    </w:p>
    <w:p w:rsidR="00AB2DA6" w:rsidRDefault="009B45EF" w:rsidP="001B4B80">
      <w:pPr>
        <w:pStyle w:val="a0"/>
        <w:spacing w:beforeLines="50" w:before="120" w:afterLines="50" w:after="120" w:line="360" w:lineRule="auto"/>
      </w:pPr>
      <w:r>
        <w:t xml:space="preserve">7.         private  ActiveXComponent MsWordApp =   null ;   </w:t>
      </w:r>
    </w:p>
    <w:p w:rsidR="00AB2DA6" w:rsidRDefault="009B45EF" w:rsidP="001B4B80">
      <w:pPr>
        <w:pStyle w:val="a0"/>
        <w:spacing w:beforeLines="50" w:before="120" w:afterLines="50" w:after="120" w:line="360" w:lineRule="auto"/>
      </w:pPr>
      <w:r>
        <w:t xml:space="preserve">8.         //  </w:t>
      </w:r>
      <w:r>
        <w:t>代表进行处理的</w:t>
      </w:r>
      <w:r>
        <w:t xml:space="preserve"> word  </w:t>
      </w:r>
      <w:r>
        <w:t>文档</w:t>
      </w:r>
      <w:r>
        <w:t xml:space="preserve">    </w:t>
      </w:r>
    </w:p>
    <w:p w:rsidR="00AB2DA6" w:rsidRDefault="009B45EF" w:rsidP="001B4B80">
      <w:pPr>
        <w:pStyle w:val="a0"/>
        <w:spacing w:beforeLines="50" w:before="120" w:afterLines="50" w:after="120" w:line="360" w:lineRule="auto"/>
      </w:pPr>
      <w:r>
        <w:t>9.       </w:t>
      </w:r>
      <w:r>
        <w:t xml:space="preserve">  private  Dispatch document =   null ;   </w:t>
      </w:r>
    </w:p>
    <w:p w:rsidR="00AB2DA6" w:rsidRDefault="009B45EF" w:rsidP="001B4B80">
      <w:pPr>
        <w:pStyle w:val="a0"/>
        <w:spacing w:beforeLines="50" w:before="120" w:afterLines="50" w:after="120" w:line="360" w:lineRule="auto"/>
      </w:pPr>
      <w:r>
        <w:t xml:space="preserve">10.         public  WordBean() {   </w:t>
      </w:r>
    </w:p>
    <w:p w:rsidR="00AB2DA6" w:rsidRDefault="009B45EF" w:rsidP="001B4B80">
      <w:pPr>
        <w:pStyle w:val="a0"/>
        <w:spacing w:beforeLines="50" w:before="120" w:afterLines="50" w:after="120" w:line="360" w:lineRule="auto"/>
      </w:pPr>
      <w:r>
        <w:t xml:space="preserve">11.             // Open Word if we/'ve not done it already    </w:t>
      </w:r>
    </w:p>
    <w:p w:rsidR="00AB2DA6" w:rsidRDefault="009B45EF" w:rsidP="001B4B80">
      <w:pPr>
        <w:pStyle w:val="a0"/>
        <w:spacing w:beforeLines="50" w:before="120" w:afterLines="50" w:after="120" w:line="360" w:lineRule="auto"/>
      </w:pPr>
      <w:r>
        <w:t xml:space="preserve">12.             if  (MsWordApp ==   null ) {   </w:t>
      </w:r>
    </w:p>
    <w:p w:rsidR="00AB2DA6" w:rsidRDefault="009B45EF" w:rsidP="001B4B80">
      <w:pPr>
        <w:pStyle w:val="a0"/>
        <w:spacing w:beforeLines="50" w:before="120" w:afterLines="50" w:after="120" w:line="360" w:lineRule="auto"/>
      </w:pPr>
      <w:r>
        <w:t>13.               MsWordApp =   new  ActiveXComponent(  "Word.Appl</w:t>
      </w:r>
      <w:r>
        <w:t xml:space="preserve">ication" );   </w:t>
      </w:r>
    </w:p>
    <w:p w:rsidR="00AB2DA6" w:rsidRDefault="009B45EF" w:rsidP="001B4B80">
      <w:pPr>
        <w:pStyle w:val="a0"/>
        <w:spacing w:beforeLines="50" w:before="120" w:afterLines="50" w:after="120" w:line="360" w:lineRule="auto"/>
      </w:pPr>
      <w:r>
        <w:lastRenderedPageBreak/>
        <w:t xml:space="preserve">14.           }   </w:t>
      </w:r>
    </w:p>
    <w:p w:rsidR="00AB2DA6" w:rsidRDefault="009B45EF" w:rsidP="001B4B80">
      <w:pPr>
        <w:pStyle w:val="a0"/>
        <w:spacing w:beforeLines="50" w:before="120" w:afterLines="50" w:after="120" w:line="360" w:lineRule="auto"/>
      </w:pPr>
      <w:r>
        <w:t xml:space="preserve">15.       }   </w:t>
      </w:r>
    </w:p>
    <w:p w:rsidR="00AB2DA6" w:rsidRDefault="009B45EF" w:rsidP="001B4B80">
      <w:pPr>
        <w:pStyle w:val="a0"/>
        <w:spacing w:beforeLines="50" w:before="120" w:afterLines="50" w:after="120" w:line="360" w:lineRule="auto"/>
      </w:pPr>
      <w:r>
        <w:t xml:space="preserve">16.         //  </w:t>
      </w:r>
      <w:r>
        <w:t>设置是否在前台打开</w:t>
      </w:r>
      <w:r>
        <w:t xml:space="preserve">  word  </w:t>
      </w:r>
      <w:r>
        <w:t>程序</w:t>
      </w:r>
      <w:r>
        <w:t xml:space="preserve">   </w:t>
      </w:r>
      <w:r>
        <w:t>，</w:t>
      </w:r>
      <w:r>
        <w:t xml:space="preserve">    </w:t>
      </w:r>
    </w:p>
    <w:p w:rsidR="00AB2DA6" w:rsidRDefault="009B45EF" w:rsidP="001B4B80">
      <w:pPr>
        <w:pStyle w:val="a0"/>
        <w:spacing w:beforeLines="50" w:before="120" w:afterLines="50" w:after="120" w:line="360" w:lineRule="auto"/>
      </w:pPr>
      <w:r>
        <w:t xml:space="preserve">17.         public    void  setVisible(  boolean  visible) {   </w:t>
      </w:r>
    </w:p>
    <w:p w:rsidR="00AB2DA6" w:rsidRDefault="009B45EF" w:rsidP="001B4B80">
      <w:pPr>
        <w:pStyle w:val="a0"/>
        <w:spacing w:beforeLines="50" w:before="120" w:afterLines="50" w:after="120" w:line="360" w:lineRule="auto"/>
      </w:pPr>
      <w:r>
        <w:t xml:space="preserve">18.           MsWordApp.setProperty(  "Visible" ,   new  Variant(visible));   </w:t>
      </w:r>
    </w:p>
    <w:p w:rsidR="00AB2DA6" w:rsidRDefault="009B45EF" w:rsidP="001B4B80">
      <w:pPr>
        <w:pStyle w:val="a0"/>
        <w:spacing w:beforeLines="50" w:before="120" w:afterLines="50" w:after="120" w:line="360" w:lineRule="auto"/>
      </w:pPr>
      <w:r>
        <w:t xml:space="preserve">19.             //  </w:t>
      </w:r>
      <w:r>
        <w:t>这一句作用相同</w:t>
      </w:r>
      <w:r>
        <w:t xml:space="preserve">    </w:t>
      </w:r>
    </w:p>
    <w:p w:rsidR="00AB2DA6" w:rsidRDefault="009B45EF" w:rsidP="001B4B80">
      <w:pPr>
        <w:pStyle w:val="a0"/>
        <w:spacing w:beforeLines="50" w:before="120" w:afterLines="50" w:after="120" w:line="360" w:lineRule="auto"/>
      </w:pPr>
      <w:r>
        <w:t xml:space="preserve">20.             // Dispatch.put(MsWordApp, "Visible", new Variant(visible));    </w:t>
      </w:r>
    </w:p>
    <w:p w:rsidR="00AB2DA6" w:rsidRDefault="009B45EF" w:rsidP="001B4B80">
      <w:pPr>
        <w:pStyle w:val="a0"/>
        <w:spacing w:beforeLines="50" w:before="120" w:afterLines="50" w:after="120" w:line="360" w:lineRule="auto"/>
      </w:pPr>
      <w:r>
        <w:t xml:space="preserve">21.       }   </w:t>
      </w:r>
    </w:p>
    <w:p w:rsidR="00AB2DA6" w:rsidRDefault="009B45EF" w:rsidP="001B4B80">
      <w:pPr>
        <w:pStyle w:val="a0"/>
        <w:spacing w:beforeLines="50" w:before="120" w:afterLines="50" w:after="120" w:line="360" w:lineRule="auto"/>
      </w:pPr>
      <w:r>
        <w:t xml:space="preserve">22.         //  </w:t>
      </w:r>
      <w:r>
        <w:t>创建一个新文档</w:t>
      </w:r>
      <w:r>
        <w:t xml:space="preserve">    </w:t>
      </w:r>
    </w:p>
    <w:p w:rsidR="00AB2DA6" w:rsidRDefault="009B45EF" w:rsidP="001B4B80">
      <w:pPr>
        <w:pStyle w:val="a0"/>
        <w:spacing w:beforeLines="50" w:before="120" w:afterLines="50" w:after="120" w:line="360" w:lineRule="auto"/>
      </w:pPr>
      <w:r>
        <w:t xml:space="preserve">23.         public    void  createNewDocument() {   </w:t>
      </w:r>
    </w:p>
    <w:p w:rsidR="00AB2DA6" w:rsidRDefault="009B45EF" w:rsidP="001B4B80">
      <w:pPr>
        <w:pStyle w:val="a0"/>
        <w:spacing w:beforeLines="50" w:before="120" w:afterLines="50" w:after="120" w:line="360" w:lineRule="auto"/>
      </w:pPr>
      <w:r>
        <w:t>24.             // Find the Documents collection object maintained </w:t>
      </w:r>
      <w:r>
        <w:t xml:space="preserve">by Word    </w:t>
      </w:r>
    </w:p>
    <w:p w:rsidR="00AB2DA6" w:rsidRDefault="009B45EF" w:rsidP="001B4B80">
      <w:pPr>
        <w:pStyle w:val="a0"/>
        <w:spacing w:beforeLines="50" w:before="120" w:afterLines="50" w:after="120" w:line="360" w:lineRule="auto"/>
      </w:pPr>
      <w:r>
        <w:t xml:space="preserve">25.             // documents </w:t>
      </w:r>
      <w:r>
        <w:t>表示</w:t>
      </w:r>
      <w:r>
        <w:t xml:space="preserve"> word </w:t>
      </w:r>
      <w:r>
        <w:t>的所有文档窗口，（</w:t>
      </w:r>
      <w:r>
        <w:t xml:space="preserve"> word </w:t>
      </w:r>
      <w:r>
        <w:t>是多文档应用程序）</w:t>
      </w:r>
      <w:r>
        <w:t xml:space="preserve">    </w:t>
      </w:r>
    </w:p>
    <w:p w:rsidR="00AB2DA6" w:rsidRDefault="009B45EF" w:rsidP="001B4B80">
      <w:pPr>
        <w:pStyle w:val="a0"/>
        <w:spacing w:beforeLines="50" w:before="120" w:afterLines="50" w:after="120" w:line="360" w:lineRule="auto"/>
      </w:pPr>
      <w:r>
        <w:t xml:space="preserve">26.           Dispatch documents = Dispatch.get(MsWordApp,   "Documents" ).toDispatch();   </w:t>
      </w:r>
    </w:p>
    <w:p w:rsidR="00AB2DA6" w:rsidRDefault="009B45EF" w:rsidP="001B4B80">
      <w:pPr>
        <w:pStyle w:val="a0"/>
        <w:spacing w:beforeLines="50" w:before="120" w:afterLines="50" w:after="120" w:line="360" w:lineRule="auto"/>
      </w:pPr>
      <w:r>
        <w:t xml:space="preserve">27.             // Call the Add method of the Documents collection to create    </w:t>
      </w:r>
    </w:p>
    <w:p w:rsidR="00AB2DA6" w:rsidRDefault="009B45EF" w:rsidP="001B4B80">
      <w:pPr>
        <w:pStyle w:val="a0"/>
        <w:spacing w:beforeLines="50" w:before="120" w:afterLines="50" w:after="120" w:line="360" w:lineRule="auto"/>
      </w:pPr>
      <w:r>
        <w:t xml:space="preserve">28.  </w:t>
      </w:r>
      <w:r>
        <w:t xml:space="preserve">           // a new document to edit    </w:t>
      </w:r>
    </w:p>
    <w:p w:rsidR="00AB2DA6" w:rsidRDefault="009B45EF" w:rsidP="001B4B80">
      <w:pPr>
        <w:pStyle w:val="a0"/>
        <w:spacing w:beforeLines="50" w:before="120" w:afterLines="50" w:after="120" w:line="360" w:lineRule="auto"/>
      </w:pPr>
      <w:r>
        <w:t xml:space="preserve">29.           document = Dispatch.call(documents,   "Add" ).toDispatch();   </w:t>
      </w:r>
    </w:p>
    <w:p w:rsidR="00AB2DA6" w:rsidRDefault="009B45EF" w:rsidP="001B4B80">
      <w:pPr>
        <w:pStyle w:val="a0"/>
        <w:spacing w:beforeLines="50" w:before="120" w:afterLines="50" w:after="120" w:line="360" w:lineRule="auto"/>
      </w:pPr>
      <w:r>
        <w:t xml:space="preserve">30.       }   </w:t>
      </w:r>
    </w:p>
    <w:p w:rsidR="00AB2DA6" w:rsidRDefault="009B45EF" w:rsidP="001B4B80">
      <w:pPr>
        <w:pStyle w:val="a0"/>
        <w:spacing w:beforeLines="50" w:before="120" w:afterLines="50" w:after="120" w:line="360" w:lineRule="auto"/>
      </w:pPr>
      <w:r>
        <w:t xml:space="preserve">31.         //  </w:t>
      </w:r>
      <w:r>
        <w:t>打开一个存在的</w:t>
      </w:r>
      <w:r>
        <w:t xml:space="preserve"> word </w:t>
      </w:r>
      <w:r>
        <w:t>文档</w:t>
      </w:r>
      <w:r>
        <w:t xml:space="preserve"> , </w:t>
      </w:r>
      <w:r>
        <w:t>并用</w:t>
      </w:r>
      <w:r>
        <w:t xml:space="preserve"> document  </w:t>
      </w:r>
      <w:r>
        <w:t>引用</w:t>
      </w:r>
      <w:r>
        <w:t xml:space="preserve">   </w:t>
      </w:r>
      <w:r>
        <w:t>引用它</w:t>
      </w:r>
      <w:r>
        <w:t xml:space="preserve">    </w:t>
      </w:r>
    </w:p>
    <w:p w:rsidR="00AB2DA6" w:rsidRDefault="009B45EF" w:rsidP="001B4B80">
      <w:pPr>
        <w:pStyle w:val="a0"/>
        <w:spacing w:beforeLines="50" w:before="120" w:afterLines="50" w:after="120" w:line="360" w:lineRule="auto"/>
      </w:pPr>
      <w:r>
        <w:t xml:space="preserve">32.         public    void  openFile(String wordFilePath) {   </w:t>
      </w:r>
    </w:p>
    <w:p w:rsidR="00AB2DA6" w:rsidRDefault="009B45EF" w:rsidP="001B4B80">
      <w:pPr>
        <w:pStyle w:val="a0"/>
        <w:spacing w:beforeLines="50" w:before="120" w:afterLines="50" w:after="120" w:line="360" w:lineRule="auto"/>
      </w:pPr>
      <w:r>
        <w:t xml:space="preserve">33.             // Find the Documents collection object maintained by Word    </w:t>
      </w:r>
    </w:p>
    <w:p w:rsidR="00AB2DA6" w:rsidRDefault="009B45EF" w:rsidP="001B4B80">
      <w:pPr>
        <w:pStyle w:val="a0"/>
        <w:spacing w:beforeLines="50" w:before="120" w:afterLines="50" w:after="120" w:line="360" w:lineRule="auto"/>
      </w:pPr>
      <w:r>
        <w:t xml:space="preserve">34.             // documents </w:t>
      </w:r>
      <w:r>
        <w:t>表示</w:t>
      </w:r>
      <w:r>
        <w:t xml:space="preserve"> word </w:t>
      </w:r>
      <w:r>
        <w:t>的所有文档窗口，（</w:t>
      </w:r>
      <w:r>
        <w:t xml:space="preserve"> word </w:t>
      </w:r>
      <w:r>
        <w:t>是多文档应用程序）</w:t>
      </w:r>
      <w:r>
        <w:t xml:space="preserve">    </w:t>
      </w:r>
    </w:p>
    <w:p w:rsidR="00AB2DA6" w:rsidRDefault="009B45EF" w:rsidP="001B4B80">
      <w:pPr>
        <w:pStyle w:val="a0"/>
        <w:spacing w:beforeLines="50" w:before="120" w:afterLines="50" w:after="120" w:line="360" w:lineRule="auto"/>
      </w:pPr>
      <w:r>
        <w:lastRenderedPageBreak/>
        <w:t xml:space="preserve">35.           Dispatch documents = Dispatch.get(MsWordApp,   "Documents" ).toDispatch();   </w:t>
      </w:r>
    </w:p>
    <w:p w:rsidR="00AB2DA6" w:rsidRDefault="009B45EF" w:rsidP="001B4B80">
      <w:pPr>
        <w:pStyle w:val="a0"/>
        <w:spacing w:beforeLines="50" w:before="120" w:afterLines="50" w:after="120" w:line="360" w:lineRule="auto"/>
      </w:pPr>
      <w:r>
        <w:t>36.           docum</w:t>
      </w:r>
      <w:r>
        <w:t xml:space="preserve">ent = Dispatch.call(documents,   "Open" , wordFilePath,   </w:t>
      </w:r>
    </w:p>
    <w:p w:rsidR="00AB2DA6" w:rsidRDefault="009B45EF" w:rsidP="001B4B80">
      <w:pPr>
        <w:pStyle w:val="a0"/>
        <w:spacing w:beforeLines="50" w:before="120" w:afterLines="50" w:after="120" w:line="360" w:lineRule="auto"/>
      </w:pPr>
      <w:r>
        <w:t xml:space="preserve">37.                     new  Variant(  true )  /*  </w:t>
      </w:r>
      <w:r>
        <w:t>是否进行转换</w:t>
      </w:r>
      <w:r>
        <w:t xml:space="preserve"> ConfirmConversions */ ,   </w:t>
      </w:r>
    </w:p>
    <w:p w:rsidR="00AB2DA6" w:rsidRDefault="009B45EF" w:rsidP="001B4B80">
      <w:pPr>
        <w:pStyle w:val="a0"/>
        <w:spacing w:beforeLines="50" w:before="120" w:afterLines="50" w:after="120" w:line="360" w:lineRule="auto"/>
      </w:pPr>
      <w:r>
        <w:t xml:space="preserve">38.                     new  Variant(  false )  /*  </w:t>
      </w:r>
      <w:r>
        <w:t>是否只读</w:t>
      </w:r>
      <w:r>
        <w:t xml:space="preserve">  */ ).toDispatch();   </w:t>
      </w:r>
    </w:p>
    <w:p w:rsidR="00AB2DA6" w:rsidRDefault="009B45EF" w:rsidP="001B4B80">
      <w:pPr>
        <w:pStyle w:val="a0"/>
        <w:spacing w:beforeLines="50" w:before="120" w:afterLines="50" w:after="120" w:line="360" w:lineRule="auto"/>
      </w:pPr>
      <w:r>
        <w:t>39.             // document = Di</w:t>
      </w:r>
      <w:r>
        <w:t xml:space="preserve">spatch.invoke(documents, "Open", Dispatch.Method,    </w:t>
      </w:r>
    </w:p>
    <w:p w:rsidR="00AB2DA6" w:rsidRDefault="009B45EF" w:rsidP="001B4B80">
      <w:pPr>
        <w:pStyle w:val="a0"/>
        <w:spacing w:beforeLines="50" w:before="120" w:afterLines="50" w:after="120" w:line="360" w:lineRule="auto"/>
      </w:pPr>
      <w:r>
        <w:t xml:space="preserve">40.             // new Object[] { wordFilePath, new Variant(true),    </w:t>
      </w:r>
    </w:p>
    <w:p w:rsidR="00AB2DA6" w:rsidRDefault="009B45EF" w:rsidP="001B4B80">
      <w:pPr>
        <w:pStyle w:val="a0"/>
        <w:spacing w:beforeLines="50" w:before="120" w:afterLines="50" w:after="120" w:line="360" w:lineRule="auto"/>
      </w:pPr>
      <w:r>
        <w:t xml:space="preserve">41.             // new Variant(false)    </w:t>
      </w:r>
    </w:p>
    <w:p w:rsidR="00AB2DA6" w:rsidRDefault="009B45EF" w:rsidP="001B4B80">
      <w:pPr>
        <w:pStyle w:val="a0"/>
        <w:spacing w:beforeLines="50" w:before="120" w:afterLines="50" w:after="120" w:line="360" w:lineRule="auto"/>
      </w:pPr>
      <w:r>
        <w:t xml:space="preserve">42.             // }, new int[1]).toDispatch();    </w:t>
      </w:r>
    </w:p>
    <w:p w:rsidR="00AB2DA6" w:rsidRDefault="009B45EF" w:rsidP="001B4B80">
      <w:pPr>
        <w:pStyle w:val="a0"/>
        <w:spacing w:beforeLines="50" w:before="120" w:afterLines="50" w:after="120" w:line="360" w:lineRule="auto"/>
      </w:pPr>
      <w:r>
        <w:t xml:space="preserve">43.       }   </w:t>
      </w:r>
    </w:p>
    <w:p w:rsidR="00AB2DA6" w:rsidRDefault="009B45EF" w:rsidP="001B4B80">
      <w:pPr>
        <w:pStyle w:val="a0"/>
        <w:spacing w:beforeLines="50" w:before="120" w:afterLines="50" w:after="120" w:line="360" w:lineRule="auto"/>
      </w:pPr>
      <w:r>
        <w:t xml:space="preserve">44.         //  </w:t>
      </w:r>
      <w:r>
        <w:t>向</w:t>
      </w:r>
      <w:r>
        <w:t xml:space="preserve">  doc</w:t>
      </w:r>
      <w:r>
        <w:t xml:space="preserve">ument  </w:t>
      </w:r>
      <w:r>
        <w:t>中插入文本内容</w:t>
      </w:r>
      <w:r>
        <w:t xml:space="preserve">    </w:t>
      </w:r>
    </w:p>
    <w:p w:rsidR="00AB2DA6" w:rsidRDefault="009B45EF" w:rsidP="001B4B80">
      <w:pPr>
        <w:pStyle w:val="a0"/>
        <w:spacing w:beforeLines="50" w:before="120" w:afterLines="50" w:after="120" w:line="360" w:lineRule="auto"/>
      </w:pPr>
      <w:r>
        <w:t xml:space="preserve">45.         public    void  insertText(String textToInsert) {   </w:t>
      </w:r>
    </w:p>
    <w:p w:rsidR="00AB2DA6" w:rsidRDefault="009B45EF" w:rsidP="001B4B80">
      <w:pPr>
        <w:pStyle w:val="a0"/>
        <w:spacing w:beforeLines="50" w:before="120" w:afterLines="50" w:after="120" w:line="360" w:lineRule="auto"/>
      </w:pPr>
      <w:r>
        <w:t xml:space="preserve">46.             // Get the current selection within Word at the moment.    </w:t>
      </w:r>
    </w:p>
    <w:p w:rsidR="00AB2DA6" w:rsidRDefault="009B45EF" w:rsidP="001B4B80">
      <w:pPr>
        <w:pStyle w:val="a0"/>
        <w:spacing w:beforeLines="50" w:before="120" w:afterLines="50" w:after="120" w:line="360" w:lineRule="auto"/>
      </w:pPr>
      <w:r>
        <w:t xml:space="preserve">47.             // a new document has just been created then this will be at    </w:t>
      </w:r>
    </w:p>
    <w:p w:rsidR="00AB2DA6" w:rsidRDefault="009B45EF" w:rsidP="001B4B80">
      <w:pPr>
        <w:pStyle w:val="a0"/>
        <w:spacing w:beforeLines="50" w:before="120" w:afterLines="50" w:after="120" w:line="360" w:lineRule="auto"/>
      </w:pPr>
      <w:r>
        <w:t xml:space="preserve">48.            </w:t>
      </w:r>
      <w:r>
        <w:t xml:space="preserve"> // the top of the new doc  </w:t>
      </w:r>
      <w:r>
        <w:t>获得选</w:t>
      </w:r>
      <w:r>
        <w:t xml:space="preserve">   </w:t>
      </w:r>
      <w:r>
        <w:t>中的内容，如果是一个新创建的文件，因里面无内容，则光标应处于文件开头处</w:t>
      </w:r>
      <w:r>
        <w:t xml:space="preserve">    </w:t>
      </w:r>
    </w:p>
    <w:p w:rsidR="00AB2DA6" w:rsidRDefault="009B45EF" w:rsidP="001B4B80">
      <w:pPr>
        <w:pStyle w:val="a0"/>
        <w:spacing w:beforeLines="50" w:before="120" w:afterLines="50" w:after="120" w:line="360" w:lineRule="auto"/>
      </w:pPr>
      <w:r>
        <w:t xml:space="preserve">49.           Dispatch selection = Dispatch.get(MsWordApp,   "Selection" ).toDispatch();   </w:t>
      </w:r>
    </w:p>
    <w:p w:rsidR="00AB2DA6" w:rsidRDefault="009B45EF" w:rsidP="001B4B80">
      <w:pPr>
        <w:pStyle w:val="a0"/>
        <w:spacing w:beforeLines="50" w:before="120" w:afterLines="50" w:after="120" w:line="360" w:lineRule="auto"/>
        <w:rPr>
          <w:lang w:eastAsia="zh-CN"/>
        </w:rPr>
      </w:pPr>
      <w:r>
        <w:rPr>
          <w:lang w:eastAsia="zh-CN"/>
        </w:rPr>
        <w:t xml:space="preserve">50.             //  </w:t>
      </w:r>
      <w:r>
        <w:rPr>
          <w:lang w:eastAsia="zh-CN"/>
        </w:rPr>
        <w:t>取消选中</w:t>
      </w:r>
      <w:r>
        <w:rPr>
          <w:lang w:eastAsia="zh-CN"/>
        </w:rPr>
        <w:t xml:space="preserve"> , </w:t>
      </w:r>
      <w:r>
        <w:rPr>
          <w:lang w:eastAsia="zh-CN"/>
        </w:rPr>
        <w:t>应该就是移动光标</w:t>
      </w:r>
      <w:r>
        <w:rPr>
          <w:lang w:eastAsia="zh-CN"/>
        </w:rPr>
        <w:t xml:space="preserve">   </w:t>
      </w:r>
      <w:r>
        <w:rPr>
          <w:lang w:eastAsia="zh-CN"/>
        </w:rPr>
        <w:t>，否则</w:t>
      </w:r>
      <w:r>
        <w:rPr>
          <w:lang w:eastAsia="zh-CN"/>
        </w:rPr>
        <w:t xml:space="preserve">   </w:t>
      </w:r>
      <w:r>
        <w:rPr>
          <w:lang w:eastAsia="zh-CN"/>
        </w:rPr>
        <w:t>新添加的内容会覆盖选中的内容</w:t>
      </w:r>
      <w:r>
        <w:rPr>
          <w:lang w:eastAsia="zh-CN"/>
        </w:rPr>
        <w:t xml:space="preserve">    </w:t>
      </w:r>
    </w:p>
    <w:p w:rsidR="00AB2DA6" w:rsidRDefault="009B45EF" w:rsidP="001B4B80">
      <w:pPr>
        <w:pStyle w:val="a0"/>
        <w:spacing w:beforeLines="50" w:before="120" w:afterLines="50" w:after="120" w:line="360" w:lineRule="auto"/>
      </w:pPr>
      <w:r>
        <w:t>51.           Dispatch.call</w:t>
      </w:r>
      <w:r>
        <w:t xml:space="preserve">(selection,   "MoveRight" ,   new  Variant(  1 ),   new  Variant(  1 ));   </w:t>
      </w:r>
    </w:p>
    <w:p w:rsidR="00AB2DA6" w:rsidRDefault="009B45EF" w:rsidP="001B4B80">
      <w:pPr>
        <w:pStyle w:val="a0"/>
        <w:spacing w:beforeLines="50" w:before="120" w:afterLines="50" w:after="120" w:line="360" w:lineRule="auto"/>
      </w:pPr>
      <w:r>
        <w:t xml:space="preserve">52.             // Put the specified text at the insertion point    </w:t>
      </w:r>
    </w:p>
    <w:p w:rsidR="00AB2DA6" w:rsidRDefault="009B45EF" w:rsidP="001B4B80">
      <w:pPr>
        <w:pStyle w:val="a0"/>
        <w:spacing w:beforeLines="50" w:before="120" w:afterLines="50" w:after="120" w:line="360" w:lineRule="auto"/>
      </w:pPr>
      <w:r>
        <w:t xml:space="preserve">53.           Dispatch.put(selection,   "Text" , textToInsert);   </w:t>
      </w:r>
    </w:p>
    <w:p w:rsidR="00AB2DA6" w:rsidRDefault="009B45EF" w:rsidP="001B4B80">
      <w:pPr>
        <w:pStyle w:val="a0"/>
        <w:spacing w:beforeLines="50" w:before="120" w:afterLines="50" w:after="120" w:line="360" w:lineRule="auto"/>
        <w:rPr>
          <w:lang w:eastAsia="zh-CN"/>
        </w:rPr>
      </w:pPr>
      <w:r>
        <w:rPr>
          <w:lang w:eastAsia="zh-CN"/>
        </w:rPr>
        <w:t xml:space="preserve">54.             //  </w:t>
      </w:r>
      <w:r>
        <w:rPr>
          <w:lang w:eastAsia="zh-CN"/>
        </w:rPr>
        <w:t>取消选中</w:t>
      </w:r>
      <w:r>
        <w:rPr>
          <w:lang w:eastAsia="zh-CN"/>
        </w:rPr>
        <w:t xml:space="preserve"> , </w:t>
      </w:r>
      <w:r>
        <w:rPr>
          <w:lang w:eastAsia="zh-CN"/>
        </w:rPr>
        <w:t>应该就是移动光标</w:t>
      </w:r>
      <w:r>
        <w:rPr>
          <w:lang w:eastAsia="zh-CN"/>
        </w:rPr>
        <w:t xml:space="preserve">    </w:t>
      </w:r>
    </w:p>
    <w:p w:rsidR="00AB2DA6" w:rsidRDefault="009B45EF" w:rsidP="001B4B80">
      <w:pPr>
        <w:pStyle w:val="a0"/>
        <w:spacing w:beforeLines="50" w:before="120" w:afterLines="50" w:after="120" w:line="360" w:lineRule="auto"/>
      </w:pPr>
      <w:r>
        <w:lastRenderedPageBreak/>
        <w:t xml:space="preserve">55. </w:t>
      </w:r>
      <w:r>
        <w:t xml:space="preserve">          Dispatch.call(selection,   "MoveRight" ,   new  Variant(  1 ),   new  Variant(  1 ));   </w:t>
      </w:r>
    </w:p>
    <w:p w:rsidR="00AB2DA6" w:rsidRDefault="009B45EF" w:rsidP="001B4B80">
      <w:pPr>
        <w:pStyle w:val="a0"/>
        <w:spacing w:beforeLines="50" w:before="120" w:afterLines="50" w:after="120" w:line="360" w:lineRule="auto"/>
        <w:rPr>
          <w:lang w:eastAsia="zh-CN"/>
        </w:rPr>
      </w:pPr>
      <w:r>
        <w:rPr>
          <w:lang w:eastAsia="zh-CN"/>
        </w:rPr>
        <w:t xml:space="preserve">56.       }   </w:t>
      </w:r>
    </w:p>
    <w:p w:rsidR="00AB2DA6" w:rsidRDefault="009B45EF" w:rsidP="001B4B80">
      <w:pPr>
        <w:pStyle w:val="a0"/>
        <w:spacing w:beforeLines="50" w:before="120" w:afterLines="50" w:after="120" w:line="360" w:lineRule="auto"/>
        <w:rPr>
          <w:lang w:eastAsia="zh-CN"/>
        </w:rPr>
      </w:pPr>
      <w:r>
        <w:rPr>
          <w:lang w:eastAsia="zh-CN"/>
        </w:rPr>
        <w:t xml:space="preserve">57.         //  </w:t>
      </w:r>
      <w:r>
        <w:rPr>
          <w:lang w:eastAsia="zh-CN"/>
        </w:rPr>
        <w:t>向文档中添加</w:t>
      </w:r>
      <w:r>
        <w:rPr>
          <w:lang w:eastAsia="zh-CN"/>
        </w:rPr>
        <w:t xml:space="preserve">   </w:t>
      </w:r>
      <w:r>
        <w:rPr>
          <w:lang w:eastAsia="zh-CN"/>
        </w:rPr>
        <w:t>一个图片，</w:t>
      </w:r>
      <w:r>
        <w:rPr>
          <w:lang w:eastAsia="zh-CN"/>
        </w:rPr>
        <w:t xml:space="preserve">    </w:t>
      </w:r>
    </w:p>
    <w:p w:rsidR="00AB2DA6" w:rsidRDefault="009B45EF" w:rsidP="001B4B80">
      <w:pPr>
        <w:pStyle w:val="a0"/>
        <w:spacing w:beforeLines="50" w:before="120" w:afterLines="50" w:after="120" w:line="360" w:lineRule="auto"/>
      </w:pPr>
      <w:r>
        <w:t xml:space="preserve">58.         public    void  insertJpeg(String jpegFilePath) {   </w:t>
      </w:r>
    </w:p>
    <w:p w:rsidR="00AB2DA6" w:rsidRDefault="009B45EF" w:rsidP="001B4B80">
      <w:pPr>
        <w:pStyle w:val="a0"/>
        <w:spacing w:beforeLines="50" w:before="120" w:afterLines="50" w:after="120" w:line="360" w:lineRule="auto"/>
      </w:pPr>
      <w:r>
        <w:t xml:space="preserve">59.   </w:t>
      </w:r>
      <w:r>
        <w:t xml:space="preserve">        Dispatch selection = Dispatch.get(MsWordApp,   "Selection" ).toDispatch();   </w:t>
      </w:r>
    </w:p>
    <w:p w:rsidR="00AB2DA6" w:rsidRDefault="009B45EF" w:rsidP="001B4B80">
      <w:pPr>
        <w:pStyle w:val="a0"/>
        <w:spacing w:beforeLines="50" w:before="120" w:afterLines="50" w:after="120" w:line="360" w:lineRule="auto"/>
      </w:pPr>
      <w:r>
        <w:t xml:space="preserve">60.           Dispatch image = Dispatch.get(selection,   "InLineShapes" ).toDispatch();   </w:t>
      </w:r>
    </w:p>
    <w:p w:rsidR="00AB2DA6" w:rsidRDefault="009B45EF" w:rsidP="001B4B80">
      <w:pPr>
        <w:pStyle w:val="a0"/>
        <w:spacing w:beforeLines="50" w:before="120" w:afterLines="50" w:after="120" w:line="360" w:lineRule="auto"/>
      </w:pPr>
      <w:r>
        <w:t xml:space="preserve">61.           Dispatch.call(image,   "AddPicture" , jpegFilePath);   </w:t>
      </w:r>
    </w:p>
    <w:p w:rsidR="00AB2DA6" w:rsidRDefault="009B45EF" w:rsidP="001B4B80">
      <w:pPr>
        <w:pStyle w:val="a0"/>
        <w:spacing w:beforeLines="50" w:before="120" w:afterLines="50" w:after="120" w:line="360" w:lineRule="auto"/>
        <w:rPr>
          <w:lang w:eastAsia="zh-CN"/>
        </w:rPr>
      </w:pPr>
      <w:r>
        <w:rPr>
          <w:lang w:eastAsia="zh-CN"/>
        </w:rPr>
        <w:t>62.      </w:t>
      </w: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63.         //  </w:t>
      </w:r>
      <w:r>
        <w:rPr>
          <w:lang w:eastAsia="zh-CN"/>
        </w:rPr>
        <w:t>段落的处理</w:t>
      </w:r>
      <w:r>
        <w:rPr>
          <w:lang w:eastAsia="zh-CN"/>
        </w:rPr>
        <w:t xml:space="preserve"> , </w:t>
      </w:r>
      <w:r>
        <w:rPr>
          <w:lang w:eastAsia="zh-CN"/>
        </w:rPr>
        <w:t>插入格式化的文本</w:t>
      </w:r>
      <w:r>
        <w:rPr>
          <w:lang w:eastAsia="zh-CN"/>
        </w:rPr>
        <w:t xml:space="preserve">    </w:t>
      </w:r>
    </w:p>
    <w:p w:rsidR="00AB2DA6" w:rsidRDefault="009B45EF" w:rsidP="001B4B80">
      <w:pPr>
        <w:pStyle w:val="a0"/>
        <w:spacing w:beforeLines="50" w:before="120" w:afterLines="50" w:after="120" w:line="360" w:lineRule="auto"/>
      </w:pPr>
      <w:r>
        <w:t xml:space="preserve">64.         public    void  insertFormatStr(String text) {   </w:t>
      </w:r>
    </w:p>
    <w:p w:rsidR="00AB2DA6" w:rsidRDefault="009B45EF" w:rsidP="001B4B80">
      <w:pPr>
        <w:pStyle w:val="a0"/>
        <w:spacing w:beforeLines="50" w:before="120" w:afterLines="50" w:after="120" w:line="360" w:lineRule="auto"/>
      </w:pPr>
      <w:r>
        <w:t xml:space="preserve">65.           Dispatch wordContent = Dispatch.get(document,   "Content" ).toDispatch();   //  </w:t>
      </w:r>
      <w:r>
        <w:t>取得</w:t>
      </w:r>
      <w:r>
        <w:t xml:space="preserve"> word </w:t>
      </w:r>
      <w:r>
        <w:t>文件的内容</w:t>
      </w:r>
      <w:r>
        <w:t xml:space="preserve">    </w:t>
      </w:r>
    </w:p>
    <w:p w:rsidR="00AB2DA6" w:rsidRDefault="009B45EF" w:rsidP="001B4B80">
      <w:pPr>
        <w:pStyle w:val="a0"/>
        <w:spacing w:beforeLines="50" w:before="120" w:afterLines="50" w:after="120" w:line="360" w:lineRule="auto"/>
      </w:pPr>
      <w:r>
        <w:t>66.           Dispatch.call(wordContent</w:t>
      </w:r>
      <w:r>
        <w:t xml:space="preserve">,   "InsertAfter" , text);  //  </w:t>
      </w:r>
      <w:r>
        <w:t>插入一个段落到最后</w:t>
      </w:r>
      <w:r>
        <w:t xml:space="preserve">    </w:t>
      </w:r>
    </w:p>
    <w:p w:rsidR="00AB2DA6" w:rsidRDefault="009B45EF" w:rsidP="001B4B80">
      <w:pPr>
        <w:pStyle w:val="a0"/>
        <w:spacing w:beforeLines="50" w:before="120" w:afterLines="50" w:after="120" w:line="360" w:lineRule="auto"/>
      </w:pPr>
      <w:r>
        <w:t xml:space="preserve">67.           Dispatch paragraphs = Dispatch.get(wordContent,   "Paragraphs" )   </w:t>
      </w:r>
    </w:p>
    <w:p w:rsidR="00AB2DA6" w:rsidRDefault="009B45EF" w:rsidP="001B4B80">
      <w:pPr>
        <w:pStyle w:val="a0"/>
        <w:spacing w:beforeLines="50" w:before="120" w:afterLines="50" w:after="120" w:line="360" w:lineRule="auto"/>
      </w:pPr>
      <w:r>
        <w:t xml:space="preserve">68.                   .toDispatch();   //  </w:t>
      </w:r>
      <w:r>
        <w:t>所有段落</w:t>
      </w:r>
      <w:r>
        <w:t xml:space="preserve">    </w:t>
      </w:r>
    </w:p>
    <w:p w:rsidR="00AB2DA6" w:rsidRDefault="009B45EF" w:rsidP="001B4B80">
      <w:pPr>
        <w:pStyle w:val="a0"/>
        <w:spacing w:beforeLines="50" w:before="120" w:afterLines="50" w:after="120" w:line="360" w:lineRule="auto"/>
      </w:pPr>
      <w:r>
        <w:t>69.             int  paragraphCount = Dispatch.get(paragraphs,   "Count" ).c</w:t>
      </w:r>
      <w:r>
        <w:t xml:space="preserve">hangeType(   </w:t>
      </w:r>
    </w:p>
    <w:p w:rsidR="00AB2DA6" w:rsidRDefault="009B45EF" w:rsidP="001B4B80">
      <w:pPr>
        <w:pStyle w:val="a0"/>
        <w:spacing w:beforeLines="50" w:before="120" w:afterLines="50" w:after="120" w:line="360" w:lineRule="auto"/>
      </w:pPr>
      <w:r>
        <w:t xml:space="preserve">70.                   Variant.VariantInt).getInt();  //  </w:t>
      </w:r>
      <w:r>
        <w:t>一共的段落数</w:t>
      </w:r>
      <w:r>
        <w:t xml:space="preserve">    </w:t>
      </w:r>
    </w:p>
    <w:p w:rsidR="00AB2DA6" w:rsidRDefault="009B45EF" w:rsidP="001B4B80">
      <w:pPr>
        <w:pStyle w:val="a0"/>
        <w:spacing w:beforeLines="50" w:before="120" w:afterLines="50" w:after="120" w:line="360" w:lineRule="auto"/>
      </w:pPr>
      <w:r>
        <w:t xml:space="preserve">71.             //  </w:t>
      </w:r>
      <w:r>
        <w:t>找到刚输入的段落，设置格式</w:t>
      </w:r>
      <w:r>
        <w:t xml:space="preserve">    </w:t>
      </w:r>
    </w:p>
    <w:p w:rsidR="00AB2DA6" w:rsidRDefault="009B45EF" w:rsidP="001B4B80">
      <w:pPr>
        <w:pStyle w:val="a0"/>
        <w:spacing w:beforeLines="50" w:before="120" w:afterLines="50" w:after="120" w:line="360" w:lineRule="auto"/>
      </w:pPr>
      <w:r>
        <w:t xml:space="preserve">72.           Dispatch lastParagraph = Dispatch.call(paragraphs,   "Item" ,   </w:t>
      </w:r>
    </w:p>
    <w:p w:rsidR="00AB2DA6" w:rsidRDefault="009B45EF" w:rsidP="001B4B80">
      <w:pPr>
        <w:pStyle w:val="a0"/>
        <w:spacing w:beforeLines="50" w:before="120" w:afterLines="50" w:after="120" w:line="360" w:lineRule="auto"/>
      </w:pPr>
      <w:r>
        <w:t>73.                     new  Variant(paragraphCount)).toD</w:t>
      </w:r>
      <w:r>
        <w:t xml:space="preserve">ispatch();   //  </w:t>
      </w:r>
      <w:r>
        <w:t>最后一段（也就是刚插入的）</w:t>
      </w:r>
      <w:r>
        <w:t xml:space="preserve">    </w:t>
      </w:r>
    </w:p>
    <w:p w:rsidR="00AB2DA6" w:rsidRDefault="009B45EF" w:rsidP="001B4B80">
      <w:pPr>
        <w:pStyle w:val="a0"/>
        <w:spacing w:beforeLines="50" w:before="120" w:afterLines="50" w:after="120" w:line="360" w:lineRule="auto"/>
        <w:rPr>
          <w:lang w:eastAsia="zh-CN"/>
        </w:rPr>
      </w:pPr>
      <w:r>
        <w:rPr>
          <w:lang w:eastAsia="zh-CN"/>
        </w:rPr>
        <w:lastRenderedPageBreak/>
        <w:t xml:space="preserve">74.             // Range  </w:t>
      </w:r>
      <w:r>
        <w:rPr>
          <w:lang w:eastAsia="zh-CN"/>
        </w:rPr>
        <w:t>对象表示文档中的一个连续范围，由一个起始字符位置和一个终止字符位置定义</w:t>
      </w:r>
      <w:r>
        <w:rPr>
          <w:lang w:eastAsia="zh-CN"/>
        </w:rPr>
        <w:t xml:space="preserve">    </w:t>
      </w:r>
    </w:p>
    <w:p w:rsidR="00AB2DA6" w:rsidRDefault="009B45EF" w:rsidP="001B4B80">
      <w:pPr>
        <w:pStyle w:val="a0"/>
        <w:spacing w:beforeLines="50" w:before="120" w:afterLines="50" w:after="120" w:line="360" w:lineRule="auto"/>
      </w:pPr>
      <w:r>
        <w:t xml:space="preserve">75.           Dispatch lastParagraphRange = Dispatch.get(lastParagraph,   "Range" )   </w:t>
      </w:r>
    </w:p>
    <w:p w:rsidR="00AB2DA6" w:rsidRDefault="009B45EF" w:rsidP="001B4B80">
      <w:pPr>
        <w:pStyle w:val="a0"/>
        <w:spacing w:beforeLines="50" w:before="120" w:afterLines="50" w:after="120" w:line="360" w:lineRule="auto"/>
      </w:pPr>
      <w:r>
        <w:t xml:space="preserve">76.                   .toDispatch();   </w:t>
      </w:r>
    </w:p>
    <w:p w:rsidR="00AB2DA6" w:rsidRDefault="009B45EF" w:rsidP="001B4B80">
      <w:pPr>
        <w:pStyle w:val="a0"/>
        <w:spacing w:beforeLines="50" w:before="120" w:afterLines="50" w:after="120" w:line="360" w:lineRule="auto"/>
      </w:pPr>
      <w:r>
        <w:t xml:space="preserve">77.   </w:t>
      </w:r>
      <w:r>
        <w:t xml:space="preserve">        Dispatch font = Dispatch.get(lastParagraphRange,   "Font" ).toDispatch();   </w:t>
      </w:r>
    </w:p>
    <w:p w:rsidR="00AB2DA6" w:rsidRDefault="009B45EF" w:rsidP="001B4B80">
      <w:pPr>
        <w:pStyle w:val="a0"/>
        <w:spacing w:beforeLines="50" w:before="120" w:afterLines="50" w:after="120" w:line="360" w:lineRule="auto"/>
      </w:pPr>
      <w:r>
        <w:t xml:space="preserve">78.           Dispatch.put(font,   "Bold" ,   new  Variant(  true ));   //  </w:t>
      </w:r>
      <w:r>
        <w:t>设置为黑体</w:t>
      </w:r>
      <w:r>
        <w:t xml:space="preserve">    </w:t>
      </w:r>
    </w:p>
    <w:p w:rsidR="00AB2DA6" w:rsidRDefault="009B45EF" w:rsidP="001B4B80">
      <w:pPr>
        <w:pStyle w:val="a0"/>
        <w:spacing w:beforeLines="50" w:before="120" w:afterLines="50" w:after="120" w:line="360" w:lineRule="auto"/>
      </w:pPr>
      <w:r>
        <w:t xml:space="preserve">79.           Dispatch.put(font,   "Italic" ,   new  Variant(  true ));   //  </w:t>
      </w:r>
      <w:r>
        <w:t>设置为斜体</w:t>
      </w:r>
      <w:r>
        <w:t xml:space="preserve">  </w:t>
      </w:r>
      <w:r>
        <w:t xml:space="preserve">  </w:t>
      </w:r>
    </w:p>
    <w:p w:rsidR="00AB2DA6" w:rsidRDefault="009B45EF" w:rsidP="001B4B80">
      <w:pPr>
        <w:pStyle w:val="a0"/>
        <w:spacing w:beforeLines="50" w:before="120" w:afterLines="50" w:after="120" w:line="360" w:lineRule="auto"/>
      </w:pPr>
      <w:r>
        <w:t xml:space="preserve">80.           Dispatch.put(font,   "Name" ,   new  Variant(  " </w:t>
      </w:r>
      <w:r>
        <w:t>宋体</w:t>
      </w:r>
      <w:r>
        <w:t xml:space="preserve"> " ));   //    </w:t>
      </w:r>
    </w:p>
    <w:p w:rsidR="00AB2DA6" w:rsidRDefault="009B45EF" w:rsidP="001B4B80">
      <w:pPr>
        <w:pStyle w:val="a0"/>
        <w:spacing w:beforeLines="50" w:before="120" w:afterLines="50" w:after="120" w:line="360" w:lineRule="auto"/>
      </w:pPr>
      <w:r>
        <w:t xml:space="preserve">81.           Dispatch.put(font,   "Size" ,   new  Variant(  12 ));   //  </w:t>
      </w:r>
      <w:r>
        <w:t>小四</w:t>
      </w:r>
      <w:r>
        <w:t xml:space="preserve">    </w:t>
      </w:r>
    </w:p>
    <w:p w:rsidR="00AB2DA6" w:rsidRDefault="009B45EF" w:rsidP="001B4B80">
      <w:pPr>
        <w:pStyle w:val="a0"/>
        <w:spacing w:beforeLines="50" w:before="120" w:afterLines="50" w:after="120" w:line="360" w:lineRule="auto"/>
      </w:pPr>
      <w:r>
        <w:t xml:space="preserve">82.           Dispatch selection = Dispatch.get(MsWordApp,   "Selection" ).toDispatch();   </w:t>
      </w:r>
    </w:p>
    <w:p w:rsidR="00AB2DA6" w:rsidRDefault="009B45EF" w:rsidP="001B4B80">
      <w:pPr>
        <w:pStyle w:val="a0"/>
        <w:spacing w:beforeLines="50" w:before="120" w:afterLines="50" w:after="120" w:line="360" w:lineRule="auto"/>
      </w:pPr>
      <w:r>
        <w:t xml:space="preserve">83.           Dispatch.call(selection,   "TypeParagraph" );  //  </w:t>
      </w:r>
      <w:r>
        <w:t>插入一个空行</w:t>
      </w:r>
      <w:r>
        <w:t xml:space="preserve">    </w:t>
      </w:r>
    </w:p>
    <w:p w:rsidR="00AB2DA6" w:rsidRDefault="009B45EF" w:rsidP="001B4B80">
      <w:pPr>
        <w:pStyle w:val="a0"/>
        <w:spacing w:beforeLines="50" w:before="120" w:afterLines="50" w:after="120" w:line="360" w:lineRule="auto"/>
      </w:pPr>
      <w:r>
        <w:t xml:space="preserve">84.           Dispatch alignment = Dispatch.get(selection,   "ParagraphFormat" )   </w:t>
      </w:r>
    </w:p>
    <w:p w:rsidR="00AB2DA6" w:rsidRDefault="009B45EF" w:rsidP="001B4B80">
      <w:pPr>
        <w:pStyle w:val="a0"/>
        <w:spacing w:beforeLines="50" w:before="120" w:afterLines="50" w:after="120" w:line="360" w:lineRule="auto"/>
      </w:pPr>
      <w:r>
        <w:t xml:space="preserve">85.                   .toDispatch();  //  </w:t>
      </w:r>
      <w:r>
        <w:t>段落格式</w:t>
      </w:r>
      <w:r>
        <w:t xml:space="preserve">    </w:t>
      </w:r>
    </w:p>
    <w:p w:rsidR="00AB2DA6" w:rsidRDefault="009B45EF" w:rsidP="001B4B80">
      <w:pPr>
        <w:pStyle w:val="a0"/>
        <w:spacing w:beforeLines="50" w:before="120" w:afterLines="50" w:after="120" w:line="360" w:lineRule="auto"/>
      </w:pPr>
      <w:r>
        <w:t>86.           Dispatch.put(alignment,   "Ali</w:t>
      </w:r>
      <w:r>
        <w:t xml:space="preserve">gnment" ,   "2" );   // (1: </w:t>
      </w:r>
      <w:r>
        <w:t>置中</w:t>
      </w:r>
      <w:r>
        <w:t xml:space="preserve">  2: </w:t>
      </w:r>
      <w:r>
        <w:t>靠右</w:t>
      </w:r>
      <w:r>
        <w:t xml:space="preserve">  3: </w:t>
      </w:r>
      <w:r>
        <w:t>靠左</w:t>
      </w:r>
      <w:r>
        <w:t xml:space="preserve"> )    </w:t>
      </w:r>
    </w:p>
    <w:p w:rsidR="00AB2DA6" w:rsidRDefault="009B45EF" w:rsidP="001B4B80">
      <w:pPr>
        <w:pStyle w:val="a0"/>
        <w:spacing w:beforeLines="50" w:before="120" w:afterLines="50" w:after="120" w:line="360" w:lineRule="auto"/>
      </w:pPr>
      <w:r>
        <w:t xml:space="preserve">87.       }   </w:t>
      </w:r>
    </w:p>
    <w:p w:rsidR="00AB2DA6" w:rsidRDefault="009B45EF" w:rsidP="001B4B80">
      <w:pPr>
        <w:pStyle w:val="a0"/>
        <w:spacing w:beforeLines="50" w:before="120" w:afterLines="50" w:after="120" w:line="360" w:lineRule="auto"/>
      </w:pPr>
      <w:r>
        <w:t xml:space="preserve">88.         // word  </w:t>
      </w:r>
      <w:r>
        <w:t>中在对表格进行遍历的时候</w:t>
      </w:r>
      <w:r>
        <w:t xml:space="preserve">   </w:t>
      </w:r>
      <w:r>
        <w:t>，是先列后行</w:t>
      </w:r>
      <w:r>
        <w:t xml:space="preserve">   </w:t>
      </w:r>
      <w:r>
        <w:t>先</w:t>
      </w:r>
      <w:r>
        <w:t xml:space="preserve"> column  </w:t>
      </w:r>
      <w:r>
        <w:t>后</w:t>
      </w:r>
      <w:r>
        <w:t xml:space="preserve"> cell    </w:t>
      </w:r>
    </w:p>
    <w:p w:rsidR="00AB2DA6" w:rsidRDefault="009B45EF" w:rsidP="001B4B80">
      <w:pPr>
        <w:pStyle w:val="a0"/>
        <w:spacing w:beforeLines="50" w:before="120" w:afterLines="50" w:after="120" w:line="360" w:lineRule="auto"/>
      </w:pPr>
      <w:r>
        <w:t xml:space="preserve">89.         //  </w:t>
      </w:r>
      <w:r>
        <w:t>另外下标从</w:t>
      </w:r>
      <w:r>
        <w:t xml:space="preserve"> 1 </w:t>
      </w:r>
      <w:r>
        <w:t>开始</w:t>
      </w:r>
      <w:r>
        <w:t xml:space="preserve">    </w:t>
      </w:r>
    </w:p>
    <w:p w:rsidR="00AB2DA6" w:rsidRDefault="009B45EF" w:rsidP="001B4B80">
      <w:pPr>
        <w:pStyle w:val="a0"/>
        <w:spacing w:beforeLines="50" w:before="120" w:afterLines="50" w:after="120" w:line="360" w:lineRule="auto"/>
      </w:pPr>
      <w:r>
        <w:t xml:space="preserve">90.         public    void  insertTable(String tableTitle,   int  row,   int  column) {   </w:t>
      </w:r>
    </w:p>
    <w:p w:rsidR="00AB2DA6" w:rsidRDefault="009B45EF" w:rsidP="001B4B80">
      <w:pPr>
        <w:pStyle w:val="a0"/>
        <w:spacing w:beforeLines="50" w:before="120" w:afterLines="50" w:after="120" w:line="360" w:lineRule="auto"/>
      </w:pPr>
      <w:r>
        <w:t>91</w:t>
      </w:r>
      <w:r>
        <w:t xml:space="preserve">.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 xml:space="preserve">92.           Dispatch.call(selection,   "TypeText" , tableTitle);   //  </w:t>
      </w:r>
      <w:r>
        <w:t>写入标题内容</w:t>
      </w:r>
      <w:r>
        <w:t xml:space="preserve">  //  </w:t>
      </w:r>
      <w:r>
        <w:t>标题格行</w:t>
      </w:r>
      <w:r>
        <w:t xml:space="preserve">    </w:t>
      </w:r>
    </w:p>
    <w:p w:rsidR="00AB2DA6" w:rsidRDefault="009B45EF" w:rsidP="001B4B80">
      <w:pPr>
        <w:pStyle w:val="a0"/>
        <w:spacing w:beforeLines="50" w:before="120" w:afterLines="50" w:after="120" w:line="360" w:lineRule="auto"/>
      </w:pPr>
      <w:r>
        <w:lastRenderedPageBreak/>
        <w:t>93.           Dispatch.call(selection,   "TypeParagraph</w:t>
      </w:r>
      <w:r>
        <w:t xml:space="preserve">" );   //  </w:t>
      </w:r>
      <w:r>
        <w:t>空一行段落</w:t>
      </w:r>
      <w:r>
        <w:t xml:space="preserve">    </w:t>
      </w:r>
    </w:p>
    <w:p w:rsidR="00AB2DA6" w:rsidRDefault="009B45EF" w:rsidP="001B4B80">
      <w:pPr>
        <w:pStyle w:val="a0"/>
        <w:spacing w:beforeLines="50" w:before="120" w:afterLines="50" w:after="120" w:line="360" w:lineRule="auto"/>
      </w:pPr>
      <w:r>
        <w:t xml:space="preserve">94.           Dispatch.call(selection,   "TypeParagraph" );   //  </w:t>
      </w:r>
      <w:r>
        <w:t>空一行段落</w:t>
      </w:r>
      <w:r>
        <w:t xml:space="preserve">    </w:t>
      </w:r>
    </w:p>
    <w:p w:rsidR="00AB2DA6" w:rsidRDefault="009B45EF" w:rsidP="001B4B80">
      <w:pPr>
        <w:pStyle w:val="a0"/>
        <w:spacing w:beforeLines="50" w:before="120" w:afterLines="50" w:after="120" w:line="360" w:lineRule="auto"/>
      </w:pPr>
      <w:r>
        <w:t xml:space="preserve">95.           Dispatch.call(selection,   "MoveDown" );   //  </w:t>
      </w:r>
      <w:r>
        <w:t>游标往下一行</w:t>
      </w:r>
      <w:r>
        <w:t xml:space="preserve">    </w:t>
      </w:r>
    </w:p>
    <w:p w:rsidR="00AB2DA6" w:rsidRDefault="009B45EF" w:rsidP="001B4B80">
      <w:pPr>
        <w:pStyle w:val="a0"/>
        <w:spacing w:beforeLines="50" w:before="120" w:afterLines="50" w:after="120" w:line="360" w:lineRule="auto"/>
      </w:pPr>
      <w:r>
        <w:t xml:space="preserve">96.             //  </w:t>
      </w:r>
      <w:r>
        <w:t>建立表格</w:t>
      </w:r>
      <w:r>
        <w:t xml:space="preserve">    </w:t>
      </w:r>
    </w:p>
    <w:p w:rsidR="00AB2DA6" w:rsidRDefault="009B45EF" w:rsidP="001B4B80">
      <w:pPr>
        <w:pStyle w:val="a0"/>
        <w:spacing w:beforeLines="50" w:before="120" w:afterLines="50" w:after="120" w:line="360" w:lineRule="auto"/>
      </w:pPr>
      <w:r>
        <w:t>97.           Dispatch tables = Dispatch.get(document,   "</w:t>
      </w:r>
      <w:r>
        <w:t xml:space="preserve">Tables" ).toDispatch();   </w:t>
      </w:r>
    </w:p>
    <w:p w:rsidR="00AB2DA6" w:rsidRDefault="009B45EF" w:rsidP="001B4B80">
      <w:pPr>
        <w:pStyle w:val="a0"/>
        <w:spacing w:beforeLines="50" w:before="120" w:afterLines="50" w:after="120" w:line="360" w:lineRule="auto"/>
      </w:pPr>
      <w:r>
        <w:t xml:space="preserve">98.             // int count = Dispatch.get(tables,    </w:t>
      </w:r>
    </w:p>
    <w:p w:rsidR="00AB2DA6" w:rsidRDefault="009B45EF" w:rsidP="001B4B80">
      <w:pPr>
        <w:pStyle w:val="a0"/>
        <w:spacing w:beforeLines="50" w:before="120" w:afterLines="50" w:after="120" w:line="360" w:lineRule="auto"/>
      </w:pPr>
      <w:r>
        <w:t xml:space="preserve">99.             // "Count").changeType(Variant.VariantInt).getInt(); // document </w:t>
      </w:r>
      <w:r>
        <w:t>中的表格数量</w:t>
      </w:r>
      <w:r>
        <w:t xml:space="preserve">    </w:t>
      </w:r>
    </w:p>
    <w:p w:rsidR="00AB2DA6" w:rsidRDefault="009B45EF" w:rsidP="001B4B80">
      <w:pPr>
        <w:pStyle w:val="a0"/>
        <w:spacing w:beforeLines="50" w:before="120" w:afterLines="50" w:after="120" w:line="360" w:lineRule="auto"/>
      </w:pPr>
      <w:r>
        <w:t>100.             // Dispatch table = Dispatch.call(tables, "Item", new Variant(  </w:t>
      </w:r>
      <w:r>
        <w:t xml:space="preserve">  </w:t>
      </w:r>
    </w:p>
    <w:p w:rsidR="00AB2DA6" w:rsidRDefault="009B45EF" w:rsidP="001B4B80">
      <w:pPr>
        <w:pStyle w:val="a0"/>
        <w:spacing w:beforeLines="50" w:before="120" w:afterLines="50" w:after="120" w:line="360" w:lineRule="auto"/>
      </w:pPr>
      <w:r>
        <w:t xml:space="preserve">101.             // 1)).toDispatch();// </w:t>
      </w:r>
      <w:r>
        <w:t>文档中第一个表格</w:t>
      </w:r>
      <w:r>
        <w:t xml:space="preserve">    </w:t>
      </w:r>
    </w:p>
    <w:p w:rsidR="00AB2DA6" w:rsidRDefault="009B45EF" w:rsidP="001B4B80">
      <w:pPr>
        <w:pStyle w:val="a0"/>
        <w:spacing w:beforeLines="50" w:before="120" w:afterLines="50" w:after="120" w:line="360" w:lineRule="auto"/>
      </w:pPr>
      <w:r>
        <w:t xml:space="preserve">102.           Dispatch range = Dispatch.get(selection,   "Range" ).toDispatch();  // / </w:t>
      </w:r>
      <w:r>
        <w:t>当前光标位置或者选中的区域</w:t>
      </w:r>
      <w:r>
        <w:t xml:space="preserve">    </w:t>
      </w:r>
    </w:p>
    <w:p w:rsidR="00AB2DA6" w:rsidRDefault="009B45EF" w:rsidP="001B4B80">
      <w:pPr>
        <w:pStyle w:val="a0"/>
        <w:spacing w:beforeLines="50" w:before="120" w:afterLines="50" w:after="120" w:line="360" w:lineRule="auto"/>
      </w:pPr>
      <w:r>
        <w:t xml:space="preserve">103.           Dispatch newTable = Dispatch.call(tables,   "Add" , range,   </w:t>
      </w:r>
    </w:p>
    <w:p w:rsidR="00AB2DA6" w:rsidRDefault="009B45EF" w:rsidP="001B4B80">
      <w:pPr>
        <w:pStyle w:val="a0"/>
        <w:spacing w:beforeLines="50" w:before="120" w:afterLines="50" w:after="120" w:line="360" w:lineRule="auto"/>
      </w:pPr>
      <w:r>
        <w:t xml:space="preserve">104.   </w:t>
      </w:r>
      <w:r>
        <w:t xml:space="preserve">                  new  Variant(row),   new  Variant(column),   new  Variant(  1 ))   </w:t>
      </w:r>
    </w:p>
    <w:p w:rsidR="00AB2DA6" w:rsidRDefault="009B45EF" w:rsidP="001B4B80">
      <w:pPr>
        <w:pStyle w:val="a0"/>
        <w:spacing w:beforeLines="50" w:before="120" w:afterLines="50" w:after="120" w:line="360" w:lineRule="auto"/>
      </w:pPr>
      <w:r>
        <w:t xml:space="preserve">105.                   .toDispatch();   //  </w:t>
      </w:r>
      <w:r>
        <w:t>设置</w:t>
      </w:r>
      <w:r>
        <w:t xml:space="preserve"> row,column, </w:t>
      </w:r>
      <w:r>
        <w:t>表格外框宽度</w:t>
      </w:r>
      <w:r>
        <w:t xml:space="preserve">    </w:t>
      </w:r>
    </w:p>
    <w:p w:rsidR="00AB2DA6" w:rsidRDefault="009B45EF" w:rsidP="001B4B80">
      <w:pPr>
        <w:pStyle w:val="a0"/>
        <w:spacing w:beforeLines="50" w:before="120" w:afterLines="50" w:after="120" w:line="360" w:lineRule="auto"/>
      </w:pPr>
      <w:r>
        <w:t xml:space="preserve">106.           Dispatch cols = Dispatch.get(newTable,   "Columns" ).toDispatch();   //  </w:t>
      </w:r>
      <w:r>
        <w:t>此表的所有列，</w:t>
      </w:r>
      <w:r>
        <w:t xml:space="preserve">    </w:t>
      </w:r>
    </w:p>
    <w:p w:rsidR="00AB2DA6" w:rsidRDefault="009B45EF" w:rsidP="001B4B80">
      <w:pPr>
        <w:pStyle w:val="a0"/>
        <w:spacing w:beforeLines="50" w:before="120" w:afterLines="50" w:after="120" w:line="360" w:lineRule="auto"/>
      </w:pPr>
      <w:r>
        <w:t xml:space="preserve">107.             int  colCount = Dispatch.get(cols,   "Count" ).changeType(   </w:t>
      </w:r>
    </w:p>
    <w:p w:rsidR="00AB2DA6" w:rsidRDefault="009B45EF" w:rsidP="001B4B80">
      <w:pPr>
        <w:pStyle w:val="a0"/>
        <w:spacing w:beforeLines="50" w:before="120" w:afterLines="50" w:after="120" w:line="360" w:lineRule="auto"/>
      </w:pPr>
      <w:r>
        <w:t xml:space="preserve">108.                   Variant.VariantInt).getInt();  //  </w:t>
      </w:r>
      <w:r>
        <w:t>一共有多少列</w:t>
      </w:r>
      <w:r>
        <w:t xml:space="preserve">   </w:t>
      </w:r>
      <w:r>
        <w:t>实际上这个数</w:t>
      </w:r>
      <w:r>
        <w:t xml:space="preserve"> ==column    </w:t>
      </w:r>
    </w:p>
    <w:p w:rsidR="00AB2DA6" w:rsidRDefault="009B45EF" w:rsidP="001B4B80">
      <w:pPr>
        <w:pStyle w:val="a0"/>
        <w:spacing w:beforeLines="50" w:before="120" w:afterLines="50" w:after="120" w:line="360" w:lineRule="auto"/>
      </w:pPr>
      <w:r>
        <w:t xml:space="preserve">109.           System.out.println(colCount +   " </w:t>
      </w:r>
      <w:r>
        <w:t>列</w:t>
      </w:r>
      <w:r>
        <w:t xml:space="preserve"> " );   </w:t>
      </w:r>
    </w:p>
    <w:p w:rsidR="00AB2DA6" w:rsidRDefault="009B45EF" w:rsidP="001B4B80">
      <w:pPr>
        <w:pStyle w:val="a0"/>
        <w:spacing w:beforeLines="50" w:before="120" w:afterLines="50" w:after="120" w:line="360" w:lineRule="auto"/>
      </w:pPr>
      <w:r>
        <w:t xml:space="preserve">110.             for  (  int </w:t>
      </w:r>
      <w:r>
        <w:t xml:space="preserve"> i =   1 ; i &lt;= colCount; i++) {   //  </w:t>
      </w:r>
      <w:r>
        <w:t>循环取出每一列</w:t>
      </w:r>
      <w:r>
        <w:t xml:space="preserve">    </w:t>
      </w:r>
    </w:p>
    <w:p w:rsidR="00AB2DA6" w:rsidRDefault="009B45EF" w:rsidP="001B4B80">
      <w:pPr>
        <w:pStyle w:val="a0"/>
        <w:spacing w:beforeLines="50" w:before="120" w:afterLines="50" w:after="120" w:line="360" w:lineRule="auto"/>
      </w:pPr>
      <w:r>
        <w:t xml:space="preserve">111.               Dispatch col = Dispatch.call(cols,   "Item" ,   new  Variant(i))   </w:t>
      </w:r>
    </w:p>
    <w:p w:rsidR="00AB2DA6" w:rsidRDefault="009B45EF" w:rsidP="001B4B80">
      <w:pPr>
        <w:pStyle w:val="a0"/>
        <w:spacing w:beforeLines="50" w:before="120" w:afterLines="50" w:after="120" w:line="360" w:lineRule="auto"/>
      </w:pPr>
      <w:r>
        <w:t xml:space="preserve">112.                       .toDispatch();   </w:t>
      </w:r>
    </w:p>
    <w:p w:rsidR="00AB2DA6" w:rsidRDefault="009B45EF" w:rsidP="001B4B80">
      <w:pPr>
        <w:pStyle w:val="a0"/>
        <w:spacing w:beforeLines="50" w:before="120" w:afterLines="50" w:after="120" w:line="360" w:lineRule="auto"/>
      </w:pPr>
      <w:r>
        <w:lastRenderedPageBreak/>
        <w:t>113.               Dispatch cells = Dispatch.get(col,   "Cells" ).toDispa</w:t>
      </w:r>
      <w:r>
        <w:t xml:space="preserve">tch();  //  </w:t>
      </w:r>
      <w:r>
        <w:t>当前列中单元格</w:t>
      </w:r>
      <w:r>
        <w:t xml:space="preserve">    </w:t>
      </w:r>
    </w:p>
    <w:p w:rsidR="00AB2DA6" w:rsidRDefault="009B45EF" w:rsidP="001B4B80">
      <w:pPr>
        <w:pStyle w:val="a0"/>
        <w:spacing w:beforeLines="50" w:before="120" w:afterLines="50" w:after="120" w:line="360" w:lineRule="auto"/>
      </w:pPr>
      <w:r>
        <w:t xml:space="preserve">114.                 int  cellCount = Dispatch.get(cells,   "Count" ).changeType(   </w:t>
      </w:r>
    </w:p>
    <w:p w:rsidR="00AB2DA6" w:rsidRDefault="009B45EF" w:rsidP="001B4B80">
      <w:pPr>
        <w:pStyle w:val="a0"/>
        <w:spacing w:beforeLines="50" w:before="120" w:afterLines="50" w:after="120" w:line="360" w:lineRule="auto"/>
      </w:pPr>
      <w:r>
        <w:t xml:space="preserve">115.                       Variant.VariantInt).getInt();  //  </w:t>
      </w:r>
      <w:r>
        <w:t>当前列中单元格数</w:t>
      </w:r>
      <w:r>
        <w:t xml:space="preserve">   </w:t>
      </w:r>
      <w:r>
        <w:t>实际上这个数等于</w:t>
      </w:r>
      <w:r>
        <w:t xml:space="preserve"> row    </w:t>
      </w:r>
    </w:p>
    <w:p w:rsidR="00AB2DA6" w:rsidRDefault="009B45EF" w:rsidP="001B4B80">
      <w:pPr>
        <w:pStyle w:val="a0"/>
        <w:spacing w:beforeLines="50" w:before="120" w:afterLines="50" w:after="120" w:line="360" w:lineRule="auto"/>
      </w:pPr>
      <w:r>
        <w:t>116.                 for  (  int  j =   1 ; j &lt;= cellCoun</w:t>
      </w:r>
      <w:r>
        <w:t xml:space="preserve">t; j++) {  //  </w:t>
      </w:r>
      <w:r>
        <w:t>每一列中的单元格数</w:t>
      </w:r>
      <w:r>
        <w:t xml:space="preserve">    </w:t>
      </w:r>
    </w:p>
    <w:p w:rsidR="00AB2DA6" w:rsidRDefault="009B45EF" w:rsidP="001B4B80">
      <w:pPr>
        <w:pStyle w:val="a0"/>
        <w:spacing w:beforeLines="50" w:before="120" w:afterLines="50" w:after="120" w:line="360" w:lineRule="auto"/>
      </w:pPr>
      <w:r>
        <w:t xml:space="preserve">117.                     // Dispatch cell = Dispatch.call(cells, "Item", new    </w:t>
      </w:r>
    </w:p>
    <w:p w:rsidR="00AB2DA6" w:rsidRDefault="009B45EF" w:rsidP="001B4B80">
      <w:pPr>
        <w:pStyle w:val="a0"/>
        <w:spacing w:beforeLines="50" w:before="120" w:afterLines="50" w:after="120" w:line="360" w:lineRule="auto"/>
      </w:pPr>
      <w:r>
        <w:t xml:space="preserve">118.                     // Variant(j)).toDispatch(); // </w:t>
      </w:r>
      <w:r>
        <w:t>当前单元格</w:t>
      </w:r>
      <w:r>
        <w:t xml:space="preserve">    </w:t>
      </w:r>
    </w:p>
    <w:p w:rsidR="00AB2DA6" w:rsidRDefault="009B45EF" w:rsidP="001B4B80">
      <w:pPr>
        <w:pStyle w:val="a0"/>
        <w:spacing w:beforeLines="50" w:before="120" w:afterLines="50" w:after="120" w:line="360" w:lineRule="auto"/>
      </w:pPr>
      <w:r>
        <w:t>119.                     // Dispatch cell = Dispatch.call(newTable, "Cell", new</w:t>
      </w:r>
      <w:r>
        <w:t xml:space="preserve">    </w:t>
      </w:r>
    </w:p>
    <w:p w:rsidR="00AB2DA6" w:rsidRDefault="009B45EF" w:rsidP="001B4B80">
      <w:pPr>
        <w:pStyle w:val="a0"/>
        <w:spacing w:beforeLines="50" w:before="120" w:afterLines="50" w:after="120" w:line="360" w:lineRule="auto"/>
      </w:pPr>
      <w:r>
        <w:t xml:space="preserve">120.                     // Variant(j) , new Variant(i) ).toDispatch(); // </w:t>
      </w:r>
      <w:r>
        <w:t>取单元格的另一种方法</w:t>
      </w:r>
      <w:r>
        <w:t xml:space="preserve">    </w:t>
      </w:r>
    </w:p>
    <w:p w:rsidR="00AB2DA6" w:rsidRDefault="009B45EF" w:rsidP="001B4B80">
      <w:pPr>
        <w:pStyle w:val="a0"/>
        <w:spacing w:beforeLines="50" w:before="120" w:afterLines="50" w:after="120" w:line="360" w:lineRule="auto"/>
      </w:pPr>
      <w:r>
        <w:t xml:space="preserve">121.                     // Dispatch.call(cell, "Select");// </w:t>
      </w:r>
      <w:r>
        <w:t>选中当前单元格</w:t>
      </w:r>
      <w:r>
        <w:t xml:space="preserve">    </w:t>
      </w:r>
    </w:p>
    <w:p w:rsidR="00AB2DA6" w:rsidRDefault="009B45EF" w:rsidP="001B4B80">
      <w:pPr>
        <w:pStyle w:val="a0"/>
        <w:spacing w:beforeLines="50" w:before="120" w:afterLines="50" w:after="120" w:line="360" w:lineRule="auto"/>
      </w:pPr>
      <w:r>
        <w:t xml:space="preserve">122.                     // Dispatch.put(selection, "Text",    </w:t>
      </w:r>
    </w:p>
    <w:p w:rsidR="00AB2DA6" w:rsidRDefault="009B45EF" w:rsidP="001B4B80">
      <w:pPr>
        <w:pStyle w:val="a0"/>
        <w:spacing w:beforeLines="50" w:before="120" w:afterLines="50" w:after="120" w:line="360" w:lineRule="auto"/>
      </w:pPr>
      <w:r>
        <w:t xml:space="preserve">123.                    </w:t>
      </w:r>
      <w:r>
        <w:t xml:space="preserve"> // " </w:t>
      </w:r>
      <w:r>
        <w:t>第</w:t>
      </w:r>
      <w:r>
        <w:t xml:space="preserve"> "+j+" </w:t>
      </w:r>
      <w:r>
        <w:t>行，第</w:t>
      </w:r>
      <w:r>
        <w:t xml:space="preserve"> "+i+" </w:t>
      </w:r>
      <w:r>
        <w:t>列</w:t>
      </w:r>
      <w:r>
        <w:t xml:space="preserve"> ");// </w:t>
      </w:r>
      <w:r>
        <w:t>往选中的区域中填值，也就是往当前单元格填值</w:t>
      </w:r>
      <w:r>
        <w:t xml:space="preserve">    </w:t>
      </w:r>
    </w:p>
    <w:p w:rsidR="00AB2DA6" w:rsidRDefault="009B45EF" w:rsidP="001B4B80">
      <w:pPr>
        <w:pStyle w:val="a0"/>
        <w:spacing w:beforeLines="50" w:before="120" w:afterLines="50" w:after="120" w:line="360" w:lineRule="auto"/>
      </w:pPr>
      <w:r>
        <w:t xml:space="preserve">124.                   putTxtToCell(newTable, j, i,   " </w:t>
      </w:r>
      <w:r>
        <w:t>第</w:t>
      </w:r>
      <w:r>
        <w:t xml:space="preserve"> "  + j +   " </w:t>
      </w:r>
      <w:r>
        <w:t>行，第</w:t>
      </w:r>
      <w:r>
        <w:t xml:space="preserve"> "  + i +   " </w:t>
      </w:r>
      <w:r>
        <w:t>列</w:t>
      </w:r>
      <w:r>
        <w:t xml:space="preserve"> " );  //  </w:t>
      </w:r>
      <w:r>
        <w:t>与上面四句的作用相同</w:t>
      </w:r>
      <w:r>
        <w:t xml:space="preserve">    </w:t>
      </w:r>
    </w:p>
    <w:p w:rsidR="00AB2DA6" w:rsidRDefault="009B45EF" w:rsidP="001B4B80">
      <w:pPr>
        <w:pStyle w:val="a0"/>
        <w:spacing w:beforeLines="50" w:before="120" w:afterLines="50" w:after="120" w:line="360" w:lineRule="auto"/>
        <w:rPr>
          <w:lang w:eastAsia="zh-CN"/>
        </w:rPr>
      </w:pPr>
      <w:r>
        <w:rPr>
          <w:lang w:eastAsia="zh-CN"/>
        </w:rPr>
        <w:t xml:space="preserve">125.               }   </w:t>
      </w:r>
    </w:p>
    <w:p w:rsidR="00AB2DA6" w:rsidRDefault="009B45EF" w:rsidP="001B4B80">
      <w:pPr>
        <w:pStyle w:val="a0"/>
        <w:spacing w:beforeLines="50" w:before="120" w:afterLines="50" w:after="120" w:line="360" w:lineRule="auto"/>
        <w:rPr>
          <w:lang w:eastAsia="zh-CN"/>
        </w:rPr>
      </w:pPr>
      <w:r>
        <w:rPr>
          <w:lang w:eastAsia="zh-CN"/>
        </w:rPr>
        <w:t xml:space="preserve">126.           }   </w:t>
      </w:r>
    </w:p>
    <w:p w:rsidR="00AB2DA6" w:rsidRDefault="009B45EF" w:rsidP="001B4B80">
      <w:pPr>
        <w:pStyle w:val="a0"/>
        <w:spacing w:beforeLines="50" w:before="120" w:afterLines="50" w:after="120" w:line="360" w:lineRule="auto"/>
        <w:rPr>
          <w:lang w:eastAsia="zh-CN"/>
        </w:rPr>
      </w:pPr>
      <w:r>
        <w:rPr>
          <w:lang w:eastAsia="zh-CN"/>
        </w:rPr>
        <w:t xml:space="preserve">127.       }   </w:t>
      </w:r>
    </w:p>
    <w:p w:rsidR="00AB2DA6" w:rsidRDefault="009B45EF" w:rsidP="001B4B80">
      <w:pPr>
        <w:pStyle w:val="a0"/>
        <w:spacing w:beforeLines="50" w:before="120" w:afterLines="50" w:after="120" w:line="360" w:lineRule="auto"/>
        <w:rPr>
          <w:lang w:eastAsia="zh-CN"/>
        </w:rPr>
      </w:pPr>
      <w:r>
        <w:rPr>
          <w:lang w:eastAsia="zh-CN"/>
        </w:rPr>
        <w:t xml:space="preserve">128.         /** */    </w:t>
      </w:r>
    </w:p>
    <w:p w:rsidR="00AB2DA6" w:rsidRDefault="009B45EF" w:rsidP="001B4B80">
      <w:pPr>
        <w:pStyle w:val="a0"/>
        <w:spacing w:beforeLines="50" w:before="120" w:afterLines="50" w:after="120" w:line="360" w:lineRule="auto"/>
        <w:rPr>
          <w:lang w:eastAsia="zh-CN"/>
        </w:rPr>
      </w:pPr>
      <w:r>
        <w:rPr>
          <w:lang w:eastAsia="zh-CN"/>
        </w:rPr>
        <w:t xml:space="preserve">129.         /**   </w:t>
      </w:r>
    </w:p>
    <w:p w:rsidR="00AB2DA6" w:rsidRDefault="009B45EF" w:rsidP="001B4B80">
      <w:pPr>
        <w:pStyle w:val="a0"/>
        <w:spacing w:beforeLines="50" w:before="120" w:afterLines="50" w:after="120" w:line="360" w:lineRule="auto"/>
        <w:rPr>
          <w:lang w:eastAsia="zh-CN"/>
        </w:rPr>
      </w:pPr>
      <w:r>
        <w:rPr>
          <w:lang w:eastAsia="zh-CN"/>
        </w:rPr>
        <w:t xml:space="preserve">130.        *  </w:t>
      </w:r>
      <w:r>
        <w:rPr>
          <w:lang w:eastAsia="zh-CN"/>
        </w:rPr>
        <w:t>在指定的单元格里填写数据</w:t>
      </w:r>
      <w:r>
        <w:rPr>
          <w:lang w:eastAsia="zh-CN"/>
        </w:rPr>
        <w:t xml:space="preserve">   </w:t>
      </w:r>
    </w:p>
    <w:p w:rsidR="00AB2DA6" w:rsidRDefault="009B45EF" w:rsidP="001B4B80">
      <w:pPr>
        <w:pStyle w:val="a0"/>
        <w:spacing w:beforeLines="50" w:before="120" w:afterLines="50" w:after="120" w:line="360" w:lineRule="auto"/>
      </w:pPr>
      <w:r>
        <w:t xml:space="preserve">131.        *   </w:t>
      </w:r>
    </w:p>
    <w:p w:rsidR="00AB2DA6" w:rsidRDefault="009B45EF" w:rsidP="001B4B80">
      <w:pPr>
        <w:pStyle w:val="a0"/>
        <w:spacing w:beforeLines="50" w:before="120" w:afterLines="50" w:after="120" w:line="360" w:lineRule="auto"/>
      </w:pPr>
      <w:r>
        <w:lastRenderedPageBreak/>
        <w:t xml:space="preserve">132.        * @param tableIndex   </w:t>
      </w:r>
    </w:p>
    <w:p w:rsidR="00AB2DA6" w:rsidRDefault="009B45EF" w:rsidP="001B4B80">
      <w:pPr>
        <w:pStyle w:val="a0"/>
        <w:spacing w:beforeLines="50" w:before="120" w:afterLines="50" w:after="120" w:line="360" w:lineRule="auto"/>
      </w:pPr>
      <w:r>
        <w:t xml:space="preserve">133.        * @param cellRowIdx   </w:t>
      </w:r>
    </w:p>
    <w:p w:rsidR="00AB2DA6" w:rsidRDefault="009B45EF" w:rsidP="001B4B80">
      <w:pPr>
        <w:pStyle w:val="a0"/>
        <w:spacing w:beforeLines="50" w:before="120" w:afterLines="50" w:after="120" w:line="360" w:lineRule="auto"/>
      </w:pPr>
      <w:r>
        <w:t xml:space="preserve">134.        * @param cellColIdx   </w:t>
      </w:r>
    </w:p>
    <w:p w:rsidR="00AB2DA6" w:rsidRDefault="009B45EF" w:rsidP="001B4B80">
      <w:pPr>
        <w:pStyle w:val="a0"/>
        <w:spacing w:beforeLines="50" w:before="120" w:afterLines="50" w:after="120" w:line="360" w:lineRule="auto"/>
      </w:pPr>
      <w:r>
        <w:t xml:space="preserve">135.        * @param txt   </w:t>
      </w:r>
    </w:p>
    <w:p w:rsidR="00AB2DA6" w:rsidRDefault="009B45EF" w:rsidP="001B4B80">
      <w:pPr>
        <w:pStyle w:val="a0"/>
        <w:spacing w:beforeLines="50" w:before="120" w:afterLines="50" w:after="120" w:line="360" w:lineRule="auto"/>
      </w:pPr>
      <w:r>
        <w:t xml:space="preserve">136.        */    </w:t>
      </w:r>
    </w:p>
    <w:p w:rsidR="00AB2DA6" w:rsidRDefault="009B45EF" w:rsidP="001B4B80">
      <w:pPr>
        <w:pStyle w:val="a0"/>
        <w:spacing w:beforeLines="50" w:before="120" w:afterLines="50" w:after="120" w:line="360" w:lineRule="auto"/>
      </w:pPr>
      <w:r>
        <w:t xml:space="preserve">137.         public    void </w:t>
      </w:r>
      <w:r>
        <w:t xml:space="preserve"> putTxtToCell(Dispatch table,   int  cellRowIdx,   int  cellColIdx,   </w:t>
      </w:r>
    </w:p>
    <w:p w:rsidR="00AB2DA6" w:rsidRDefault="009B45EF" w:rsidP="001B4B80">
      <w:pPr>
        <w:pStyle w:val="a0"/>
        <w:spacing w:beforeLines="50" w:before="120" w:afterLines="50" w:after="120" w:line="360" w:lineRule="auto"/>
      </w:pPr>
      <w:r>
        <w:t xml:space="preserve">138.               String txt) {   </w:t>
      </w:r>
    </w:p>
    <w:p w:rsidR="00AB2DA6" w:rsidRDefault="009B45EF" w:rsidP="001B4B80">
      <w:pPr>
        <w:pStyle w:val="a0"/>
        <w:spacing w:beforeLines="50" w:before="120" w:afterLines="50" w:after="120" w:line="360" w:lineRule="auto"/>
      </w:pPr>
      <w:r>
        <w:t xml:space="preserve">139.           Dispatch cell = Dispatch.call(table,   "Cell" ,   new  Variant(cellRowIdx),   </w:t>
      </w:r>
    </w:p>
    <w:p w:rsidR="00AB2DA6" w:rsidRDefault="009B45EF" w:rsidP="001B4B80">
      <w:pPr>
        <w:pStyle w:val="a0"/>
        <w:spacing w:beforeLines="50" w:before="120" w:afterLines="50" w:after="120" w:line="360" w:lineRule="auto"/>
      </w:pPr>
      <w:r>
        <w:t>140.                     new  Variant(cellColIdx)).toDi</w:t>
      </w:r>
      <w:r>
        <w:t xml:space="preserve">spatch();   </w:t>
      </w:r>
    </w:p>
    <w:p w:rsidR="00AB2DA6" w:rsidRDefault="009B45EF" w:rsidP="001B4B80">
      <w:pPr>
        <w:pStyle w:val="a0"/>
        <w:spacing w:beforeLines="50" w:before="120" w:afterLines="50" w:after="120" w:line="360" w:lineRule="auto"/>
      </w:pPr>
      <w:r>
        <w:t xml:space="preserve">141.           Dispatch.call(cell,   "Select" );   </w:t>
      </w:r>
    </w:p>
    <w:p w:rsidR="00AB2DA6" w:rsidRDefault="009B45EF" w:rsidP="001B4B80">
      <w:pPr>
        <w:pStyle w:val="a0"/>
        <w:spacing w:beforeLines="50" w:before="120" w:afterLines="50" w:after="120" w:line="360" w:lineRule="auto"/>
      </w:pPr>
      <w:r>
        <w:t xml:space="preserve">142.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 xml:space="preserve">143.           Dispatch.put(selection,   "Text" , txt);   </w:t>
      </w:r>
    </w:p>
    <w:p w:rsidR="00AB2DA6" w:rsidRDefault="009B45EF" w:rsidP="001B4B80">
      <w:pPr>
        <w:pStyle w:val="a0"/>
        <w:spacing w:beforeLines="50" w:before="120" w:afterLines="50" w:after="120" w:line="360" w:lineRule="auto"/>
      </w:pPr>
      <w:r>
        <w:t xml:space="preserve">144.       }   </w:t>
      </w:r>
    </w:p>
    <w:p w:rsidR="00AB2DA6" w:rsidRDefault="009B45EF" w:rsidP="001B4B80">
      <w:pPr>
        <w:pStyle w:val="a0"/>
        <w:spacing w:beforeLines="50" w:before="120" w:afterLines="50" w:after="120" w:line="360" w:lineRule="auto"/>
      </w:pPr>
      <w:r>
        <w:t xml:space="preserve">145.  </w:t>
      </w:r>
      <w:r>
        <w:t xml:space="preserve">       /** */    </w:t>
      </w:r>
    </w:p>
    <w:p w:rsidR="00AB2DA6" w:rsidRDefault="009B45EF" w:rsidP="001B4B80">
      <w:pPr>
        <w:pStyle w:val="a0"/>
        <w:spacing w:beforeLines="50" w:before="120" w:afterLines="50" w:after="120" w:line="360" w:lineRule="auto"/>
      </w:pPr>
      <w:r>
        <w:t xml:space="preserve">146.         /**   </w:t>
      </w:r>
    </w:p>
    <w:p w:rsidR="00AB2DA6" w:rsidRDefault="009B45EF" w:rsidP="001B4B80">
      <w:pPr>
        <w:pStyle w:val="a0"/>
        <w:spacing w:beforeLines="50" w:before="120" w:afterLines="50" w:after="120" w:line="360" w:lineRule="auto"/>
      </w:pPr>
      <w:r>
        <w:t xml:space="preserve">147.        *  </w:t>
      </w:r>
      <w:r>
        <w:t>在指定的单元格里填写数据</w:t>
      </w:r>
      <w:r>
        <w:t xml:space="preserve">   </w:t>
      </w:r>
    </w:p>
    <w:p w:rsidR="00AB2DA6" w:rsidRDefault="009B45EF" w:rsidP="001B4B80">
      <w:pPr>
        <w:pStyle w:val="a0"/>
        <w:spacing w:beforeLines="50" w:before="120" w:afterLines="50" w:after="120" w:line="360" w:lineRule="auto"/>
      </w:pPr>
      <w:r>
        <w:t xml:space="preserve">148.        *   </w:t>
      </w:r>
    </w:p>
    <w:p w:rsidR="00AB2DA6" w:rsidRDefault="009B45EF" w:rsidP="001B4B80">
      <w:pPr>
        <w:pStyle w:val="a0"/>
        <w:spacing w:beforeLines="50" w:before="120" w:afterLines="50" w:after="120" w:line="360" w:lineRule="auto"/>
      </w:pPr>
      <w:r>
        <w:t xml:space="preserve">149.        * @param tableIndex   </w:t>
      </w:r>
    </w:p>
    <w:p w:rsidR="00AB2DA6" w:rsidRDefault="009B45EF" w:rsidP="001B4B80">
      <w:pPr>
        <w:pStyle w:val="a0"/>
        <w:spacing w:beforeLines="50" w:before="120" w:afterLines="50" w:after="120" w:line="360" w:lineRule="auto"/>
      </w:pPr>
      <w:r>
        <w:t xml:space="preserve">150.        * @param cellRowIdx   </w:t>
      </w:r>
    </w:p>
    <w:p w:rsidR="00AB2DA6" w:rsidRDefault="009B45EF" w:rsidP="001B4B80">
      <w:pPr>
        <w:pStyle w:val="a0"/>
        <w:spacing w:beforeLines="50" w:before="120" w:afterLines="50" w:after="120" w:line="360" w:lineRule="auto"/>
      </w:pPr>
      <w:r>
        <w:t xml:space="preserve">151.        * @param cellColIdx   </w:t>
      </w:r>
    </w:p>
    <w:p w:rsidR="00AB2DA6" w:rsidRDefault="009B45EF" w:rsidP="001B4B80">
      <w:pPr>
        <w:pStyle w:val="a0"/>
        <w:spacing w:beforeLines="50" w:before="120" w:afterLines="50" w:after="120" w:line="360" w:lineRule="auto"/>
      </w:pPr>
      <w:r>
        <w:t xml:space="preserve">152.        * @param txt   </w:t>
      </w:r>
    </w:p>
    <w:p w:rsidR="00AB2DA6" w:rsidRDefault="009B45EF" w:rsidP="001B4B80">
      <w:pPr>
        <w:pStyle w:val="a0"/>
        <w:spacing w:beforeLines="50" w:before="120" w:afterLines="50" w:after="120" w:line="360" w:lineRule="auto"/>
      </w:pPr>
      <w:r>
        <w:t xml:space="preserve">153.        */    </w:t>
      </w:r>
    </w:p>
    <w:p w:rsidR="00AB2DA6" w:rsidRDefault="009B45EF" w:rsidP="001B4B80">
      <w:pPr>
        <w:pStyle w:val="a0"/>
        <w:spacing w:beforeLines="50" w:before="120" w:afterLines="50" w:after="120" w:line="360" w:lineRule="auto"/>
      </w:pPr>
      <w:r>
        <w:lastRenderedPageBreak/>
        <w:t>154.         publi</w:t>
      </w:r>
      <w:r>
        <w:t xml:space="preserve">c    void  putTxtToCell(  int  tableIndex,   int  cellRowIdx,   int  cellColIdx,   </w:t>
      </w:r>
    </w:p>
    <w:p w:rsidR="00AB2DA6" w:rsidRDefault="009B45EF" w:rsidP="001B4B80">
      <w:pPr>
        <w:pStyle w:val="a0"/>
        <w:spacing w:beforeLines="50" w:before="120" w:afterLines="50" w:after="120" w:line="360" w:lineRule="auto"/>
      </w:pPr>
      <w:r>
        <w:t xml:space="preserve">155.               String txt) {   </w:t>
      </w:r>
    </w:p>
    <w:p w:rsidR="00AB2DA6" w:rsidRDefault="009B45EF" w:rsidP="001B4B80">
      <w:pPr>
        <w:pStyle w:val="a0"/>
        <w:spacing w:beforeLines="50" w:before="120" w:afterLines="50" w:after="120" w:line="360" w:lineRule="auto"/>
      </w:pPr>
      <w:r>
        <w:t xml:space="preserve">156.             //  </w:t>
      </w:r>
      <w:r>
        <w:t>所有表格</w:t>
      </w:r>
      <w:r>
        <w:t xml:space="preserve">    </w:t>
      </w:r>
    </w:p>
    <w:p w:rsidR="00AB2DA6" w:rsidRDefault="009B45EF" w:rsidP="001B4B80">
      <w:pPr>
        <w:pStyle w:val="a0"/>
        <w:spacing w:beforeLines="50" w:before="120" w:afterLines="50" w:after="120" w:line="360" w:lineRule="auto"/>
      </w:pPr>
      <w:r>
        <w:t xml:space="preserve">157.           Dispatch tables = Dispatch.get(document,   "Tables" ).toDispatch();   </w:t>
      </w:r>
    </w:p>
    <w:p w:rsidR="00AB2DA6" w:rsidRDefault="009B45EF" w:rsidP="001B4B80">
      <w:pPr>
        <w:pStyle w:val="a0"/>
        <w:spacing w:beforeLines="50" w:before="120" w:afterLines="50" w:after="120" w:line="360" w:lineRule="auto"/>
      </w:pPr>
      <w:r>
        <w:t>158.             // </w:t>
      </w:r>
      <w:r>
        <w:t xml:space="preserve"> </w:t>
      </w:r>
      <w:r>
        <w:t>要填充的表格</w:t>
      </w:r>
      <w:r>
        <w:t xml:space="preserve">    </w:t>
      </w:r>
    </w:p>
    <w:p w:rsidR="00AB2DA6" w:rsidRDefault="009B45EF" w:rsidP="001B4B80">
      <w:pPr>
        <w:pStyle w:val="a0"/>
        <w:spacing w:beforeLines="50" w:before="120" w:afterLines="50" w:after="120" w:line="360" w:lineRule="auto"/>
      </w:pPr>
      <w:r>
        <w:t xml:space="preserve">159.           Dispatch table = Dispatch.call(tables,   "Item" ,   new  Variant(tableIndex))   </w:t>
      </w:r>
    </w:p>
    <w:p w:rsidR="00AB2DA6" w:rsidRDefault="009B45EF" w:rsidP="001B4B80">
      <w:pPr>
        <w:pStyle w:val="a0"/>
        <w:spacing w:beforeLines="50" w:before="120" w:afterLines="50" w:after="120" w:line="360" w:lineRule="auto"/>
      </w:pPr>
      <w:r>
        <w:t xml:space="preserve">160.                   .toDispatch();   </w:t>
      </w:r>
    </w:p>
    <w:p w:rsidR="00AB2DA6" w:rsidRDefault="009B45EF" w:rsidP="001B4B80">
      <w:pPr>
        <w:pStyle w:val="a0"/>
        <w:spacing w:beforeLines="50" w:before="120" w:afterLines="50" w:after="120" w:line="360" w:lineRule="auto"/>
      </w:pPr>
      <w:r>
        <w:t xml:space="preserve">161.           Dispatch cell = Dispatch.call(table,   "Cell" ,   new  Variant(cellRowIdx),   </w:t>
      </w:r>
    </w:p>
    <w:p w:rsidR="00AB2DA6" w:rsidRDefault="009B45EF" w:rsidP="001B4B80">
      <w:pPr>
        <w:pStyle w:val="a0"/>
        <w:spacing w:beforeLines="50" w:before="120" w:afterLines="50" w:after="120" w:line="360" w:lineRule="auto"/>
      </w:pPr>
      <w:r>
        <w:t xml:space="preserve">162.   </w:t>
      </w:r>
      <w:r>
        <w:t xml:space="preserve">                  new  Variant(cellColIdx)).toDispatch();   </w:t>
      </w:r>
    </w:p>
    <w:p w:rsidR="00AB2DA6" w:rsidRDefault="009B45EF" w:rsidP="001B4B80">
      <w:pPr>
        <w:pStyle w:val="a0"/>
        <w:spacing w:beforeLines="50" w:before="120" w:afterLines="50" w:after="120" w:line="360" w:lineRule="auto"/>
      </w:pPr>
      <w:r>
        <w:t xml:space="preserve">163.           Dispatch.call(cell,   "Select" );   </w:t>
      </w:r>
    </w:p>
    <w:p w:rsidR="00AB2DA6" w:rsidRDefault="009B45EF" w:rsidP="001B4B80">
      <w:pPr>
        <w:pStyle w:val="a0"/>
        <w:spacing w:beforeLines="50" w:before="120" w:afterLines="50" w:after="120" w:line="360" w:lineRule="auto"/>
      </w:pPr>
      <w:r>
        <w:t xml:space="preserve">164.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165.           Dispatch.put(selec</w:t>
      </w:r>
      <w:r>
        <w:t xml:space="preserve">tion,   "Text" , txt);   </w:t>
      </w:r>
    </w:p>
    <w:p w:rsidR="00AB2DA6" w:rsidRDefault="009B45EF" w:rsidP="001B4B80">
      <w:pPr>
        <w:pStyle w:val="a0"/>
        <w:spacing w:beforeLines="50" w:before="120" w:afterLines="50" w:after="120" w:line="360" w:lineRule="auto"/>
      </w:pPr>
      <w:r>
        <w:t xml:space="preserve">166.       }   </w:t>
      </w:r>
    </w:p>
    <w:p w:rsidR="00AB2DA6" w:rsidRDefault="009B45EF" w:rsidP="001B4B80">
      <w:pPr>
        <w:pStyle w:val="a0"/>
        <w:spacing w:beforeLines="50" w:before="120" w:afterLines="50" w:after="120" w:line="360" w:lineRule="auto"/>
      </w:pPr>
      <w:r>
        <w:t xml:space="preserve">167.         //  </w:t>
      </w:r>
      <w:r>
        <w:t>合并两个单元格</w:t>
      </w:r>
      <w:r>
        <w:t xml:space="preserve">    </w:t>
      </w:r>
    </w:p>
    <w:p w:rsidR="00AB2DA6" w:rsidRDefault="009B45EF" w:rsidP="001B4B80">
      <w:pPr>
        <w:pStyle w:val="a0"/>
        <w:spacing w:beforeLines="50" w:before="120" w:afterLines="50" w:after="120" w:line="360" w:lineRule="auto"/>
      </w:pPr>
      <w:r>
        <w:t xml:space="preserve">168.         public    void  mergeCell(Dispatch cell1, Dispatch cell2) {   </w:t>
      </w:r>
    </w:p>
    <w:p w:rsidR="00AB2DA6" w:rsidRDefault="009B45EF" w:rsidP="001B4B80">
      <w:pPr>
        <w:pStyle w:val="a0"/>
        <w:spacing w:beforeLines="50" w:before="120" w:afterLines="50" w:after="120" w:line="360" w:lineRule="auto"/>
      </w:pPr>
      <w:r>
        <w:t xml:space="preserve">169.           Dispatch.call(cell1,   "Merge" , cell2);   </w:t>
      </w:r>
    </w:p>
    <w:p w:rsidR="00AB2DA6" w:rsidRDefault="009B45EF" w:rsidP="001B4B80">
      <w:pPr>
        <w:pStyle w:val="a0"/>
        <w:spacing w:beforeLines="50" w:before="120" w:afterLines="50" w:after="120" w:line="360" w:lineRule="auto"/>
      </w:pPr>
      <w:r>
        <w:t xml:space="preserve">170.       }   </w:t>
      </w:r>
    </w:p>
    <w:p w:rsidR="00AB2DA6" w:rsidRDefault="009B45EF" w:rsidP="001B4B80">
      <w:pPr>
        <w:pStyle w:val="a0"/>
        <w:spacing w:beforeLines="50" w:before="120" w:afterLines="50" w:after="120" w:line="360" w:lineRule="auto"/>
      </w:pPr>
      <w:r>
        <w:t>171.         public    void  merge</w:t>
      </w:r>
      <w:r>
        <w:t xml:space="preserve">Cell(Dispatch table,   int  row1,   int  col1,   int  row2,   int  col2) {   </w:t>
      </w:r>
    </w:p>
    <w:p w:rsidR="00AB2DA6" w:rsidRDefault="009B45EF" w:rsidP="001B4B80">
      <w:pPr>
        <w:pStyle w:val="a0"/>
        <w:spacing w:beforeLines="50" w:before="120" w:afterLines="50" w:after="120" w:line="360" w:lineRule="auto"/>
      </w:pPr>
      <w:r>
        <w:t xml:space="preserve">172.           Dispatch cell1 = Dispatch.call(table,   "Cell" ,   new  Variant(row1),   </w:t>
      </w:r>
    </w:p>
    <w:p w:rsidR="00AB2DA6" w:rsidRDefault="009B45EF" w:rsidP="001B4B80">
      <w:pPr>
        <w:pStyle w:val="a0"/>
        <w:spacing w:beforeLines="50" w:before="120" w:afterLines="50" w:after="120" w:line="360" w:lineRule="auto"/>
      </w:pPr>
      <w:r>
        <w:t xml:space="preserve">173.                     new  Variant(col1)).toDispatch();   </w:t>
      </w:r>
    </w:p>
    <w:p w:rsidR="00AB2DA6" w:rsidRDefault="009B45EF" w:rsidP="001B4B80">
      <w:pPr>
        <w:pStyle w:val="a0"/>
        <w:spacing w:beforeLines="50" w:before="120" w:afterLines="50" w:after="120" w:line="360" w:lineRule="auto"/>
      </w:pPr>
      <w:r>
        <w:lastRenderedPageBreak/>
        <w:t>174.           Dispatch cel</w:t>
      </w:r>
      <w:r>
        <w:t xml:space="preserve">l2 = Dispatch.call(table,   "Cell" ,   new  Variant(row2),   </w:t>
      </w:r>
    </w:p>
    <w:p w:rsidR="00AB2DA6" w:rsidRDefault="009B45EF" w:rsidP="001B4B80">
      <w:pPr>
        <w:pStyle w:val="a0"/>
        <w:spacing w:beforeLines="50" w:before="120" w:afterLines="50" w:after="120" w:line="360" w:lineRule="auto"/>
      </w:pPr>
      <w:r>
        <w:t xml:space="preserve">175.                     new  Variant(col2)).toDispatch();   </w:t>
      </w:r>
    </w:p>
    <w:p w:rsidR="00AB2DA6" w:rsidRDefault="009B45EF" w:rsidP="001B4B80">
      <w:pPr>
        <w:pStyle w:val="a0"/>
        <w:spacing w:beforeLines="50" w:before="120" w:afterLines="50" w:after="120" w:line="360" w:lineRule="auto"/>
      </w:pPr>
      <w:r>
        <w:t xml:space="preserve">176.           mergeCell(cell1, cell2);   </w:t>
      </w:r>
    </w:p>
    <w:p w:rsidR="00AB2DA6" w:rsidRDefault="009B45EF" w:rsidP="001B4B80">
      <w:pPr>
        <w:pStyle w:val="a0"/>
        <w:spacing w:beforeLines="50" w:before="120" w:afterLines="50" w:after="120" w:line="360" w:lineRule="auto"/>
      </w:pPr>
      <w:r>
        <w:t xml:space="preserve">177.       }   </w:t>
      </w:r>
    </w:p>
    <w:p w:rsidR="00AB2DA6" w:rsidRDefault="009B45EF" w:rsidP="001B4B80">
      <w:pPr>
        <w:pStyle w:val="a0"/>
        <w:spacing w:beforeLines="50" w:before="120" w:afterLines="50" w:after="120" w:line="360" w:lineRule="auto"/>
      </w:pPr>
      <w:r>
        <w:t xml:space="preserve">178.         public    void  mergeCellTest() {   </w:t>
      </w:r>
    </w:p>
    <w:p w:rsidR="00AB2DA6" w:rsidRDefault="009B45EF" w:rsidP="001B4B80">
      <w:pPr>
        <w:pStyle w:val="a0"/>
        <w:spacing w:beforeLines="50" w:before="120" w:afterLines="50" w:after="120" w:line="360" w:lineRule="auto"/>
      </w:pPr>
      <w:r>
        <w:t>179.           Dispatch</w:t>
      </w:r>
      <w:r>
        <w:t xml:space="preserve"> tables = Dispatch.get(document,   "Tables" ).toDispatch();   </w:t>
      </w:r>
    </w:p>
    <w:p w:rsidR="00AB2DA6" w:rsidRDefault="009B45EF" w:rsidP="001B4B80">
      <w:pPr>
        <w:pStyle w:val="a0"/>
        <w:spacing w:beforeLines="50" w:before="120" w:afterLines="50" w:after="120" w:line="360" w:lineRule="auto"/>
      </w:pPr>
      <w:r>
        <w:t xml:space="preserve">180.             int  tableCount = Dispatch.get(tables,   "Count" ).changeType(   </w:t>
      </w:r>
    </w:p>
    <w:p w:rsidR="00AB2DA6" w:rsidRDefault="009B45EF" w:rsidP="001B4B80">
      <w:pPr>
        <w:pStyle w:val="a0"/>
        <w:spacing w:beforeLines="50" w:before="120" w:afterLines="50" w:after="120" w:line="360" w:lineRule="auto"/>
      </w:pPr>
      <w:r>
        <w:t xml:space="preserve">181.                   Variant.VariantInt).getInt();   // document </w:t>
      </w:r>
      <w:r>
        <w:t>中的表格数量</w:t>
      </w:r>
      <w:r>
        <w:t xml:space="preserve">    </w:t>
      </w:r>
    </w:p>
    <w:p w:rsidR="00AB2DA6" w:rsidRDefault="009B45EF" w:rsidP="001B4B80">
      <w:pPr>
        <w:pStyle w:val="a0"/>
        <w:spacing w:beforeLines="50" w:before="120" w:afterLines="50" w:after="120" w:line="360" w:lineRule="auto"/>
      </w:pPr>
      <w:r>
        <w:t>182.           Dispatch table = </w:t>
      </w:r>
      <w:r>
        <w:t xml:space="preserve">Dispatch.call(tables,   "Item" ,   new  Variant(tableCount))   </w:t>
      </w:r>
    </w:p>
    <w:p w:rsidR="00AB2DA6" w:rsidRDefault="009B45EF" w:rsidP="001B4B80">
      <w:pPr>
        <w:pStyle w:val="a0"/>
        <w:spacing w:beforeLines="50" w:before="120" w:afterLines="50" w:after="120" w:line="360" w:lineRule="auto"/>
      </w:pPr>
      <w:r>
        <w:t xml:space="preserve">183.                   .toDispatch();  //  </w:t>
      </w:r>
      <w:r>
        <w:t>文档中最后一个</w:t>
      </w:r>
      <w:r>
        <w:t xml:space="preserve"> table    </w:t>
      </w:r>
    </w:p>
    <w:p w:rsidR="00AB2DA6" w:rsidRDefault="009B45EF" w:rsidP="001B4B80">
      <w:pPr>
        <w:pStyle w:val="a0"/>
        <w:spacing w:beforeLines="50" w:before="120" w:afterLines="50" w:after="120" w:line="360" w:lineRule="auto"/>
      </w:pPr>
      <w:r>
        <w:t xml:space="preserve">184.           mergeCell(table,   1 ,   1 ,   1 ,   2 );  //  </w:t>
      </w:r>
      <w:r>
        <w:t>将</w:t>
      </w:r>
      <w:r>
        <w:t xml:space="preserve"> table  </w:t>
      </w:r>
      <w:r>
        <w:t>中</w:t>
      </w:r>
      <w:r>
        <w:t xml:space="preserve"> x=1,y=1  </w:t>
      </w:r>
      <w:r>
        <w:t>与</w:t>
      </w:r>
      <w:r>
        <w:t xml:space="preserve"> x=1,y=2 </w:t>
      </w:r>
      <w:r>
        <w:t>的两个单元格合并</w:t>
      </w:r>
      <w:r>
        <w:t xml:space="preserve">    </w:t>
      </w:r>
    </w:p>
    <w:p w:rsidR="00AB2DA6" w:rsidRDefault="009B45EF" w:rsidP="001B4B80">
      <w:pPr>
        <w:pStyle w:val="a0"/>
        <w:spacing w:beforeLines="50" w:before="120" w:afterLines="50" w:after="120" w:line="360" w:lineRule="auto"/>
        <w:rPr>
          <w:lang w:eastAsia="zh-CN"/>
        </w:rPr>
      </w:pPr>
      <w:r>
        <w:rPr>
          <w:lang w:eastAsia="zh-CN"/>
        </w:rPr>
        <w:t xml:space="preserve">185.       }   </w:t>
      </w:r>
    </w:p>
    <w:p w:rsidR="00AB2DA6" w:rsidRDefault="009B45EF" w:rsidP="001B4B80">
      <w:pPr>
        <w:pStyle w:val="a0"/>
        <w:spacing w:beforeLines="50" w:before="120" w:afterLines="50" w:after="120" w:line="360" w:lineRule="auto"/>
        <w:rPr>
          <w:lang w:eastAsia="zh-CN"/>
        </w:rPr>
      </w:pPr>
      <w:r>
        <w:rPr>
          <w:lang w:eastAsia="zh-CN"/>
        </w:rPr>
        <w:t>186.      </w:t>
      </w:r>
      <w:r>
        <w:rPr>
          <w:lang w:eastAsia="zh-CN"/>
        </w:rPr>
        <w:t xml:space="preserve">   // ========================================================    </w:t>
      </w:r>
    </w:p>
    <w:p w:rsidR="00AB2DA6" w:rsidRDefault="009B45EF" w:rsidP="001B4B80">
      <w:pPr>
        <w:pStyle w:val="a0"/>
        <w:spacing w:beforeLines="50" w:before="120" w:afterLines="50" w:after="120" w:line="360" w:lineRule="auto"/>
        <w:rPr>
          <w:lang w:eastAsia="zh-CN"/>
        </w:rPr>
      </w:pPr>
      <w:r>
        <w:rPr>
          <w:lang w:eastAsia="zh-CN"/>
        </w:rPr>
        <w:t xml:space="preserve">187.         /** */    </w:t>
      </w:r>
    </w:p>
    <w:p w:rsidR="00AB2DA6" w:rsidRDefault="009B45EF" w:rsidP="001B4B80">
      <w:pPr>
        <w:pStyle w:val="a0"/>
        <w:spacing w:beforeLines="50" w:before="120" w:afterLines="50" w:after="120" w:line="360" w:lineRule="auto"/>
        <w:rPr>
          <w:lang w:eastAsia="zh-CN"/>
        </w:rPr>
      </w:pPr>
      <w:r>
        <w:rPr>
          <w:lang w:eastAsia="zh-CN"/>
        </w:rPr>
        <w:t xml:space="preserve">188.         /**   </w:t>
      </w:r>
    </w:p>
    <w:p w:rsidR="00AB2DA6" w:rsidRDefault="009B45EF" w:rsidP="001B4B80">
      <w:pPr>
        <w:pStyle w:val="a0"/>
        <w:spacing w:beforeLines="50" w:before="120" w:afterLines="50" w:after="120" w:line="360" w:lineRule="auto"/>
        <w:rPr>
          <w:lang w:eastAsia="zh-CN"/>
        </w:rPr>
      </w:pPr>
      <w:r>
        <w:rPr>
          <w:lang w:eastAsia="zh-CN"/>
        </w:rPr>
        <w:t xml:space="preserve">189.        *  </w:t>
      </w:r>
      <w:r>
        <w:rPr>
          <w:lang w:eastAsia="zh-CN"/>
        </w:rPr>
        <w:t>把选定的内容或光标插入点向上移动</w:t>
      </w: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190.        *   </w:t>
      </w:r>
    </w:p>
    <w:p w:rsidR="00AB2DA6" w:rsidRDefault="009B45EF" w:rsidP="001B4B80">
      <w:pPr>
        <w:pStyle w:val="a0"/>
        <w:spacing w:beforeLines="50" w:before="120" w:afterLines="50" w:after="120" w:line="360" w:lineRule="auto"/>
        <w:rPr>
          <w:lang w:eastAsia="zh-CN"/>
        </w:rPr>
      </w:pPr>
      <w:r>
        <w:rPr>
          <w:lang w:eastAsia="zh-CN"/>
        </w:rPr>
        <w:t xml:space="preserve">191.        * @param pos   </w:t>
      </w:r>
    </w:p>
    <w:p w:rsidR="00AB2DA6" w:rsidRDefault="009B45EF" w:rsidP="001B4B80">
      <w:pPr>
        <w:pStyle w:val="a0"/>
        <w:spacing w:beforeLines="50" w:before="120" w:afterLines="50" w:after="120" w:line="360" w:lineRule="auto"/>
        <w:rPr>
          <w:lang w:eastAsia="zh-CN"/>
        </w:rPr>
      </w:pPr>
      <w:r>
        <w:rPr>
          <w:lang w:eastAsia="zh-CN"/>
        </w:rPr>
        <w:t xml:space="preserve">192.        *             </w:t>
      </w:r>
      <w:r>
        <w:rPr>
          <w:lang w:eastAsia="zh-CN"/>
        </w:rPr>
        <w:t>移动的距离</w:t>
      </w:r>
      <w:r>
        <w:rPr>
          <w:lang w:eastAsia="zh-CN"/>
        </w:rPr>
        <w:t xml:space="preserve">   </w:t>
      </w:r>
    </w:p>
    <w:p w:rsidR="00AB2DA6" w:rsidRDefault="009B45EF" w:rsidP="001B4B80">
      <w:pPr>
        <w:pStyle w:val="a0"/>
        <w:spacing w:beforeLines="50" w:before="120" w:afterLines="50" w:after="120" w:line="360" w:lineRule="auto"/>
      </w:pPr>
      <w:r>
        <w:t xml:space="preserve">193.        */    </w:t>
      </w:r>
    </w:p>
    <w:p w:rsidR="00AB2DA6" w:rsidRDefault="009B45EF" w:rsidP="001B4B80">
      <w:pPr>
        <w:pStyle w:val="a0"/>
        <w:spacing w:beforeLines="50" w:before="120" w:afterLines="50" w:after="120" w:line="360" w:lineRule="auto"/>
      </w:pPr>
      <w:r>
        <w:t>194.       </w:t>
      </w:r>
      <w:r>
        <w:t xml:space="preserve">  public    void  moveUp(  int  pos) {   </w:t>
      </w:r>
    </w:p>
    <w:p w:rsidR="00AB2DA6" w:rsidRDefault="009B45EF" w:rsidP="001B4B80">
      <w:pPr>
        <w:pStyle w:val="a0"/>
        <w:spacing w:beforeLines="50" w:before="120" w:afterLines="50" w:after="120" w:line="360" w:lineRule="auto"/>
      </w:pPr>
      <w:r>
        <w:lastRenderedPageBreak/>
        <w:t xml:space="preserve">195.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 xml:space="preserve">196.             for  (  int  i =   0 ; i &lt; pos; i++) {   </w:t>
      </w:r>
    </w:p>
    <w:p w:rsidR="00AB2DA6" w:rsidRDefault="009B45EF" w:rsidP="001B4B80">
      <w:pPr>
        <w:pStyle w:val="a0"/>
        <w:spacing w:beforeLines="50" w:before="120" w:afterLines="50" w:after="120" w:line="360" w:lineRule="auto"/>
      </w:pPr>
      <w:r>
        <w:t>197.                 // MoveDown MoveLeft mov</w:t>
      </w:r>
      <w:r>
        <w:t xml:space="preserve">eRight    </w:t>
      </w:r>
    </w:p>
    <w:p w:rsidR="00AB2DA6" w:rsidRDefault="009B45EF" w:rsidP="001B4B80">
      <w:pPr>
        <w:pStyle w:val="a0"/>
        <w:spacing w:beforeLines="50" w:before="120" w:afterLines="50" w:after="120" w:line="360" w:lineRule="auto"/>
      </w:pPr>
      <w:r>
        <w:t xml:space="preserve">198.                 // moveStart ( Dispatch.call(selection, "HomeKey", new Variant(6));    </w:t>
      </w:r>
    </w:p>
    <w:p w:rsidR="00AB2DA6" w:rsidRDefault="009B45EF" w:rsidP="001B4B80">
      <w:pPr>
        <w:pStyle w:val="a0"/>
        <w:spacing w:beforeLines="50" w:before="120" w:afterLines="50" w:after="120" w:line="360" w:lineRule="auto"/>
      </w:pPr>
      <w:r>
        <w:t xml:space="preserve">199.                 // )    </w:t>
      </w:r>
    </w:p>
    <w:p w:rsidR="00AB2DA6" w:rsidRDefault="009B45EF" w:rsidP="001B4B80">
      <w:pPr>
        <w:pStyle w:val="a0"/>
        <w:spacing w:beforeLines="50" w:before="120" w:afterLines="50" w:after="120" w:line="360" w:lineRule="auto"/>
      </w:pPr>
      <w:r>
        <w:t xml:space="preserve">200.                 // moveEnd Dispatch.call(selection, "EndKey", new Variant(6));    </w:t>
      </w:r>
    </w:p>
    <w:p w:rsidR="00AB2DA6" w:rsidRDefault="009B45EF" w:rsidP="001B4B80">
      <w:pPr>
        <w:pStyle w:val="a0"/>
        <w:spacing w:beforeLines="50" w:before="120" w:afterLines="50" w:after="120" w:line="360" w:lineRule="auto"/>
      </w:pPr>
      <w:r>
        <w:t>201.               Dispatch.call(s</w:t>
      </w:r>
      <w:r>
        <w:t xml:space="preserve">election,   "MoveUp" );   </w:t>
      </w:r>
    </w:p>
    <w:p w:rsidR="00AB2DA6" w:rsidRDefault="009B45EF" w:rsidP="001B4B80">
      <w:pPr>
        <w:pStyle w:val="a0"/>
        <w:spacing w:beforeLines="50" w:before="120" w:afterLines="50" w:after="120" w:line="360" w:lineRule="auto"/>
      </w:pPr>
      <w:r>
        <w:t xml:space="preserve">202.           }   </w:t>
      </w:r>
    </w:p>
    <w:p w:rsidR="00AB2DA6" w:rsidRDefault="009B45EF" w:rsidP="001B4B80">
      <w:pPr>
        <w:pStyle w:val="a0"/>
        <w:spacing w:beforeLines="50" w:before="120" w:afterLines="50" w:after="120" w:line="360" w:lineRule="auto"/>
      </w:pPr>
      <w:r>
        <w:t xml:space="preserve">203.       }   </w:t>
      </w:r>
    </w:p>
    <w:p w:rsidR="00AB2DA6" w:rsidRDefault="009B45EF" w:rsidP="001B4B80">
      <w:pPr>
        <w:pStyle w:val="a0"/>
        <w:spacing w:beforeLines="50" w:before="120" w:afterLines="50" w:after="120" w:line="360" w:lineRule="auto"/>
      </w:pPr>
      <w:r>
        <w:t xml:space="preserve">204.         /** */    </w:t>
      </w:r>
    </w:p>
    <w:p w:rsidR="00AB2DA6" w:rsidRDefault="009B45EF" w:rsidP="001B4B80">
      <w:pPr>
        <w:pStyle w:val="a0"/>
        <w:spacing w:beforeLines="50" w:before="120" w:afterLines="50" w:after="120" w:line="360" w:lineRule="auto"/>
      </w:pPr>
      <w:r>
        <w:t xml:space="preserve">205.         /**   </w:t>
      </w:r>
    </w:p>
    <w:p w:rsidR="00AB2DA6" w:rsidRDefault="009B45EF" w:rsidP="001B4B80">
      <w:pPr>
        <w:pStyle w:val="a0"/>
        <w:spacing w:beforeLines="50" w:before="120" w:afterLines="50" w:after="120" w:line="360" w:lineRule="auto"/>
      </w:pPr>
      <w:r>
        <w:t xml:space="preserve">206.        *  </w:t>
      </w:r>
      <w:r>
        <w:t>从选定内容或插入点开始查找文本</w:t>
      </w:r>
      <w:r>
        <w:t xml:space="preserve">   </w:t>
      </w:r>
    </w:p>
    <w:p w:rsidR="00AB2DA6" w:rsidRDefault="009B45EF" w:rsidP="001B4B80">
      <w:pPr>
        <w:pStyle w:val="a0"/>
        <w:spacing w:beforeLines="50" w:before="120" w:afterLines="50" w:after="120" w:line="360" w:lineRule="auto"/>
      </w:pPr>
      <w:r>
        <w:t xml:space="preserve">207.        *   </w:t>
      </w:r>
    </w:p>
    <w:p w:rsidR="00AB2DA6" w:rsidRDefault="009B45EF" w:rsidP="001B4B80">
      <w:pPr>
        <w:pStyle w:val="a0"/>
        <w:spacing w:beforeLines="50" w:before="120" w:afterLines="50" w:after="120" w:line="360" w:lineRule="auto"/>
      </w:pPr>
      <w:r>
        <w:t xml:space="preserve">208.        * @param toFindText   </w:t>
      </w:r>
    </w:p>
    <w:p w:rsidR="00AB2DA6" w:rsidRDefault="009B45EF" w:rsidP="001B4B80">
      <w:pPr>
        <w:pStyle w:val="a0"/>
        <w:spacing w:beforeLines="50" w:before="120" w:afterLines="50" w:after="120" w:line="360" w:lineRule="auto"/>
      </w:pPr>
      <w:r>
        <w:t xml:space="preserve">209.        *             </w:t>
      </w:r>
      <w:r>
        <w:t>要查找的文本</w:t>
      </w:r>
      <w:r>
        <w:t xml:space="preserve">   </w:t>
      </w:r>
    </w:p>
    <w:p w:rsidR="00AB2DA6" w:rsidRDefault="009B45EF" w:rsidP="001B4B80">
      <w:pPr>
        <w:pStyle w:val="a0"/>
        <w:spacing w:beforeLines="50" w:before="120" w:afterLines="50" w:after="120" w:line="360" w:lineRule="auto"/>
      </w:pPr>
      <w:r>
        <w:t xml:space="preserve">210.   </w:t>
      </w:r>
      <w:r>
        <w:t xml:space="preserve">     * @return boolean true- </w:t>
      </w:r>
      <w:r>
        <w:t>查找到并选中该文本，</w:t>
      </w:r>
      <w:r>
        <w:t xml:space="preserve"> false- </w:t>
      </w:r>
      <w:r>
        <w:t>未查找到文本</w:t>
      </w:r>
      <w:r>
        <w:t xml:space="preserve">   </w:t>
      </w:r>
    </w:p>
    <w:p w:rsidR="00AB2DA6" w:rsidRDefault="009B45EF" w:rsidP="001B4B80">
      <w:pPr>
        <w:pStyle w:val="a0"/>
        <w:spacing w:beforeLines="50" w:before="120" w:afterLines="50" w:after="120" w:line="360" w:lineRule="auto"/>
      </w:pPr>
      <w:r>
        <w:t xml:space="preserve">211.        */    </w:t>
      </w:r>
    </w:p>
    <w:p w:rsidR="00AB2DA6" w:rsidRDefault="009B45EF" w:rsidP="001B4B80">
      <w:pPr>
        <w:pStyle w:val="a0"/>
        <w:spacing w:beforeLines="50" w:before="120" w:afterLines="50" w:after="120" w:line="360" w:lineRule="auto"/>
      </w:pPr>
      <w:r>
        <w:t xml:space="preserve">212.         public    boolean  find(String toFindText) {   </w:t>
      </w:r>
    </w:p>
    <w:p w:rsidR="00AB2DA6" w:rsidRDefault="009B45EF" w:rsidP="001B4B80">
      <w:pPr>
        <w:pStyle w:val="a0"/>
        <w:spacing w:beforeLines="50" w:before="120" w:afterLines="50" w:after="120" w:line="360" w:lineRule="auto"/>
      </w:pPr>
      <w:r>
        <w:t xml:space="preserve">213.             if  (toFindText ==   null  || toFindText.equals(  "" ))   </w:t>
      </w:r>
    </w:p>
    <w:p w:rsidR="00AB2DA6" w:rsidRDefault="009B45EF" w:rsidP="001B4B80">
      <w:pPr>
        <w:pStyle w:val="a0"/>
        <w:spacing w:beforeLines="50" w:before="120" w:afterLines="50" w:after="120" w:line="360" w:lineRule="auto"/>
      </w:pPr>
      <w:r>
        <w:t xml:space="preserve">214.                 return    false ;   </w:t>
      </w:r>
    </w:p>
    <w:p w:rsidR="00AB2DA6" w:rsidRDefault="009B45EF" w:rsidP="001B4B80">
      <w:pPr>
        <w:pStyle w:val="a0"/>
        <w:spacing w:beforeLines="50" w:before="120" w:afterLines="50" w:after="120" w:line="360" w:lineRule="auto"/>
      </w:pPr>
      <w:r>
        <w:t>2</w:t>
      </w:r>
      <w:r>
        <w:t xml:space="preserve">15.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 xml:space="preserve">216.             //  </w:t>
      </w:r>
      <w:r>
        <w:t>从</w:t>
      </w:r>
      <w:r>
        <w:t xml:space="preserve"> selection </w:t>
      </w:r>
      <w:r>
        <w:t>所在位置开始查询</w:t>
      </w:r>
      <w:r>
        <w:t xml:space="preserve">    </w:t>
      </w:r>
    </w:p>
    <w:p w:rsidR="00AB2DA6" w:rsidRDefault="009B45EF" w:rsidP="001B4B80">
      <w:pPr>
        <w:pStyle w:val="a0"/>
        <w:spacing w:beforeLines="50" w:before="120" w:afterLines="50" w:after="120" w:line="360" w:lineRule="auto"/>
      </w:pPr>
      <w:r>
        <w:lastRenderedPageBreak/>
        <w:t xml:space="preserve">217.           Dispatch find = Dispatch.call(selection,   "Find" ).toDispatch();   </w:t>
      </w:r>
    </w:p>
    <w:p w:rsidR="00AB2DA6" w:rsidRDefault="009B45EF" w:rsidP="001B4B80">
      <w:pPr>
        <w:pStyle w:val="a0"/>
        <w:spacing w:beforeLines="50" w:before="120" w:afterLines="50" w:after="120" w:line="360" w:lineRule="auto"/>
      </w:pPr>
      <w:r>
        <w:t xml:space="preserve">218.             </w:t>
      </w:r>
      <w:r>
        <w:t xml:space="preserve">//  </w:t>
      </w:r>
      <w:r>
        <w:t>设置要查找的内容</w:t>
      </w:r>
      <w:r>
        <w:t xml:space="preserve">    </w:t>
      </w:r>
    </w:p>
    <w:p w:rsidR="00AB2DA6" w:rsidRDefault="009B45EF" w:rsidP="001B4B80">
      <w:pPr>
        <w:pStyle w:val="a0"/>
        <w:spacing w:beforeLines="50" w:before="120" w:afterLines="50" w:after="120" w:line="360" w:lineRule="auto"/>
      </w:pPr>
      <w:r>
        <w:t xml:space="preserve">219.           Dispatch.put(find,   "Text" , toFindText);   </w:t>
      </w:r>
    </w:p>
    <w:p w:rsidR="00AB2DA6" w:rsidRDefault="009B45EF" w:rsidP="001B4B80">
      <w:pPr>
        <w:pStyle w:val="a0"/>
        <w:spacing w:beforeLines="50" w:before="120" w:afterLines="50" w:after="120" w:line="360" w:lineRule="auto"/>
      </w:pPr>
      <w:r>
        <w:t xml:space="preserve">220.             //  </w:t>
      </w:r>
      <w:r>
        <w:t>向前查找</w:t>
      </w:r>
      <w:r>
        <w:t xml:space="preserve">    </w:t>
      </w:r>
    </w:p>
    <w:p w:rsidR="00AB2DA6" w:rsidRDefault="009B45EF" w:rsidP="001B4B80">
      <w:pPr>
        <w:pStyle w:val="a0"/>
        <w:spacing w:beforeLines="50" w:before="120" w:afterLines="50" w:after="120" w:line="360" w:lineRule="auto"/>
      </w:pPr>
      <w:r>
        <w:t xml:space="preserve">221.           Dispatch.put(find,   "Forward" ,   "True" );   </w:t>
      </w:r>
    </w:p>
    <w:p w:rsidR="00AB2DA6" w:rsidRDefault="009B45EF" w:rsidP="001B4B80">
      <w:pPr>
        <w:pStyle w:val="a0"/>
        <w:spacing w:beforeLines="50" w:before="120" w:afterLines="50" w:after="120" w:line="360" w:lineRule="auto"/>
      </w:pPr>
      <w:r>
        <w:t xml:space="preserve">222.             //  </w:t>
      </w:r>
      <w:r>
        <w:t>设置格式</w:t>
      </w:r>
      <w:r>
        <w:t xml:space="preserve">    </w:t>
      </w:r>
    </w:p>
    <w:p w:rsidR="00AB2DA6" w:rsidRDefault="009B45EF" w:rsidP="001B4B80">
      <w:pPr>
        <w:pStyle w:val="a0"/>
        <w:spacing w:beforeLines="50" w:before="120" w:afterLines="50" w:after="120" w:line="360" w:lineRule="auto"/>
      </w:pPr>
      <w:r>
        <w:t>223.           Dispatch.put(find,   "Format" ,   "True"</w:t>
      </w:r>
      <w:r>
        <w:t xml:space="preserve"> );   </w:t>
      </w:r>
    </w:p>
    <w:p w:rsidR="00AB2DA6" w:rsidRDefault="009B45EF" w:rsidP="001B4B80">
      <w:pPr>
        <w:pStyle w:val="a0"/>
        <w:spacing w:beforeLines="50" w:before="120" w:afterLines="50" w:after="120" w:line="360" w:lineRule="auto"/>
      </w:pPr>
      <w:r>
        <w:t xml:space="preserve">224.             //  </w:t>
      </w:r>
      <w:r>
        <w:t>大小写匹配</w:t>
      </w:r>
      <w:r>
        <w:t xml:space="preserve">    </w:t>
      </w:r>
    </w:p>
    <w:p w:rsidR="00AB2DA6" w:rsidRDefault="009B45EF" w:rsidP="001B4B80">
      <w:pPr>
        <w:pStyle w:val="a0"/>
        <w:spacing w:beforeLines="50" w:before="120" w:afterLines="50" w:after="120" w:line="360" w:lineRule="auto"/>
      </w:pPr>
      <w:r>
        <w:t xml:space="preserve">225.           Dispatch.put(find,   "MatchCase" ,   "True" );   </w:t>
      </w:r>
    </w:p>
    <w:p w:rsidR="00AB2DA6" w:rsidRDefault="009B45EF" w:rsidP="001B4B80">
      <w:pPr>
        <w:pStyle w:val="a0"/>
        <w:spacing w:beforeLines="50" w:before="120" w:afterLines="50" w:after="120" w:line="360" w:lineRule="auto"/>
      </w:pPr>
      <w:r>
        <w:t xml:space="preserve">226.             //  </w:t>
      </w:r>
      <w:r>
        <w:t>全字匹配</w:t>
      </w:r>
      <w:r>
        <w:t xml:space="preserve">    </w:t>
      </w:r>
    </w:p>
    <w:p w:rsidR="00AB2DA6" w:rsidRDefault="009B45EF" w:rsidP="001B4B80">
      <w:pPr>
        <w:pStyle w:val="a0"/>
        <w:spacing w:beforeLines="50" w:before="120" w:afterLines="50" w:after="120" w:line="360" w:lineRule="auto"/>
      </w:pPr>
      <w:r>
        <w:t xml:space="preserve">227.           Dispatch.put(find,   "MatchWholeWord" ,   "True" );   </w:t>
      </w:r>
    </w:p>
    <w:p w:rsidR="00AB2DA6" w:rsidRDefault="009B45EF" w:rsidP="001B4B80">
      <w:pPr>
        <w:pStyle w:val="a0"/>
        <w:spacing w:beforeLines="50" w:before="120" w:afterLines="50" w:after="120" w:line="360" w:lineRule="auto"/>
      </w:pPr>
      <w:r>
        <w:t xml:space="preserve">228.             //  </w:t>
      </w:r>
      <w:r>
        <w:t>查找并选中</w:t>
      </w:r>
      <w:r>
        <w:t xml:space="preserve">    </w:t>
      </w:r>
    </w:p>
    <w:p w:rsidR="00AB2DA6" w:rsidRDefault="009B45EF" w:rsidP="001B4B80">
      <w:pPr>
        <w:pStyle w:val="a0"/>
        <w:spacing w:beforeLines="50" w:before="120" w:afterLines="50" w:after="120" w:line="360" w:lineRule="auto"/>
      </w:pPr>
      <w:r>
        <w:t>229.             retur</w:t>
      </w:r>
      <w:r>
        <w:t xml:space="preserve">n  Dispatch.call(find,   "Execute" ).getBoolean();   </w:t>
      </w:r>
    </w:p>
    <w:p w:rsidR="00AB2DA6" w:rsidRDefault="009B45EF" w:rsidP="001B4B80">
      <w:pPr>
        <w:pStyle w:val="a0"/>
        <w:spacing w:beforeLines="50" w:before="120" w:afterLines="50" w:after="120" w:line="360" w:lineRule="auto"/>
      </w:pPr>
      <w:r>
        <w:t xml:space="preserve">230.       }   </w:t>
      </w:r>
    </w:p>
    <w:p w:rsidR="00AB2DA6" w:rsidRDefault="009B45EF" w:rsidP="001B4B80">
      <w:pPr>
        <w:pStyle w:val="a0"/>
        <w:spacing w:beforeLines="50" w:before="120" w:afterLines="50" w:after="120" w:line="360" w:lineRule="auto"/>
      </w:pPr>
      <w:r>
        <w:t xml:space="preserve">231.         /** */    </w:t>
      </w:r>
    </w:p>
    <w:p w:rsidR="00AB2DA6" w:rsidRDefault="009B45EF" w:rsidP="001B4B80">
      <w:pPr>
        <w:pStyle w:val="a0"/>
        <w:spacing w:beforeLines="50" w:before="120" w:afterLines="50" w:after="120" w:line="360" w:lineRule="auto"/>
      </w:pPr>
      <w:r>
        <w:t xml:space="preserve">232.         /**   </w:t>
      </w:r>
    </w:p>
    <w:p w:rsidR="00AB2DA6" w:rsidRDefault="009B45EF" w:rsidP="001B4B80">
      <w:pPr>
        <w:pStyle w:val="a0"/>
        <w:spacing w:beforeLines="50" w:before="120" w:afterLines="50" w:after="120" w:line="360" w:lineRule="auto"/>
      </w:pPr>
      <w:r>
        <w:t xml:space="preserve">233.        *  </w:t>
      </w:r>
      <w:r>
        <w:t>把选定选定内容设定为替换文本</w:t>
      </w:r>
      <w:r>
        <w:t xml:space="preserve">   </w:t>
      </w:r>
    </w:p>
    <w:p w:rsidR="00AB2DA6" w:rsidRDefault="009B45EF" w:rsidP="001B4B80">
      <w:pPr>
        <w:pStyle w:val="a0"/>
        <w:spacing w:beforeLines="50" w:before="120" w:afterLines="50" w:after="120" w:line="360" w:lineRule="auto"/>
      </w:pPr>
      <w:r>
        <w:t xml:space="preserve">234.        *   </w:t>
      </w:r>
    </w:p>
    <w:p w:rsidR="00AB2DA6" w:rsidRDefault="009B45EF" w:rsidP="001B4B80">
      <w:pPr>
        <w:pStyle w:val="a0"/>
        <w:spacing w:beforeLines="50" w:before="120" w:afterLines="50" w:after="120" w:line="360" w:lineRule="auto"/>
      </w:pPr>
      <w:r>
        <w:t xml:space="preserve">235.        * @param toFindText   </w:t>
      </w:r>
    </w:p>
    <w:p w:rsidR="00AB2DA6" w:rsidRDefault="009B45EF" w:rsidP="001B4B80">
      <w:pPr>
        <w:pStyle w:val="a0"/>
        <w:spacing w:beforeLines="50" w:before="120" w:afterLines="50" w:after="120" w:line="360" w:lineRule="auto"/>
      </w:pPr>
      <w:r>
        <w:t xml:space="preserve">236.        *             </w:t>
      </w:r>
      <w:r>
        <w:t>查找字符串</w:t>
      </w:r>
      <w:r>
        <w:t xml:space="preserve">   </w:t>
      </w:r>
    </w:p>
    <w:p w:rsidR="00AB2DA6" w:rsidRDefault="009B45EF" w:rsidP="001B4B80">
      <w:pPr>
        <w:pStyle w:val="a0"/>
        <w:spacing w:beforeLines="50" w:before="120" w:afterLines="50" w:after="120" w:line="360" w:lineRule="auto"/>
      </w:pPr>
      <w:r>
        <w:t>237.        * @param n</w:t>
      </w:r>
      <w:r>
        <w:t xml:space="preserve">ewText   </w:t>
      </w:r>
    </w:p>
    <w:p w:rsidR="00AB2DA6" w:rsidRDefault="009B45EF" w:rsidP="001B4B80">
      <w:pPr>
        <w:pStyle w:val="a0"/>
        <w:spacing w:beforeLines="50" w:before="120" w:afterLines="50" w:after="120" w:line="360" w:lineRule="auto"/>
      </w:pPr>
      <w:r>
        <w:t xml:space="preserve">238.        *             </w:t>
      </w:r>
      <w:r>
        <w:t>要替换的内容</w:t>
      </w:r>
      <w:r>
        <w:t xml:space="preserve">   </w:t>
      </w:r>
    </w:p>
    <w:p w:rsidR="00AB2DA6" w:rsidRDefault="009B45EF" w:rsidP="001B4B80">
      <w:pPr>
        <w:pStyle w:val="a0"/>
        <w:spacing w:beforeLines="50" w:before="120" w:afterLines="50" w:after="120" w:line="360" w:lineRule="auto"/>
      </w:pPr>
      <w:r>
        <w:t xml:space="preserve">239.        * @return   </w:t>
      </w:r>
    </w:p>
    <w:p w:rsidR="00AB2DA6" w:rsidRDefault="009B45EF" w:rsidP="001B4B80">
      <w:pPr>
        <w:pStyle w:val="a0"/>
        <w:spacing w:beforeLines="50" w:before="120" w:afterLines="50" w:after="120" w:line="360" w:lineRule="auto"/>
      </w:pPr>
      <w:r>
        <w:lastRenderedPageBreak/>
        <w:t xml:space="preserve">240.        */    </w:t>
      </w:r>
    </w:p>
    <w:p w:rsidR="00AB2DA6" w:rsidRDefault="009B45EF" w:rsidP="001B4B80">
      <w:pPr>
        <w:pStyle w:val="a0"/>
        <w:spacing w:beforeLines="50" w:before="120" w:afterLines="50" w:after="120" w:line="360" w:lineRule="auto"/>
      </w:pPr>
      <w:r>
        <w:t xml:space="preserve">241.         public    boolean  replaceText(String toFindText, String newText) {   </w:t>
      </w:r>
    </w:p>
    <w:p w:rsidR="00AB2DA6" w:rsidRDefault="009B45EF" w:rsidP="001B4B80">
      <w:pPr>
        <w:pStyle w:val="a0"/>
        <w:spacing w:beforeLines="50" w:before="120" w:afterLines="50" w:after="120" w:line="360" w:lineRule="auto"/>
      </w:pPr>
      <w:r>
        <w:t xml:space="preserve">242.             if  (!find(toFindText))   </w:t>
      </w:r>
    </w:p>
    <w:p w:rsidR="00AB2DA6" w:rsidRDefault="009B45EF" w:rsidP="001B4B80">
      <w:pPr>
        <w:pStyle w:val="a0"/>
        <w:spacing w:beforeLines="50" w:before="120" w:afterLines="50" w:after="120" w:line="360" w:lineRule="auto"/>
      </w:pPr>
      <w:r>
        <w:t>243.                 return    false ;</w:t>
      </w:r>
      <w:r>
        <w:t xml:space="preserve">   </w:t>
      </w:r>
    </w:p>
    <w:p w:rsidR="00AB2DA6" w:rsidRDefault="009B45EF" w:rsidP="001B4B80">
      <w:pPr>
        <w:pStyle w:val="a0"/>
        <w:spacing w:beforeLines="50" w:before="120" w:afterLines="50" w:after="120" w:line="360" w:lineRule="auto"/>
      </w:pPr>
      <w:r>
        <w:t xml:space="preserve">244.           Dispatch selection = Dispatch.get(MsWordApp,   "Selection" ).toDispatch();   //  </w:t>
      </w:r>
      <w:r>
        <w:t>输入内容需要的对象</w:t>
      </w:r>
      <w:r>
        <w:t xml:space="preserve">    </w:t>
      </w:r>
    </w:p>
    <w:p w:rsidR="00AB2DA6" w:rsidRDefault="009B45EF" w:rsidP="001B4B80">
      <w:pPr>
        <w:pStyle w:val="a0"/>
        <w:spacing w:beforeLines="50" w:before="120" w:afterLines="50" w:after="120" w:line="360" w:lineRule="auto"/>
      </w:pPr>
      <w:r>
        <w:t xml:space="preserve">245.           Dispatch.put(selection,   "Text" , newText);   </w:t>
      </w:r>
    </w:p>
    <w:p w:rsidR="00AB2DA6" w:rsidRDefault="009B45EF" w:rsidP="001B4B80">
      <w:pPr>
        <w:pStyle w:val="a0"/>
        <w:spacing w:beforeLines="50" w:before="120" w:afterLines="50" w:after="120" w:line="360" w:lineRule="auto"/>
      </w:pPr>
      <w:r>
        <w:t xml:space="preserve">246.             return    true ;   </w:t>
      </w:r>
    </w:p>
    <w:p w:rsidR="00AB2DA6" w:rsidRDefault="009B45EF" w:rsidP="001B4B80">
      <w:pPr>
        <w:pStyle w:val="a0"/>
        <w:spacing w:beforeLines="50" w:before="120" w:afterLines="50" w:after="120" w:line="360" w:lineRule="auto"/>
      </w:pPr>
      <w:r>
        <w:t xml:space="preserve">247.       }   </w:t>
      </w:r>
    </w:p>
    <w:p w:rsidR="00AB2DA6" w:rsidRDefault="009B45EF" w:rsidP="001B4B80">
      <w:pPr>
        <w:pStyle w:val="a0"/>
        <w:spacing w:beforeLines="50" w:before="120" w:afterLines="50" w:after="120" w:line="360" w:lineRule="auto"/>
      </w:pPr>
      <w:r>
        <w:t>248.         public    voi</w:t>
      </w:r>
      <w:r>
        <w:t xml:space="preserve">d  printFile() {   </w:t>
      </w:r>
    </w:p>
    <w:p w:rsidR="00AB2DA6" w:rsidRDefault="009B45EF" w:rsidP="001B4B80">
      <w:pPr>
        <w:pStyle w:val="a0"/>
        <w:spacing w:beforeLines="50" w:before="120" w:afterLines="50" w:after="120" w:line="360" w:lineRule="auto"/>
      </w:pPr>
      <w:r>
        <w:t xml:space="preserve">249.             // Just print the current document to the default printer    </w:t>
      </w:r>
    </w:p>
    <w:p w:rsidR="00AB2DA6" w:rsidRDefault="009B45EF" w:rsidP="001B4B80">
      <w:pPr>
        <w:pStyle w:val="a0"/>
        <w:spacing w:beforeLines="50" w:before="120" w:afterLines="50" w:after="120" w:line="360" w:lineRule="auto"/>
      </w:pPr>
      <w:r>
        <w:t xml:space="preserve">250.           Dispatch.call(document,   "PrintOut" );   </w:t>
      </w:r>
    </w:p>
    <w:p w:rsidR="00AB2DA6" w:rsidRDefault="009B45EF" w:rsidP="001B4B80">
      <w:pPr>
        <w:pStyle w:val="a0"/>
        <w:spacing w:beforeLines="50" w:before="120" w:afterLines="50" w:after="120" w:line="360" w:lineRule="auto"/>
      </w:pPr>
      <w:r>
        <w:t xml:space="preserve">251.       }   </w:t>
      </w:r>
    </w:p>
    <w:p w:rsidR="00AB2DA6" w:rsidRDefault="009B45EF" w:rsidP="001B4B80">
      <w:pPr>
        <w:pStyle w:val="a0"/>
        <w:spacing w:beforeLines="50" w:before="120" w:afterLines="50" w:after="120" w:line="360" w:lineRule="auto"/>
      </w:pPr>
      <w:r>
        <w:t xml:space="preserve">252.         //  </w:t>
      </w:r>
      <w:r>
        <w:t>保存文档的更改</w:t>
      </w:r>
      <w:r>
        <w:t xml:space="preserve">    </w:t>
      </w:r>
    </w:p>
    <w:p w:rsidR="00AB2DA6" w:rsidRDefault="009B45EF" w:rsidP="001B4B80">
      <w:pPr>
        <w:pStyle w:val="a0"/>
        <w:spacing w:beforeLines="50" w:before="120" w:afterLines="50" w:after="120" w:line="360" w:lineRule="auto"/>
      </w:pPr>
      <w:r>
        <w:t xml:space="preserve">253.         public    void  save() {   </w:t>
      </w:r>
    </w:p>
    <w:p w:rsidR="00AB2DA6" w:rsidRDefault="009B45EF" w:rsidP="001B4B80">
      <w:pPr>
        <w:pStyle w:val="a0"/>
        <w:spacing w:beforeLines="50" w:before="120" w:afterLines="50" w:after="120" w:line="360" w:lineRule="auto"/>
      </w:pPr>
      <w:r>
        <w:t xml:space="preserve">254.   </w:t>
      </w:r>
      <w:r>
        <w:t xml:space="preserve">        Dispatch.call(document,   "Save" );   </w:t>
      </w:r>
    </w:p>
    <w:p w:rsidR="00AB2DA6" w:rsidRDefault="009B45EF" w:rsidP="001B4B80">
      <w:pPr>
        <w:pStyle w:val="a0"/>
        <w:spacing w:beforeLines="50" w:before="120" w:afterLines="50" w:after="120" w:line="360" w:lineRule="auto"/>
      </w:pPr>
      <w:r>
        <w:t xml:space="preserve">255.       }   </w:t>
      </w:r>
    </w:p>
    <w:p w:rsidR="00AB2DA6" w:rsidRDefault="009B45EF" w:rsidP="001B4B80">
      <w:pPr>
        <w:pStyle w:val="a0"/>
        <w:spacing w:beforeLines="50" w:before="120" w:afterLines="50" w:after="120" w:line="360" w:lineRule="auto"/>
      </w:pPr>
      <w:r>
        <w:t xml:space="preserve">256.         public    void  saveFileAs(String filename) {   </w:t>
      </w:r>
    </w:p>
    <w:p w:rsidR="00AB2DA6" w:rsidRDefault="009B45EF" w:rsidP="001B4B80">
      <w:pPr>
        <w:pStyle w:val="a0"/>
        <w:spacing w:beforeLines="50" w:before="120" w:afterLines="50" w:after="120" w:line="360" w:lineRule="auto"/>
      </w:pPr>
      <w:r>
        <w:t xml:space="preserve">257.           Dispatch.call(document,   "SaveAs" , filename);   </w:t>
      </w:r>
    </w:p>
    <w:p w:rsidR="00AB2DA6" w:rsidRDefault="009B45EF" w:rsidP="001B4B80">
      <w:pPr>
        <w:pStyle w:val="a0"/>
        <w:spacing w:beforeLines="50" w:before="120" w:afterLines="50" w:after="120" w:line="360" w:lineRule="auto"/>
      </w:pPr>
      <w:r>
        <w:t xml:space="preserve">258.       }   </w:t>
      </w:r>
    </w:p>
    <w:p w:rsidR="00AB2DA6" w:rsidRDefault="009B45EF" w:rsidP="001B4B80">
      <w:pPr>
        <w:pStyle w:val="a0"/>
        <w:spacing w:beforeLines="50" w:before="120" w:afterLines="50" w:after="120" w:line="360" w:lineRule="auto"/>
      </w:pPr>
      <w:r>
        <w:t xml:space="preserve">259.         public    void  closeDocument() {   </w:t>
      </w:r>
    </w:p>
    <w:p w:rsidR="00AB2DA6" w:rsidRDefault="009B45EF" w:rsidP="001B4B80">
      <w:pPr>
        <w:pStyle w:val="a0"/>
        <w:spacing w:beforeLines="50" w:before="120" w:afterLines="50" w:after="120" w:line="360" w:lineRule="auto"/>
      </w:pPr>
      <w:r>
        <w:t xml:space="preserve">260.             // Close the document without saving changes    </w:t>
      </w:r>
    </w:p>
    <w:p w:rsidR="00AB2DA6" w:rsidRDefault="009B45EF" w:rsidP="001B4B80">
      <w:pPr>
        <w:pStyle w:val="a0"/>
        <w:spacing w:beforeLines="50" w:before="120" w:afterLines="50" w:after="120" w:line="360" w:lineRule="auto"/>
      </w:pPr>
      <w:r>
        <w:t xml:space="preserve">261.             // 0 = wdDoNotSaveChanges    </w:t>
      </w:r>
    </w:p>
    <w:p w:rsidR="00AB2DA6" w:rsidRDefault="009B45EF" w:rsidP="001B4B80">
      <w:pPr>
        <w:pStyle w:val="a0"/>
        <w:spacing w:beforeLines="50" w:before="120" w:afterLines="50" w:after="120" w:line="360" w:lineRule="auto"/>
      </w:pPr>
      <w:r>
        <w:t xml:space="preserve">262.             // -1 = wdSaveChanges    </w:t>
      </w:r>
    </w:p>
    <w:p w:rsidR="00AB2DA6" w:rsidRDefault="009B45EF" w:rsidP="001B4B80">
      <w:pPr>
        <w:pStyle w:val="a0"/>
        <w:spacing w:beforeLines="50" w:before="120" w:afterLines="50" w:after="120" w:line="360" w:lineRule="auto"/>
      </w:pPr>
      <w:r>
        <w:lastRenderedPageBreak/>
        <w:t xml:space="preserve">263.             // -2 = wdPromptToSaveChanges    </w:t>
      </w:r>
    </w:p>
    <w:p w:rsidR="00AB2DA6" w:rsidRDefault="009B45EF" w:rsidP="001B4B80">
      <w:pPr>
        <w:pStyle w:val="a0"/>
        <w:spacing w:beforeLines="50" w:before="120" w:afterLines="50" w:after="120" w:line="360" w:lineRule="auto"/>
      </w:pPr>
      <w:r>
        <w:t>264.           Dispatch.call(document,   "Close"</w:t>
      </w:r>
      <w:r>
        <w:t xml:space="preserve"> ,   new  Variant(  0 ));   </w:t>
      </w:r>
    </w:p>
    <w:p w:rsidR="00AB2DA6" w:rsidRDefault="009B45EF" w:rsidP="001B4B80">
      <w:pPr>
        <w:pStyle w:val="a0"/>
        <w:spacing w:beforeLines="50" w:before="120" w:afterLines="50" w:after="120" w:line="360" w:lineRule="auto"/>
      </w:pPr>
      <w:r>
        <w:t xml:space="preserve">265.           document =   null ;   </w:t>
      </w:r>
    </w:p>
    <w:p w:rsidR="00AB2DA6" w:rsidRDefault="009B45EF" w:rsidP="001B4B80">
      <w:pPr>
        <w:pStyle w:val="a0"/>
        <w:spacing w:beforeLines="50" w:before="120" w:afterLines="50" w:after="120" w:line="360" w:lineRule="auto"/>
      </w:pPr>
      <w:r>
        <w:t xml:space="preserve">266.       }   </w:t>
      </w:r>
    </w:p>
    <w:p w:rsidR="00AB2DA6" w:rsidRDefault="009B45EF" w:rsidP="001B4B80">
      <w:pPr>
        <w:pStyle w:val="a0"/>
        <w:spacing w:beforeLines="50" w:before="120" w:afterLines="50" w:after="120" w:line="360" w:lineRule="auto"/>
      </w:pPr>
      <w:r>
        <w:t xml:space="preserve">267.         public    void  closeWord() {   </w:t>
      </w:r>
    </w:p>
    <w:p w:rsidR="00AB2DA6" w:rsidRDefault="009B45EF" w:rsidP="001B4B80">
      <w:pPr>
        <w:pStyle w:val="a0"/>
        <w:spacing w:beforeLines="50" w:before="120" w:afterLines="50" w:after="120" w:line="360" w:lineRule="auto"/>
      </w:pPr>
      <w:r>
        <w:t xml:space="preserve">268.           Dispatch.call(MsWordApp,   "Quit" );   </w:t>
      </w:r>
    </w:p>
    <w:p w:rsidR="00AB2DA6" w:rsidRDefault="009B45EF" w:rsidP="001B4B80">
      <w:pPr>
        <w:pStyle w:val="a0"/>
        <w:spacing w:beforeLines="50" w:before="120" w:afterLines="50" w:after="120" w:line="360" w:lineRule="auto"/>
      </w:pPr>
      <w:r>
        <w:t xml:space="preserve">269.           MsWordApp =   null ;   </w:t>
      </w:r>
    </w:p>
    <w:p w:rsidR="00AB2DA6" w:rsidRDefault="009B45EF" w:rsidP="001B4B80">
      <w:pPr>
        <w:pStyle w:val="a0"/>
        <w:spacing w:beforeLines="50" w:before="120" w:afterLines="50" w:after="120" w:line="360" w:lineRule="auto"/>
      </w:pPr>
      <w:r>
        <w:t xml:space="preserve">270.           document =   null </w:t>
      </w:r>
      <w:r>
        <w:t xml:space="preserve">;   </w:t>
      </w:r>
    </w:p>
    <w:p w:rsidR="00AB2DA6" w:rsidRDefault="009B45EF" w:rsidP="001B4B80">
      <w:pPr>
        <w:pStyle w:val="a0"/>
        <w:spacing w:beforeLines="50" w:before="120" w:afterLines="50" w:after="120" w:line="360" w:lineRule="auto"/>
      </w:pPr>
      <w:r>
        <w:t xml:space="preserve">271.       }   </w:t>
      </w:r>
    </w:p>
    <w:p w:rsidR="00AB2DA6" w:rsidRDefault="009B45EF" w:rsidP="001B4B80">
      <w:pPr>
        <w:pStyle w:val="a0"/>
        <w:spacing w:beforeLines="50" w:before="120" w:afterLines="50" w:after="120" w:line="360" w:lineRule="auto"/>
      </w:pPr>
      <w:r>
        <w:t xml:space="preserve">272.         //  </w:t>
      </w:r>
      <w:r>
        <w:t>设置</w:t>
      </w:r>
      <w:r>
        <w:t xml:space="preserve"> wordApp </w:t>
      </w:r>
      <w:r>
        <w:t>打开后窗口的位置</w:t>
      </w:r>
      <w:r>
        <w:t xml:space="preserve">    </w:t>
      </w:r>
    </w:p>
    <w:p w:rsidR="00AB2DA6" w:rsidRDefault="009B45EF" w:rsidP="001B4B80">
      <w:pPr>
        <w:pStyle w:val="a0"/>
        <w:spacing w:beforeLines="50" w:before="120" w:afterLines="50" w:after="120" w:line="360" w:lineRule="auto"/>
      </w:pPr>
      <w:r>
        <w:t xml:space="preserve">273.         public    void  setLocation() {   </w:t>
      </w:r>
    </w:p>
    <w:p w:rsidR="00AB2DA6" w:rsidRDefault="009B45EF" w:rsidP="001B4B80">
      <w:pPr>
        <w:pStyle w:val="a0"/>
        <w:spacing w:beforeLines="50" w:before="120" w:afterLines="50" w:after="120" w:line="360" w:lineRule="auto"/>
      </w:pPr>
      <w:r>
        <w:t xml:space="preserve">274.           Dispatch activeWindow = Dispatch.get(MsWordApp,   "Application" )   </w:t>
      </w:r>
    </w:p>
    <w:p w:rsidR="00AB2DA6" w:rsidRDefault="009B45EF" w:rsidP="001B4B80">
      <w:pPr>
        <w:pStyle w:val="a0"/>
        <w:spacing w:beforeLines="50" w:before="120" w:afterLines="50" w:after="120" w:line="360" w:lineRule="auto"/>
      </w:pPr>
      <w:r>
        <w:t xml:space="preserve">275.                   .toDispatch();   </w:t>
      </w:r>
    </w:p>
    <w:p w:rsidR="00AB2DA6" w:rsidRDefault="009B45EF" w:rsidP="001B4B80">
      <w:pPr>
        <w:pStyle w:val="a0"/>
        <w:spacing w:beforeLines="50" w:before="120" w:afterLines="50" w:after="120" w:line="360" w:lineRule="auto"/>
      </w:pPr>
      <w:r>
        <w:t>276.           Dispat</w:t>
      </w:r>
      <w:r>
        <w:t xml:space="preserve">ch.put(activeWindow,   "WindowState" ,   new  Variant(  1 ));   // 0=default    </w:t>
      </w:r>
    </w:p>
    <w:p w:rsidR="00AB2DA6" w:rsidRDefault="009B45EF" w:rsidP="001B4B80">
      <w:pPr>
        <w:pStyle w:val="a0"/>
        <w:spacing w:beforeLines="50" w:before="120" w:afterLines="50" w:after="120" w:line="360" w:lineRule="auto"/>
      </w:pPr>
      <w:r>
        <w:t xml:space="preserve">277.             // 1=maximize    </w:t>
      </w:r>
    </w:p>
    <w:p w:rsidR="00AB2DA6" w:rsidRDefault="009B45EF" w:rsidP="001B4B80">
      <w:pPr>
        <w:pStyle w:val="a0"/>
        <w:spacing w:beforeLines="50" w:before="120" w:afterLines="50" w:after="120" w:line="360" w:lineRule="auto"/>
      </w:pPr>
      <w:r>
        <w:t xml:space="preserve">278.             // 2=minimize    </w:t>
      </w:r>
    </w:p>
    <w:p w:rsidR="00AB2DA6" w:rsidRDefault="009B45EF" w:rsidP="001B4B80">
      <w:pPr>
        <w:pStyle w:val="a0"/>
        <w:spacing w:beforeLines="50" w:before="120" w:afterLines="50" w:after="120" w:line="360" w:lineRule="auto"/>
      </w:pPr>
      <w:r>
        <w:t xml:space="preserve">279.           Dispatch.put(activeWindow,   "Top" ,   new  Variant(  0 ));   </w:t>
      </w:r>
    </w:p>
    <w:p w:rsidR="00AB2DA6" w:rsidRDefault="009B45EF" w:rsidP="001B4B80">
      <w:pPr>
        <w:pStyle w:val="a0"/>
        <w:spacing w:beforeLines="50" w:before="120" w:afterLines="50" w:after="120" w:line="360" w:lineRule="auto"/>
      </w:pPr>
      <w:r>
        <w:t xml:space="preserve">280.   </w:t>
      </w:r>
      <w:r>
        <w:t xml:space="preserve">        Dispatch.put(activeWindow,   "Left" ,   new  Variant(  0 ));   </w:t>
      </w:r>
    </w:p>
    <w:p w:rsidR="00AB2DA6" w:rsidRDefault="009B45EF" w:rsidP="001B4B80">
      <w:pPr>
        <w:pStyle w:val="a0"/>
        <w:spacing w:beforeLines="50" w:before="120" w:afterLines="50" w:after="120" w:line="360" w:lineRule="auto"/>
      </w:pPr>
      <w:r>
        <w:t xml:space="preserve">281.           Dispatch.put(activeWindow,   "Height" ,   new  Variant(  600 ));   </w:t>
      </w:r>
    </w:p>
    <w:p w:rsidR="00AB2DA6" w:rsidRDefault="009B45EF" w:rsidP="001B4B80">
      <w:pPr>
        <w:pStyle w:val="a0"/>
        <w:spacing w:beforeLines="50" w:before="120" w:afterLines="50" w:after="120" w:line="360" w:lineRule="auto"/>
      </w:pPr>
      <w:r>
        <w:t xml:space="preserve">282.           Dispatch.put(activeWindow,   "width" ,   new  Variant(  800 ));   </w:t>
      </w:r>
    </w:p>
    <w:p w:rsidR="00AB2DA6" w:rsidRDefault="009B45EF" w:rsidP="001B4B80">
      <w:pPr>
        <w:pStyle w:val="a0"/>
        <w:spacing w:beforeLines="50" w:before="120" w:afterLines="50" w:after="120" w:line="360" w:lineRule="auto"/>
      </w:pPr>
      <w:r>
        <w:t xml:space="preserve">283.       }   </w:t>
      </w:r>
    </w:p>
    <w:p w:rsidR="00AB2DA6" w:rsidRDefault="009B45EF" w:rsidP="001B4B80">
      <w:pPr>
        <w:pStyle w:val="a0"/>
        <w:spacing w:beforeLines="50" w:before="120" w:afterLines="50" w:after="120" w:line="360" w:lineRule="auto"/>
      </w:pPr>
      <w:r>
        <w:t>284</w:t>
      </w:r>
      <w:r>
        <w:t xml:space="preserve">.   }   </w:t>
      </w:r>
    </w:p>
    <w:p w:rsidR="00AB2DA6" w:rsidRDefault="009B45EF" w:rsidP="001B4B80">
      <w:pPr>
        <w:pStyle w:val="a0"/>
        <w:spacing w:beforeLines="50" w:before="120" w:afterLines="50" w:after="120" w:line="360" w:lineRule="auto"/>
      </w:pPr>
      <w:r>
        <w:t xml:space="preserve">285.   public    class  JacobTest2 {   </w:t>
      </w:r>
    </w:p>
    <w:p w:rsidR="00AB2DA6" w:rsidRDefault="009B45EF" w:rsidP="001B4B80">
      <w:pPr>
        <w:pStyle w:val="a0"/>
        <w:spacing w:beforeLines="50" w:before="120" w:afterLines="50" w:after="120" w:line="360" w:lineRule="auto"/>
      </w:pPr>
      <w:r>
        <w:lastRenderedPageBreak/>
        <w:t xml:space="preserve">286.         public    static    void  createANewFileTest() {   </w:t>
      </w:r>
    </w:p>
    <w:p w:rsidR="00AB2DA6" w:rsidRDefault="009B45EF" w:rsidP="001B4B80">
      <w:pPr>
        <w:pStyle w:val="a0"/>
        <w:spacing w:beforeLines="50" w:before="120" w:afterLines="50" w:after="120" w:line="360" w:lineRule="auto"/>
      </w:pPr>
      <w:r>
        <w:t xml:space="preserve">287.           WordBean wordBean =   new  WordBean();   </w:t>
      </w:r>
    </w:p>
    <w:p w:rsidR="00AB2DA6" w:rsidRDefault="009B45EF" w:rsidP="001B4B80">
      <w:pPr>
        <w:pStyle w:val="a0"/>
        <w:spacing w:beforeLines="50" w:before="120" w:afterLines="50" w:after="120" w:line="360" w:lineRule="auto"/>
      </w:pPr>
      <w:r>
        <w:t xml:space="preserve">288.             // word.openWord(true);//  </w:t>
      </w:r>
      <w:r>
        <w:t>打开</w:t>
      </w:r>
      <w:r>
        <w:t xml:space="preserve">  word  </w:t>
      </w:r>
      <w:r>
        <w:t>程序</w:t>
      </w:r>
      <w:r>
        <w:t xml:space="preserve">    </w:t>
      </w:r>
    </w:p>
    <w:p w:rsidR="00AB2DA6" w:rsidRDefault="009B45EF" w:rsidP="001B4B80">
      <w:pPr>
        <w:pStyle w:val="a0"/>
        <w:spacing w:beforeLines="50" w:before="120" w:afterLines="50" w:after="120" w:line="360" w:lineRule="auto"/>
      </w:pPr>
      <w:r>
        <w:t>289.           wordBean.</w:t>
      </w:r>
      <w:r>
        <w:t xml:space="preserve">setVisible(  true );   </w:t>
      </w:r>
    </w:p>
    <w:p w:rsidR="00AB2DA6" w:rsidRDefault="009B45EF" w:rsidP="001B4B80">
      <w:pPr>
        <w:pStyle w:val="a0"/>
        <w:spacing w:beforeLines="50" w:before="120" w:afterLines="50" w:after="120" w:line="360" w:lineRule="auto"/>
      </w:pPr>
      <w:r>
        <w:t xml:space="preserve">290.           wordBean.createNewDocument();  //  </w:t>
      </w:r>
      <w:r>
        <w:t>创建一个新文档</w:t>
      </w:r>
      <w:r>
        <w:t xml:space="preserve">    </w:t>
      </w:r>
    </w:p>
    <w:p w:rsidR="00AB2DA6" w:rsidRDefault="009B45EF" w:rsidP="001B4B80">
      <w:pPr>
        <w:pStyle w:val="a0"/>
        <w:spacing w:beforeLines="50" w:before="120" w:afterLines="50" w:after="120" w:line="360" w:lineRule="auto"/>
      </w:pPr>
      <w:r>
        <w:t xml:space="preserve">291.           wordBean.setLocation();  //  </w:t>
      </w:r>
      <w:r>
        <w:t>设置打开后窗口的位置</w:t>
      </w:r>
      <w:r>
        <w:t xml:space="preserve">    </w:t>
      </w:r>
    </w:p>
    <w:p w:rsidR="00AB2DA6" w:rsidRDefault="009B45EF" w:rsidP="001B4B80">
      <w:pPr>
        <w:pStyle w:val="a0"/>
        <w:spacing w:beforeLines="50" w:before="120" w:afterLines="50" w:after="120" w:line="360" w:lineRule="auto"/>
      </w:pPr>
      <w:r>
        <w:t xml:space="preserve">292.           wordBean.insertText(  " </w:t>
      </w:r>
      <w:r>
        <w:t>你好</w:t>
      </w:r>
      <w:r>
        <w:t xml:space="preserve"> " );  //  </w:t>
      </w:r>
      <w:r>
        <w:t>向文档中插入字符</w:t>
      </w:r>
      <w:r>
        <w:t xml:space="preserve">    </w:t>
      </w:r>
    </w:p>
    <w:p w:rsidR="00AB2DA6" w:rsidRDefault="009B45EF" w:rsidP="001B4B80">
      <w:pPr>
        <w:pStyle w:val="a0"/>
        <w:spacing w:beforeLines="50" w:before="120" w:afterLines="50" w:after="120" w:line="360" w:lineRule="auto"/>
      </w:pPr>
      <w:r>
        <w:t>293.           wordBean.insertJpeg(  "D:"  + F</w:t>
      </w:r>
      <w:r>
        <w:t xml:space="preserve">ile.separator +   "a.jpg" );   //  </w:t>
      </w:r>
      <w:r>
        <w:t>插入图片</w:t>
      </w:r>
      <w:r>
        <w:t xml:space="preserve">    </w:t>
      </w:r>
    </w:p>
    <w:p w:rsidR="00AB2DA6" w:rsidRDefault="009B45EF" w:rsidP="001B4B80">
      <w:pPr>
        <w:pStyle w:val="a0"/>
        <w:spacing w:beforeLines="50" w:before="120" w:afterLines="50" w:after="120" w:line="360" w:lineRule="auto"/>
      </w:pPr>
      <w:r>
        <w:t xml:space="preserve">294.             //  </w:t>
      </w:r>
      <w:r>
        <w:t>如果</w:t>
      </w:r>
      <w:r>
        <w:t xml:space="preserve">   </w:t>
      </w:r>
      <w:r>
        <w:t>，想保存文件，下面三句</w:t>
      </w:r>
      <w:r>
        <w:t xml:space="preserve">    </w:t>
      </w:r>
    </w:p>
    <w:p w:rsidR="00AB2DA6" w:rsidRDefault="009B45EF" w:rsidP="001B4B80">
      <w:pPr>
        <w:pStyle w:val="a0"/>
        <w:spacing w:beforeLines="50" w:before="120" w:afterLines="50" w:after="120" w:line="360" w:lineRule="auto"/>
      </w:pPr>
      <w:r>
        <w:t xml:space="preserve">295.             // word.saveFileAs("d://a.doc");    </w:t>
      </w:r>
    </w:p>
    <w:p w:rsidR="00AB2DA6" w:rsidRDefault="009B45EF" w:rsidP="001B4B80">
      <w:pPr>
        <w:pStyle w:val="a0"/>
        <w:spacing w:beforeLines="50" w:before="120" w:afterLines="50" w:after="120" w:line="360" w:lineRule="auto"/>
      </w:pPr>
      <w:r>
        <w:t xml:space="preserve">296.             // word.closeDocument();    </w:t>
      </w:r>
    </w:p>
    <w:p w:rsidR="00AB2DA6" w:rsidRDefault="009B45EF" w:rsidP="001B4B80">
      <w:pPr>
        <w:pStyle w:val="a0"/>
        <w:spacing w:beforeLines="50" w:before="120" w:afterLines="50" w:after="120" w:line="360" w:lineRule="auto"/>
      </w:pPr>
      <w:r>
        <w:t xml:space="preserve">297.             // word.closeWord();    </w:t>
      </w:r>
    </w:p>
    <w:p w:rsidR="00AB2DA6" w:rsidRDefault="009B45EF" w:rsidP="001B4B80">
      <w:pPr>
        <w:pStyle w:val="a0"/>
        <w:spacing w:beforeLines="50" w:before="120" w:afterLines="50" w:after="120" w:line="360" w:lineRule="auto"/>
      </w:pPr>
      <w:r>
        <w:t xml:space="preserve">298.       }   </w:t>
      </w:r>
    </w:p>
    <w:p w:rsidR="00AB2DA6" w:rsidRDefault="009B45EF" w:rsidP="001B4B80">
      <w:pPr>
        <w:pStyle w:val="a0"/>
        <w:spacing w:beforeLines="50" w:before="120" w:afterLines="50" w:after="120" w:line="360" w:lineRule="auto"/>
      </w:pPr>
      <w:r>
        <w:t xml:space="preserve">299.        </w:t>
      </w:r>
      <w:r>
        <w:t xml:space="preserve"> public    static    void  openAnExistsFileTest() {   </w:t>
      </w:r>
    </w:p>
    <w:p w:rsidR="00AB2DA6" w:rsidRDefault="009B45EF" w:rsidP="001B4B80">
      <w:pPr>
        <w:pStyle w:val="a0"/>
        <w:spacing w:beforeLines="50" w:before="120" w:afterLines="50" w:after="120" w:line="360" w:lineRule="auto"/>
      </w:pPr>
      <w:r>
        <w:t xml:space="preserve">300.           WordBean wordBean =   new  WordBean();   </w:t>
      </w:r>
    </w:p>
    <w:p w:rsidR="00AB2DA6" w:rsidRDefault="009B45EF" w:rsidP="001B4B80">
      <w:pPr>
        <w:pStyle w:val="a0"/>
        <w:spacing w:beforeLines="50" w:before="120" w:afterLines="50" w:after="120" w:line="360" w:lineRule="auto"/>
      </w:pPr>
      <w:r>
        <w:t xml:space="preserve">301.           wordBean.setVisible(  true );   //  </w:t>
      </w:r>
      <w:r>
        <w:t>是否前台打开</w:t>
      </w:r>
      <w:r>
        <w:t xml:space="preserve"> word  </w:t>
      </w:r>
      <w:r>
        <w:t>程序，或者后台运行</w:t>
      </w:r>
      <w:r>
        <w:t xml:space="preserve">    </w:t>
      </w:r>
    </w:p>
    <w:p w:rsidR="00AB2DA6" w:rsidRDefault="009B45EF" w:rsidP="001B4B80">
      <w:pPr>
        <w:pStyle w:val="a0"/>
        <w:spacing w:beforeLines="50" w:before="120" w:afterLines="50" w:after="120" w:line="360" w:lineRule="auto"/>
      </w:pPr>
      <w:r>
        <w:t xml:space="preserve">302.           wordBean.openFile(  "d://a.doc" );   </w:t>
      </w:r>
    </w:p>
    <w:p w:rsidR="00AB2DA6" w:rsidRDefault="009B45EF" w:rsidP="001B4B80">
      <w:pPr>
        <w:pStyle w:val="a0"/>
        <w:spacing w:beforeLines="50" w:before="120" w:afterLines="50" w:after="120" w:line="360" w:lineRule="auto"/>
      </w:pPr>
      <w:r>
        <w:t>303.         </w:t>
      </w:r>
      <w:r>
        <w:t xml:space="preserve">  wordBean.insertJpeg(  "D:"  + File.separator +   "a.jpg" );   //  </w:t>
      </w:r>
      <w:r>
        <w:t>插入图片</w:t>
      </w:r>
      <w:r>
        <w:t xml:space="preserve"> ( </w:t>
      </w:r>
      <w:r>
        <w:t>注意刚打开的</w:t>
      </w:r>
      <w:r>
        <w:t xml:space="preserve"> word    </w:t>
      </w:r>
    </w:p>
    <w:p w:rsidR="00AB2DA6" w:rsidRDefault="009B45EF" w:rsidP="001B4B80">
      <w:pPr>
        <w:pStyle w:val="a0"/>
        <w:spacing w:beforeLines="50" w:before="120" w:afterLines="50" w:after="120" w:line="360" w:lineRule="auto"/>
        <w:rPr>
          <w:lang w:eastAsia="zh-CN"/>
        </w:rPr>
      </w:pPr>
      <w:r>
        <w:rPr>
          <w:lang w:eastAsia="zh-CN"/>
        </w:rPr>
        <w:t xml:space="preserve">304.             //  </w:t>
      </w:r>
      <w:r>
        <w:rPr>
          <w:lang w:eastAsia="zh-CN"/>
        </w:rPr>
        <w:t>，光标处于开头，故，图片在最前方插入</w:t>
      </w:r>
      <w:r>
        <w:rPr>
          <w:lang w:eastAsia="zh-CN"/>
        </w:rPr>
        <w:t xml:space="preserve"> )    </w:t>
      </w:r>
    </w:p>
    <w:p w:rsidR="00AB2DA6" w:rsidRDefault="009B45EF" w:rsidP="001B4B80">
      <w:pPr>
        <w:pStyle w:val="a0"/>
        <w:spacing w:beforeLines="50" w:before="120" w:afterLines="50" w:after="120" w:line="360" w:lineRule="auto"/>
      </w:pPr>
      <w:r>
        <w:t xml:space="preserve">305.           wordBean.save();   </w:t>
      </w:r>
    </w:p>
    <w:p w:rsidR="00AB2DA6" w:rsidRDefault="009B45EF" w:rsidP="001B4B80">
      <w:pPr>
        <w:pStyle w:val="a0"/>
        <w:spacing w:beforeLines="50" w:before="120" w:afterLines="50" w:after="120" w:line="360" w:lineRule="auto"/>
      </w:pPr>
      <w:r>
        <w:t xml:space="preserve">306.           wordBean.closeDocument();   </w:t>
      </w:r>
    </w:p>
    <w:p w:rsidR="00AB2DA6" w:rsidRDefault="009B45EF" w:rsidP="001B4B80">
      <w:pPr>
        <w:pStyle w:val="a0"/>
        <w:spacing w:beforeLines="50" w:before="120" w:afterLines="50" w:after="120" w:line="360" w:lineRule="auto"/>
      </w:pPr>
      <w:r>
        <w:lastRenderedPageBreak/>
        <w:t xml:space="preserve">307.           wordBean.closeWord();   </w:t>
      </w:r>
    </w:p>
    <w:p w:rsidR="00AB2DA6" w:rsidRDefault="009B45EF" w:rsidP="001B4B80">
      <w:pPr>
        <w:pStyle w:val="a0"/>
        <w:spacing w:beforeLines="50" w:before="120" w:afterLines="50" w:after="120" w:line="360" w:lineRule="auto"/>
      </w:pPr>
      <w:r>
        <w:t xml:space="preserve">308.       }   </w:t>
      </w:r>
    </w:p>
    <w:p w:rsidR="00AB2DA6" w:rsidRDefault="009B45EF" w:rsidP="001B4B80">
      <w:pPr>
        <w:pStyle w:val="a0"/>
        <w:spacing w:beforeLines="50" w:before="120" w:afterLines="50" w:after="120" w:line="360" w:lineRule="auto"/>
      </w:pPr>
      <w:r>
        <w:t xml:space="preserve">309.         public    static    void  insertFormatStr(String str) {   </w:t>
      </w:r>
    </w:p>
    <w:p w:rsidR="00AB2DA6" w:rsidRDefault="009B45EF" w:rsidP="001B4B80">
      <w:pPr>
        <w:pStyle w:val="a0"/>
        <w:spacing w:beforeLines="50" w:before="120" w:afterLines="50" w:after="120" w:line="360" w:lineRule="auto"/>
      </w:pPr>
      <w:r>
        <w:t xml:space="preserve">310.           WordBean wordBean =   new  WordBean();   </w:t>
      </w:r>
    </w:p>
    <w:p w:rsidR="00AB2DA6" w:rsidRDefault="009B45EF" w:rsidP="001B4B80">
      <w:pPr>
        <w:pStyle w:val="a0"/>
        <w:spacing w:beforeLines="50" w:before="120" w:afterLines="50" w:after="120" w:line="360" w:lineRule="auto"/>
      </w:pPr>
      <w:r>
        <w:t xml:space="preserve">311.           wordBean.setVisible(  true );   //  </w:t>
      </w:r>
      <w:r>
        <w:t>是否前台打开</w:t>
      </w:r>
      <w:r>
        <w:t xml:space="preserve"> word  </w:t>
      </w:r>
      <w:r>
        <w:t>程序，或者后台运行</w:t>
      </w:r>
      <w:r>
        <w:t xml:space="preserve">    </w:t>
      </w:r>
    </w:p>
    <w:p w:rsidR="00AB2DA6" w:rsidRDefault="009B45EF" w:rsidP="001B4B80">
      <w:pPr>
        <w:pStyle w:val="a0"/>
        <w:spacing w:beforeLines="50" w:before="120" w:afterLines="50" w:after="120" w:line="360" w:lineRule="auto"/>
      </w:pPr>
      <w:r>
        <w:t>312.           wordBean.createNew</w:t>
      </w:r>
      <w:r>
        <w:t xml:space="preserve">Document();  //  </w:t>
      </w:r>
      <w:r>
        <w:t>创建一个新文档</w:t>
      </w:r>
      <w:r>
        <w:t xml:space="preserve">    </w:t>
      </w:r>
    </w:p>
    <w:p w:rsidR="00AB2DA6" w:rsidRDefault="009B45EF" w:rsidP="001B4B80">
      <w:pPr>
        <w:pStyle w:val="a0"/>
        <w:spacing w:beforeLines="50" w:before="120" w:afterLines="50" w:after="120" w:line="360" w:lineRule="auto"/>
      </w:pPr>
      <w:r>
        <w:t xml:space="preserve">313.           wordBean.insertFormatStr(str);  //  </w:t>
      </w:r>
      <w:r>
        <w:t>插入一个段落，对其中的字体进行了设置</w:t>
      </w:r>
      <w:r>
        <w:t xml:space="preserve">    </w:t>
      </w:r>
    </w:p>
    <w:p w:rsidR="00AB2DA6" w:rsidRDefault="009B45EF" w:rsidP="001B4B80">
      <w:pPr>
        <w:pStyle w:val="a0"/>
        <w:spacing w:beforeLines="50" w:before="120" w:afterLines="50" w:after="120" w:line="360" w:lineRule="auto"/>
      </w:pPr>
      <w:r>
        <w:t xml:space="preserve">314.       }   </w:t>
      </w:r>
    </w:p>
    <w:p w:rsidR="00AB2DA6" w:rsidRDefault="009B45EF" w:rsidP="001B4B80">
      <w:pPr>
        <w:pStyle w:val="a0"/>
        <w:spacing w:beforeLines="50" w:before="120" w:afterLines="50" w:after="120" w:line="360" w:lineRule="auto"/>
      </w:pPr>
      <w:r>
        <w:t xml:space="preserve">315.         public    static    void  insertTableTest() {   </w:t>
      </w:r>
    </w:p>
    <w:p w:rsidR="00AB2DA6" w:rsidRDefault="009B45EF" w:rsidP="001B4B80">
      <w:pPr>
        <w:pStyle w:val="a0"/>
        <w:spacing w:beforeLines="50" w:before="120" w:afterLines="50" w:after="120" w:line="360" w:lineRule="auto"/>
      </w:pPr>
      <w:r>
        <w:t xml:space="preserve">316.           WordBean wordBean =   new  WordBean();   </w:t>
      </w:r>
    </w:p>
    <w:p w:rsidR="00AB2DA6" w:rsidRDefault="009B45EF" w:rsidP="001B4B80">
      <w:pPr>
        <w:pStyle w:val="a0"/>
        <w:spacing w:beforeLines="50" w:before="120" w:afterLines="50" w:after="120" w:line="360" w:lineRule="auto"/>
      </w:pPr>
      <w:r>
        <w:t>317.           wor</w:t>
      </w:r>
      <w:r>
        <w:t xml:space="preserve">dBean.setVisible(  true );   //  </w:t>
      </w:r>
      <w:r>
        <w:t>是否前台打开</w:t>
      </w:r>
      <w:r>
        <w:t xml:space="preserve"> word  </w:t>
      </w:r>
      <w:r>
        <w:t>程序，或者后台运行</w:t>
      </w:r>
      <w:r>
        <w:t xml:space="preserve">    </w:t>
      </w:r>
    </w:p>
    <w:p w:rsidR="00AB2DA6" w:rsidRDefault="009B45EF" w:rsidP="001B4B80">
      <w:pPr>
        <w:pStyle w:val="a0"/>
        <w:spacing w:beforeLines="50" w:before="120" w:afterLines="50" w:after="120" w:line="360" w:lineRule="auto"/>
      </w:pPr>
      <w:r>
        <w:t xml:space="preserve">318.           wordBean.createNewDocument();  //  </w:t>
      </w:r>
      <w:r>
        <w:t>创建一个新文档</w:t>
      </w:r>
      <w:r>
        <w:t xml:space="preserve">    </w:t>
      </w:r>
    </w:p>
    <w:p w:rsidR="00AB2DA6" w:rsidRDefault="009B45EF" w:rsidP="001B4B80">
      <w:pPr>
        <w:pStyle w:val="a0"/>
        <w:spacing w:beforeLines="50" w:before="120" w:afterLines="50" w:after="120" w:line="360" w:lineRule="auto"/>
      </w:pPr>
      <w:r>
        <w:t xml:space="preserve">319.           wordBean.setLocation();   </w:t>
      </w:r>
    </w:p>
    <w:p w:rsidR="00AB2DA6" w:rsidRDefault="009B45EF" w:rsidP="001B4B80">
      <w:pPr>
        <w:pStyle w:val="a0"/>
        <w:spacing w:beforeLines="50" w:before="120" w:afterLines="50" w:after="120" w:line="360" w:lineRule="auto"/>
      </w:pPr>
      <w:r>
        <w:t xml:space="preserve">320.           wordBean.insertTable(  " </w:t>
      </w:r>
      <w:r>
        <w:t>表名</w:t>
      </w:r>
      <w:r>
        <w:t xml:space="preserve"> " ,   3 ,   2 );   </w:t>
      </w:r>
    </w:p>
    <w:p w:rsidR="00AB2DA6" w:rsidRDefault="009B45EF" w:rsidP="001B4B80">
      <w:pPr>
        <w:pStyle w:val="a0"/>
        <w:spacing w:beforeLines="50" w:before="120" w:afterLines="50" w:after="120" w:line="360" w:lineRule="auto"/>
      </w:pPr>
      <w:r>
        <w:t>321.           wordBean.saveF</w:t>
      </w:r>
      <w:r>
        <w:t xml:space="preserve">ileAs(  "d://table.doc" );   </w:t>
      </w:r>
    </w:p>
    <w:p w:rsidR="00AB2DA6" w:rsidRDefault="009B45EF" w:rsidP="001B4B80">
      <w:pPr>
        <w:pStyle w:val="a0"/>
        <w:spacing w:beforeLines="50" w:before="120" w:afterLines="50" w:after="120" w:line="360" w:lineRule="auto"/>
      </w:pPr>
      <w:r>
        <w:t xml:space="preserve">322.           wordBean.closeDocument();   </w:t>
      </w:r>
    </w:p>
    <w:p w:rsidR="00AB2DA6" w:rsidRDefault="009B45EF" w:rsidP="001B4B80">
      <w:pPr>
        <w:pStyle w:val="a0"/>
        <w:spacing w:beforeLines="50" w:before="120" w:afterLines="50" w:after="120" w:line="360" w:lineRule="auto"/>
      </w:pPr>
      <w:r>
        <w:t xml:space="preserve">323.           wordBean.closeWord();   </w:t>
      </w:r>
    </w:p>
    <w:p w:rsidR="00AB2DA6" w:rsidRDefault="009B45EF" w:rsidP="001B4B80">
      <w:pPr>
        <w:pStyle w:val="a0"/>
        <w:spacing w:beforeLines="50" w:before="120" w:afterLines="50" w:after="120" w:line="360" w:lineRule="auto"/>
      </w:pPr>
      <w:r>
        <w:t xml:space="preserve">324.       }   </w:t>
      </w:r>
    </w:p>
    <w:p w:rsidR="00AB2DA6" w:rsidRDefault="009B45EF" w:rsidP="001B4B80">
      <w:pPr>
        <w:pStyle w:val="a0"/>
        <w:spacing w:beforeLines="50" w:before="120" w:afterLines="50" w:after="120" w:line="360" w:lineRule="auto"/>
      </w:pPr>
      <w:r>
        <w:t xml:space="preserve">325.         public    static    void  mergeTableCellTest() {   </w:t>
      </w:r>
    </w:p>
    <w:p w:rsidR="00AB2DA6" w:rsidRDefault="009B45EF" w:rsidP="001B4B80">
      <w:pPr>
        <w:pStyle w:val="a0"/>
        <w:spacing w:beforeLines="50" w:before="120" w:afterLines="50" w:after="120" w:line="360" w:lineRule="auto"/>
      </w:pPr>
      <w:r>
        <w:t xml:space="preserve">326.           insertTableTest();  // </w:t>
      </w:r>
      <w:r>
        <w:t>生成</w:t>
      </w:r>
      <w:r>
        <w:t xml:space="preserve"> d://table.doc    </w:t>
      </w:r>
    </w:p>
    <w:p w:rsidR="00AB2DA6" w:rsidRDefault="009B45EF" w:rsidP="001B4B80">
      <w:pPr>
        <w:pStyle w:val="a0"/>
        <w:spacing w:beforeLines="50" w:before="120" w:afterLines="50" w:after="120" w:line="360" w:lineRule="auto"/>
      </w:pPr>
      <w:r>
        <w:t>32</w:t>
      </w:r>
      <w:r>
        <w:t xml:space="preserve">7.           WordBean wordBean =   new  WordBean();   </w:t>
      </w:r>
    </w:p>
    <w:p w:rsidR="00AB2DA6" w:rsidRDefault="009B45EF" w:rsidP="001B4B80">
      <w:pPr>
        <w:pStyle w:val="a0"/>
        <w:spacing w:beforeLines="50" w:before="120" w:afterLines="50" w:after="120" w:line="360" w:lineRule="auto"/>
      </w:pPr>
      <w:r>
        <w:lastRenderedPageBreak/>
        <w:t xml:space="preserve">328.           wordBean.setVisible(  true );   //  </w:t>
      </w:r>
      <w:r>
        <w:t>是否前台打开</w:t>
      </w:r>
      <w:r>
        <w:t xml:space="preserve"> word  </w:t>
      </w:r>
      <w:r>
        <w:t>程序，或者后台运行</w:t>
      </w:r>
      <w:r>
        <w:t xml:space="preserve">    </w:t>
      </w:r>
    </w:p>
    <w:p w:rsidR="00AB2DA6" w:rsidRDefault="009B45EF" w:rsidP="001B4B80">
      <w:pPr>
        <w:pStyle w:val="a0"/>
        <w:spacing w:beforeLines="50" w:before="120" w:afterLines="50" w:after="120" w:line="360" w:lineRule="auto"/>
      </w:pPr>
      <w:r>
        <w:t xml:space="preserve">329.           wordBean.openFile(  "d://table.doc" );   </w:t>
      </w:r>
    </w:p>
    <w:p w:rsidR="00AB2DA6" w:rsidRDefault="009B45EF" w:rsidP="001B4B80">
      <w:pPr>
        <w:pStyle w:val="a0"/>
        <w:spacing w:beforeLines="50" w:before="120" w:afterLines="50" w:after="120" w:line="360" w:lineRule="auto"/>
      </w:pPr>
      <w:r>
        <w:t xml:space="preserve">330.           wordBean.mergeCellTest();   </w:t>
      </w:r>
    </w:p>
    <w:p w:rsidR="00AB2DA6" w:rsidRDefault="009B45EF" w:rsidP="001B4B80">
      <w:pPr>
        <w:pStyle w:val="a0"/>
        <w:spacing w:beforeLines="50" w:before="120" w:afterLines="50" w:after="120" w:line="360" w:lineRule="auto"/>
      </w:pPr>
      <w:r>
        <w:t xml:space="preserve">331.       }   </w:t>
      </w:r>
    </w:p>
    <w:p w:rsidR="00AB2DA6" w:rsidRDefault="009B45EF" w:rsidP="001B4B80">
      <w:pPr>
        <w:pStyle w:val="a0"/>
        <w:spacing w:beforeLines="50" w:before="120" w:afterLines="50" w:after="120" w:line="360" w:lineRule="auto"/>
      </w:pPr>
      <w:r>
        <w:t xml:space="preserve">332.  </w:t>
      </w:r>
      <w:r>
        <w:t xml:space="preserve">       public    static    void  main(String[] args) {   </w:t>
      </w:r>
    </w:p>
    <w:p w:rsidR="00AB2DA6" w:rsidRDefault="009B45EF" w:rsidP="001B4B80">
      <w:pPr>
        <w:pStyle w:val="a0"/>
        <w:spacing w:beforeLines="50" w:before="120" w:afterLines="50" w:after="120" w:line="360" w:lineRule="auto"/>
        <w:rPr>
          <w:lang w:eastAsia="zh-CN"/>
        </w:rPr>
      </w:pPr>
      <w:r>
        <w:rPr>
          <w:lang w:eastAsia="zh-CN"/>
        </w:rPr>
        <w:t xml:space="preserve">333.             //  </w:t>
      </w:r>
      <w:r>
        <w:rPr>
          <w:lang w:eastAsia="zh-CN"/>
        </w:rPr>
        <w:t>进行测试前要保证</w:t>
      </w:r>
      <w:r>
        <w:rPr>
          <w:lang w:eastAsia="zh-CN"/>
        </w:rPr>
        <w:t xml:space="preserve"> d://a.jpg  </w:t>
      </w:r>
      <w:r>
        <w:rPr>
          <w:lang w:eastAsia="zh-CN"/>
        </w:rPr>
        <w:t>图片文件存在</w:t>
      </w:r>
      <w:r>
        <w:rPr>
          <w:lang w:eastAsia="zh-CN"/>
        </w:rPr>
        <w:t xml:space="preserve">    </w:t>
      </w:r>
    </w:p>
    <w:p w:rsidR="00AB2DA6" w:rsidRDefault="009B45EF" w:rsidP="001B4B80">
      <w:pPr>
        <w:pStyle w:val="a0"/>
        <w:spacing w:beforeLines="50" w:before="120" w:afterLines="50" w:after="120" w:line="360" w:lineRule="auto"/>
      </w:pPr>
      <w:r>
        <w:t xml:space="preserve">334.             // createANewFileTest();// </w:t>
      </w:r>
      <w:r>
        <w:t>创建一个新文件</w:t>
      </w:r>
      <w:r>
        <w:t xml:space="preserve">    </w:t>
      </w:r>
    </w:p>
    <w:p w:rsidR="00AB2DA6" w:rsidRDefault="009B45EF" w:rsidP="001B4B80">
      <w:pPr>
        <w:pStyle w:val="a0"/>
        <w:spacing w:beforeLines="50" w:before="120" w:afterLines="50" w:after="120" w:line="360" w:lineRule="auto"/>
      </w:pPr>
      <w:r>
        <w:t xml:space="preserve">335.             // openAnExistsFileTest();//  </w:t>
      </w:r>
      <w:r>
        <w:t>打开一个存在</w:t>
      </w:r>
      <w:r>
        <w:t xml:space="preserve">   </w:t>
      </w:r>
      <w:r>
        <w:t>的文件</w:t>
      </w:r>
      <w:r>
        <w:t xml:space="preserve">    </w:t>
      </w:r>
    </w:p>
    <w:p w:rsidR="00AB2DA6" w:rsidRDefault="009B45EF" w:rsidP="001B4B80">
      <w:pPr>
        <w:pStyle w:val="a0"/>
        <w:spacing w:beforeLines="50" w:before="120" w:afterLines="50" w:after="120" w:line="360" w:lineRule="auto"/>
      </w:pPr>
      <w:r>
        <w:t xml:space="preserve">336.             </w:t>
      </w:r>
      <w:r>
        <w:t xml:space="preserve">// insertFormatStr(" </w:t>
      </w:r>
      <w:r>
        <w:t>格式</w:t>
      </w:r>
      <w:r>
        <w:t xml:space="preserve">   </w:t>
      </w:r>
      <w:r>
        <w:t>化字符串</w:t>
      </w:r>
      <w:r>
        <w:t xml:space="preserve"> ");// </w:t>
      </w:r>
      <w:r>
        <w:t>对字符串进行一定的修饰</w:t>
      </w:r>
      <w:r>
        <w:t xml:space="preserve">    </w:t>
      </w:r>
    </w:p>
    <w:p w:rsidR="00AB2DA6" w:rsidRDefault="009B45EF" w:rsidP="001B4B80">
      <w:pPr>
        <w:pStyle w:val="a0"/>
        <w:spacing w:beforeLines="50" w:before="120" w:afterLines="50" w:after="120" w:line="360" w:lineRule="auto"/>
      </w:pPr>
      <w:r>
        <w:t xml:space="preserve">337.             //insertTableTest();//  </w:t>
      </w:r>
      <w:r>
        <w:t>创建一个表格</w:t>
      </w:r>
      <w:r>
        <w:t xml:space="preserve">    </w:t>
      </w:r>
    </w:p>
    <w:p w:rsidR="00AB2DA6" w:rsidRDefault="009B45EF" w:rsidP="001B4B80">
      <w:pPr>
        <w:pStyle w:val="a0"/>
        <w:spacing w:beforeLines="50" w:before="120" w:afterLines="50" w:after="120" w:line="360" w:lineRule="auto"/>
      </w:pPr>
      <w:r>
        <w:t xml:space="preserve">338.          mergeTableCellTest();  //  </w:t>
      </w:r>
      <w:r>
        <w:t>对表格中的单元格进行合并</w:t>
      </w:r>
      <w:r>
        <w:t xml:space="preserve">    </w:t>
      </w:r>
    </w:p>
    <w:p w:rsidR="00AB2DA6" w:rsidRDefault="009B45EF" w:rsidP="001B4B80">
      <w:pPr>
        <w:pStyle w:val="a0"/>
        <w:spacing w:beforeLines="50" w:before="120" w:afterLines="50" w:after="120" w:line="360" w:lineRule="auto"/>
      </w:pPr>
      <w:r>
        <w:t xml:space="preserve">339.       }   </w:t>
      </w:r>
    </w:p>
    <w:p w:rsidR="00AB2DA6" w:rsidRDefault="009B45EF" w:rsidP="001B4B80">
      <w:pPr>
        <w:pStyle w:val="a0"/>
        <w:spacing w:beforeLines="50" w:before="120" w:afterLines="50" w:after="120" w:line="360" w:lineRule="auto"/>
      </w:pPr>
      <w:r>
        <w:t xml:space="preserve">340.   }   </w:t>
      </w:r>
    </w:p>
    <w:p w:rsidR="00AB2DA6" w:rsidRDefault="009B45EF" w:rsidP="001B4B80">
      <w:pPr>
        <w:pStyle w:val="a0"/>
        <w:spacing w:beforeLines="50" w:before="120" w:afterLines="50" w:after="120" w:line="360" w:lineRule="auto"/>
      </w:pPr>
      <w:r>
        <w:t xml:space="preserve">5. java  Jacob  </w:t>
      </w:r>
      <w:r>
        <w:t>最全例子</w:t>
      </w:r>
    </w:p>
    <w:p w:rsidR="00AB2DA6" w:rsidRDefault="009B45EF" w:rsidP="001B4B80">
      <w:pPr>
        <w:pStyle w:val="a0"/>
        <w:spacing w:beforeLines="50" w:before="120" w:afterLines="50" w:after="120" w:line="360" w:lineRule="auto"/>
      </w:pPr>
      <w:r>
        <w:t>package com.sgcc.evoms.cs.util;</w:t>
      </w:r>
    </w:p>
    <w:p w:rsidR="00AB2DA6" w:rsidRDefault="009B45EF" w:rsidP="001B4B80">
      <w:pPr>
        <w:pStyle w:val="a0"/>
        <w:spacing w:beforeLines="50" w:before="120" w:afterLines="50" w:after="120" w:line="360" w:lineRule="auto"/>
      </w:pPr>
      <w:r>
        <w:t xml:space="preserve"> import com.</w:t>
      </w:r>
      <w:r>
        <w:t>jacob.activeX.ActiveXComponent;</w:t>
      </w:r>
    </w:p>
    <w:p w:rsidR="00AB2DA6" w:rsidRDefault="009B45EF" w:rsidP="001B4B80">
      <w:pPr>
        <w:pStyle w:val="a0"/>
        <w:spacing w:beforeLines="50" w:before="120" w:afterLines="50" w:after="120" w:line="360" w:lineRule="auto"/>
      </w:pPr>
      <w:r>
        <w:t xml:space="preserve"> import com.jacob.com.Dispatch;</w:t>
      </w:r>
    </w:p>
    <w:p w:rsidR="00AB2DA6" w:rsidRDefault="009B45EF" w:rsidP="001B4B80">
      <w:pPr>
        <w:pStyle w:val="a0"/>
        <w:spacing w:beforeLines="50" w:before="120" w:afterLines="50" w:after="120" w:line="360" w:lineRule="auto"/>
      </w:pPr>
      <w:r>
        <w:t xml:space="preserve"> import com.jacob.com.Variant;</w:t>
      </w:r>
    </w:p>
    <w:p w:rsidR="00AB2DA6" w:rsidRDefault="009B45EF" w:rsidP="001B4B80">
      <w:pPr>
        <w:pStyle w:val="a0"/>
        <w:spacing w:beforeLines="50" w:before="120" w:afterLines="50" w:after="120" w:line="360" w:lineRule="auto"/>
      </w:pPr>
      <w:r>
        <w:t xml:space="preserve"> public class MSWordManager {</w:t>
      </w:r>
    </w:p>
    <w:p w:rsidR="00AB2DA6" w:rsidRDefault="009B45EF" w:rsidP="001B4B80">
      <w:pPr>
        <w:pStyle w:val="a0"/>
        <w:spacing w:beforeLines="50" w:before="120" w:afterLines="50" w:after="120" w:line="360" w:lineRule="auto"/>
      </w:pPr>
      <w:r>
        <w:t xml:space="preserve"> // word </w:t>
      </w:r>
      <w:r>
        <w:t>文档</w:t>
      </w:r>
    </w:p>
    <w:p w:rsidR="00AB2DA6" w:rsidRDefault="009B45EF" w:rsidP="001B4B80">
      <w:pPr>
        <w:pStyle w:val="a0"/>
        <w:spacing w:beforeLines="50" w:before="120" w:afterLines="50" w:after="120" w:line="360" w:lineRule="auto"/>
      </w:pPr>
      <w:r>
        <w:t xml:space="preserve"> private Dispatch doc;</w:t>
      </w:r>
    </w:p>
    <w:p w:rsidR="00AB2DA6" w:rsidRDefault="009B45EF" w:rsidP="001B4B80">
      <w:pPr>
        <w:pStyle w:val="a0"/>
        <w:spacing w:beforeLines="50" w:before="120" w:afterLines="50" w:after="120" w:line="360" w:lineRule="auto"/>
      </w:pPr>
      <w:r>
        <w:t xml:space="preserve"> // word </w:t>
      </w:r>
      <w:r>
        <w:t>运行程序对象</w:t>
      </w:r>
    </w:p>
    <w:p w:rsidR="00AB2DA6" w:rsidRDefault="009B45EF" w:rsidP="001B4B80">
      <w:pPr>
        <w:pStyle w:val="a0"/>
        <w:spacing w:beforeLines="50" w:before="120" w:afterLines="50" w:after="120" w:line="360" w:lineRule="auto"/>
      </w:pPr>
      <w:r>
        <w:lastRenderedPageBreak/>
        <w:t xml:space="preserve"> private ActiveXComponent word;</w:t>
      </w:r>
    </w:p>
    <w:p w:rsidR="00AB2DA6" w:rsidRDefault="009B45EF" w:rsidP="001B4B80">
      <w:pPr>
        <w:pStyle w:val="a0"/>
        <w:spacing w:beforeLines="50" w:before="120" w:afterLines="50" w:after="120" w:line="360" w:lineRule="auto"/>
      </w:pPr>
      <w:r>
        <w:t xml:space="preserve"> //  </w:t>
      </w:r>
      <w:r>
        <w:t>所有</w:t>
      </w:r>
      <w:r>
        <w:t xml:space="preserve"> word </w:t>
      </w:r>
      <w:r>
        <w:t>文档集合</w:t>
      </w:r>
    </w:p>
    <w:p w:rsidR="00AB2DA6" w:rsidRDefault="009B45EF" w:rsidP="001B4B80">
      <w:pPr>
        <w:pStyle w:val="a0"/>
        <w:spacing w:beforeLines="50" w:before="120" w:afterLines="50" w:after="120" w:line="360" w:lineRule="auto"/>
      </w:pPr>
      <w:r>
        <w:t xml:space="preserve"> private Dispatch documents;</w:t>
      </w:r>
    </w:p>
    <w:p w:rsidR="00AB2DA6" w:rsidRDefault="009B45EF" w:rsidP="001B4B80">
      <w:pPr>
        <w:pStyle w:val="a0"/>
        <w:spacing w:beforeLines="50" w:before="120" w:afterLines="50" w:after="120" w:line="360" w:lineRule="auto"/>
      </w:pPr>
      <w:r>
        <w:t xml:space="preserve"> </w:t>
      </w:r>
      <w:r>
        <w:t xml:space="preserve">//  </w:t>
      </w:r>
      <w:r>
        <w:t>选定的范围或插入点</w:t>
      </w:r>
    </w:p>
    <w:p w:rsidR="00AB2DA6" w:rsidRDefault="009B45EF" w:rsidP="001B4B80">
      <w:pPr>
        <w:pStyle w:val="a0"/>
        <w:spacing w:beforeLines="50" w:before="120" w:afterLines="50" w:after="120" w:line="360" w:lineRule="auto"/>
      </w:pPr>
      <w:r>
        <w:t xml:space="preserve"> private Dispatch selection;</w:t>
      </w:r>
    </w:p>
    <w:p w:rsidR="00AB2DA6" w:rsidRDefault="009B45EF" w:rsidP="001B4B80">
      <w:pPr>
        <w:pStyle w:val="a0"/>
        <w:spacing w:beforeLines="50" w:before="120" w:afterLines="50" w:after="120" w:line="360" w:lineRule="auto"/>
      </w:pPr>
      <w:r>
        <w:t xml:space="preserve"> private boolean saveOnExit = true;</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visible  </w:t>
      </w:r>
      <w:r>
        <w:t>为</w:t>
      </w:r>
      <w:r>
        <w:t xml:space="preserve"> true </w:t>
      </w:r>
      <w:r>
        <w:t>表示</w:t>
      </w:r>
      <w:r>
        <w:t xml:space="preserve"> word </w:t>
      </w:r>
      <w:r>
        <w:t>应用程序可见</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MSWordManager(boolean visible) {</w:t>
      </w:r>
    </w:p>
    <w:p w:rsidR="00AB2DA6" w:rsidRDefault="009B45EF" w:rsidP="001B4B80">
      <w:pPr>
        <w:pStyle w:val="a0"/>
        <w:spacing w:beforeLines="50" w:before="120" w:afterLines="50" w:after="120" w:line="360" w:lineRule="auto"/>
      </w:pPr>
      <w:r>
        <w:t xml:space="preserve"> if (word == null) {</w:t>
      </w:r>
    </w:p>
    <w:p w:rsidR="00AB2DA6" w:rsidRDefault="009B45EF" w:rsidP="001B4B80">
      <w:pPr>
        <w:pStyle w:val="a0"/>
        <w:spacing w:beforeLines="50" w:before="120" w:afterLines="50" w:after="120" w:line="360" w:lineRule="auto"/>
      </w:pPr>
      <w:r>
        <w:t xml:space="preserve"> word = new ActiveXComponent("Word.Application");</w:t>
      </w:r>
    </w:p>
    <w:p w:rsidR="00AB2DA6" w:rsidRDefault="009B45EF" w:rsidP="001B4B80">
      <w:pPr>
        <w:pStyle w:val="a0"/>
        <w:spacing w:beforeLines="50" w:before="120" w:afterLines="50" w:after="120" w:line="360" w:lineRule="auto"/>
      </w:pPr>
      <w:r>
        <w:t xml:space="preserve"> </w:t>
      </w:r>
      <w:r>
        <w:t>word.setProperty("Visible", new Variant(visibl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if (documents == null)</w:t>
      </w:r>
    </w:p>
    <w:p w:rsidR="00AB2DA6" w:rsidRDefault="009B45EF" w:rsidP="001B4B80">
      <w:pPr>
        <w:pStyle w:val="a0"/>
        <w:spacing w:beforeLines="50" w:before="120" w:afterLines="50" w:after="120" w:line="360" w:lineRule="auto"/>
      </w:pPr>
      <w:r>
        <w:t xml:space="preserve"> documents = word.getProperty("Documents").toDispatch();</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设置退出时参数</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saveOnExit boolean true- </w:t>
      </w:r>
      <w:r>
        <w:t>退出时保存文件，</w:t>
      </w:r>
      <w:r>
        <w:t xml:space="preserve"> false- </w:t>
      </w:r>
      <w:r>
        <w:t>退出时不保存文件</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lastRenderedPageBreak/>
        <w:t xml:space="preserve"> </w:t>
      </w:r>
      <w:r>
        <w:t>public void setSaveOnExit(boolean saveOnExit) {</w:t>
      </w:r>
    </w:p>
    <w:p w:rsidR="00AB2DA6" w:rsidRDefault="009B45EF" w:rsidP="001B4B80">
      <w:pPr>
        <w:pStyle w:val="a0"/>
        <w:spacing w:beforeLines="50" w:before="120" w:afterLines="50" w:after="120" w:line="360" w:lineRule="auto"/>
      </w:pPr>
      <w:r>
        <w:t xml:space="preserve"> this.saveOnExit = saveOnExi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创建一个新的</w:t>
      </w:r>
      <w:r>
        <w:t xml:space="preserve"> word </w:t>
      </w:r>
      <w:r>
        <w:t>文档</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reateNewDocument() {</w:t>
      </w:r>
    </w:p>
    <w:p w:rsidR="00AB2DA6" w:rsidRDefault="009B45EF" w:rsidP="001B4B80">
      <w:pPr>
        <w:pStyle w:val="a0"/>
        <w:spacing w:beforeLines="50" w:before="120" w:afterLines="50" w:after="120" w:line="360" w:lineRule="auto"/>
      </w:pPr>
      <w:r>
        <w:t xml:space="preserve"> doc = Dispatch.call(documents, "Add").toDispatch();</w:t>
      </w:r>
    </w:p>
    <w:p w:rsidR="00AB2DA6" w:rsidRDefault="009B45EF" w:rsidP="001B4B80">
      <w:pPr>
        <w:pStyle w:val="a0"/>
        <w:spacing w:beforeLines="50" w:before="120" w:afterLines="50" w:after="120" w:line="360" w:lineRule="auto"/>
      </w:pPr>
      <w:r>
        <w:t xml:space="preserve"> selection = Dispatch.get(word, "Selection").toD</w:t>
      </w:r>
      <w:r>
        <w:t>ispatch();</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打开一个已存在的文档</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pPr>
      <w:r>
        <w:rPr>
          <w:lang w:eastAsia="zh-CN"/>
        </w:rPr>
        <w:t xml:space="preserve"> </w:t>
      </w:r>
      <w:r>
        <w:t>* @param docPath</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openDocument(String docPath) {</w:t>
      </w:r>
    </w:p>
    <w:p w:rsidR="00AB2DA6" w:rsidRDefault="009B45EF" w:rsidP="001B4B80">
      <w:pPr>
        <w:pStyle w:val="a0"/>
        <w:spacing w:beforeLines="50" w:before="120" w:afterLines="50" w:after="120" w:line="360" w:lineRule="auto"/>
      </w:pPr>
      <w:r>
        <w:t xml:space="preserve"> closeDocument();</w:t>
      </w:r>
    </w:p>
    <w:p w:rsidR="00AB2DA6" w:rsidRDefault="009B45EF" w:rsidP="001B4B80">
      <w:pPr>
        <w:pStyle w:val="a0"/>
        <w:spacing w:beforeLines="50" w:before="120" w:afterLines="50" w:after="120" w:line="360" w:lineRule="auto"/>
      </w:pPr>
      <w:r>
        <w:t xml:space="preserve"> doc = Dispatch.call(documents, "Open", docPath).toDispatch();</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w:t>
      </w:r>
      <w:r>
        <w:rPr>
          <w:lang w:eastAsia="zh-CN"/>
        </w:rPr>
        <w:t>/**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把选定的内容或插入点向上移动</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lastRenderedPageBreak/>
        <w:t xml:space="preserve"> * @param pos  </w:t>
      </w:r>
      <w:r>
        <w:t>移动的距离</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moveUp(int pos) {</w:t>
      </w:r>
    </w:p>
    <w:p w:rsidR="00AB2DA6" w:rsidRDefault="009B45EF" w:rsidP="001B4B80">
      <w:pPr>
        <w:pStyle w:val="a0"/>
        <w:spacing w:beforeLines="50" w:before="120" w:afterLines="50" w:after="120" w:line="360" w:lineRule="auto"/>
      </w:pPr>
      <w:r>
        <w:t xml:space="preserve"> if (selection == null)</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pPr>
      <w:r>
        <w:t xml:space="preserve"> for (int i = 0; i &lt; pos; i++)</w:t>
      </w:r>
    </w:p>
    <w:p w:rsidR="00AB2DA6" w:rsidRDefault="009B45EF" w:rsidP="001B4B80">
      <w:pPr>
        <w:pStyle w:val="a0"/>
        <w:spacing w:beforeLines="50" w:before="120" w:afterLines="50" w:after="120" w:line="360" w:lineRule="auto"/>
      </w:pPr>
      <w:r>
        <w:t xml:space="preserve"> Dispatch.call(selection, "MoveUp");</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r>
        <w:t xml:space="preserve">  </w:t>
      </w:r>
      <w:r>
        <w:t>把选定的内容或者插入点向下移动</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  </w:t>
      </w:r>
      <w:r>
        <w:t>移动的距离</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moveDown(int pos) {</w:t>
      </w:r>
    </w:p>
    <w:p w:rsidR="00AB2DA6" w:rsidRDefault="009B45EF" w:rsidP="001B4B80">
      <w:pPr>
        <w:pStyle w:val="a0"/>
        <w:spacing w:beforeLines="50" w:before="120" w:afterLines="50" w:after="120" w:line="360" w:lineRule="auto"/>
      </w:pPr>
      <w:r>
        <w:t xml:space="preserve"> if (selection == null)</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pPr>
      <w:r>
        <w:t xml:space="preserve"> for (int i = 0; i &lt; pos; i++)</w:t>
      </w:r>
    </w:p>
    <w:p w:rsidR="00AB2DA6" w:rsidRDefault="009B45EF" w:rsidP="001B4B80">
      <w:pPr>
        <w:pStyle w:val="a0"/>
        <w:spacing w:beforeLines="50" w:before="120" w:afterLines="50" w:after="120" w:line="360" w:lineRule="auto"/>
      </w:pPr>
      <w:r>
        <w:t xml:space="preserve"> Dispatch.call(selection, "MoveDown");</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把选定的内容或者插入点向左移动</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  </w:t>
      </w:r>
      <w:r>
        <w:t>移动的距离</w:t>
      </w:r>
    </w:p>
    <w:p w:rsidR="00AB2DA6" w:rsidRDefault="009B45EF" w:rsidP="001B4B80">
      <w:pPr>
        <w:pStyle w:val="a0"/>
        <w:spacing w:beforeLines="50" w:before="120" w:afterLines="50" w:after="120" w:line="360" w:lineRule="auto"/>
      </w:pPr>
      <w:r>
        <w:lastRenderedPageBreak/>
        <w:t xml:space="preserve"> */</w:t>
      </w:r>
    </w:p>
    <w:p w:rsidR="00AB2DA6" w:rsidRDefault="009B45EF" w:rsidP="001B4B80">
      <w:pPr>
        <w:pStyle w:val="a0"/>
        <w:spacing w:beforeLines="50" w:before="120" w:afterLines="50" w:after="120" w:line="360" w:lineRule="auto"/>
      </w:pPr>
      <w:r>
        <w:t xml:space="preserve"> public void moveLeft(int pos) {</w:t>
      </w:r>
    </w:p>
    <w:p w:rsidR="00AB2DA6" w:rsidRDefault="009B45EF" w:rsidP="001B4B80">
      <w:pPr>
        <w:pStyle w:val="a0"/>
        <w:spacing w:beforeLines="50" w:before="120" w:afterLines="50" w:after="120" w:line="360" w:lineRule="auto"/>
      </w:pPr>
      <w:r>
        <w:t xml:space="preserve"> if (selection == null)</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pPr>
      <w:r>
        <w:t xml:space="preserve"> for (int i = 0; i &lt; pos; i++) {</w:t>
      </w:r>
    </w:p>
    <w:p w:rsidR="00AB2DA6" w:rsidRDefault="009B45EF" w:rsidP="001B4B80">
      <w:pPr>
        <w:pStyle w:val="a0"/>
        <w:spacing w:beforeLines="50" w:before="120" w:afterLines="50" w:after="120" w:line="360" w:lineRule="auto"/>
      </w:pPr>
      <w:r>
        <w:t xml:space="preserve"> Dispatch.call(selection, "MoveLef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把选定的内容或者插入点向右移动</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  </w:t>
      </w:r>
      <w:r>
        <w:t>移动的距离</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moveRight(int pos) {</w:t>
      </w:r>
    </w:p>
    <w:p w:rsidR="00AB2DA6" w:rsidRDefault="009B45EF" w:rsidP="001B4B80">
      <w:pPr>
        <w:pStyle w:val="a0"/>
        <w:spacing w:beforeLines="50" w:before="120" w:afterLines="50" w:after="120" w:line="360" w:lineRule="auto"/>
      </w:pPr>
      <w:r>
        <w:t xml:space="preserve"> if (selection == null)</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pPr>
      <w:r>
        <w:t xml:space="preserve"> for (int i = 0; i &lt; pos; i++)</w:t>
      </w:r>
    </w:p>
    <w:p w:rsidR="00AB2DA6" w:rsidRDefault="009B45EF" w:rsidP="001B4B80">
      <w:pPr>
        <w:pStyle w:val="a0"/>
        <w:spacing w:beforeLines="50" w:before="120" w:afterLines="50" w:after="120" w:line="360" w:lineRule="auto"/>
      </w:pPr>
      <w:r>
        <w:t xml:space="preserve"> Dispatch.call(selection, "MoveRigh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把插入点移</w:t>
      </w:r>
      <w:r>
        <w:t>动到文件首位置</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moveStart() {</w:t>
      </w:r>
    </w:p>
    <w:p w:rsidR="00AB2DA6" w:rsidRDefault="009B45EF" w:rsidP="001B4B80">
      <w:pPr>
        <w:pStyle w:val="a0"/>
        <w:spacing w:beforeLines="50" w:before="120" w:afterLines="50" w:after="120" w:line="360" w:lineRule="auto"/>
      </w:pPr>
      <w:r>
        <w:lastRenderedPageBreak/>
        <w:t xml:space="preserve"> if (selection == null)</w:t>
      </w:r>
    </w:p>
    <w:p w:rsidR="00AB2DA6" w:rsidRDefault="009B45EF" w:rsidP="001B4B80">
      <w:pPr>
        <w:pStyle w:val="a0"/>
        <w:spacing w:beforeLines="50" w:before="120" w:afterLines="50" w:after="120" w:line="360" w:lineRule="auto"/>
      </w:pPr>
      <w:r>
        <w:t xml:space="preserve"> selection = Dispatch.get(word, "Selection").toDispatch();</w:t>
      </w:r>
    </w:p>
    <w:p w:rsidR="00AB2DA6" w:rsidRDefault="009B45EF" w:rsidP="001B4B80">
      <w:pPr>
        <w:pStyle w:val="a0"/>
        <w:spacing w:beforeLines="50" w:before="120" w:afterLines="50" w:after="120" w:line="360" w:lineRule="auto"/>
      </w:pPr>
      <w:r>
        <w:t xml:space="preserve"> Dispatch.call(selection, "HomeKey", new Variant(6));</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从选定内容或插入点开始查找文本</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 @param toFindText  </w:t>
      </w:r>
      <w:r>
        <w:t>要查找的文本</w:t>
      </w:r>
    </w:p>
    <w:p w:rsidR="00AB2DA6" w:rsidRDefault="009B45EF" w:rsidP="001B4B80">
      <w:pPr>
        <w:pStyle w:val="a0"/>
        <w:spacing w:beforeLines="50" w:before="120" w:afterLines="50" w:after="120" w:line="360" w:lineRule="auto"/>
      </w:pPr>
      <w:r>
        <w:t xml:space="preserve"> </w:t>
      </w:r>
      <w:r>
        <w:t xml:space="preserve">* @return boolean true- </w:t>
      </w:r>
      <w:r>
        <w:t>查找到并选中该文本，</w:t>
      </w:r>
      <w:r>
        <w:t xml:space="preserve"> false- </w:t>
      </w:r>
      <w:r>
        <w:t>未查找到文本</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boolean find(String toFindText) {</w:t>
      </w:r>
    </w:p>
    <w:p w:rsidR="00AB2DA6" w:rsidRDefault="009B45EF" w:rsidP="001B4B80">
      <w:pPr>
        <w:pStyle w:val="a0"/>
        <w:spacing w:beforeLines="50" w:before="120" w:afterLines="50" w:after="120" w:line="360" w:lineRule="auto"/>
      </w:pPr>
      <w:r>
        <w:t xml:space="preserve"> if (toFindText == null || toFindText.equals(""))</w:t>
      </w:r>
    </w:p>
    <w:p w:rsidR="00AB2DA6" w:rsidRDefault="009B45EF" w:rsidP="001B4B80">
      <w:pPr>
        <w:pStyle w:val="a0"/>
        <w:spacing w:beforeLines="50" w:before="120" w:afterLines="50" w:after="120" w:line="360" w:lineRule="auto"/>
      </w:pPr>
      <w:r>
        <w:t xml:space="preserve"> return false;</w:t>
      </w:r>
    </w:p>
    <w:p w:rsidR="00AB2DA6" w:rsidRDefault="009B45EF" w:rsidP="001B4B80">
      <w:pPr>
        <w:pStyle w:val="a0"/>
        <w:spacing w:beforeLines="50" w:before="120" w:afterLines="50" w:after="120" w:line="360" w:lineRule="auto"/>
      </w:pPr>
      <w:r>
        <w:t xml:space="preserve"> //  </w:t>
      </w:r>
      <w:r>
        <w:t>从</w:t>
      </w:r>
      <w:r>
        <w:t xml:space="preserve"> selection </w:t>
      </w:r>
      <w:r>
        <w:t>所在位置开始查询</w:t>
      </w:r>
    </w:p>
    <w:p w:rsidR="00AB2DA6" w:rsidRDefault="009B45EF" w:rsidP="001B4B80">
      <w:pPr>
        <w:pStyle w:val="a0"/>
        <w:spacing w:beforeLines="50" w:before="120" w:afterLines="50" w:after="120" w:line="360" w:lineRule="auto"/>
      </w:pPr>
      <w:r>
        <w:t xml:space="preserve"> Dispatch find = word.call(selection, "Find").toDispatch();</w:t>
      </w:r>
    </w:p>
    <w:p w:rsidR="00AB2DA6" w:rsidRDefault="009B45EF" w:rsidP="001B4B80">
      <w:pPr>
        <w:pStyle w:val="a0"/>
        <w:spacing w:beforeLines="50" w:before="120" w:afterLines="50" w:after="120" w:line="360" w:lineRule="auto"/>
      </w:pPr>
      <w:r>
        <w:t xml:space="preserve"> //  </w:t>
      </w:r>
      <w:r>
        <w:t>设置要查找的内容</w:t>
      </w:r>
    </w:p>
    <w:p w:rsidR="00AB2DA6" w:rsidRDefault="009B45EF" w:rsidP="001B4B80">
      <w:pPr>
        <w:pStyle w:val="a0"/>
        <w:spacing w:beforeLines="50" w:before="120" w:afterLines="50" w:after="120" w:line="360" w:lineRule="auto"/>
      </w:pPr>
      <w:r>
        <w:t xml:space="preserve"> Dispatch.put(find, "Text", toFindText);</w:t>
      </w:r>
    </w:p>
    <w:p w:rsidR="00AB2DA6" w:rsidRDefault="009B45EF" w:rsidP="001B4B80">
      <w:pPr>
        <w:pStyle w:val="a0"/>
        <w:spacing w:beforeLines="50" w:before="120" w:afterLines="50" w:after="120" w:line="360" w:lineRule="auto"/>
      </w:pPr>
      <w:r>
        <w:t xml:space="preserve"> //  </w:t>
      </w:r>
      <w:r>
        <w:t>向前查找</w:t>
      </w:r>
    </w:p>
    <w:p w:rsidR="00AB2DA6" w:rsidRDefault="009B45EF" w:rsidP="001B4B80">
      <w:pPr>
        <w:pStyle w:val="a0"/>
        <w:spacing w:beforeLines="50" w:before="120" w:afterLines="50" w:after="120" w:line="360" w:lineRule="auto"/>
      </w:pPr>
      <w:r>
        <w:t xml:space="preserve"> Dispatch.put(find, "Forward", "True");</w:t>
      </w:r>
    </w:p>
    <w:p w:rsidR="00AB2DA6" w:rsidRDefault="009B45EF" w:rsidP="001B4B80">
      <w:pPr>
        <w:pStyle w:val="a0"/>
        <w:spacing w:beforeLines="50" w:before="120" w:afterLines="50" w:after="120" w:line="360" w:lineRule="auto"/>
      </w:pPr>
      <w:r>
        <w:t xml:space="preserve"> //  </w:t>
      </w:r>
      <w:r>
        <w:t>设置格式</w:t>
      </w:r>
    </w:p>
    <w:p w:rsidR="00AB2DA6" w:rsidRDefault="009B45EF" w:rsidP="001B4B80">
      <w:pPr>
        <w:pStyle w:val="a0"/>
        <w:spacing w:beforeLines="50" w:before="120" w:afterLines="50" w:after="120" w:line="360" w:lineRule="auto"/>
      </w:pPr>
      <w:r>
        <w:t xml:space="preserve"> Dispatch.put(find, "Format", "True");</w:t>
      </w:r>
    </w:p>
    <w:p w:rsidR="00AB2DA6" w:rsidRDefault="009B45EF" w:rsidP="001B4B80">
      <w:pPr>
        <w:pStyle w:val="a0"/>
        <w:spacing w:beforeLines="50" w:before="120" w:afterLines="50" w:after="120" w:line="360" w:lineRule="auto"/>
      </w:pPr>
      <w:r>
        <w:t xml:space="preserve"> //  </w:t>
      </w:r>
      <w:r>
        <w:t>大小写匹配</w:t>
      </w:r>
    </w:p>
    <w:p w:rsidR="00AB2DA6" w:rsidRDefault="009B45EF" w:rsidP="001B4B80">
      <w:pPr>
        <w:pStyle w:val="a0"/>
        <w:spacing w:beforeLines="50" w:before="120" w:afterLines="50" w:after="120" w:line="360" w:lineRule="auto"/>
      </w:pPr>
      <w:r>
        <w:t xml:space="preserve"> Dispatch.put(find, "MatchCase", "True");</w:t>
      </w:r>
    </w:p>
    <w:p w:rsidR="00AB2DA6" w:rsidRDefault="009B45EF" w:rsidP="001B4B80">
      <w:pPr>
        <w:pStyle w:val="a0"/>
        <w:spacing w:beforeLines="50" w:before="120" w:afterLines="50" w:after="120" w:line="360" w:lineRule="auto"/>
      </w:pPr>
      <w:r>
        <w:lastRenderedPageBreak/>
        <w:t xml:space="preserve"> //  </w:t>
      </w:r>
      <w:r>
        <w:t>全字匹配</w:t>
      </w:r>
    </w:p>
    <w:p w:rsidR="00AB2DA6" w:rsidRDefault="009B45EF" w:rsidP="001B4B80">
      <w:pPr>
        <w:pStyle w:val="a0"/>
        <w:spacing w:beforeLines="50" w:before="120" w:afterLines="50" w:after="120" w:line="360" w:lineRule="auto"/>
      </w:pPr>
      <w:r>
        <w:t xml:space="preserve"> Dispatch.put(find, "MatchWholeWord", "True"</w:t>
      </w:r>
      <w:r>
        <w:t>);</w:t>
      </w:r>
    </w:p>
    <w:p w:rsidR="00AB2DA6" w:rsidRDefault="009B45EF" w:rsidP="001B4B80">
      <w:pPr>
        <w:pStyle w:val="a0"/>
        <w:spacing w:beforeLines="50" w:before="120" w:afterLines="50" w:after="120" w:line="360" w:lineRule="auto"/>
      </w:pPr>
      <w:r>
        <w:t xml:space="preserve"> //  </w:t>
      </w:r>
      <w:r>
        <w:t>查找并选中</w:t>
      </w:r>
    </w:p>
    <w:p w:rsidR="00AB2DA6" w:rsidRDefault="009B45EF" w:rsidP="001B4B80">
      <w:pPr>
        <w:pStyle w:val="a0"/>
        <w:spacing w:beforeLines="50" w:before="120" w:afterLines="50" w:after="120" w:line="360" w:lineRule="auto"/>
      </w:pPr>
      <w:r>
        <w:t xml:space="preserve"> return Dispatch.call(find, "Execute").getBoolean();</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把选定选定内容设定为替换文本</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 @param toFindText  </w:t>
      </w:r>
      <w:r>
        <w:t>查找字符串</w:t>
      </w:r>
    </w:p>
    <w:p w:rsidR="00AB2DA6" w:rsidRDefault="009B45EF" w:rsidP="001B4B80">
      <w:pPr>
        <w:pStyle w:val="a0"/>
        <w:spacing w:beforeLines="50" w:before="120" w:afterLines="50" w:after="120" w:line="360" w:lineRule="auto"/>
      </w:pPr>
      <w:r>
        <w:t xml:space="preserve"> * @param newText  </w:t>
      </w:r>
      <w:r>
        <w:t>要替换的内容</w:t>
      </w:r>
    </w:p>
    <w:p w:rsidR="00AB2DA6" w:rsidRDefault="009B45EF" w:rsidP="001B4B80">
      <w:pPr>
        <w:pStyle w:val="a0"/>
        <w:spacing w:beforeLines="50" w:before="120" w:afterLines="50" w:after="120" w:line="360" w:lineRule="auto"/>
      </w:pPr>
      <w:r>
        <w:t xml:space="preserve"> * @return</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boolean replaceText(String toFindText, String newText) {</w:t>
      </w:r>
    </w:p>
    <w:p w:rsidR="00AB2DA6" w:rsidRDefault="009B45EF" w:rsidP="001B4B80">
      <w:pPr>
        <w:pStyle w:val="a0"/>
        <w:spacing w:beforeLines="50" w:before="120" w:afterLines="50" w:after="120" w:line="360" w:lineRule="auto"/>
      </w:pPr>
      <w:r>
        <w:t xml:space="preserve"> if (!find(toFindT</w:t>
      </w:r>
      <w:r>
        <w:t>ext))</w:t>
      </w:r>
    </w:p>
    <w:p w:rsidR="00AB2DA6" w:rsidRDefault="009B45EF" w:rsidP="001B4B80">
      <w:pPr>
        <w:pStyle w:val="a0"/>
        <w:spacing w:beforeLines="50" w:before="120" w:afterLines="50" w:after="120" w:line="360" w:lineRule="auto"/>
      </w:pPr>
      <w:r>
        <w:t xml:space="preserve"> return false;</w:t>
      </w:r>
    </w:p>
    <w:p w:rsidR="00AB2DA6" w:rsidRDefault="009B45EF" w:rsidP="001B4B80">
      <w:pPr>
        <w:pStyle w:val="a0"/>
        <w:spacing w:beforeLines="50" w:before="120" w:afterLines="50" w:after="120" w:line="360" w:lineRule="auto"/>
      </w:pPr>
      <w:r>
        <w:t xml:space="preserve"> Dispatch.put(selection, "Text", newText);</w:t>
      </w:r>
    </w:p>
    <w:p w:rsidR="00AB2DA6" w:rsidRDefault="009B45EF" w:rsidP="001B4B80">
      <w:pPr>
        <w:pStyle w:val="a0"/>
        <w:spacing w:beforeLines="50" w:before="120" w:afterLines="50" w:after="120" w:line="360" w:lineRule="auto"/>
      </w:pPr>
      <w:r>
        <w:t xml:space="preserve"> return tru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全局替换文本</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oFindText  </w:t>
      </w:r>
      <w:r>
        <w:t>查找字符串</w:t>
      </w:r>
    </w:p>
    <w:p w:rsidR="00AB2DA6" w:rsidRDefault="009B45EF" w:rsidP="001B4B80">
      <w:pPr>
        <w:pStyle w:val="a0"/>
        <w:spacing w:beforeLines="50" w:before="120" w:afterLines="50" w:after="120" w:line="360" w:lineRule="auto"/>
      </w:pPr>
      <w:r>
        <w:t xml:space="preserve"> * @param newText  </w:t>
      </w:r>
      <w:r>
        <w:t>要替换的内容</w:t>
      </w:r>
    </w:p>
    <w:p w:rsidR="00AB2DA6" w:rsidRDefault="009B45EF" w:rsidP="001B4B80">
      <w:pPr>
        <w:pStyle w:val="a0"/>
        <w:spacing w:beforeLines="50" w:before="120" w:afterLines="50" w:after="120" w:line="360" w:lineRule="auto"/>
      </w:pPr>
      <w:r>
        <w:lastRenderedPageBreak/>
        <w:t xml:space="preserve"> */</w:t>
      </w:r>
    </w:p>
    <w:p w:rsidR="00AB2DA6" w:rsidRDefault="009B45EF" w:rsidP="001B4B80">
      <w:pPr>
        <w:pStyle w:val="a0"/>
        <w:spacing w:beforeLines="50" w:before="120" w:afterLines="50" w:after="120" w:line="360" w:lineRule="auto"/>
      </w:pPr>
      <w:r>
        <w:t xml:space="preserve"> public void replaceAllText(String toFindText, String newText) {</w:t>
      </w:r>
    </w:p>
    <w:p w:rsidR="00AB2DA6" w:rsidRDefault="009B45EF" w:rsidP="001B4B80">
      <w:pPr>
        <w:pStyle w:val="a0"/>
        <w:spacing w:beforeLines="50" w:before="120" w:afterLines="50" w:after="120" w:line="360" w:lineRule="auto"/>
      </w:pPr>
      <w:r>
        <w:t xml:space="preserve"> </w:t>
      </w:r>
      <w:r>
        <w:t>while (find(toFindText)) {</w:t>
      </w:r>
    </w:p>
    <w:p w:rsidR="00AB2DA6" w:rsidRDefault="009B45EF" w:rsidP="001B4B80">
      <w:pPr>
        <w:pStyle w:val="a0"/>
        <w:spacing w:beforeLines="50" w:before="120" w:afterLines="50" w:after="120" w:line="360" w:lineRule="auto"/>
      </w:pPr>
      <w:r>
        <w:t xml:space="preserve"> Dispatch.put(selection, "Text", newText);</w:t>
      </w:r>
    </w:p>
    <w:p w:rsidR="00AB2DA6" w:rsidRDefault="009B45EF" w:rsidP="001B4B80">
      <w:pPr>
        <w:pStyle w:val="a0"/>
        <w:spacing w:beforeLines="50" w:before="120" w:afterLines="50" w:after="120" w:line="360" w:lineRule="auto"/>
      </w:pPr>
      <w:r>
        <w:t xml:space="preserve"> Dispatch.call(selection, "MoveRigh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当前插入点插入字符串</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newText  </w:t>
      </w:r>
      <w:r>
        <w:t>要插入的新字符串</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insertText(String newText) {</w:t>
      </w:r>
    </w:p>
    <w:p w:rsidR="00AB2DA6" w:rsidRDefault="009B45EF" w:rsidP="001B4B80">
      <w:pPr>
        <w:pStyle w:val="a0"/>
        <w:spacing w:beforeLines="50" w:before="120" w:afterLines="50" w:after="120" w:line="360" w:lineRule="auto"/>
      </w:pPr>
      <w:r>
        <w:t xml:space="preserve"> Dispatch.put(selection, "Text", ne</w:t>
      </w:r>
      <w:r>
        <w:t>wTex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oFindText  </w:t>
      </w:r>
      <w:r>
        <w:t>要查找的字符串</w:t>
      </w:r>
    </w:p>
    <w:p w:rsidR="00AB2DA6" w:rsidRDefault="009B45EF" w:rsidP="001B4B80">
      <w:pPr>
        <w:pStyle w:val="a0"/>
        <w:spacing w:beforeLines="50" w:before="120" w:afterLines="50" w:after="120" w:line="360" w:lineRule="auto"/>
      </w:pPr>
      <w:r>
        <w:t xml:space="preserve"> * @param imagePath  </w:t>
      </w:r>
      <w:r>
        <w:t>图片路径</w:t>
      </w:r>
    </w:p>
    <w:p w:rsidR="00AB2DA6" w:rsidRDefault="009B45EF" w:rsidP="001B4B80">
      <w:pPr>
        <w:pStyle w:val="a0"/>
        <w:spacing w:beforeLines="50" w:before="120" w:afterLines="50" w:after="120" w:line="360" w:lineRule="auto"/>
      </w:pPr>
      <w:r>
        <w:t xml:space="preserve"> * @return</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boolean replaceImage(String toFindText, String imagePath) {</w:t>
      </w:r>
    </w:p>
    <w:p w:rsidR="00AB2DA6" w:rsidRDefault="009B45EF" w:rsidP="001B4B80">
      <w:pPr>
        <w:pStyle w:val="a0"/>
        <w:spacing w:beforeLines="50" w:before="120" w:afterLines="50" w:after="120" w:line="360" w:lineRule="auto"/>
      </w:pPr>
      <w:r>
        <w:t xml:space="preserve"> if (!find(toFindText))</w:t>
      </w:r>
    </w:p>
    <w:p w:rsidR="00AB2DA6" w:rsidRDefault="009B45EF" w:rsidP="001B4B80">
      <w:pPr>
        <w:pStyle w:val="a0"/>
        <w:spacing w:beforeLines="50" w:before="120" w:afterLines="50" w:after="120" w:line="360" w:lineRule="auto"/>
      </w:pPr>
      <w:r>
        <w:t xml:space="preserve"> return false;</w:t>
      </w:r>
    </w:p>
    <w:p w:rsidR="00AB2DA6" w:rsidRDefault="009B45EF" w:rsidP="001B4B80">
      <w:pPr>
        <w:pStyle w:val="a0"/>
        <w:spacing w:beforeLines="50" w:before="120" w:afterLines="50" w:after="120" w:line="360" w:lineRule="auto"/>
      </w:pPr>
      <w:r>
        <w:lastRenderedPageBreak/>
        <w:t xml:space="preserve"> Dispatch.call(Dispatch.get(selection, "InLineShapes</w:t>
      </w:r>
      <w:r>
        <w:t>").toDispatch(),</w:t>
      </w:r>
    </w:p>
    <w:p w:rsidR="00AB2DA6" w:rsidRDefault="009B45EF" w:rsidP="001B4B80">
      <w:pPr>
        <w:pStyle w:val="a0"/>
        <w:spacing w:beforeLines="50" w:before="120" w:afterLines="50" w:after="120" w:line="360" w:lineRule="auto"/>
      </w:pPr>
      <w:r>
        <w:t xml:space="preserve"> "AddPicture", imagePath);</w:t>
      </w:r>
    </w:p>
    <w:p w:rsidR="00AB2DA6" w:rsidRDefault="009B45EF" w:rsidP="001B4B80">
      <w:pPr>
        <w:pStyle w:val="a0"/>
        <w:spacing w:beforeLines="50" w:before="120" w:afterLines="50" w:after="120" w:line="360" w:lineRule="auto"/>
      </w:pPr>
      <w:r>
        <w:t xml:space="preserve"> return tru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全局替换图片</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oFindText  </w:t>
      </w:r>
      <w:r>
        <w:t>查找字符串</w:t>
      </w:r>
    </w:p>
    <w:p w:rsidR="00AB2DA6" w:rsidRDefault="009B45EF" w:rsidP="001B4B80">
      <w:pPr>
        <w:pStyle w:val="a0"/>
        <w:spacing w:beforeLines="50" w:before="120" w:afterLines="50" w:after="120" w:line="360" w:lineRule="auto"/>
      </w:pPr>
      <w:r>
        <w:t xml:space="preserve"> * @param imagePath  </w:t>
      </w:r>
      <w:r>
        <w:t>图片路径</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replaceAllImage(String toFindText, String imagePath) {</w:t>
      </w:r>
    </w:p>
    <w:p w:rsidR="00AB2DA6" w:rsidRDefault="009B45EF" w:rsidP="001B4B80">
      <w:pPr>
        <w:pStyle w:val="a0"/>
        <w:spacing w:beforeLines="50" w:before="120" w:afterLines="50" w:after="120" w:line="360" w:lineRule="auto"/>
      </w:pPr>
      <w:r>
        <w:t xml:space="preserve"> while (find(toFindText)) {</w:t>
      </w:r>
    </w:p>
    <w:p w:rsidR="00AB2DA6" w:rsidRDefault="009B45EF" w:rsidP="001B4B80">
      <w:pPr>
        <w:pStyle w:val="a0"/>
        <w:spacing w:beforeLines="50" w:before="120" w:afterLines="50" w:after="120" w:line="360" w:lineRule="auto"/>
      </w:pPr>
      <w:r>
        <w:t xml:space="preserve"> Dispatch.call(</w:t>
      </w:r>
      <w:r>
        <w:t>Dispatch.get(selection, "InLineShapes").toDispatch(),</w:t>
      </w:r>
    </w:p>
    <w:p w:rsidR="00AB2DA6" w:rsidRDefault="009B45EF" w:rsidP="001B4B80">
      <w:pPr>
        <w:pStyle w:val="a0"/>
        <w:spacing w:beforeLines="50" w:before="120" w:afterLines="50" w:after="120" w:line="360" w:lineRule="auto"/>
      </w:pPr>
      <w:r>
        <w:t xml:space="preserve"> "AddPicture", imagePath);</w:t>
      </w:r>
    </w:p>
    <w:p w:rsidR="00AB2DA6" w:rsidRDefault="009B45EF" w:rsidP="001B4B80">
      <w:pPr>
        <w:pStyle w:val="a0"/>
        <w:spacing w:beforeLines="50" w:before="120" w:afterLines="50" w:after="120" w:line="360" w:lineRule="auto"/>
      </w:pPr>
      <w:r>
        <w:t xml:space="preserve"> Dispatch.call(selection, "MoveRight");</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在当前插入点插入图片</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pPr>
      <w:r>
        <w:rPr>
          <w:lang w:eastAsia="zh-CN"/>
        </w:rPr>
        <w:t xml:space="preserve"> </w:t>
      </w:r>
      <w:r>
        <w:t xml:space="preserve">* @param imagePath  </w:t>
      </w:r>
      <w:r>
        <w:t>图片路径</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insertImage(String imagePath) {</w:t>
      </w:r>
    </w:p>
    <w:p w:rsidR="00AB2DA6" w:rsidRDefault="009B45EF" w:rsidP="001B4B80">
      <w:pPr>
        <w:pStyle w:val="a0"/>
        <w:spacing w:beforeLines="50" w:before="120" w:afterLines="50" w:after="120" w:line="360" w:lineRule="auto"/>
      </w:pPr>
      <w:r>
        <w:lastRenderedPageBreak/>
        <w:t xml:space="preserve"> Dispatch.call(Dispatch.</w:t>
      </w:r>
      <w:r>
        <w:t>get(selection, "InLineShapes").toDispatch(),</w:t>
      </w:r>
    </w:p>
    <w:p w:rsidR="00AB2DA6" w:rsidRDefault="009B45EF" w:rsidP="001B4B80">
      <w:pPr>
        <w:pStyle w:val="a0"/>
        <w:spacing w:beforeLines="50" w:before="120" w:afterLines="50" w:after="120" w:line="360" w:lineRule="auto"/>
      </w:pPr>
      <w:r>
        <w:t xml:space="preserve"> "AddPicture", imagePath);</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合并单元格</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w:t>
      </w:r>
    </w:p>
    <w:p w:rsidR="00AB2DA6" w:rsidRDefault="009B45EF" w:rsidP="001B4B80">
      <w:pPr>
        <w:pStyle w:val="a0"/>
        <w:spacing w:beforeLines="50" w:before="120" w:afterLines="50" w:after="120" w:line="360" w:lineRule="auto"/>
      </w:pPr>
      <w:r>
        <w:t xml:space="preserve"> * @param fstCellRowIdx</w:t>
      </w:r>
    </w:p>
    <w:p w:rsidR="00AB2DA6" w:rsidRDefault="009B45EF" w:rsidP="001B4B80">
      <w:pPr>
        <w:pStyle w:val="a0"/>
        <w:spacing w:beforeLines="50" w:before="120" w:afterLines="50" w:after="120" w:line="360" w:lineRule="auto"/>
      </w:pPr>
      <w:r>
        <w:t xml:space="preserve"> * @param fstCellColIdx</w:t>
      </w:r>
    </w:p>
    <w:p w:rsidR="00AB2DA6" w:rsidRDefault="009B45EF" w:rsidP="001B4B80">
      <w:pPr>
        <w:pStyle w:val="a0"/>
        <w:spacing w:beforeLines="50" w:before="120" w:afterLines="50" w:after="120" w:line="360" w:lineRule="auto"/>
      </w:pPr>
      <w:r>
        <w:t xml:space="preserve"> * @param secCellRowIdx</w:t>
      </w:r>
    </w:p>
    <w:p w:rsidR="00AB2DA6" w:rsidRDefault="009B45EF" w:rsidP="001B4B80">
      <w:pPr>
        <w:pStyle w:val="a0"/>
        <w:spacing w:beforeLines="50" w:before="120" w:afterLines="50" w:after="120" w:line="360" w:lineRule="auto"/>
      </w:pPr>
      <w:r>
        <w:t xml:space="preserve"> * @param secCellColIdx</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r>
        <w:t>public void mergeCell(int tableIndex, int fstCellRowIdx, int fstCellColIdx,</w:t>
      </w:r>
    </w:p>
    <w:p w:rsidR="00AB2DA6" w:rsidRDefault="009B45EF" w:rsidP="001B4B80">
      <w:pPr>
        <w:pStyle w:val="a0"/>
        <w:spacing w:beforeLines="50" w:before="120" w:afterLines="50" w:after="120" w:line="360" w:lineRule="auto"/>
      </w:pPr>
      <w:r>
        <w:t xml:space="preserve"> int secCellRowIdx, int secCellColIdx)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Vari</w:t>
      </w:r>
      <w:r>
        <w:t>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fstCell = Dispatch.call(table, "Cell",</w:t>
      </w:r>
    </w:p>
    <w:p w:rsidR="00AB2DA6" w:rsidRDefault="009B45EF" w:rsidP="001B4B80">
      <w:pPr>
        <w:pStyle w:val="a0"/>
        <w:spacing w:beforeLines="50" w:before="120" w:afterLines="50" w:after="120" w:line="360" w:lineRule="auto"/>
      </w:pPr>
      <w:r>
        <w:t xml:space="preserve"> new Variant(fstCellRowIdx), new Variant(fstCellColId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secCell = Dispatch.call(table, "Cell",</w:t>
      </w:r>
    </w:p>
    <w:p w:rsidR="00AB2DA6" w:rsidRDefault="009B45EF" w:rsidP="001B4B80">
      <w:pPr>
        <w:pStyle w:val="a0"/>
        <w:spacing w:beforeLines="50" w:before="120" w:afterLines="50" w:after="120" w:line="360" w:lineRule="auto"/>
      </w:pPr>
      <w:r>
        <w:t xml:space="preserve"> </w:t>
      </w:r>
      <w:r>
        <w:t>new Variant(secCellRowIdx), new Variant(secCellColIdx))</w:t>
      </w:r>
    </w:p>
    <w:p w:rsidR="00AB2DA6" w:rsidRDefault="009B45EF" w:rsidP="001B4B80">
      <w:pPr>
        <w:pStyle w:val="a0"/>
        <w:spacing w:beforeLines="50" w:before="120" w:afterLines="50" w:after="120" w:line="360" w:lineRule="auto"/>
      </w:pPr>
      <w:r>
        <w:lastRenderedPageBreak/>
        <w:t xml:space="preserve"> .toDispatch();</w:t>
      </w:r>
    </w:p>
    <w:p w:rsidR="00AB2DA6" w:rsidRDefault="009B45EF" w:rsidP="001B4B80">
      <w:pPr>
        <w:pStyle w:val="a0"/>
        <w:spacing w:beforeLines="50" w:before="120" w:afterLines="50" w:after="120" w:line="360" w:lineRule="auto"/>
      </w:pPr>
      <w:r>
        <w:t xml:space="preserve"> Dispatch.call(fstCell, "Merge", secCell);</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在指定的单元格里填写数据</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 @param tableIndex</w:t>
      </w:r>
    </w:p>
    <w:p w:rsidR="00AB2DA6" w:rsidRDefault="009B45EF" w:rsidP="001B4B80">
      <w:pPr>
        <w:pStyle w:val="a0"/>
        <w:spacing w:beforeLines="50" w:before="120" w:afterLines="50" w:after="120" w:line="360" w:lineRule="auto"/>
      </w:pPr>
      <w:r>
        <w:t xml:space="preserve"> * @param cellRowIdx</w:t>
      </w:r>
    </w:p>
    <w:p w:rsidR="00AB2DA6" w:rsidRDefault="009B45EF" w:rsidP="001B4B80">
      <w:pPr>
        <w:pStyle w:val="a0"/>
        <w:spacing w:beforeLines="50" w:before="120" w:afterLines="50" w:after="120" w:line="360" w:lineRule="auto"/>
      </w:pPr>
      <w:r>
        <w:t xml:space="preserve"> * @param cellColIdx</w:t>
      </w:r>
    </w:p>
    <w:p w:rsidR="00AB2DA6" w:rsidRDefault="009B45EF" w:rsidP="001B4B80">
      <w:pPr>
        <w:pStyle w:val="a0"/>
        <w:spacing w:beforeLines="50" w:before="120" w:afterLines="50" w:after="120" w:line="360" w:lineRule="auto"/>
      </w:pPr>
      <w:r>
        <w:t xml:space="preserve"> * @param tx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r>
        <w:t>public void putTxtToCell(int tableIndex, int cellRowIdx, int cellColIdx,</w:t>
      </w:r>
    </w:p>
    <w:p w:rsidR="00AB2DA6" w:rsidRDefault="009B45EF" w:rsidP="001B4B80">
      <w:pPr>
        <w:pStyle w:val="a0"/>
        <w:spacing w:beforeLines="50" w:before="120" w:afterLines="50" w:after="120" w:line="360" w:lineRule="auto"/>
      </w:pPr>
      <w:r>
        <w:t xml:space="preserve"> String txt)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Variant(tableIndex))</w:t>
      </w:r>
    </w:p>
    <w:p w:rsidR="00AB2DA6" w:rsidRDefault="009B45EF" w:rsidP="001B4B80">
      <w:pPr>
        <w:pStyle w:val="a0"/>
        <w:spacing w:beforeLines="50" w:before="120" w:afterLines="50" w:after="120" w:line="360" w:lineRule="auto"/>
      </w:pPr>
      <w:r>
        <w:t xml:space="preserve"> .toDispatch</w:t>
      </w:r>
      <w:r>
        <w:t>();</w:t>
      </w:r>
    </w:p>
    <w:p w:rsidR="00AB2DA6" w:rsidRDefault="009B45EF" w:rsidP="001B4B80">
      <w:pPr>
        <w:pStyle w:val="a0"/>
        <w:spacing w:beforeLines="50" w:before="120" w:afterLines="50" w:after="120" w:line="360" w:lineRule="auto"/>
      </w:pPr>
      <w:r>
        <w:t xml:space="preserve"> Dispatch cell = Dispatch.call(table, "Cell", new Variant(cellRowIdx),</w:t>
      </w:r>
    </w:p>
    <w:p w:rsidR="00AB2DA6" w:rsidRDefault="009B45EF" w:rsidP="001B4B80">
      <w:pPr>
        <w:pStyle w:val="a0"/>
        <w:spacing w:beforeLines="50" w:before="120" w:afterLines="50" w:after="120" w:line="360" w:lineRule="auto"/>
      </w:pPr>
      <w:r>
        <w:t xml:space="preserve"> new Variant(cellColIdx)).toDispatch();</w:t>
      </w:r>
    </w:p>
    <w:p w:rsidR="00AB2DA6" w:rsidRDefault="009B45EF" w:rsidP="001B4B80">
      <w:pPr>
        <w:pStyle w:val="a0"/>
        <w:spacing w:beforeLines="50" w:before="120" w:afterLines="50" w:after="120" w:line="360" w:lineRule="auto"/>
      </w:pPr>
      <w:r>
        <w:t xml:space="preserve"> Dispatch.call(cell, "Select");</w:t>
      </w:r>
    </w:p>
    <w:p w:rsidR="00AB2DA6" w:rsidRDefault="009B45EF" w:rsidP="001B4B80">
      <w:pPr>
        <w:pStyle w:val="a0"/>
        <w:spacing w:beforeLines="50" w:before="120" w:afterLines="50" w:after="120" w:line="360" w:lineRule="auto"/>
      </w:pPr>
      <w:r>
        <w:t xml:space="preserve"> Dispatch.put(selection, "Text", txt);</w:t>
      </w:r>
    </w:p>
    <w:p w:rsidR="00AB2DA6" w:rsidRDefault="009B45EF" w:rsidP="001B4B80">
      <w:pPr>
        <w:pStyle w:val="a0"/>
        <w:spacing w:beforeLines="50" w:before="120" w:afterLines="50" w:after="120" w:line="360" w:lineRule="auto"/>
        <w:rPr>
          <w:lang w:eastAsia="zh-CN"/>
        </w:rPr>
      </w:pPr>
      <w:r>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lastRenderedPageBreak/>
        <w:t xml:space="preserve"> *  </w:t>
      </w:r>
      <w:r>
        <w:rPr>
          <w:lang w:eastAsia="zh-CN"/>
        </w:rPr>
        <w:t>在当前文档拷贝数据</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param pos</w:t>
      </w:r>
    </w:p>
    <w:p w:rsidR="00AB2DA6" w:rsidRDefault="009B45EF" w:rsidP="001B4B80">
      <w:pPr>
        <w:pStyle w:val="a0"/>
        <w:spacing w:beforeLines="50" w:before="120" w:afterLines="50" w:after="120" w:line="360" w:lineRule="auto"/>
      </w:pPr>
      <w:r>
        <w:rPr>
          <w:lang w:eastAsia="zh-CN"/>
        </w:rPr>
        <w:t xml:space="preserve"> </w:t>
      </w:r>
      <w:r>
        <w:t>*/</w:t>
      </w:r>
    </w:p>
    <w:p w:rsidR="00AB2DA6" w:rsidRDefault="009B45EF" w:rsidP="001B4B80">
      <w:pPr>
        <w:pStyle w:val="a0"/>
        <w:spacing w:beforeLines="50" w:before="120" w:afterLines="50" w:after="120" w:line="360" w:lineRule="auto"/>
      </w:pPr>
      <w:r>
        <w:t xml:space="preserve"> public void copy(St</w:t>
      </w:r>
      <w:r>
        <w:t>ring toCopyText) {</w:t>
      </w:r>
    </w:p>
    <w:p w:rsidR="00AB2DA6" w:rsidRDefault="009B45EF" w:rsidP="001B4B80">
      <w:pPr>
        <w:pStyle w:val="a0"/>
        <w:spacing w:beforeLines="50" w:before="120" w:afterLines="50" w:after="120" w:line="360" w:lineRule="auto"/>
      </w:pPr>
      <w:r>
        <w:t xml:space="preserve"> moveStart();</w:t>
      </w:r>
    </w:p>
    <w:p w:rsidR="00AB2DA6" w:rsidRDefault="009B45EF" w:rsidP="001B4B80">
      <w:pPr>
        <w:pStyle w:val="a0"/>
        <w:spacing w:beforeLines="50" w:before="120" w:afterLines="50" w:after="120" w:line="360" w:lineRule="auto"/>
      </w:pPr>
      <w:r>
        <w:t xml:space="preserve"> if (this.find(toCopyText)) {</w:t>
      </w:r>
    </w:p>
    <w:p w:rsidR="00AB2DA6" w:rsidRDefault="009B45EF" w:rsidP="001B4B80">
      <w:pPr>
        <w:pStyle w:val="a0"/>
        <w:spacing w:beforeLines="50" w:before="120" w:afterLines="50" w:after="120" w:line="360" w:lineRule="auto"/>
      </w:pPr>
      <w:r>
        <w:t xml:space="preserve"> Dispatch textRange = Dispatch.get(selection, "Range").toDispatch();</w:t>
      </w:r>
    </w:p>
    <w:p w:rsidR="00AB2DA6" w:rsidRDefault="009B45EF" w:rsidP="001B4B80">
      <w:pPr>
        <w:pStyle w:val="a0"/>
        <w:spacing w:beforeLines="50" w:before="120" w:afterLines="50" w:after="120" w:line="360" w:lineRule="auto"/>
      </w:pPr>
      <w:r>
        <w:t xml:space="preserve"> Dispatch.call(textRange, "Copy");</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当前文档粘帖剪贴板数据</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paste(String pos) {</w:t>
      </w:r>
    </w:p>
    <w:p w:rsidR="00AB2DA6" w:rsidRDefault="009B45EF" w:rsidP="001B4B80">
      <w:pPr>
        <w:pStyle w:val="a0"/>
        <w:spacing w:beforeLines="50" w:before="120" w:afterLines="50" w:after="120" w:line="360" w:lineRule="auto"/>
      </w:pPr>
      <w:r>
        <w:t xml:space="preserve"> moveStart();</w:t>
      </w:r>
    </w:p>
    <w:p w:rsidR="00AB2DA6" w:rsidRDefault="009B45EF" w:rsidP="001B4B80">
      <w:pPr>
        <w:pStyle w:val="a0"/>
        <w:spacing w:beforeLines="50" w:before="120" w:afterLines="50" w:after="120" w:line="360" w:lineRule="auto"/>
      </w:pPr>
      <w:r>
        <w:t xml:space="preserve"> if (this.find(pos)) {</w:t>
      </w:r>
    </w:p>
    <w:p w:rsidR="00AB2DA6" w:rsidRDefault="009B45EF" w:rsidP="001B4B80">
      <w:pPr>
        <w:pStyle w:val="a0"/>
        <w:spacing w:beforeLines="50" w:before="120" w:afterLines="50" w:after="120" w:line="360" w:lineRule="auto"/>
      </w:pPr>
      <w:r>
        <w:t xml:space="preserve"> Dispatch textRange = Dispatch.get(selection, "Range").toDispatch();</w:t>
      </w:r>
    </w:p>
    <w:p w:rsidR="00AB2DA6" w:rsidRDefault="009B45EF" w:rsidP="001B4B80">
      <w:pPr>
        <w:pStyle w:val="a0"/>
        <w:spacing w:beforeLines="50" w:before="120" w:afterLines="50" w:after="120" w:line="360" w:lineRule="auto"/>
      </w:pPr>
      <w:r>
        <w:t xml:space="preserve"> Dispatch.call(textRange, "Past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lastRenderedPageBreak/>
        <w:t xml:space="preserve"> *  </w:t>
      </w:r>
      <w:r>
        <w:t>在当前文档指定的位置拷贝表格</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  </w:t>
      </w:r>
      <w:r>
        <w:t>当前文档指定的位置</w:t>
      </w:r>
    </w:p>
    <w:p w:rsidR="00AB2DA6" w:rsidRDefault="009B45EF" w:rsidP="001B4B80">
      <w:pPr>
        <w:pStyle w:val="a0"/>
        <w:spacing w:beforeLines="50" w:before="120" w:afterLines="50" w:after="120" w:line="360" w:lineRule="auto"/>
      </w:pPr>
      <w:r>
        <w:t xml:space="preserve"> * @param tableIndex  </w:t>
      </w:r>
      <w:r>
        <w:t>被拷贝的表格在</w:t>
      </w:r>
      <w:r>
        <w:t xml:space="preserve"> word </w:t>
      </w:r>
      <w:r>
        <w:t>文档中所处的位置</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r>
        <w:t>public void copyTable(String pos, int tableIndex) {</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Dispatch table = Dispatch.c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range = Dispatch.get(table, "Range").toDispa</w:t>
      </w:r>
      <w:r>
        <w:t>tch();</w:t>
      </w:r>
    </w:p>
    <w:p w:rsidR="00AB2DA6" w:rsidRDefault="009B45EF" w:rsidP="001B4B80">
      <w:pPr>
        <w:pStyle w:val="a0"/>
        <w:spacing w:beforeLines="50" w:before="120" w:afterLines="50" w:after="120" w:line="360" w:lineRule="auto"/>
      </w:pPr>
      <w:r>
        <w:t xml:space="preserve"> Dispatch.call(range, "Copy");</w:t>
      </w:r>
    </w:p>
    <w:p w:rsidR="00AB2DA6" w:rsidRDefault="009B45EF" w:rsidP="001B4B80">
      <w:pPr>
        <w:pStyle w:val="a0"/>
        <w:spacing w:beforeLines="50" w:before="120" w:afterLines="50" w:after="120" w:line="360" w:lineRule="auto"/>
      </w:pPr>
      <w:r>
        <w:t xml:space="preserve"> if (this.find(pos)) {</w:t>
      </w:r>
    </w:p>
    <w:p w:rsidR="00AB2DA6" w:rsidRDefault="009B45EF" w:rsidP="001B4B80">
      <w:pPr>
        <w:pStyle w:val="a0"/>
        <w:spacing w:beforeLines="50" w:before="120" w:afterLines="50" w:after="120" w:line="360" w:lineRule="auto"/>
      </w:pPr>
      <w:r>
        <w:t xml:space="preserve"> Dispatch textRange = Dispatch.get(selection, "Range").toDispatch();</w:t>
      </w:r>
    </w:p>
    <w:p w:rsidR="00AB2DA6" w:rsidRDefault="009B45EF" w:rsidP="001B4B80">
      <w:pPr>
        <w:pStyle w:val="a0"/>
        <w:spacing w:beforeLines="50" w:before="120" w:afterLines="50" w:after="120" w:line="360" w:lineRule="auto"/>
      </w:pPr>
      <w:r>
        <w:t xml:space="preserve"> Dispatch.call(textRange, "Past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当前文档末尾拷贝来自另一个文档中的段落</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anotherDocPath  </w:t>
      </w:r>
      <w:r>
        <w:t>另一个文档的磁盘路径</w:t>
      </w:r>
    </w:p>
    <w:p w:rsidR="00AB2DA6" w:rsidRDefault="009B45EF" w:rsidP="001B4B80">
      <w:pPr>
        <w:pStyle w:val="a0"/>
        <w:spacing w:beforeLines="50" w:before="120" w:afterLines="50" w:after="120" w:line="360" w:lineRule="auto"/>
      </w:pPr>
      <w:r>
        <w:t xml:space="preserve"> </w:t>
      </w:r>
      <w:r>
        <w:t xml:space="preserve">* @param tableIndex  </w:t>
      </w:r>
      <w:r>
        <w:t>被拷贝的段落在另一格文档中的序号</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opyParagraphFromAnotherDoc(String anotherDocPath,</w:t>
      </w:r>
    </w:p>
    <w:p w:rsidR="00AB2DA6" w:rsidRDefault="009B45EF" w:rsidP="001B4B80">
      <w:pPr>
        <w:pStyle w:val="a0"/>
        <w:spacing w:beforeLines="50" w:before="120" w:afterLines="50" w:after="120" w:line="360" w:lineRule="auto"/>
      </w:pPr>
      <w:r>
        <w:lastRenderedPageBreak/>
        <w:t xml:space="preserve"> int paragraphIndex) {</w:t>
      </w:r>
    </w:p>
    <w:p w:rsidR="00AB2DA6" w:rsidRDefault="009B45EF" w:rsidP="001B4B80">
      <w:pPr>
        <w:pStyle w:val="a0"/>
        <w:spacing w:beforeLines="50" w:before="120" w:afterLines="50" w:after="120" w:line="360" w:lineRule="auto"/>
      </w:pPr>
      <w:r>
        <w:t xml:space="preserve"> Dispatch wordContent = Dispatch.get(doc, "Content").toDispatch(); //  </w:t>
      </w:r>
      <w:r>
        <w:t>取得当前文档的内容</w:t>
      </w:r>
    </w:p>
    <w:p w:rsidR="00AB2DA6" w:rsidRDefault="009B45EF" w:rsidP="001B4B80">
      <w:pPr>
        <w:pStyle w:val="a0"/>
        <w:spacing w:beforeLines="50" w:before="120" w:afterLines="50" w:after="120" w:line="360" w:lineRule="auto"/>
      </w:pPr>
      <w:r>
        <w:t xml:space="preserve"> Dispatch.call(wordContent, "Insert</w:t>
      </w:r>
      <w:r>
        <w:t xml:space="preserve">After", "$selection$");//  </w:t>
      </w:r>
      <w:r>
        <w:t>插入特殊符定位插入点</w:t>
      </w:r>
    </w:p>
    <w:p w:rsidR="00AB2DA6" w:rsidRDefault="009B45EF" w:rsidP="001B4B80">
      <w:pPr>
        <w:pStyle w:val="a0"/>
        <w:spacing w:beforeLines="50" w:before="120" w:afterLines="50" w:after="120" w:line="360" w:lineRule="auto"/>
      </w:pPr>
      <w:r>
        <w:t xml:space="preserve"> copyParagraphFromAnotherDoc(anotherDocPath, paragraphIndex,</w:t>
      </w:r>
    </w:p>
    <w:p w:rsidR="00AB2DA6" w:rsidRDefault="009B45EF" w:rsidP="001B4B80">
      <w:pPr>
        <w:pStyle w:val="a0"/>
        <w:spacing w:beforeLines="50" w:before="120" w:afterLines="50" w:after="120" w:line="360" w:lineRule="auto"/>
      </w:pPr>
      <w:r>
        <w:t xml:space="preserve"> "$selection$");</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当前文档指定的位置拷贝来自另一个文档中的段落</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anotherDocPath  </w:t>
      </w:r>
      <w:r>
        <w:t>另一个文档的磁盘路径</w:t>
      </w:r>
    </w:p>
    <w:p w:rsidR="00AB2DA6" w:rsidRDefault="009B45EF" w:rsidP="001B4B80">
      <w:pPr>
        <w:pStyle w:val="a0"/>
        <w:spacing w:beforeLines="50" w:before="120" w:afterLines="50" w:after="120" w:line="360" w:lineRule="auto"/>
      </w:pPr>
      <w:r>
        <w:t xml:space="preserve"> * @param tableIndex  </w:t>
      </w:r>
      <w:r>
        <w:t>被拷贝的段落在另一格文档中的序号</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 @par</w:t>
      </w:r>
      <w:r>
        <w:t xml:space="preserve">am pos  </w:t>
      </w:r>
      <w:r>
        <w:t>当前文档指定的位置</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opyParagraphFromAnotherDoc(String anotherDocPath,</w:t>
      </w:r>
    </w:p>
    <w:p w:rsidR="00AB2DA6" w:rsidRDefault="009B45EF" w:rsidP="001B4B80">
      <w:pPr>
        <w:pStyle w:val="a0"/>
        <w:spacing w:beforeLines="50" w:before="120" w:afterLines="50" w:after="120" w:line="360" w:lineRule="auto"/>
      </w:pPr>
      <w:r>
        <w:t xml:space="preserve"> int paragraphIndex, String pos) {</w:t>
      </w:r>
    </w:p>
    <w:p w:rsidR="00AB2DA6" w:rsidRDefault="009B45EF" w:rsidP="001B4B80">
      <w:pPr>
        <w:pStyle w:val="a0"/>
        <w:spacing w:beforeLines="50" w:before="120" w:afterLines="50" w:after="120" w:line="360" w:lineRule="auto"/>
      </w:pPr>
      <w:r>
        <w:t xml:space="preserve"> Dispatch doc2 = null;</w:t>
      </w:r>
    </w:p>
    <w:p w:rsidR="00AB2DA6" w:rsidRDefault="009B45EF" w:rsidP="001B4B80">
      <w:pPr>
        <w:pStyle w:val="a0"/>
        <w:spacing w:beforeLines="50" w:before="120" w:afterLines="50" w:after="120" w:line="360" w:lineRule="auto"/>
      </w:pPr>
      <w:r>
        <w:t xml:space="preserve"> try {</w:t>
      </w:r>
    </w:p>
    <w:p w:rsidR="00AB2DA6" w:rsidRDefault="009B45EF" w:rsidP="001B4B80">
      <w:pPr>
        <w:pStyle w:val="a0"/>
        <w:spacing w:beforeLines="50" w:before="120" w:afterLines="50" w:after="120" w:line="360" w:lineRule="auto"/>
      </w:pPr>
      <w:r>
        <w:t xml:space="preserve"> doc2 = Dispatch.call(documents, "Open", anotherDocPath)</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paragraphs = Dispatch.</w:t>
      </w:r>
      <w:r>
        <w:t>get(doc2, "Paragraphs").toDispatch();</w:t>
      </w:r>
    </w:p>
    <w:p w:rsidR="00AB2DA6" w:rsidRDefault="009B45EF" w:rsidP="001B4B80">
      <w:pPr>
        <w:pStyle w:val="a0"/>
        <w:spacing w:beforeLines="50" w:before="120" w:afterLines="50" w:after="120" w:line="360" w:lineRule="auto"/>
      </w:pPr>
      <w:r>
        <w:t xml:space="preserve"> Dispatch paragraph = Dispatch.call(paragraphs, "Item",</w:t>
      </w:r>
    </w:p>
    <w:p w:rsidR="00AB2DA6" w:rsidRDefault="009B45EF" w:rsidP="001B4B80">
      <w:pPr>
        <w:pStyle w:val="a0"/>
        <w:spacing w:beforeLines="50" w:before="120" w:afterLines="50" w:after="120" w:line="360" w:lineRule="auto"/>
      </w:pPr>
      <w:r>
        <w:t xml:space="preserve"> new Variant(paragraphIndex)).toDispatch();</w:t>
      </w:r>
    </w:p>
    <w:p w:rsidR="00AB2DA6" w:rsidRDefault="009B45EF" w:rsidP="001B4B80">
      <w:pPr>
        <w:pStyle w:val="a0"/>
        <w:spacing w:beforeLines="50" w:before="120" w:afterLines="50" w:after="120" w:line="360" w:lineRule="auto"/>
      </w:pPr>
      <w:r>
        <w:t xml:space="preserve"> Dispatch range = Dispatch.get(paragraph, "Range").toDispatch();</w:t>
      </w:r>
    </w:p>
    <w:p w:rsidR="00AB2DA6" w:rsidRDefault="009B45EF" w:rsidP="001B4B80">
      <w:pPr>
        <w:pStyle w:val="a0"/>
        <w:spacing w:beforeLines="50" w:before="120" w:afterLines="50" w:after="120" w:line="360" w:lineRule="auto"/>
      </w:pPr>
      <w:r>
        <w:lastRenderedPageBreak/>
        <w:t xml:space="preserve"> Dispatch.call(range, "Copy");</w:t>
      </w:r>
    </w:p>
    <w:p w:rsidR="00AB2DA6" w:rsidRDefault="009B45EF" w:rsidP="001B4B80">
      <w:pPr>
        <w:pStyle w:val="a0"/>
        <w:spacing w:beforeLines="50" w:before="120" w:afterLines="50" w:after="120" w:line="360" w:lineRule="auto"/>
      </w:pPr>
      <w:r>
        <w:t xml:space="preserve"> if (this.find(pos)) {</w:t>
      </w:r>
    </w:p>
    <w:p w:rsidR="00AB2DA6" w:rsidRDefault="009B45EF" w:rsidP="001B4B80">
      <w:pPr>
        <w:pStyle w:val="a0"/>
        <w:spacing w:beforeLines="50" w:before="120" w:afterLines="50" w:after="120" w:line="360" w:lineRule="auto"/>
      </w:pPr>
      <w:r>
        <w:t xml:space="preserve"> Dispatch textRange = Dispatch.get(selection, "Range")</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call(textRange, "Past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catch (Exception e) {</w:t>
      </w:r>
    </w:p>
    <w:p w:rsidR="00AB2DA6" w:rsidRDefault="009B45EF" w:rsidP="001B4B80">
      <w:pPr>
        <w:pStyle w:val="a0"/>
        <w:spacing w:beforeLines="50" w:before="120" w:afterLines="50" w:after="120" w:line="360" w:lineRule="auto"/>
      </w:pPr>
      <w:r>
        <w:t xml:space="preserve"> e.printStackTrace();</w:t>
      </w:r>
    </w:p>
    <w:p w:rsidR="00AB2DA6" w:rsidRDefault="009B45EF" w:rsidP="001B4B80">
      <w:pPr>
        <w:pStyle w:val="a0"/>
        <w:spacing w:beforeLines="50" w:before="120" w:afterLines="50" w:after="120" w:line="360" w:lineRule="auto"/>
      </w:pPr>
      <w:r>
        <w:t xml:space="preserve"> } finally {</w:t>
      </w:r>
    </w:p>
    <w:p w:rsidR="00AB2DA6" w:rsidRDefault="009B45EF" w:rsidP="001B4B80">
      <w:pPr>
        <w:pStyle w:val="a0"/>
        <w:spacing w:beforeLines="50" w:before="120" w:afterLines="50" w:after="120" w:line="360" w:lineRule="auto"/>
      </w:pPr>
      <w:r>
        <w:t xml:space="preserve"> if (doc2 != null) {</w:t>
      </w:r>
    </w:p>
    <w:p w:rsidR="00AB2DA6" w:rsidRDefault="009B45EF" w:rsidP="001B4B80">
      <w:pPr>
        <w:pStyle w:val="a0"/>
        <w:spacing w:beforeLines="50" w:before="120" w:afterLines="50" w:after="120" w:line="360" w:lineRule="auto"/>
      </w:pPr>
      <w:r>
        <w:t xml:space="preserve"> Dispatch.call(doc2, "Close", new Variant(saveOnExit));</w:t>
      </w:r>
    </w:p>
    <w:p w:rsidR="00AB2DA6" w:rsidRDefault="009B45EF" w:rsidP="001B4B80">
      <w:pPr>
        <w:pStyle w:val="a0"/>
        <w:spacing w:beforeLines="50" w:before="120" w:afterLines="50" w:after="120" w:line="360" w:lineRule="auto"/>
        <w:rPr>
          <w:lang w:eastAsia="zh-CN"/>
        </w:rPr>
      </w:pPr>
      <w:r>
        <w:t xml:space="preserve"> </w:t>
      </w:r>
      <w:r>
        <w:rPr>
          <w:lang w:eastAsia="zh-CN"/>
        </w:rPr>
        <w:t>doc2 = null;</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在当前文档指定的位置拷贝来自另一个文档中的表格</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 @param anotherDocPath  </w:t>
      </w:r>
      <w:r>
        <w:t>另一个文档的磁盘路径</w:t>
      </w:r>
    </w:p>
    <w:p w:rsidR="00AB2DA6" w:rsidRDefault="009B45EF" w:rsidP="001B4B80">
      <w:pPr>
        <w:pStyle w:val="a0"/>
        <w:spacing w:beforeLines="50" w:before="120" w:afterLines="50" w:after="120" w:line="360" w:lineRule="auto"/>
      </w:pPr>
      <w:r>
        <w:t xml:space="preserve"> * @param tableIndex  </w:t>
      </w:r>
      <w:r>
        <w:t>被拷贝的表格在另一格文档中的序号</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 @param pos  </w:t>
      </w:r>
      <w:r>
        <w:t>当前文档指定的位置</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opyTableFromAnotherDoc(String anotherDocPath, int tableIndex,</w:t>
      </w:r>
    </w:p>
    <w:p w:rsidR="00AB2DA6" w:rsidRDefault="009B45EF" w:rsidP="001B4B80">
      <w:pPr>
        <w:pStyle w:val="a0"/>
        <w:spacing w:beforeLines="50" w:before="120" w:afterLines="50" w:after="120" w:line="360" w:lineRule="auto"/>
      </w:pPr>
      <w:r>
        <w:t xml:space="preserve"> String pos) {</w:t>
      </w:r>
    </w:p>
    <w:p w:rsidR="00AB2DA6" w:rsidRDefault="009B45EF" w:rsidP="001B4B80">
      <w:pPr>
        <w:pStyle w:val="a0"/>
        <w:spacing w:beforeLines="50" w:before="120" w:afterLines="50" w:after="120" w:line="360" w:lineRule="auto"/>
      </w:pPr>
      <w:r>
        <w:lastRenderedPageBreak/>
        <w:t xml:space="preserve"> Dispatch doc2 = null;</w:t>
      </w:r>
    </w:p>
    <w:p w:rsidR="00AB2DA6" w:rsidRDefault="009B45EF" w:rsidP="001B4B80">
      <w:pPr>
        <w:pStyle w:val="a0"/>
        <w:spacing w:beforeLines="50" w:before="120" w:afterLines="50" w:after="120" w:line="360" w:lineRule="auto"/>
      </w:pPr>
      <w:r>
        <w:t xml:space="preserve"> try {</w:t>
      </w:r>
    </w:p>
    <w:p w:rsidR="00AB2DA6" w:rsidRDefault="009B45EF" w:rsidP="001B4B80">
      <w:pPr>
        <w:pStyle w:val="a0"/>
        <w:spacing w:beforeLines="50" w:before="120" w:afterLines="50" w:after="120" w:line="360" w:lineRule="auto"/>
      </w:pPr>
      <w:r>
        <w:t xml:space="preserve"> doc2 = Dispatch.call(documents, "Open", anotherDocPath)</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tables = Dispatch.get(doc2, "Tables").toDispatch();</w:t>
      </w:r>
    </w:p>
    <w:p w:rsidR="00AB2DA6" w:rsidRDefault="009B45EF" w:rsidP="001B4B80">
      <w:pPr>
        <w:pStyle w:val="a0"/>
        <w:spacing w:beforeLines="50" w:before="120" w:afterLines="50" w:after="120" w:line="360" w:lineRule="auto"/>
      </w:pPr>
      <w:r>
        <w:t xml:space="preserve"> Dispatch table = Dispatch.call(tables, "Item",</w:t>
      </w:r>
    </w:p>
    <w:p w:rsidR="00AB2DA6" w:rsidRDefault="009B45EF" w:rsidP="001B4B80">
      <w:pPr>
        <w:pStyle w:val="a0"/>
        <w:spacing w:beforeLines="50" w:before="120" w:afterLines="50" w:after="120" w:line="360" w:lineRule="auto"/>
      </w:pPr>
      <w:r>
        <w:t xml:space="preserve"> </w:t>
      </w:r>
      <w:r>
        <w:t>new Variant(tableIndex)).toDispatch();</w:t>
      </w:r>
    </w:p>
    <w:p w:rsidR="00AB2DA6" w:rsidRDefault="009B45EF" w:rsidP="001B4B80">
      <w:pPr>
        <w:pStyle w:val="a0"/>
        <w:spacing w:beforeLines="50" w:before="120" w:afterLines="50" w:after="120" w:line="360" w:lineRule="auto"/>
      </w:pPr>
      <w:r>
        <w:t xml:space="preserve"> Dispatch range = Dispatch.get(table, "Range").toDispatch();</w:t>
      </w:r>
    </w:p>
    <w:p w:rsidR="00AB2DA6" w:rsidRDefault="009B45EF" w:rsidP="001B4B80">
      <w:pPr>
        <w:pStyle w:val="a0"/>
        <w:spacing w:beforeLines="50" w:before="120" w:afterLines="50" w:after="120" w:line="360" w:lineRule="auto"/>
      </w:pPr>
      <w:r>
        <w:t xml:space="preserve"> Dispatch.call(range, "Copy");</w:t>
      </w:r>
    </w:p>
    <w:p w:rsidR="00AB2DA6" w:rsidRDefault="009B45EF" w:rsidP="001B4B80">
      <w:pPr>
        <w:pStyle w:val="a0"/>
        <w:spacing w:beforeLines="50" w:before="120" w:afterLines="50" w:after="120" w:line="360" w:lineRule="auto"/>
      </w:pPr>
      <w:r>
        <w:t xml:space="preserve"> if (this.find(pos)) {</w:t>
      </w:r>
    </w:p>
    <w:p w:rsidR="00AB2DA6" w:rsidRDefault="009B45EF" w:rsidP="001B4B80">
      <w:pPr>
        <w:pStyle w:val="a0"/>
        <w:spacing w:beforeLines="50" w:before="120" w:afterLines="50" w:after="120" w:line="360" w:lineRule="auto"/>
      </w:pPr>
      <w:r>
        <w:t xml:space="preserve"> Dispatch textRange = Dispatch.get(selection, "Range")</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call(textRange, "Past</w:t>
      </w:r>
      <w:r>
        <w:t>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catch (Exception e) {</w:t>
      </w:r>
    </w:p>
    <w:p w:rsidR="00AB2DA6" w:rsidRDefault="009B45EF" w:rsidP="001B4B80">
      <w:pPr>
        <w:pStyle w:val="a0"/>
        <w:spacing w:beforeLines="50" w:before="120" w:afterLines="50" w:after="120" w:line="360" w:lineRule="auto"/>
      </w:pPr>
      <w:r>
        <w:t xml:space="preserve"> e.printStackTrace();</w:t>
      </w:r>
    </w:p>
    <w:p w:rsidR="00AB2DA6" w:rsidRDefault="009B45EF" w:rsidP="001B4B80">
      <w:pPr>
        <w:pStyle w:val="a0"/>
        <w:spacing w:beforeLines="50" w:before="120" w:afterLines="50" w:after="120" w:line="360" w:lineRule="auto"/>
      </w:pPr>
      <w:r>
        <w:t xml:space="preserve"> } finally {</w:t>
      </w:r>
    </w:p>
    <w:p w:rsidR="00AB2DA6" w:rsidRDefault="009B45EF" w:rsidP="001B4B80">
      <w:pPr>
        <w:pStyle w:val="a0"/>
        <w:spacing w:beforeLines="50" w:before="120" w:afterLines="50" w:after="120" w:line="360" w:lineRule="auto"/>
      </w:pPr>
      <w:r>
        <w:t xml:space="preserve"> if (doc2 != null) {</w:t>
      </w:r>
    </w:p>
    <w:p w:rsidR="00AB2DA6" w:rsidRDefault="009B45EF" w:rsidP="001B4B80">
      <w:pPr>
        <w:pStyle w:val="a0"/>
        <w:spacing w:beforeLines="50" w:before="120" w:afterLines="50" w:after="120" w:line="360" w:lineRule="auto"/>
      </w:pPr>
      <w:r>
        <w:t xml:space="preserve"> Dispatch.call(doc2, "Close", new Variant(saveOnExit));</w:t>
      </w:r>
    </w:p>
    <w:p w:rsidR="00AB2DA6" w:rsidRDefault="009B45EF" w:rsidP="001B4B80">
      <w:pPr>
        <w:pStyle w:val="a0"/>
        <w:spacing w:beforeLines="50" w:before="120" w:afterLines="50" w:after="120" w:line="360" w:lineRule="auto"/>
        <w:rPr>
          <w:lang w:eastAsia="zh-CN"/>
        </w:rPr>
      </w:pPr>
      <w:r>
        <w:t xml:space="preserve"> </w:t>
      </w:r>
      <w:r>
        <w:rPr>
          <w:lang w:eastAsia="zh-CN"/>
        </w:rPr>
        <w:t>doc2 = null;</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lastRenderedPageBreak/>
        <w:t xml:space="preserve"> *  </w:t>
      </w:r>
      <w:r>
        <w:rPr>
          <w:lang w:eastAsia="zh-CN"/>
        </w:rPr>
        <w:t>在当前文档指定的位置拷贝来自另一个文档中的图片</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 @param anotherDocPath  </w:t>
      </w:r>
      <w:r>
        <w:t>另一个文档的磁盘路径</w:t>
      </w:r>
    </w:p>
    <w:p w:rsidR="00AB2DA6" w:rsidRDefault="009B45EF" w:rsidP="001B4B80">
      <w:pPr>
        <w:pStyle w:val="a0"/>
        <w:spacing w:beforeLines="50" w:before="120" w:afterLines="50" w:after="120" w:line="360" w:lineRule="auto"/>
      </w:pPr>
      <w:r>
        <w:t xml:space="preserve"> * @para</w:t>
      </w:r>
      <w:r>
        <w:t xml:space="preserve">m shapeIndex  </w:t>
      </w:r>
      <w:r>
        <w:t>被拷贝的图片在另一格文档中的位置</w:t>
      </w:r>
    </w:p>
    <w:p w:rsidR="00AB2DA6" w:rsidRDefault="009B45EF" w:rsidP="001B4B80">
      <w:pPr>
        <w:pStyle w:val="a0"/>
        <w:spacing w:beforeLines="50" w:before="120" w:afterLines="50" w:after="120" w:line="360" w:lineRule="auto"/>
      </w:pPr>
      <w:r>
        <w:t xml:space="preserve"> * @param pos  </w:t>
      </w:r>
      <w:r>
        <w:t>当前文档指定的位置</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opyImageFromAnotherDoc(String anotherDocPath, int shapeIndex,</w:t>
      </w:r>
    </w:p>
    <w:p w:rsidR="00AB2DA6" w:rsidRDefault="009B45EF" w:rsidP="001B4B80">
      <w:pPr>
        <w:pStyle w:val="a0"/>
        <w:spacing w:beforeLines="50" w:before="120" w:afterLines="50" w:after="120" w:line="360" w:lineRule="auto"/>
      </w:pPr>
      <w:r>
        <w:t xml:space="preserve"> String pos) {</w:t>
      </w:r>
    </w:p>
    <w:p w:rsidR="00AB2DA6" w:rsidRDefault="009B45EF" w:rsidP="001B4B80">
      <w:pPr>
        <w:pStyle w:val="a0"/>
        <w:spacing w:beforeLines="50" w:before="120" w:afterLines="50" w:after="120" w:line="360" w:lineRule="auto"/>
      </w:pPr>
      <w:r>
        <w:t xml:space="preserve"> Dispatch doc2 = null;</w:t>
      </w:r>
    </w:p>
    <w:p w:rsidR="00AB2DA6" w:rsidRDefault="009B45EF" w:rsidP="001B4B80">
      <w:pPr>
        <w:pStyle w:val="a0"/>
        <w:spacing w:beforeLines="50" w:before="120" w:afterLines="50" w:after="120" w:line="360" w:lineRule="auto"/>
      </w:pPr>
      <w:r>
        <w:t xml:space="preserve"> try {</w:t>
      </w:r>
    </w:p>
    <w:p w:rsidR="00AB2DA6" w:rsidRDefault="009B45EF" w:rsidP="001B4B80">
      <w:pPr>
        <w:pStyle w:val="a0"/>
        <w:spacing w:beforeLines="50" w:before="120" w:afterLines="50" w:after="120" w:line="360" w:lineRule="auto"/>
      </w:pPr>
      <w:r>
        <w:t xml:space="preserve"> doc2 = Dispatch.call(documents, "Open", anotherDocPath)</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w:t>
      </w:r>
      <w:r>
        <w:t>Dispatch shapes = Dispatch.get(doc2, "InLineShapes").toDispatch();</w:t>
      </w:r>
    </w:p>
    <w:p w:rsidR="00AB2DA6" w:rsidRDefault="009B45EF" w:rsidP="001B4B80">
      <w:pPr>
        <w:pStyle w:val="a0"/>
        <w:spacing w:beforeLines="50" w:before="120" w:afterLines="50" w:after="120" w:line="360" w:lineRule="auto"/>
      </w:pPr>
      <w:r>
        <w:t xml:space="preserve"> Dispatch shape = Dispatch.call(shapes, "Item",</w:t>
      </w:r>
    </w:p>
    <w:p w:rsidR="00AB2DA6" w:rsidRDefault="009B45EF" w:rsidP="001B4B80">
      <w:pPr>
        <w:pStyle w:val="a0"/>
        <w:spacing w:beforeLines="50" w:before="120" w:afterLines="50" w:after="120" w:line="360" w:lineRule="auto"/>
      </w:pPr>
      <w:r>
        <w:t xml:space="preserve"> new Variant(shapeIndex)).toDispatch();</w:t>
      </w:r>
    </w:p>
    <w:p w:rsidR="00AB2DA6" w:rsidRDefault="009B45EF" w:rsidP="001B4B80">
      <w:pPr>
        <w:pStyle w:val="a0"/>
        <w:spacing w:beforeLines="50" w:before="120" w:afterLines="50" w:after="120" w:line="360" w:lineRule="auto"/>
      </w:pPr>
      <w:r>
        <w:t xml:space="preserve"> Dispatch imageRange = Dispatch.get(shape, "Range").toDispatch();</w:t>
      </w:r>
    </w:p>
    <w:p w:rsidR="00AB2DA6" w:rsidRDefault="009B45EF" w:rsidP="001B4B80">
      <w:pPr>
        <w:pStyle w:val="a0"/>
        <w:spacing w:beforeLines="50" w:before="120" w:afterLines="50" w:after="120" w:line="360" w:lineRule="auto"/>
      </w:pPr>
      <w:r>
        <w:t xml:space="preserve"> Dispatch.call(imageRange, "Copy");</w:t>
      </w:r>
    </w:p>
    <w:p w:rsidR="00AB2DA6" w:rsidRDefault="009B45EF" w:rsidP="001B4B80">
      <w:pPr>
        <w:pStyle w:val="a0"/>
        <w:spacing w:beforeLines="50" w:before="120" w:afterLines="50" w:after="120" w:line="360" w:lineRule="auto"/>
      </w:pPr>
      <w:r>
        <w:t xml:space="preserve"> if (this.find(pos)) {</w:t>
      </w:r>
    </w:p>
    <w:p w:rsidR="00AB2DA6" w:rsidRDefault="009B45EF" w:rsidP="001B4B80">
      <w:pPr>
        <w:pStyle w:val="a0"/>
        <w:spacing w:beforeLines="50" w:before="120" w:afterLines="50" w:after="120" w:line="360" w:lineRule="auto"/>
      </w:pPr>
      <w:r>
        <w:t xml:space="preserve"> Dispatch textRange = Dispatch.get(selection, "Range")</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call(textRange, "Past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catch (Exception e) {</w:t>
      </w:r>
    </w:p>
    <w:p w:rsidR="00AB2DA6" w:rsidRDefault="009B45EF" w:rsidP="001B4B80">
      <w:pPr>
        <w:pStyle w:val="a0"/>
        <w:spacing w:beforeLines="50" w:before="120" w:afterLines="50" w:after="120" w:line="360" w:lineRule="auto"/>
      </w:pPr>
      <w:r>
        <w:t xml:space="preserve"> e.printStackTrace();</w:t>
      </w:r>
    </w:p>
    <w:p w:rsidR="00AB2DA6" w:rsidRDefault="009B45EF" w:rsidP="001B4B80">
      <w:pPr>
        <w:pStyle w:val="a0"/>
        <w:spacing w:beforeLines="50" w:before="120" w:afterLines="50" w:after="120" w:line="360" w:lineRule="auto"/>
      </w:pPr>
      <w:r>
        <w:lastRenderedPageBreak/>
        <w:t xml:space="preserve"> } finally {</w:t>
      </w:r>
    </w:p>
    <w:p w:rsidR="00AB2DA6" w:rsidRDefault="009B45EF" w:rsidP="001B4B80">
      <w:pPr>
        <w:pStyle w:val="a0"/>
        <w:spacing w:beforeLines="50" w:before="120" w:afterLines="50" w:after="120" w:line="360" w:lineRule="auto"/>
      </w:pPr>
      <w:r>
        <w:t xml:space="preserve"> if (doc2 != null) {</w:t>
      </w:r>
    </w:p>
    <w:p w:rsidR="00AB2DA6" w:rsidRDefault="009B45EF" w:rsidP="001B4B80">
      <w:pPr>
        <w:pStyle w:val="a0"/>
        <w:spacing w:beforeLines="50" w:before="120" w:afterLines="50" w:after="120" w:line="360" w:lineRule="auto"/>
      </w:pPr>
      <w:r>
        <w:t xml:space="preserve"> Dispatch.call(doc2, "Close", new Variant</w:t>
      </w:r>
      <w:r>
        <w:t>(saveOnExit));</w:t>
      </w:r>
    </w:p>
    <w:p w:rsidR="00AB2DA6" w:rsidRDefault="009B45EF" w:rsidP="001B4B80">
      <w:pPr>
        <w:pStyle w:val="a0"/>
        <w:spacing w:beforeLines="50" w:before="120" w:afterLines="50" w:after="120" w:line="360" w:lineRule="auto"/>
      </w:pPr>
      <w:r>
        <w:t xml:space="preserve"> doc2 = null;</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创建表格</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pos  </w:t>
      </w:r>
      <w:r>
        <w:t>位置</w:t>
      </w:r>
    </w:p>
    <w:p w:rsidR="00AB2DA6" w:rsidRDefault="009B45EF" w:rsidP="001B4B80">
      <w:pPr>
        <w:pStyle w:val="a0"/>
        <w:spacing w:beforeLines="50" w:before="120" w:afterLines="50" w:after="120" w:line="360" w:lineRule="auto"/>
      </w:pPr>
      <w:r>
        <w:t xml:space="preserve"> * @param cols  </w:t>
      </w:r>
      <w:r>
        <w:t>列数</w:t>
      </w:r>
    </w:p>
    <w:p w:rsidR="00AB2DA6" w:rsidRDefault="009B45EF" w:rsidP="001B4B80">
      <w:pPr>
        <w:pStyle w:val="a0"/>
        <w:spacing w:beforeLines="50" w:before="120" w:afterLines="50" w:after="120" w:line="360" w:lineRule="auto"/>
      </w:pPr>
      <w:r>
        <w:t xml:space="preserve"> * @param rows  </w:t>
      </w:r>
      <w:r>
        <w:t>行数</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reateTable(String pos, int numCols, int numRows) {</w:t>
      </w:r>
    </w:p>
    <w:p w:rsidR="00AB2DA6" w:rsidRDefault="009B45EF" w:rsidP="001B4B80">
      <w:pPr>
        <w:pStyle w:val="a0"/>
        <w:spacing w:beforeLines="50" w:before="120" w:afterLines="50" w:after="120" w:line="360" w:lineRule="auto"/>
      </w:pPr>
      <w:r>
        <w:t xml:space="preserve"> if (find(pos)) {</w:t>
      </w:r>
    </w:p>
    <w:p w:rsidR="00AB2DA6" w:rsidRDefault="009B45EF" w:rsidP="001B4B80">
      <w:pPr>
        <w:pStyle w:val="a0"/>
        <w:spacing w:beforeLines="50" w:before="120" w:afterLines="50" w:after="120" w:line="360" w:lineRule="auto"/>
      </w:pPr>
      <w:r>
        <w:t xml:space="preserve"> Dispatch tables = Dispatch.get(doc, "Tables"</w:t>
      </w:r>
      <w:r>
        <w:t>).toDispatch();</w:t>
      </w:r>
    </w:p>
    <w:p w:rsidR="00AB2DA6" w:rsidRDefault="009B45EF" w:rsidP="001B4B80">
      <w:pPr>
        <w:pStyle w:val="a0"/>
        <w:spacing w:beforeLines="50" w:before="120" w:afterLines="50" w:after="120" w:line="360" w:lineRule="auto"/>
      </w:pPr>
      <w:r>
        <w:t xml:space="preserve"> Dispatch range = Dispatch.get(selection, "Range").toDispatch();</w:t>
      </w:r>
    </w:p>
    <w:p w:rsidR="00AB2DA6" w:rsidRDefault="009B45EF" w:rsidP="001B4B80">
      <w:pPr>
        <w:pStyle w:val="a0"/>
        <w:spacing w:beforeLines="50" w:before="120" w:afterLines="50" w:after="120" w:line="360" w:lineRule="auto"/>
      </w:pPr>
      <w:r>
        <w:t xml:space="preserve"> Dispatch newTable = Dispatch.call(tables, "Add", range,</w:t>
      </w:r>
    </w:p>
    <w:p w:rsidR="00AB2DA6" w:rsidRDefault="009B45EF" w:rsidP="001B4B80">
      <w:pPr>
        <w:pStyle w:val="a0"/>
        <w:spacing w:beforeLines="50" w:before="120" w:afterLines="50" w:after="120" w:line="360" w:lineRule="auto"/>
      </w:pPr>
      <w:r>
        <w:t xml:space="preserve"> new Variant(numRows), new Variant(numCols)).toDispatch();</w:t>
      </w:r>
    </w:p>
    <w:p w:rsidR="00AB2DA6" w:rsidRDefault="009B45EF" w:rsidP="001B4B80">
      <w:pPr>
        <w:pStyle w:val="a0"/>
        <w:spacing w:beforeLines="50" w:before="120" w:afterLines="50" w:after="120" w:line="360" w:lineRule="auto"/>
      </w:pPr>
      <w:r>
        <w:t xml:space="preserve"> Dispatch.call(selection, "MoveRigh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lastRenderedPageBreak/>
        <w:t xml:space="preserve"> *</w:t>
      </w:r>
      <w:r>
        <w:t xml:space="preserve">  </w:t>
      </w:r>
      <w:r>
        <w:t>在指定行前面增加行</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件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 @param rowIndex  </w:t>
      </w:r>
      <w:r>
        <w:t>指定行的序号</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TableRow(int tableIndex, int rowIndex)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w:t>
      </w:r>
      <w:r>
        <w:t>Dispatch table = Dispatch.c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rows = Dispatch.get(table, "Rows").toDispatch();</w:t>
      </w:r>
    </w:p>
    <w:p w:rsidR="00AB2DA6" w:rsidRDefault="009B45EF" w:rsidP="001B4B80">
      <w:pPr>
        <w:pStyle w:val="a0"/>
        <w:spacing w:beforeLines="50" w:before="120" w:afterLines="50" w:after="120" w:line="360" w:lineRule="auto"/>
      </w:pPr>
      <w:r>
        <w:t xml:space="preserve"> Dispatch row = Dispatch.call(rows, "Item", new Variant(row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call</w:t>
      </w:r>
      <w:r>
        <w:t>(rows, "Add", new Variant(row));</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第</w:t>
      </w:r>
      <w:r>
        <w:t xml:space="preserve"> 1 </w:t>
      </w:r>
      <w:r>
        <w:t>行前增加一行</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FirstTableRow(int tableIndex) {</w:t>
      </w:r>
    </w:p>
    <w:p w:rsidR="00AB2DA6" w:rsidRDefault="009B45EF" w:rsidP="001B4B80">
      <w:pPr>
        <w:pStyle w:val="a0"/>
        <w:spacing w:beforeLines="50" w:before="120" w:afterLines="50" w:after="120" w:line="360" w:lineRule="auto"/>
      </w:pPr>
      <w:r>
        <w:lastRenderedPageBreak/>
        <w:t xml:space="preserve"> //  </w:t>
      </w:r>
      <w:r>
        <w:t>所有表格</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w:t>
      </w:r>
      <w:r>
        <w:t>Dispatch table = Dispatch.c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rows = Dispatch.get(table, "Rows").toDispatch();</w:t>
      </w:r>
    </w:p>
    <w:p w:rsidR="00AB2DA6" w:rsidRDefault="009B45EF" w:rsidP="001B4B80">
      <w:pPr>
        <w:pStyle w:val="a0"/>
        <w:spacing w:beforeLines="50" w:before="120" w:afterLines="50" w:after="120" w:line="360" w:lineRule="auto"/>
      </w:pPr>
      <w:r>
        <w:t xml:space="preserve"> Dispatch row = Dispatch.get(rows, "First").toDispatch();</w:t>
      </w:r>
    </w:p>
    <w:p w:rsidR="00AB2DA6" w:rsidRDefault="009B45EF" w:rsidP="001B4B80">
      <w:pPr>
        <w:pStyle w:val="a0"/>
        <w:spacing w:beforeLines="50" w:before="120" w:afterLines="50" w:after="120" w:line="360" w:lineRule="auto"/>
      </w:pPr>
      <w:r>
        <w:t xml:space="preserve"> Dispatch.call(rows, "Add", new Variant</w:t>
      </w:r>
      <w:r>
        <w:t>(row));</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最后</w:t>
      </w:r>
      <w:r>
        <w:t xml:space="preserve"> 1 </w:t>
      </w:r>
      <w:r>
        <w:t>行前增加一行</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w:t>
      </w:r>
    </w:p>
    <w:p w:rsidR="00AB2DA6" w:rsidRDefault="009B45EF" w:rsidP="001B4B80">
      <w:pPr>
        <w:pStyle w:val="a0"/>
        <w:spacing w:beforeLines="50" w:before="120" w:afterLines="50" w:after="120" w:line="360" w:lineRule="auto"/>
      </w:pPr>
      <w:r>
        <w:t xml:space="preserve"> *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LastTableRow(int tableIndex)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w:t>
      </w:r>
      <w:r>
        <w:t>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lastRenderedPageBreak/>
        <w:t xml:space="preserve"> Dispatch rows = Dispatch.get(table, "Rows").toDispatch();</w:t>
      </w:r>
    </w:p>
    <w:p w:rsidR="00AB2DA6" w:rsidRDefault="009B45EF" w:rsidP="001B4B80">
      <w:pPr>
        <w:pStyle w:val="a0"/>
        <w:spacing w:beforeLines="50" w:before="120" w:afterLines="50" w:after="120" w:line="360" w:lineRule="auto"/>
      </w:pPr>
      <w:r>
        <w:t xml:space="preserve"> Dispatch row = Dispatch.get(rows, "Last").toDispatch();</w:t>
      </w:r>
    </w:p>
    <w:p w:rsidR="00AB2DA6" w:rsidRDefault="009B45EF" w:rsidP="001B4B80">
      <w:pPr>
        <w:pStyle w:val="a0"/>
        <w:spacing w:beforeLines="50" w:before="120" w:afterLines="50" w:after="120" w:line="360" w:lineRule="auto"/>
      </w:pPr>
      <w:r>
        <w:t xml:space="preserve"> Dispatch.call(rows, "Add", new Variant(row));</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增加一行</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Row(int tableIndex) {</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Variant(tableIndex))</w:t>
      </w:r>
    </w:p>
    <w:p w:rsidR="00AB2DA6" w:rsidRDefault="009B45EF" w:rsidP="001B4B80">
      <w:pPr>
        <w:pStyle w:val="a0"/>
        <w:spacing w:beforeLines="50" w:before="120" w:afterLines="50" w:after="120" w:line="360" w:lineRule="auto"/>
      </w:pPr>
      <w:r>
        <w:t xml:space="preserve"> </w:t>
      </w:r>
      <w:r>
        <w:t>.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rows = Dispatch.get(table, "Rows").toDispatch();</w:t>
      </w:r>
    </w:p>
    <w:p w:rsidR="00AB2DA6" w:rsidRDefault="009B45EF" w:rsidP="001B4B80">
      <w:pPr>
        <w:pStyle w:val="a0"/>
        <w:spacing w:beforeLines="50" w:before="120" w:afterLines="50" w:after="120" w:line="360" w:lineRule="auto"/>
      </w:pPr>
      <w:r>
        <w:t xml:space="preserve"> Dispatch.call(rows, "Add");</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增加一列</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lastRenderedPageBreak/>
        <w:t xml:space="preserve"> public void addCol(int tableIndex)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Dispatch tabl</w:t>
      </w:r>
      <w:r>
        <w:t>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cols = Dispatch.get(table, "Columns").toDispatch();</w:t>
      </w:r>
    </w:p>
    <w:p w:rsidR="00AB2DA6" w:rsidRDefault="009B45EF" w:rsidP="001B4B80">
      <w:pPr>
        <w:pStyle w:val="a0"/>
        <w:spacing w:beforeLines="50" w:before="120" w:afterLines="50" w:after="120" w:line="360" w:lineRule="auto"/>
      </w:pPr>
      <w:r>
        <w:t xml:space="preserve"> Dispatch.call(cols, "Add").toDisp</w:t>
      </w:r>
      <w:r>
        <w:t>atch();</w:t>
      </w:r>
    </w:p>
    <w:p w:rsidR="00AB2DA6" w:rsidRDefault="009B45EF" w:rsidP="001B4B80">
      <w:pPr>
        <w:pStyle w:val="a0"/>
        <w:spacing w:beforeLines="50" w:before="120" w:afterLines="50" w:after="120" w:line="360" w:lineRule="auto"/>
      </w:pPr>
      <w:r>
        <w:t xml:space="preserve"> Dispatch.call(cols, "AutoFi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指定列前面增加表格的列</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 @param colIndex  </w:t>
      </w:r>
      <w:r>
        <w:t>指定列的序号</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TableCol(int tableIndex, int colIndex) {</w:t>
      </w:r>
    </w:p>
    <w:p w:rsidR="00AB2DA6" w:rsidRDefault="009B45EF" w:rsidP="001B4B80">
      <w:pPr>
        <w:pStyle w:val="a0"/>
        <w:spacing w:beforeLines="50" w:before="120" w:afterLines="50" w:after="120" w:line="360" w:lineRule="auto"/>
      </w:pPr>
      <w:r>
        <w:t xml:space="preserve"> //  </w:t>
      </w:r>
      <w:r>
        <w:t>所有表格</w:t>
      </w:r>
    </w:p>
    <w:p w:rsidR="00AB2DA6" w:rsidRDefault="009B45EF" w:rsidP="001B4B80">
      <w:pPr>
        <w:pStyle w:val="a0"/>
        <w:spacing w:beforeLines="50" w:before="120" w:afterLines="50" w:after="120" w:line="360" w:lineRule="auto"/>
      </w:pPr>
      <w:r>
        <w:t xml:space="preserve"> </w:t>
      </w:r>
      <w:r>
        <w:t>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lastRenderedPageBreak/>
        <w:t xml:space="preserve"> //  </w:t>
      </w:r>
      <w:r>
        <w:t>表格的所有行</w:t>
      </w:r>
    </w:p>
    <w:p w:rsidR="00AB2DA6" w:rsidRDefault="009B45EF" w:rsidP="001B4B80">
      <w:pPr>
        <w:pStyle w:val="a0"/>
        <w:spacing w:beforeLines="50" w:before="120" w:afterLines="50" w:after="120" w:line="360" w:lineRule="auto"/>
      </w:pPr>
      <w:r>
        <w:t xml:space="preserve"> Dispatch cols = Dispatch.get(table, "Columns").toDispatch();</w:t>
      </w:r>
    </w:p>
    <w:p w:rsidR="00AB2DA6" w:rsidRDefault="009B45EF" w:rsidP="001B4B80">
      <w:pPr>
        <w:pStyle w:val="a0"/>
        <w:spacing w:beforeLines="50" w:before="120" w:afterLines="50" w:after="120" w:line="360" w:lineRule="auto"/>
      </w:pPr>
      <w:r>
        <w:t xml:space="preserve"> System.out.println(D</w:t>
      </w:r>
      <w:r>
        <w:t>ispatch.get(cols, "Count"));</w:t>
      </w:r>
    </w:p>
    <w:p w:rsidR="00AB2DA6" w:rsidRDefault="009B45EF" w:rsidP="001B4B80">
      <w:pPr>
        <w:pStyle w:val="a0"/>
        <w:spacing w:beforeLines="50" w:before="120" w:afterLines="50" w:after="120" w:line="360" w:lineRule="auto"/>
      </w:pPr>
      <w:r>
        <w:t xml:space="preserve"> Dispatch col = Dispatch.call(cols, "Item", new Variant(col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Dispatch col = Dispatch.get(cols, "First").toDispatch();</w:t>
      </w:r>
    </w:p>
    <w:p w:rsidR="00AB2DA6" w:rsidRDefault="009B45EF" w:rsidP="001B4B80">
      <w:pPr>
        <w:pStyle w:val="a0"/>
        <w:spacing w:beforeLines="50" w:before="120" w:afterLines="50" w:after="120" w:line="360" w:lineRule="auto"/>
      </w:pPr>
      <w:r>
        <w:t xml:space="preserve"> Dispatch.call(cols, "Add", col).toDispatch();</w:t>
      </w:r>
    </w:p>
    <w:p w:rsidR="00AB2DA6" w:rsidRDefault="009B45EF" w:rsidP="001B4B80">
      <w:pPr>
        <w:pStyle w:val="a0"/>
        <w:spacing w:beforeLines="50" w:before="120" w:afterLines="50" w:after="120" w:line="360" w:lineRule="auto"/>
      </w:pPr>
      <w:r>
        <w:t xml:space="preserve"> Dispatch.call(cols, "AutoFi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第</w:t>
      </w:r>
      <w:r>
        <w:t xml:space="preserve"> 1 </w:t>
      </w:r>
      <w:r>
        <w:t>列前增加一列</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FirstTableCol(int tableIndex) {</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w:t>
      </w:r>
      <w:r>
        <w:t>, new 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cols = Dispatch.get(table, "Columns").toDispatch();</w:t>
      </w:r>
    </w:p>
    <w:p w:rsidR="00AB2DA6" w:rsidRDefault="009B45EF" w:rsidP="001B4B80">
      <w:pPr>
        <w:pStyle w:val="a0"/>
        <w:spacing w:beforeLines="50" w:before="120" w:afterLines="50" w:after="120" w:line="360" w:lineRule="auto"/>
      </w:pPr>
      <w:r>
        <w:t xml:space="preserve"> Dispatch col = Dispatch.get(cols, "First").toDispatch();</w:t>
      </w:r>
    </w:p>
    <w:p w:rsidR="00AB2DA6" w:rsidRDefault="009B45EF" w:rsidP="001B4B80">
      <w:pPr>
        <w:pStyle w:val="a0"/>
        <w:spacing w:beforeLines="50" w:before="120" w:afterLines="50" w:after="120" w:line="360" w:lineRule="auto"/>
      </w:pPr>
      <w:r>
        <w:t xml:space="preserve"> Dispatch.call(cols, "Add", col).toDispatch();</w:t>
      </w:r>
    </w:p>
    <w:p w:rsidR="00AB2DA6" w:rsidRDefault="009B45EF" w:rsidP="001B4B80">
      <w:pPr>
        <w:pStyle w:val="a0"/>
        <w:spacing w:beforeLines="50" w:before="120" w:afterLines="50" w:after="120" w:line="360" w:lineRule="auto"/>
      </w:pPr>
      <w:r>
        <w:lastRenderedPageBreak/>
        <w:t xml:space="preserve"> Dispatch.call(cols, "AutoFit");</w:t>
      </w:r>
    </w:p>
    <w:p w:rsidR="00AB2DA6" w:rsidRDefault="009B45EF" w:rsidP="001B4B80">
      <w:pPr>
        <w:pStyle w:val="a0"/>
        <w:spacing w:beforeLines="50" w:before="120" w:afterLines="50" w:after="120" w:line="360" w:lineRule="auto"/>
      </w:pPr>
      <w:r>
        <w:t xml:space="preserve"> </w:t>
      </w:r>
      <w:r>
        <w:t>}</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在最后一列前增加一列</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tableIndex word </w:t>
      </w:r>
      <w:r>
        <w:t>文档中的第</w:t>
      </w:r>
      <w:r>
        <w:t xml:space="preserve"> N </w:t>
      </w:r>
      <w:r>
        <w:t>张表</w:t>
      </w:r>
      <w:r>
        <w:t xml:space="preserve"> ( </w:t>
      </w:r>
      <w:r>
        <w:t>从</w:t>
      </w:r>
      <w:r>
        <w:t xml:space="preserve"> 1 </w:t>
      </w:r>
      <w:r>
        <w:t>开始</w:t>
      </w: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ddLastTableCol(int tableIndex) {</w:t>
      </w:r>
    </w:p>
    <w:p w:rsidR="00AB2DA6" w:rsidRDefault="009B45EF" w:rsidP="001B4B80">
      <w:pPr>
        <w:pStyle w:val="a0"/>
        <w:spacing w:beforeLines="50" w:before="120" w:afterLines="50" w:after="120" w:line="360" w:lineRule="auto"/>
      </w:pPr>
      <w:r>
        <w:t xml:space="preserve"> Dispatch tables = Dispatch.get(doc, "Tables").toDispatch();</w:t>
      </w:r>
    </w:p>
    <w:p w:rsidR="00AB2DA6" w:rsidRDefault="009B45EF" w:rsidP="001B4B80">
      <w:pPr>
        <w:pStyle w:val="a0"/>
        <w:spacing w:beforeLines="50" w:before="120" w:afterLines="50" w:after="120" w:line="360" w:lineRule="auto"/>
      </w:pPr>
      <w:r>
        <w:t xml:space="preserve"> //  </w:t>
      </w:r>
      <w:r>
        <w:t>要填充的表格</w:t>
      </w:r>
    </w:p>
    <w:p w:rsidR="00AB2DA6" w:rsidRDefault="009B45EF" w:rsidP="001B4B80">
      <w:pPr>
        <w:pStyle w:val="a0"/>
        <w:spacing w:beforeLines="50" w:before="120" w:afterLines="50" w:after="120" w:line="360" w:lineRule="auto"/>
      </w:pPr>
      <w:r>
        <w:t xml:space="preserve"> Dispatch table = Dispatch.call(tables, "Item", new </w:t>
      </w:r>
      <w:r>
        <w:t>Variant(tableIndex))</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  </w:t>
      </w:r>
      <w:r>
        <w:t>表格的所有行</w:t>
      </w:r>
    </w:p>
    <w:p w:rsidR="00AB2DA6" w:rsidRDefault="009B45EF" w:rsidP="001B4B80">
      <w:pPr>
        <w:pStyle w:val="a0"/>
        <w:spacing w:beforeLines="50" w:before="120" w:afterLines="50" w:after="120" w:line="360" w:lineRule="auto"/>
      </w:pPr>
      <w:r>
        <w:t xml:space="preserve"> Dispatch cols = Dispatch.get(table, "Columns").toDispatch();</w:t>
      </w:r>
    </w:p>
    <w:p w:rsidR="00AB2DA6" w:rsidRDefault="009B45EF" w:rsidP="001B4B80">
      <w:pPr>
        <w:pStyle w:val="a0"/>
        <w:spacing w:beforeLines="50" w:before="120" w:afterLines="50" w:after="120" w:line="360" w:lineRule="auto"/>
      </w:pPr>
      <w:r>
        <w:t xml:space="preserve"> Dispatch col = Dispatch.get(cols, "Last").toDispatch();</w:t>
      </w:r>
    </w:p>
    <w:p w:rsidR="00AB2DA6" w:rsidRDefault="009B45EF" w:rsidP="001B4B80">
      <w:pPr>
        <w:pStyle w:val="a0"/>
        <w:spacing w:beforeLines="50" w:before="120" w:afterLines="50" w:after="120" w:line="360" w:lineRule="auto"/>
      </w:pPr>
      <w:r>
        <w:t xml:space="preserve"> Dispatch.call(cols, "Add", col).toDispatch();</w:t>
      </w:r>
    </w:p>
    <w:p w:rsidR="00AB2DA6" w:rsidRDefault="009B45EF" w:rsidP="001B4B80">
      <w:pPr>
        <w:pStyle w:val="a0"/>
        <w:spacing w:beforeLines="50" w:before="120" w:afterLines="50" w:after="120" w:line="360" w:lineRule="auto"/>
      </w:pPr>
      <w:r>
        <w:t xml:space="preserve"> Dispatch.call(cols, "AutoFi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r>
        <w:t>*//**</w:t>
      </w:r>
    </w:p>
    <w:p w:rsidR="00AB2DA6" w:rsidRDefault="009B45EF" w:rsidP="001B4B80">
      <w:pPr>
        <w:pStyle w:val="a0"/>
        <w:spacing w:beforeLines="50" w:before="120" w:afterLines="50" w:after="120" w:line="360" w:lineRule="auto"/>
      </w:pPr>
      <w:r>
        <w:t xml:space="preserve"> *  </w:t>
      </w:r>
      <w:r>
        <w:t>自动调整表格</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autoFitTable() {</w:t>
      </w:r>
    </w:p>
    <w:p w:rsidR="00AB2DA6" w:rsidRDefault="009B45EF" w:rsidP="001B4B80">
      <w:pPr>
        <w:pStyle w:val="a0"/>
        <w:spacing w:beforeLines="50" w:before="120" w:afterLines="50" w:after="120" w:line="360" w:lineRule="auto"/>
      </w:pPr>
      <w:r>
        <w:lastRenderedPageBreak/>
        <w:t xml:space="preserve"> Dispatch tables = Dispatch.get(doc, "Tables").toDispatch();</w:t>
      </w:r>
    </w:p>
    <w:p w:rsidR="00AB2DA6" w:rsidRDefault="009B45EF" w:rsidP="001B4B80">
      <w:pPr>
        <w:pStyle w:val="a0"/>
        <w:spacing w:beforeLines="50" w:before="120" w:afterLines="50" w:after="120" w:line="360" w:lineRule="auto"/>
      </w:pPr>
      <w:r>
        <w:t xml:space="preserve"> int count = Dispatch.get(tables, "Count").toInt();</w:t>
      </w:r>
    </w:p>
    <w:p w:rsidR="00AB2DA6" w:rsidRDefault="009B45EF" w:rsidP="001B4B80">
      <w:pPr>
        <w:pStyle w:val="a0"/>
        <w:spacing w:beforeLines="50" w:before="120" w:afterLines="50" w:after="120" w:line="360" w:lineRule="auto"/>
      </w:pPr>
      <w:r>
        <w:t xml:space="preserve"> for (int i = 0; i &lt; count; i++) {</w:t>
      </w:r>
    </w:p>
    <w:p w:rsidR="00AB2DA6" w:rsidRDefault="009B45EF" w:rsidP="001B4B80">
      <w:pPr>
        <w:pStyle w:val="a0"/>
        <w:spacing w:beforeLines="50" w:before="120" w:afterLines="50" w:after="120" w:line="360" w:lineRule="auto"/>
      </w:pPr>
      <w:r>
        <w:t xml:space="preserve"> Dispatch table = Dispatch.call(tables, "Item"</w:t>
      </w:r>
      <w:r>
        <w:t>, new Variant(i + 1))</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 cols = Dispatch.get(table, "Columns").toDispatch();</w:t>
      </w:r>
    </w:p>
    <w:p w:rsidR="00AB2DA6" w:rsidRDefault="009B45EF" w:rsidP="001B4B80">
      <w:pPr>
        <w:pStyle w:val="a0"/>
        <w:spacing w:beforeLines="50" w:before="120" w:afterLines="50" w:after="120" w:line="360" w:lineRule="auto"/>
      </w:pPr>
      <w:r>
        <w:t xml:space="preserve"> Dispatch.call(cols, "AutoFi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调用</w:t>
      </w:r>
      <w:r>
        <w:t xml:space="preserve"> word </w:t>
      </w:r>
      <w:r>
        <w:t>里的宏以调整表格的宽度</w:t>
      </w:r>
      <w:r>
        <w:t xml:space="preserve"> , </w:t>
      </w:r>
      <w:r>
        <w:t>其中宏保存在</w:t>
      </w:r>
      <w:r>
        <w:t xml:space="preserve"> document </w:t>
      </w:r>
      <w:r>
        <w:t>下</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allWordMacro() {</w:t>
      </w:r>
    </w:p>
    <w:p w:rsidR="00AB2DA6" w:rsidRDefault="009B45EF" w:rsidP="001B4B80">
      <w:pPr>
        <w:pStyle w:val="a0"/>
        <w:spacing w:beforeLines="50" w:before="120" w:afterLines="50" w:after="120" w:line="360" w:lineRule="auto"/>
      </w:pPr>
      <w:r>
        <w:t xml:space="preserve"> Dispatch tables = Disp</w:t>
      </w:r>
      <w:r>
        <w:t>atch.get(doc, "Tables").toDispatch();</w:t>
      </w:r>
    </w:p>
    <w:p w:rsidR="00AB2DA6" w:rsidRDefault="009B45EF" w:rsidP="001B4B80">
      <w:pPr>
        <w:pStyle w:val="a0"/>
        <w:spacing w:beforeLines="50" w:before="120" w:afterLines="50" w:after="120" w:line="360" w:lineRule="auto"/>
      </w:pPr>
      <w:r>
        <w:t xml:space="preserve"> int count = Dispatch.get(tables, "Count").toInt();</w:t>
      </w:r>
    </w:p>
    <w:p w:rsidR="00AB2DA6" w:rsidRDefault="009B45EF" w:rsidP="001B4B80">
      <w:pPr>
        <w:pStyle w:val="a0"/>
        <w:spacing w:beforeLines="50" w:before="120" w:afterLines="50" w:after="120" w:line="360" w:lineRule="auto"/>
      </w:pPr>
      <w:r>
        <w:t xml:space="preserve"> Variant vMacroName = new Variant("Normal.NewMacros.tableFit");</w:t>
      </w:r>
    </w:p>
    <w:p w:rsidR="00AB2DA6" w:rsidRDefault="009B45EF" w:rsidP="001B4B80">
      <w:pPr>
        <w:pStyle w:val="a0"/>
        <w:spacing w:beforeLines="50" w:before="120" w:afterLines="50" w:after="120" w:line="360" w:lineRule="auto"/>
      </w:pPr>
      <w:r>
        <w:t xml:space="preserve"> Variant vParam = new Variant("param1");</w:t>
      </w:r>
    </w:p>
    <w:p w:rsidR="00AB2DA6" w:rsidRDefault="009B45EF" w:rsidP="001B4B80">
      <w:pPr>
        <w:pStyle w:val="a0"/>
        <w:spacing w:beforeLines="50" w:before="120" w:afterLines="50" w:after="120" w:line="360" w:lineRule="auto"/>
      </w:pPr>
      <w:r>
        <w:t xml:space="preserve"> Variant para[] = new Variant[] { vMacroName };</w:t>
      </w:r>
    </w:p>
    <w:p w:rsidR="00AB2DA6" w:rsidRDefault="009B45EF" w:rsidP="001B4B80">
      <w:pPr>
        <w:pStyle w:val="a0"/>
        <w:spacing w:beforeLines="50" w:before="120" w:afterLines="50" w:after="120" w:line="360" w:lineRule="auto"/>
      </w:pPr>
      <w:r>
        <w:t xml:space="preserve"> </w:t>
      </w:r>
      <w:r>
        <w:t>for (int i = 0; i &lt; para.length; i++) {</w:t>
      </w:r>
    </w:p>
    <w:p w:rsidR="00AB2DA6" w:rsidRDefault="009B45EF" w:rsidP="001B4B80">
      <w:pPr>
        <w:pStyle w:val="a0"/>
        <w:spacing w:beforeLines="50" w:before="120" w:afterLines="50" w:after="120" w:line="360" w:lineRule="auto"/>
      </w:pPr>
      <w:r>
        <w:t xml:space="preserve"> Dispatch table = Dispatch.call(tables, "Item", new Variant(i + 1))</w:t>
      </w:r>
    </w:p>
    <w:p w:rsidR="00AB2DA6" w:rsidRDefault="009B45EF" w:rsidP="001B4B80">
      <w:pPr>
        <w:pStyle w:val="a0"/>
        <w:spacing w:beforeLines="50" w:before="120" w:afterLines="50" w:after="120" w:line="360" w:lineRule="auto"/>
      </w:pPr>
      <w:r>
        <w:t xml:space="preserve"> .toDispatch();</w:t>
      </w:r>
    </w:p>
    <w:p w:rsidR="00AB2DA6" w:rsidRDefault="009B45EF" w:rsidP="001B4B80">
      <w:pPr>
        <w:pStyle w:val="a0"/>
        <w:spacing w:beforeLines="50" w:before="120" w:afterLines="50" w:after="120" w:line="360" w:lineRule="auto"/>
      </w:pPr>
      <w:r>
        <w:t xml:space="preserve"> Dispatch.call(table, "Select");</w:t>
      </w:r>
    </w:p>
    <w:p w:rsidR="00AB2DA6" w:rsidRDefault="009B45EF" w:rsidP="001B4B80">
      <w:pPr>
        <w:pStyle w:val="a0"/>
        <w:spacing w:beforeLines="50" w:before="120" w:afterLines="50" w:after="120" w:line="360" w:lineRule="auto"/>
      </w:pPr>
      <w:r>
        <w:t xml:space="preserve"> Dispatch.call(word, "Run", "tableFitContent");</w:t>
      </w:r>
    </w:p>
    <w:p w:rsidR="00AB2DA6" w:rsidRDefault="009B45EF" w:rsidP="001B4B80">
      <w:pPr>
        <w:pStyle w:val="a0"/>
        <w:spacing w:beforeLines="50" w:before="120" w:afterLines="50" w:after="120" w:line="360" w:lineRule="auto"/>
        <w:rPr>
          <w:lang w:eastAsia="zh-CN"/>
        </w:rPr>
      </w:pPr>
      <w:r>
        <w:lastRenderedPageBreak/>
        <w:t xml:space="preserve"> </w:t>
      </w:r>
      <w:r>
        <w:rPr>
          <w:lang w:eastAsia="zh-CN"/>
        </w:rPr>
        <w:t>}</w:t>
      </w:r>
    </w:p>
    <w:p w:rsidR="00AB2DA6" w:rsidRDefault="009B45EF" w:rsidP="001B4B80">
      <w:pPr>
        <w:pStyle w:val="a0"/>
        <w:spacing w:beforeLines="50" w:before="120" w:afterLines="50" w:after="120" w:line="360" w:lineRule="auto"/>
        <w:rPr>
          <w:lang w:eastAsia="zh-CN"/>
        </w:rPr>
      </w:pPr>
      <w:r>
        <w:rPr>
          <w:lang w:eastAsia="zh-CN"/>
        </w:rPr>
        <w:t xml:space="preserve"> }</w:t>
      </w:r>
    </w:p>
    <w:p w:rsidR="00AB2DA6" w:rsidRDefault="009B45EF" w:rsidP="001B4B80">
      <w:pPr>
        <w:pStyle w:val="a0"/>
        <w:spacing w:beforeLines="50" w:before="120" w:afterLines="50" w:after="120" w:line="360" w:lineRule="auto"/>
        <w:rPr>
          <w:lang w:eastAsia="zh-CN"/>
        </w:rPr>
      </w:pPr>
      <w:r>
        <w:rPr>
          <w:lang w:eastAsia="zh-CN"/>
        </w:rPr>
        <w:t xml:space="preserve"> /** *//**</w:t>
      </w:r>
    </w:p>
    <w:p w:rsidR="00AB2DA6" w:rsidRDefault="009B45EF" w:rsidP="001B4B80">
      <w:pPr>
        <w:pStyle w:val="a0"/>
        <w:spacing w:beforeLines="50" w:before="120" w:afterLines="50" w:after="120" w:line="360" w:lineRule="auto"/>
        <w:rPr>
          <w:lang w:eastAsia="zh-CN"/>
        </w:rPr>
      </w:pPr>
      <w:r>
        <w:rPr>
          <w:lang w:eastAsia="zh-CN"/>
        </w:rPr>
        <w:t xml:space="preserve"> *  </w:t>
      </w:r>
      <w:r>
        <w:rPr>
          <w:lang w:eastAsia="zh-CN"/>
        </w:rPr>
        <w:t>设置当前选定内容的字体</w:t>
      </w:r>
    </w:p>
    <w:p w:rsidR="00AB2DA6" w:rsidRDefault="009B45EF" w:rsidP="001B4B80">
      <w:pPr>
        <w:pStyle w:val="a0"/>
        <w:spacing w:beforeLines="50" w:before="120" w:afterLines="50" w:after="120" w:line="360" w:lineRule="auto"/>
      </w:pPr>
      <w:r>
        <w:rPr>
          <w:lang w:eastAsia="zh-CN"/>
        </w:rPr>
        <w:t xml:space="preserve"> </w:t>
      </w:r>
      <w:r>
        <w:t xml:space="preserve">* </w:t>
      </w:r>
    </w:p>
    <w:p w:rsidR="00AB2DA6" w:rsidRDefault="009B45EF" w:rsidP="001B4B80">
      <w:pPr>
        <w:pStyle w:val="a0"/>
        <w:spacing w:beforeLines="50" w:before="120" w:afterLines="50" w:after="120" w:line="360" w:lineRule="auto"/>
      </w:pPr>
      <w:r>
        <w:t xml:space="preserve"> </w:t>
      </w:r>
      <w:r>
        <w:t>* @param boldSize</w:t>
      </w:r>
    </w:p>
    <w:p w:rsidR="00AB2DA6" w:rsidRDefault="009B45EF" w:rsidP="001B4B80">
      <w:pPr>
        <w:pStyle w:val="a0"/>
        <w:spacing w:beforeLines="50" w:before="120" w:afterLines="50" w:after="120" w:line="360" w:lineRule="auto"/>
      </w:pPr>
      <w:r>
        <w:t xml:space="preserve"> * @param italicSize</w:t>
      </w:r>
    </w:p>
    <w:p w:rsidR="00AB2DA6" w:rsidRDefault="009B45EF" w:rsidP="001B4B80">
      <w:pPr>
        <w:pStyle w:val="a0"/>
        <w:spacing w:beforeLines="50" w:before="120" w:afterLines="50" w:after="120" w:line="360" w:lineRule="auto"/>
      </w:pPr>
      <w:r>
        <w:t xml:space="preserve"> * @param underLineSize  </w:t>
      </w:r>
      <w:r>
        <w:t>下划线</w:t>
      </w:r>
    </w:p>
    <w:p w:rsidR="00AB2DA6" w:rsidRDefault="009B45EF" w:rsidP="001B4B80">
      <w:pPr>
        <w:pStyle w:val="a0"/>
        <w:spacing w:beforeLines="50" w:before="120" w:afterLines="50" w:after="120" w:line="360" w:lineRule="auto"/>
      </w:pPr>
      <w:r>
        <w:t xml:space="preserve"> * @param colorSize  </w:t>
      </w:r>
      <w:r>
        <w:t>字体颜色</w:t>
      </w:r>
    </w:p>
    <w:p w:rsidR="00AB2DA6" w:rsidRDefault="009B45EF" w:rsidP="001B4B80">
      <w:pPr>
        <w:pStyle w:val="a0"/>
        <w:spacing w:beforeLines="50" w:before="120" w:afterLines="50" w:after="120" w:line="360" w:lineRule="auto"/>
      </w:pPr>
      <w:r>
        <w:t xml:space="preserve"> * @param size  </w:t>
      </w:r>
      <w:r>
        <w:t>字体大小</w:t>
      </w:r>
    </w:p>
    <w:p w:rsidR="00AB2DA6" w:rsidRDefault="009B45EF" w:rsidP="001B4B80">
      <w:pPr>
        <w:pStyle w:val="a0"/>
        <w:spacing w:beforeLines="50" w:before="120" w:afterLines="50" w:after="120" w:line="360" w:lineRule="auto"/>
      </w:pPr>
      <w:r>
        <w:t xml:space="preserve"> * @param name  </w:t>
      </w:r>
      <w:r>
        <w:t>字体名称</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setFont(boolean bold, boolean italic, boolean underLine,</w:t>
      </w:r>
    </w:p>
    <w:p w:rsidR="00AB2DA6" w:rsidRDefault="009B45EF" w:rsidP="001B4B80">
      <w:pPr>
        <w:pStyle w:val="a0"/>
        <w:spacing w:beforeLines="50" w:before="120" w:afterLines="50" w:after="120" w:line="360" w:lineRule="auto"/>
      </w:pPr>
      <w:r>
        <w:t xml:space="preserve"> String colorSize, String size, String name) {</w:t>
      </w:r>
    </w:p>
    <w:p w:rsidR="00AB2DA6" w:rsidRDefault="009B45EF" w:rsidP="001B4B80">
      <w:pPr>
        <w:pStyle w:val="a0"/>
        <w:spacing w:beforeLines="50" w:before="120" w:afterLines="50" w:after="120" w:line="360" w:lineRule="auto"/>
      </w:pPr>
      <w:r>
        <w:t xml:space="preserve"> Dispatch font = Dispatch.get(selection, "Font").toDispatch();</w:t>
      </w:r>
    </w:p>
    <w:p w:rsidR="00AB2DA6" w:rsidRDefault="009B45EF" w:rsidP="001B4B80">
      <w:pPr>
        <w:pStyle w:val="a0"/>
        <w:spacing w:beforeLines="50" w:before="120" w:afterLines="50" w:after="120" w:line="360" w:lineRule="auto"/>
      </w:pPr>
      <w:r>
        <w:t xml:space="preserve"> Dispatch.put(font, "Name", new Variant(name));</w:t>
      </w:r>
    </w:p>
    <w:p w:rsidR="00AB2DA6" w:rsidRDefault="009B45EF" w:rsidP="001B4B80">
      <w:pPr>
        <w:pStyle w:val="a0"/>
        <w:spacing w:beforeLines="50" w:before="120" w:afterLines="50" w:after="120" w:line="360" w:lineRule="auto"/>
      </w:pPr>
      <w:r>
        <w:t xml:space="preserve"> Dispatch.put(font, "Bold", new Variant(bold));</w:t>
      </w:r>
    </w:p>
    <w:p w:rsidR="00AB2DA6" w:rsidRDefault="009B45EF" w:rsidP="001B4B80">
      <w:pPr>
        <w:pStyle w:val="a0"/>
        <w:spacing w:beforeLines="50" w:before="120" w:afterLines="50" w:after="120" w:line="360" w:lineRule="auto"/>
      </w:pPr>
      <w:r>
        <w:t xml:space="preserve"> Dispatch.put(font, "Italic", new Variant(italic));</w:t>
      </w:r>
    </w:p>
    <w:p w:rsidR="00AB2DA6" w:rsidRDefault="009B45EF" w:rsidP="001B4B80">
      <w:pPr>
        <w:pStyle w:val="a0"/>
        <w:spacing w:beforeLines="50" w:before="120" w:afterLines="50" w:after="120" w:line="360" w:lineRule="auto"/>
      </w:pPr>
      <w:r>
        <w:t xml:space="preserve"> Dispatch.put(font, "Underline", new Variant</w:t>
      </w:r>
      <w:r>
        <w:t>(underLine));</w:t>
      </w:r>
    </w:p>
    <w:p w:rsidR="00AB2DA6" w:rsidRDefault="009B45EF" w:rsidP="001B4B80">
      <w:pPr>
        <w:pStyle w:val="a0"/>
        <w:spacing w:beforeLines="50" w:before="120" w:afterLines="50" w:after="120" w:line="360" w:lineRule="auto"/>
      </w:pPr>
      <w:r>
        <w:t xml:space="preserve"> Dispatch.put(font, "Color", colorSize);</w:t>
      </w:r>
    </w:p>
    <w:p w:rsidR="00AB2DA6" w:rsidRDefault="009B45EF" w:rsidP="001B4B80">
      <w:pPr>
        <w:pStyle w:val="a0"/>
        <w:spacing w:beforeLines="50" w:before="120" w:afterLines="50" w:after="120" w:line="360" w:lineRule="auto"/>
      </w:pPr>
      <w:r>
        <w:t xml:space="preserve"> Dispatch.put(font, "Size", siz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lastRenderedPageBreak/>
        <w:t xml:space="preserve"> *  </w:t>
      </w:r>
      <w:r>
        <w:t>文件保存或另存为</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param savePath  </w:t>
      </w:r>
      <w:r>
        <w:t>保存或另存为路径</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save(String savePath) {</w:t>
      </w:r>
    </w:p>
    <w:p w:rsidR="00AB2DA6" w:rsidRDefault="009B45EF" w:rsidP="001B4B80">
      <w:pPr>
        <w:pStyle w:val="a0"/>
        <w:spacing w:beforeLines="50" w:before="120" w:afterLines="50" w:after="120" w:line="360" w:lineRule="auto"/>
      </w:pPr>
      <w:r>
        <w:t xml:space="preserve"> Dispatch.call(</w:t>
      </w:r>
    </w:p>
    <w:p w:rsidR="00AB2DA6" w:rsidRDefault="009B45EF" w:rsidP="001B4B80">
      <w:pPr>
        <w:pStyle w:val="a0"/>
        <w:spacing w:beforeLines="50" w:before="120" w:afterLines="50" w:after="120" w:line="360" w:lineRule="auto"/>
      </w:pPr>
      <w:r>
        <w:t xml:space="preserve"> (Dispatch) Dispatch.call(word, "WordBasic").getD</w:t>
      </w:r>
      <w:r>
        <w:t>ispatch(),</w:t>
      </w:r>
    </w:p>
    <w:p w:rsidR="00AB2DA6" w:rsidRDefault="009B45EF" w:rsidP="001B4B80">
      <w:pPr>
        <w:pStyle w:val="a0"/>
        <w:spacing w:beforeLines="50" w:before="120" w:afterLines="50" w:after="120" w:line="360" w:lineRule="auto"/>
      </w:pPr>
      <w:r>
        <w:t xml:space="preserve"> "FileSaveAs", savePath);</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关闭当前</w:t>
      </w:r>
      <w:r>
        <w:t xml:space="preserve"> word </w:t>
      </w:r>
      <w:r>
        <w:t>文档</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closeDocument() {</w:t>
      </w:r>
    </w:p>
    <w:p w:rsidR="00AB2DA6" w:rsidRDefault="009B45EF" w:rsidP="001B4B80">
      <w:pPr>
        <w:pStyle w:val="a0"/>
        <w:spacing w:beforeLines="50" w:before="120" w:afterLines="50" w:after="120" w:line="360" w:lineRule="auto"/>
      </w:pPr>
      <w:r>
        <w:t xml:space="preserve"> if (doc != null) {</w:t>
      </w:r>
    </w:p>
    <w:p w:rsidR="00AB2DA6" w:rsidRDefault="009B45EF" w:rsidP="001B4B80">
      <w:pPr>
        <w:pStyle w:val="a0"/>
        <w:spacing w:beforeLines="50" w:before="120" w:afterLines="50" w:after="120" w:line="360" w:lineRule="auto"/>
      </w:pPr>
      <w:r>
        <w:t xml:space="preserve"> Dispatch.call(doc, "Save");</w:t>
      </w:r>
    </w:p>
    <w:p w:rsidR="00AB2DA6" w:rsidRDefault="009B45EF" w:rsidP="001B4B80">
      <w:pPr>
        <w:pStyle w:val="a0"/>
        <w:spacing w:beforeLines="50" w:before="120" w:afterLines="50" w:after="120" w:line="360" w:lineRule="auto"/>
      </w:pPr>
      <w:r>
        <w:t xml:space="preserve"> Dispatch.call(doc, "Close", new Variant(saveOnExit));</w:t>
      </w:r>
    </w:p>
    <w:p w:rsidR="00AB2DA6" w:rsidRDefault="009B45EF" w:rsidP="001B4B80">
      <w:pPr>
        <w:pStyle w:val="a0"/>
        <w:spacing w:beforeLines="50" w:before="120" w:afterLines="50" w:after="120" w:line="360" w:lineRule="auto"/>
      </w:pPr>
      <w:r>
        <w:t xml:space="preserve"> doc = null;</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关闭全部应用</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lastRenderedPageBreak/>
        <w:t xml:space="preserve"> public void close() {</w:t>
      </w:r>
    </w:p>
    <w:p w:rsidR="00AB2DA6" w:rsidRDefault="009B45EF" w:rsidP="001B4B80">
      <w:pPr>
        <w:pStyle w:val="a0"/>
        <w:spacing w:beforeLines="50" w:before="120" w:afterLines="50" w:after="120" w:line="360" w:lineRule="auto"/>
      </w:pPr>
      <w:r>
        <w:t xml:space="preserve"> closeDocument();</w:t>
      </w:r>
    </w:p>
    <w:p w:rsidR="00AB2DA6" w:rsidRDefault="009B45EF" w:rsidP="001B4B80">
      <w:pPr>
        <w:pStyle w:val="a0"/>
        <w:spacing w:beforeLines="50" w:before="120" w:afterLines="50" w:after="120" w:line="360" w:lineRule="auto"/>
      </w:pPr>
      <w:r>
        <w:t xml:space="preserve"> if (word != null) {</w:t>
      </w:r>
    </w:p>
    <w:p w:rsidR="00AB2DA6" w:rsidRDefault="009B45EF" w:rsidP="001B4B80">
      <w:pPr>
        <w:pStyle w:val="a0"/>
        <w:spacing w:beforeLines="50" w:before="120" w:afterLines="50" w:after="120" w:line="360" w:lineRule="auto"/>
      </w:pPr>
      <w:r>
        <w:t xml:space="preserve"> Dispatch.call(word, "Quit");</w:t>
      </w:r>
    </w:p>
    <w:p w:rsidR="00AB2DA6" w:rsidRDefault="009B45EF" w:rsidP="001B4B80">
      <w:pPr>
        <w:pStyle w:val="a0"/>
        <w:spacing w:beforeLines="50" w:before="120" w:afterLines="50" w:after="120" w:line="360" w:lineRule="auto"/>
      </w:pPr>
      <w:r>
        <w:t xml:space="preserve"> word = null;</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selection = null;</w:t>
      </w:r>
    </w:p>
    <w:p w:rsidR="00AB2DA6" w:rsidRDefault="009B45EF" w:rsidP="001B4B80">
      <w:pPr>
        <w:pStyle w:val="a0"/>
        <w:spacing w:beforeLines="50" w:before="120" w:afterLines="50" w:after="120" w:line="360" w:lineRule="auto"/>
      </w:pPr>
      <w:r>
        <w:t xml:space="preserve"> documents = null;</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  </w:t>
      </w:r>
      <w:r>
        <w:t>打印当前</w:t>
      </w:r>
      <w:r>
        <w:t xml:space="preserve"> word </w:t>
      </w:r>
      <w:r>
        <w:t>文档</w:t>
      </w:r>
    </w:p>
    <w:p w:rsidR="00AB2DA6" w:rsidRDefault="009B45EF" w:rsidP="001B4B80">
      <w:pPr>
        <w:pStyle w:val="a0"/>
        <w:spacing w:beforeLines="50" w:before="120" w:afterLines="50" w:after="120" w:line="360" w:lineRule="auto"/>
      </w:pPr>
      <w:r>
        <w:t xml:space="preserve"> *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void printFile() {</w:t>
      </w:r>
    </w:p>
    <w:p w:rsidR="00AB2DA6" w:rsidRDefault="009B45EF" w:rsidP="001B4B80">
      <w:pPr>
        <w:pStyle w:val="a0"/>
        <w:spacing w:beforeLines="50" w:before="120" w:afterLines="50" w:after="120" w:line="360" w:lineRule="auto"/>
      </w:pPr>
      <w:r>
        <w:t xml:space="preserve"> if (doc != null) {</w:t>
      </w:r>
    </w:p>
    <w:p w:rsidR="00AB2DA6" w:rsidRDefault="009B45EF" w:rsidP="001B4B80">
      <w:pPr>
        <w:pStyle w:val="a0"/>
        <w:spacing w:beforeLines="50" w:before="120" w:afterLines="50" w:after="120" w:line="360" w:lineRule="auto"/>
      </w:pPr>
      <w:r>
        <w:t xml:space="preserve"> </w:t>
      </w:r>
      <w:r>
        <w:t>Dispatch.call(doc, "PrintOut");</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public static void main(String args[]) {</w:t>
      </w:r>
    </w:p>
    <w:p w:rsidR="00AB2DA6" w:rsidRDefault="009B45EF" w:rsidP="001B4B80">
      <w:pPr>
        <w:pStyle w:val="a0"/>
        <w:spacing w:beforeLines="50" w:before="120" w:afterLines="50" w:after="120" w:line="360" w:lineRule="auto"/>
      </w:pPr>
      <w:r>
        <w:t xml:space="preserve"> MSWordManager msWordManager = new MSWordManager(false);</w:t>
      </w:r>
    </w:p>
    <w:p w:rsidR="00AB2DA6" w:rsidRDefault="009B45EF" w:rsidP="001B4B80">
      <w:pPr>
        <w:pStyle w:val="a0"/>
        <w:spacing w:beforeLines="50" w:before="120" w:afterLines="50" w:after="120" w:line="360" w:lineRule="auto"/>
      </w:pPr>
      <w:r>
        <w:t xml:space="preserve"> try {</w:t>
      </w:r>
    </w:p>
    <w:p w:rsidR="00AB2DA6" w:rsidRDefault="009B45EF" w:rsidP="001B4B80">
      <w:pPr>
        <w:pStyle w:val="a0"/>
        <w:spacing w:beforeLines="50" w:before="120" w:afterLines="50" w:after="120" w:line="360" w:lineRule="auto"/>
      </w:pPr>
      <w:r>
        <w:t xml:space="preserve"> msWordManager.openDocument("D:\\ </w:t>
      </w:r>
      <w:r>
        <w:t>退费</w:t>
      </w:r>
      <w:r>
        <w:t xml:space="preserve"> .doc");</w:t>
      </w:r>
    </w:p>
    <w:p w:rsidR="00AB2DA6" w:rsidRDefault="009B45EF" w:rsidP="001B4B80">
      <w:pPr>
        <w:pStyle w:val="a0"/>
        <w:spacing w:beforeLines="50" w:before="120" w:afterLines="50" w:after="120" w:line="360" w:lineRule="auto"/>
      </w:pPr>
      <w:r>
        <w:t xml:space="preserve"> msWordManager.replaceAllText("tradeFlowNo", "888");</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lastRenderedPageBreak/>
        <w:t xml:space="preserve"> msWordManag</w:t>
      </w:r>
      <w:r>
        <w:t>er.replaceAllText("consName", "laingjing");</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msWordManager.replaceAllText("bussType", " </w:t>
      </w:r>
      <w:r>
        <w:t>缴费</w:t>
      </w:r>
      <w:r>
        <w:t xml:space="preserve"> ");</w:t>
      </w:r>
    </w:p>
    <w:p w:rsidR="00AB2DA6" w:rsidRDefault="009B45EF" w:rsidP="001B4B80">
      <w:pPr>
        <w:pStyle w:val="a0"/>
        <w:spacing w:beforeLines="50" w:before="120" w:afterLines="50" w:after="120" w:line="360" w:lineRule="auto"/>
      </w:pPr>
      <w:r>
        <w:t xml:space="preserve"> msWordManager.replaceAllText("payWay", "123456");</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msWordManager.replaceAllText("rmbHanzi", "8956");</w:t>
      </w:r>
    </w:p>
    <w:p w:rsidR="00AB2DA6" w:rsidRDefault="009B45EF" w:rsidP="001B4B80">
      <w:pPr>
        <w:pStyle w:val="a0"/>
        <w:spacing w:beforeLines="50" w:before="120" w:afterLines="50" w:after="120" w:line="360" w:lineRule="auto"/>
      </w:pPr>
      <w:r>
        <w:t xml:space="preserve"> msWordManager.save("D:\\ </w:t>
      </w:r>
      <w:r>
        <w:t>退费</w:t>
      </w:r>
      <w:r>
        <w:t xml:space="preserve"> 1.doc");</w:t>
      </w:r>
    </w:p>
    <w:p w:rsidR="00AB2DA6" w:rsidRDefault="009B45EF" w:rsidP="001B4B80">
      <w:pPr>
        <w:pStyle w:val="a0"/>
        <w:spacing w:beforeLines="50" w:before="120" w:afterLines="50" w:after="120" w:line="360" w:lineRule="auto"/>
      </w:pPr>
      <w:r>
        <w:t xml:space="preserve"> msWordManager.pr</w:t>
      </w:r>
      <w:r>
        <w:t>intFile();</w:t>
      </w:r>
    </w:p>
    <w:p w:rsidR="00AB2DA6" w:rsidRDefault="009B45EF" w:rsidP="001B4B80">
      <w:pPr>
        <w:pStyle w:val="a0"/>
        <w:spacing w:beforeLines="50" w:before="120" w:afterLines="50" w:after="120" w:line="360" w:lineRule="auto"/>
      </w:pPr>
      <w:r>
        <w:t xml:space="preserve"> msWordManager.close();</w:t>
      </w:r>
    </w:p>
    <w:p w:rsidR="00AB2DA6" w:rsidRDefault="009B45EF" w:rsidP="001B4B80">
      <w:pPr>
        <w:pStyle w:val="a0"/>
        <w:spacing w:beforeLines="50" w:before="120" w:afterLines="50" w:after="120" w:line="360" w:lineRule="auto"/>
      </w:pPr>
      <w:r>
        <w:t xml:space="preserve"> } catch (Exception e) {</w:t>
      </w:r>
    </w:p>
    <w:p w:rsidR="00AB2DA6" w:rsidRDefault="009B45EF" w:rsidP="001B4B80">
      <w:pPr>
        <w:pStyle w:val="a0"/>
        <w:spacing w:beforeLines="50" w:before="120" w:afterLines="50" w:after="120" w:line="360" w:lineRule="auto"/>
      </w:pPr>
      <w:r>
        <w:t xml:space="preserve"> e.printStackTrac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msWordManager.close();</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 xml:space="preserve"> </w:t>
      </w:r>
    </w:p>
    <w:p w:rsidR="00AB2DA6" w:rsidRDefault="009B45EF" w:rsidP="001B4B80">
      <w:pPr>
        <w:pStyle w:val="a0"/>
        <w:spacing w:beforeLines="50" w:before="120" w:afterLines="50" w:after="120" w:line="360" w:lineRule="auto"/>
      </w:pPr>
      <w:r>
        <w:t>}</w:t>
      </w:r>
    </w:p>
    <w:sectPr w:rsidR="00AB2DA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B45EF" w:rsidRDefault="009B45EF">
      <w:pPr>
        <w:spacing w:after="0"/>
      </w:pPr>
      <w:r>
        <w:separator/>
      </w:r>
    </w:p>
  </w:endnote>
  <w:endnote w:type="continuationSeparator" w:id="0">
    <w:p w:rsidR="009B45EF" w:rsidRDefault="009B4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B45EF" w:rsidRDefault="009B45EF">
      <w:r>
        <w:separator/>
      </w:r>
    </w:p>
  </w:footnote>
  <w:footnote w:type="continuationSeparator" w:id="0">
    <w:p w:rsidR="009B45EF" w:rsidRDefault="009B45E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599E6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49B3"/>
    <w:rsid w:val="001B4B80"/>
    <w:rsid w:val="004E29B3"/>
    <w:rsid w:val="00575B56"/>
    <w:rsid w:val="005777E8"/>
    <w:rsid w:val="00590D07"/>
    <w:rsid w:val="006C08A1"/>
    <w:rsid w:val="00784D58"/>
    <w:rsid w:val="008D6863"/>
    <w:rsid w:val="009B45EF"/>
    <w:rsid w:val="00AB2DA6"/>
    <w:rsid w:val="00B86B75"/>
    <w:rsid w:val="00BC48D5"/>
    <w:rsid w:val="00C260F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0449B3"/>
    <w:pPr>
      <w:spacing w:after="0"/>
    </w:pPr>
    <w:rPr>
      <w:sz w:val="18"/>
      <w:szCs w:val="18"/>
    </w:rPr>
  </w:style>
  <w:style w:type="character" w:customStyle="1" w:styleId="Char0">
    <w:name w:val="批注框文本 Char"/>
    <w:basedOn w:val="a1"/>
    <w:link w:val="ad"/>
    <w:rsid w:val="000449B3"/>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g"/><Relationship Id="rId17" Type="http://schemas.openxmlformats.org/officeDocument/2006/relationships/image" Target="media/image8.jp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downloads.sourceforge.net/jacob-project/jacob_1.9.zip?modtime=1109437002&amp;big_mirror=0" TargetMode="External"/><Relationship Id="rId5" Type="http://schemas.openxmlformats.org/officeDocument/2006/relationships/settings" Target="settings.xml"/><Relationship Id="rId15" Type="http://schemas.openxmlformats.org/officeDocument/2006/relationships/image" Target="media/image6.jpg"/><Relationship Id="rId10" Type="http://schemas.openxmlformats.org/officeDocument/2006/relationships/image" Target="media/image2.jpg"/><Relationship Id="rId19" Type="http://schemas.openxmlformats.org/officeDocument/2006/relationships/image" Target="media/image10.jp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5.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E0AEBE-1FAA-4D92-9E51-D5A9E70CF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53</Pages>
  <Words>6382</Words>
  <Characters>36378</Characters>
  <Application>Microsoft Office Word</Application>
  <DocSecurity>0</DocSecurity>
  <Lines>303</Lines>
  <Paragraphs>85</Paragraphs>
  <ScaleCrop>false</ScaleCrop>
  <Company/>
  <LinksUpToDate>false</LinksUpToDate>
  <CharactersWithSpaces>42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廖宜彬</cp:lastModifiedBy>
  <cp:revision>8</cp:revision>
  <dcterms:created xsi:type="dcterms:W3CDTF">2019-09-20T08:17:00Z</dcterms:created>
  <dcterms:modified xsi:type="dcterms:W3CDTF">2019-09-2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